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bookmarkStart w:id="0" w:name="_Hlk151917867"/>
      <w:bookmarkEnd w:id="0"/>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5B3E36A0" w:rsidR="00563E24" w:rsidRDefault="00563E24" w:rsidP="00563E24">
      <w:pPr>
        <w:rPr>
          <w:b/>
          <w:bCs/>
        </w:rPr>
      </w:pPr>
    </w:p>
    <w:p w14:paraId="7CC28FEF" w14:textId="77777777" w:rsidR="00537395" w:rsidRPr="000B0B46" w:rsidRDefault="00537395" w:rsidP="00563E24">
      <w:pPr>
        <w:rPr>
          <w:b/>
          <w:bCs/>
        </w:rPr>
      </w:pPr>
    </w:p>
    <w:p w14:paraId="256E6345" w14:textId="2E645C85" w:rsidR="008051D7" w:rsidRPr="000B0B46" w:rsidRDefault="00497BB0" w:rsidP="00FD4C1D">
      <w:pPr>
        <w:jc w:val="center"/>
        <w:rPr>
          <w:b/>
          <w:bCs/>
          <w:sz w:val="28"/>
          <w:szCs w:val="28"/>
          <w:lang w:eastAsia="en-GB"/>
        </w:rPr>
      </w:pPr>
      <w:r>
        <w:rPr>
          <w:b/>
          <w:bCs/>
          <w:sz w:val="40"/>
          <w:szCs w:val="40"/>
        </w:rPr>
        <w:t>MEDBOT</w:t>
      </w:r>
      <w:r w:rsidR="009E0018" w:rsidRPr="000B0B46">
        <w:rPr>
          <w:b/>
          <w:bCs/>
          <w:sz w:val="40"/>
          <w:szCs w:val="40"/>
        </w:rPr>
        <w:t xml:space="preserve">: </w:t>
      </w:r>
      <w:r w:rsidR="00FD4C1D">
        <w:rPr>
          <w:b/>
          <w:bCs/>
          <w:sz w:val="40"/>
          <w:szCs w:val="40"/>
        </w:rPr>
        <w:t>HEALTHCARE CHATBOT</w:t>
      </w:r>
    </w:p>
    <w:p w14:paraId="75172930" w14:textId="4F18AEAC" w:rsidR="00563E24" w:rsidRDefault="00563E24" w:rsidP="00563E24"/>
    <w:p w14:paraId="00F1D73A" w14:textId="77777777" w:rsidR="00537395" w:rsidRPr="000B0B46" w:rsidRDefault="00537395" w:rsidP="00563E24"/>
    <w:p w14:paraId="14940868" w14:textId="526C7878"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58DA7E45" w:rsidR="00563E24" w:rsidRDefault="00563E24" w:rsidP="00563E24">
      <w:pPr>
        <w:jc w:val="center"/>
        <w:rPr>
          <w:sz w:val="32"/>
          <w:szCs w:val="32"/>
        </w:rPr>
      </w:pPr>
    </w:p>
    <w:p w14:paraId="512B11BB" w14:textId="77777777" w:rsidR="00537395" w:rsidRPr="000B0B46" w:rsidRDefault="00537395"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footerReference w:type="default" r:id="rId9"/>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C54111D" w:rsidR="00B46DA9" w:rsidRDefault="00B46DA9" w:rsidP="00B46DA9">
      <w:pPr>
        <w:rPr>
          <w:b/>
          <w:bCs/>
        </w:rPr>
      </w:pPr>
    </w:p>
    <w:p w14:paraId="4021921A" w14:textId="77777777" w:rsidR="00537395" w:rsidRPr="000B0B46" w:rsidRDefault="00537395" w:rsidP="00B46DA9">
      <w:pPr>
        <w:rPr>
          <w:b/>
          <w:bCs/>
        </w:rPr>
      </w:pPr>
    </w:p>
    <w:p w14:paraId="7461248D" w14:textId="77777777" w:rsidR="00FD4C1D" w:rsidRPr="000B0B46" w:rsidRDefault="00FD4C1D" w:rsidP="00FD4C1D">
      <w:pPr>
        <w:jc w:val="center"/>
        <w:rPr>
          <w:b/>
          <w:bCs/>
          <w:sz w:val="28"/>
          <w:szCs w:val="28"/>
          <w:lang w:eastAsia="en-GB"/>
        </w:rPr>
      </w:pPr>
      <w:r>
        <w:rPr>
          <w:b/>
          <w:bCs/>
          <w:sz w:val="40"/>
          <w:szCs w:val="40"/>
        </w:rPr>
        <w:t>MEDBOT</w:t>
      </w:r>
      <w:r w:rsidRPr="000B0B46">
        <w:rPr>
          <w:b/>
          <w:bCs/>
          <w:sz w:val="40"/>
          <w:szCs w:val="40"/>
        </w:rPr>
        <w:t xml:space="preserve">: </w:t>
      </w:r>
      <w:r>
        <w:rPr>
          <w:b/>
          <w:bCs/>
          <w:sz w:val="40"/>
          <w:szCs w:val="40"/>
        </w:rPr>
        <w:t>HEALTHCARE CHATBOT</w:t>
      </w:r>
    </w:p>
    <w:p w14:paraId="179DB42D" w14:textId="62EEBFFE" w:rsidR="009F4FD7" w:rsidRDefault="009F4FD7" w:rsidP="009F4FD7">
      <w:pPr>
        <w:jc w:val="center"/>
        <w:rPr>
          <w:b/>
          <w:bCs/>
          <w:sz w:val="28"/>
          <w:szCs w:val="28"/>
          <w:lang w:eastAsia="en-GB"/>
        </w:rPr>
      </w:pPr>
    </w:p>
    <w:p w14:paraId="7C485739" w14:textId="77777777" w:rsidR="00537395" w:rsidRPr="009F4FD7" w:rsidRDefault="00537395"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E4731BF" w:rsidR="00B46DA9" w:rsidRDefault="00B46DA9" w:rsidP="00B46DA9">
      <w:pPr>
        <w:jc w:val="center"/>
        <w:rPr>
          <w:sz w:val="32"/>
          <w:szCs w:val="32"/>
        </w:rPr>
      </w:pPr>
    </w:p>
    <w:p w14:paraId="0C4C58F6" w14:textId="77777777" w:rsidR="00537395" w:rsidRPr="000B0B46" w:rsidRDefault="00537395"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575D0460" w14:textId="5EC231B4" w:rsidR="004B6C7C" w:rsidRDefault="0086711B" w:rsidP="00BE5823">
          <w:pPr>
            <w:pStyle w:val="TOC1"/>
            <w:tabs>
              <w:tab w:val="right" w:leader="dot" w:pos="9111"/>
            </w:tabs>
            <w:ind w:firstLine="0"/>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52188253" w:history="1">
            <w:r w:rsidR="004B6C7C" w:rsidRPr="005152F6">
              <w:rPr>
                <w:rStyle w:val="Hyperlink"/>
                <w:noProof/>
                <w14:scene3d>
                  <w14:camera w14:prst="orthographicFront"/>
                  <w14:lightRig w14:rig="threePt" w14:dir="t">
                    <w14:rot w14:lat="0" w14:lon="0" w14:rev="0"/>
                  </w14:lightRig>
                </w14:scene3d>
              </w:rPr>
              <w:t>CHAPTER 1:</w:t>
            </w:r>
            <w:r w:rsidR="004B6C7C" w:rsidRPr="005152F6">
              <w:rPr>
                <w:rStyle w:val="Hyperlink"/>
                <w:noProof/>
              </w:rPr>
              <w:t xml:space="preserve"> INTRODUCTION</w:t>
            </w:r>
            <w:r w:rsidR="004B6C7C">
              <w:rPr>
                <w:noProof/>
                <w:webHidden/>
              </w:rPr>
              <w:tab/>
            </w:r>
            <w:r w:rsidR="004B6C7C">
              <w:rPr>
                <w:noProof/>
                <w:webHidden/>
              </w:rPr>
              <w:fldChar w:fldCharType="begin"/>
            </w:r>
            <w:r w:rsidR="004B6C7C">
              <w:rPr>
                <w:noProof/>
                <w:webHidden/>
              </w:rPr>
              <w:instrText xml:space="preserve"> PAGEREF _Toc152188253 \h </w:instrText>
            </w:r>
            <w:r w:rsidR="004B6C7C">
              <w:rPr>
                <w:noProof/>
                <w:webHidden/>
              </w:rPr>
            </w:r>
            <w:r w:rsidR="004B6C7C">
              <w:rPr>
                <w:noProof/>
                <w:webHidden/>
              </w:rPr>
              <w:fldChar w:fldCharType="separate"/>
            </w:r>
            <w:r w:rsidR="004B6C7C">
              <w:rPr>
                <w:noProof/>
                <w:webHidden/>
              </w:rPr>
              <w:t>1</w:t>
            </w:r>
            <w:r w:rsidR="004B6C7C">
              <w:rPr>
                <w:noProof/>
                <w:webHidden/>
              </w:rPr>
              <w:fldChar w:fldCharType="end"/>
            </w:r>
          </w:hyperlink>
        </w:p>
        <w:p w14:paraId="267DC7DE" w14:textId="6316D4A0"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54" w:history="1">
            <w:r w:rsidR="004B6C7C" w:rsidRPr="005152F6">
              <w:rPr>
                <w:rStyle w:val="Hyperlink"/>
                <w:noProof/>
              </w:rPr>
              <w:t>1.1. Problem</w:t>
            </w:r>
            <w:r w:rsidR="004B6C7C">
              <w:rPr>
                <w:noProof/>
                <w:webHidden/>
              </w:rPr>
              <w:tab/>
            </w:r>
            <w:r w:rsidR="004B6C7C">
              <w:rPr>
                <w:noProof/>
                <w:webHidden/>
              </w:rPr>
              <w:fldChar w:fldCharType="begin"/>
            </w:r>
            <w:r w:rsidR="004B6C7C">
              <w:rPr>
                <w:noProof/>
                <w:webHidden/>
              </w:rPr>
              <w:instrText xml:space="preserve"> PAGEREF _Toc152188254 \h </w:instrText>
            </w:r>
            <w:r w:rsidR="004B6C7C">
              <w:rPr>
                <w:noProof/>
                <w:webHidden/>
              </w:rPr>
            </w:r>
            <w:r w:rsidR="004B6C7C">
              <w:rPr>
                <w:noProof/>
                <w:webHidden/>
              </w:rPr>
              <w:fldChar w:fldCharType="separate"/>
            </w:r>
            <w:r w:rsidR="004B6C7C">
              <w:rPr>
                <w:noProof/>
                <w:webHidden/>
              </w:rPr>
              <w:t>1</w:t>
            </w:r>
            <w:r w:rsidR="004B6C7C">
              <w:rPr>
                <w:noProof/>
                <w:webHidden/>
              </w:rPr>
              <w:fldChar w:fldCharType="end"/>
            </w:r>
          </w:hyperlink>
        </w:p>
        <w:p w14:paraId="42696631" w14:textId="4ED3E98D"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55" w:history="1">
            <w:r w:rsidR="004B6C7C" w:rsidRPr="005152F6">
              <w:rPr>
                <w:rStyle w:val="Hyperlink"/>
                <w:noProof/>
              </w:rPr>
              <w:t>1.2. Related works</w:t>
            </w:r>
            <w:r w:rsidR="004B6C7C">
              <w:rPr>
                <w:noProof/>
                <w:webHidden/>
              </w:rPr>
              <w:tab/>
            </w:r>
            <w:r w:rsidR="004B6C7C">
              <w:rPr>
                <w:noProof/>
                <w:webHidden/>
              </w:rPr>
              <w:fldChar w:fldCharType="begin"/>
            </w:r>
            <w:r w:rsidR="004B6C7C">
              <w:rPr>
                <w:noProof/>
                <w:webHidden/>
              </w:rPr>
              <w:instrText xml:space="preserve"> PAGEREF _Toc152188255 \h </w:instrText>
            </w:r>
            <w:r w:rsidR="004B6C7C">
              <w:rPr>
                <w:noProof/>
                <w:webHidden/>
              </w:rPr>
            </w:r>
            <w:r w:rsidR="004B6C7C">
              <w:rPr>
                <w:noProof/>
                <w:webHidden/>
              </w:rPr>
              <w:fldChar w:fldCharType="separate"/>
            </w:r>
            <w:r w:rsidR="004B6C7C">
              <w:rPr>
                <w:noProof/>
                <w:webHidden/>
              </w:rPr>
              <w:t>1</w:t>
            </w:r>
            <w:r w:rsidR="004B6C7C">
              <w:rPr>
                <w:noProof/>
                <w:webHidden/>
              </w:rPr>
              <w:fldChar w:fldCharType="end"/>
            </w:r>
          </w:hyperlink>
        </w:p>
        <w:p w14:paraId="608237C5" w14:textId="65754C18"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56" w:history="1">
            <w:r w:rsidR="004B6C7C" w:rsidRPr="005152F6">
              <w:rPr>
                <w:rStyle w:val="Hyperlink"/>
                <w:noProof/>
              </w:rPr>
              <w:t>1.3. Purpose</w:t>
            </w:r>
            <w:r w:rsidR="004B6C7C">
              <w:rPr>
                <w:noProof/>
                <w:webHidden/>
              </w:rPr>
              <w:tab/>
            </w:r>
            <w:r w:rsidR="004B6C7C">
              <w:rPr>
                <w:noProof/>
                <w:webHidden/>
              </w:rPr>
              <w:fldChar w:fldCharType="begin"/>
            </w:r>
            <w:r w:rsidR="004B6C7C">
              <w:rPr>
                <w:noProof/>
                <w:webHidden/>
              </w:rPr>
              <w:instrText xml:space="preserve"> PAGEREF _Toc152188256 \h </w:instrText>
            </w:r>
            <w:r w:rsidR="004B6C7C">
              <w:rPr>
                <w:noProof/>
                <w:webHidden/>
              </w:rPr>
            </w:r>
            <w:r w:rsidR="004B6C7C">
              <w:rPr>
                <w:noProof/>
                <w:webHidden/>
              </w:rPr>
              <w:fldChar w:fldCharType="separate"/>
            </w:r>
            <w:r w:rsidR="004B6C7C">
              <w:rPr>
                <w:noProof/>
                <w:webHidden/>
              </w:rPr>
              <w:t>3</w:t>
            </w:r>
            <w:r w:rsidR="004B6C7C">
              <w:rPr>
                <w:noProof/>
                <w:webHidden/>
              </w:rPr>
              <w:fldChar w:fldCharType="end"/>
            </w:r>
          </w:hyperlink>
        </w:p>
        <w:p w14:paraId="7EA275D3" w14:textId="3125B6B4"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57" w:history="1">
            <w:r w:rsidR="004B6C7C" w:rsidRPr="005152F6">
              <w:rPr>
                <w:rStyle w:val="Hyperlink"/>
                <w:noProof/>
              </w:rPr>
              <w:t>1.4. The objectives and scope</w:t>
            </w:r>
            <w:r w:rsidR="004B6C7C">
              <w:rPr>
                <w:noProof/>
                <w:webHidden/>
              </w:rPr>
              <w:tab/>
            </w:r>
            <w:r w:rsidR="004B6C7C">
              <w:rPr>
                <w:noProof/>
                <w:webHidden/>
              </w:rPr>
              <w:fldChar w:fldCharType="begin"/>
            </w:r>
            <w:r w:rsidR="004B6C7C">
              <w:rPr>
                <w:noProof/>
                <w:webHidden/>
              </w:rPr>
              <w:instrText xml:space="preserve"> PAGEREF _Toc152188257 \h </w:instrText>
            </w:r>
            <w:r w:rsidR="004B6C7C">
              <w:rPr>
                <w:noProof/>
                <w:webHidden/>
              </w:rPr>
            </w:r>
            <w:r w:rsidR="004B6C7C">
              <w:rPr>
                <w:noProof/>
                <w:webHidden/>
              </w:rPr>
              <w:fldChar w:fldCharType="separate"/>
            </w:r>
            <w:r w:rsidR="004B6C7C">
              <w:rPr>
                <w:noProof/>
                <w:webHidden/>
              </w:rPr>
              <w:t>4</w:t>
            </w:r>
            <w:r w:rsidR="004B6C7C">
              <w:rPr>
                <w:noProof/>
                <w:webHidden/>
              </w:rPr>
              <w:fldChar w:fldCharType="end"/>
            </w:r>
          </w:hyperlink>
        </w:p>
        <w:p w14:paraId="398F2A1F" w14:textId="6ED8AEDA"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58" w:history="1">
            <w:r w:rsidR="004B6C7C" w:rsidRPr="005152F6">
              <w:rPr>
                <w:rStyle w:val="Hyperlink"/>
                <w:noProof/>
              </w:rPr>
              <w:t>1.5. Research Methods:</w:t>
            </w:r>
            <w:r w:rsidR="004B6C7C">
              <w:rPr>
                <w:noProof/>
                <w:webHidden/>
              </w:rPr>
              <w:tab/>
            </w:r>
            <w:r w:rsidR="004B6C7C">
              <w:rPr>
                <w:noProof/>
                <w:webHidden/>
              </w:rPr>
              <w:fldChar w:fldCharType="begin"/>
            </w:r>
            <w:r w:rsidR="004B6C7C">
              <w:rPr>
                <w:noProof/>
                <w:webHidden/>
              </w:rPr>
              <w:instrText xml:space="preserve"> PAGEREF _Toc152188258 \h </w:instrText>
            </w:r>
            <w:r w:rsidR="004B6C7C">
              <w:rPr>
                <w:noProof/>
                <w:webHidden/>
              </w:rPr>
            </w:r>
            <w:r w:rsidR="004B6C7C">
              <w:rPr>
                <w:noProof/>
                <w:webHidden/>
              </w:rPr>
              <w:fldChar w:fldCharType="separate"/>
            </w:r>
            <w:r w:rsidR="004B6C7C">
              <w:rPr>
                <w:noProof/>
                <w:webHidden/>
              </w:rPr>
              <w:t>4</w:t>
            </w:r>
            <w:r w:rsidR="004B6C7C">
              <w:rPr>
                <w:noProof/>
                <w:webHidden/>
              </w:rPr>
              <w:fldChar w:fldCharType="end"/>
            </w:r>
          </w:hyperlink>
        </w:p>
        <w:p w14:paraId="444FB483" w14:textId="5AC12365"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59" w:history="1">
            <w:r w:rsidR="004B6C7C" w:rsidRPr="005152F6">
              <w:rPr>
                <w:rStyle w:val="Hyperlink"/>
                <w:rFonts w:eastAsia="MS Mincho"/>
                <w:noProof/>
                <w:lang w:eastAsia="ja-JP"/>
              </w:rPr>
              <w:t>1.6. Outline</w:t>
            </w:r>
            <w:r w:rsidR="004B6C7C">
              <w:rPr>
                <w:noProof/>
                <w:webHidden/>
              </w:rPr>
              <w:tab/>
            </w:r>
            <w:r w:rsidR="004B6C7C">
              <w:rPr>
                <w:noProof/>
                <w:webHidden/>
              </w:rPr>
              <w:fldChar w:fldCharType="begin"/>
            </w:r>
            <w:r w:rsidR="004B6C7C">
              <w:rPr>
                <w:noProof/>
                <w:webHidden/>
              </w:rPr>
              <w:instrText xml:space="preserve"> PAGEREF _Toc152188259 \h </w:instrText>
            </w:r>
            <w:r w:rsidR="004B6C7C">
              <w:rPr>
                <w:noProof/>
                <w:webHidden/>
              </w:rPr>
            </w:r>
            <w:r w:rsidR="004B6C7C">
              <w:rPr>
                <w:noProof/>
                <w:webHidden/>
              </w:rPr>
              <w:fldChar w:fldCharType="separate"/>
            </w:r>
            <w:r w:rsidR="004B6C7C">
              <w:rPr>
                <w:noProof/>
                <w:webHidden/>
              </w:rPr>
              <w:t>4</w:t>
            </w:r>
            <w:r w:rsidR="004B6C7C">
              <w:rPr>
                <w:noProof/>
                <w:webHidden/>
              </w:rPr>
              <w:fldChar w:fldCharType="end"/>
            </w:r>
          </w:hyperlink>
        </w:p>
        <w:p w14:paraId="40CCE9D8" w14:textId="21DA2C49" w:rsidR="004B6C7C" w:rsidRDefault="00467257" w:rsidP="00BE5823">
          <w:pPr>
            <w:pStyle w:val="TOC1"/>
            <w:tabs>
              <w:tab w:val="right" w:leader="dot" w:pos="9111"/>
            </w:tabs>
            <w:ind w:firstLine="0"/>
            <w:rPr>
              <w:rFonts w:asciiTheme="minorHAnsi" w:eastAsiaTheme="minorEastAsia" w:hAnsiTheme="minorHAnsi" w:cstheme="minorBidi"/>
              <w:noProof/>
              <w:sz w:val="22"/>
              <w:szCs w:val="22"/>
            </w:rPr>
          </w:pPr>
          <w:hyperlink w:anchor="_Toc152188260" w:history="1">
            <w:r w:rsidR="004B6C7C" w:rsidRPr="005152F6">
              <w:rPr>
                <w:rStyle w:val="Hyperlink"/>
                <w:noProof/>
                <w14:scene3d>
                  <w14:camera w14:prst="orthographicFront"/>
                  <w14:lightRig w14:rig="threePt" w14:dir="t">
                    <w14:rot w14:lat="0" w14:lon="0" w14:rev="0"/>
                  </w14:lightRig>
                </w14:scene3d>
              </w:rPr>
              <w:t>CHAPTER 2:</w:t>
            </w:r>
            <w:r w:rsidR="004B6C7C" w:rsidRPr="005152F6">
              <w:rPr>
                <w:rStyle w:val="Hyperlink"/>
                <w:noProof/>
              </w:rPr>
              <w:t xml:space="preserve"> THEORETICAL BACKGROUND</w:t>
            </w:r>
            <w:r w:rsidR="004B6C7C">
              <w:rPr>
                <w:noProof/>
                <w:webHidden/>
              </w:rPr>
              <w:tab/>
            </w:r>
            <w:r w:rsidR="004B6C7C">
              <w:rPr>
                <w:noProof/>
                <w:webHidden/>
              </w:rPr>
              <w:fldChar w:fldCharType="begin"/>
            </w:r>
            <w:r w:rsidR="004B6C7C">
              <w:rPr>
                <w:noProof/>
                <w:webHidden/>
              </w:rPr>
              <w:instrText xml:space="preserve"> PAGEREF _Toc152188260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1033DEA9" w14:textId="48308831"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61" w:history="1">
            <w:r w:rsidR="004B6C7C" w:rsidRPr="005152F6">
              <w:rPr>
                <w:rStyle w:val="Hyperlink"/>
                <w:noProof/>
              </w:rPr>
              <w:t>2.1. Detailed description of the problem</w:t>
            </w:r>
            <w:r w:rsidR="004B6C7C">
              <w:rPr>
                <w:noProof/>
                <w:webHidden/>
              </w:rPr>
              <w:tab/>
            </w:r>
            <w:r w:rsidR="004B6C7C">
              <w:rPr>
                <w:noProof/>
                <w:webHidden/>
              </w:rPr>
              <w:fldChar w:fldCharType="begin"/>
            </w:r>
            <w:r w:rsidR="004B6C7C">
              <w:rPr>
                <w:noProof/>
                <w:webHidden/>
              </w:rPr>
              <w:instrText xml:space="preserve"> PAGEREF _Toc152188261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30F1AF0B" w14:textId="4CF99037"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62" w:history="1">
            <w:r w:rsidR="004B6C7C" w:rsidRPr="005152F6">
              <w:rPr>
                <w:rStyle w:val="Hyperlink"/>
                <w:noProof/>
              </w:rPr>
              <w:t>2.2. Background</w:t>
            </w:r>
            <w:r w:rsidR="004B6C7C">
              <w:rPr>
                <w:noProof/>
                <w:webHidden/>
              </w:rPr>
              <w:tab/>
            </w:r>
            <w:r w:rsidR="004B6C7C">
              <w:rPr>
                <w:noProof/>
                <w:webHidden/>
              </w:rPr>
              <w:fldChar w:fldCharType="begin"/>
            </w:r>
            <w:r w:rsidR="004B6C7C">
              <w:rPr>
                <w:noProof/>
                <w:webHidden/>
              </w:rPr>
              <w:instrText xml:space="preserve"> PAGEREF _Toc152188262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42D514EF" w14:textId="5D159060"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63" w:history="1">
            <w:r w:rsidR="004B6C7C" w:rsidRPr="005152F6">
              <w:rPr>
                <w:rStyle w:val="Hyperlink"/>
                <w:noProof/>
              </w:rPr>
              <w:t>2.2.1. Chatbot</w:t>
            </w:r>
            <w:r w:rsidR="004B6C7C">
              <w:rPr>
                <w:noProof/>
                <w:webHidden/>
              </w:rPr>
              <w:tab/>
            </w:r>
            <w:r w:rsidR="004B6C7C">
              <w:rPr>
                <w:noProof/>
                <w:webHidden/>
              </w:rPr>
              <w:fldChar w:fldCharType="begin"/>
            </w:r>
            <w:r w:rsidR="004B6C7C">
              <w:rPr>
                <w:noProof/>
                <w:webHidden/>
              </w:rPr>
              <w:instrText xml:space="preserve"> PAGEREF _Toc152188263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0390E9CC" w14:textId="28992FD7"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64" w:history="1">
            <w:r w:rsidR="004B6C7C" w:rsidRPr="005152F6">
              <w:rPr>
                <w:rStyle w:val="Hyperlink"/>
                <w:noProof/>
              </w:rPr>
              <w:t>2.2.2. Neuron network</w:t>
            </w:r>
            <w:r w:rsidR="004B6C7C">
              <w:rPr>
                <w:noProof/>
                <w:webHidden/>
              </w:rPr>
              <w:tab/>
            </w:r>
            <w:r w:rsidR="004B6C7C">
              <w:rPr>
                <w:noProof/>
                <w:webHidden/>
              </w:rPr>
              <w:fldChar w:fldCharType="begin"/>
            </w:r>
            <w:r w:rsidR="004B6C7C">
              <w:rPr>
                <w:noProof/>
                <w:webHidden/>
              </w:rPr>
              <w:instrText xml:space="preserve"> PAGEREF _Toc152188264 \h </w:instrText>
            </w:r>
            <w:r w:rsidR="004B6C7C">
              <w:rPr>
                <w:noProof/>
                <w:webHidden/>
              </w:rPr>
            </w:r>
            <w:r w:rsidR="004B6C7C">
              <w:rPr>
                <w:noProof/>
                <w:webHidden/>
              </w:rPr>
              <w:fldChar w:fldCharType="separate"/>
            </w:r>
            <w:r w:rsidR="004B6C7C">
              <w:rPr>
                <w:noProof/>
                <w:webHidden/>
              </w:rPr>
              <w:t>8</w:t>
            </w:r>
            <w:r w:rsidR="004B6C7C">
              <w:rPr>
                <w:noProof/>
                <w:webHidden/>
              </w:rPr>
              <w:fldChar w:fldCharType="end"/>
            </w:r>
          </w:hyperlink>
        </w:p>
        <w:p w14:paraId="6965E9D5" w14:textId="52AB2788"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65" w:history="1">
            <w:r w:rsidR="004B6C7C" w:rsidRPr="005152F6">
              <w:rPr>
                <w:rStyle w:val="Hyperlink"/>
                <w:noProof/>
              </w:rPr>
              <w:t>2.2.3. Transformer</w:t>
            </w:r>
            <w:r w:rsidR="004B6C7C">
              <w:rPr>
                <w:noProof/>
                <w:webHidden/>
              </w:rPr>
              <w:tab/>
            </w:r>
            <w:r w:rsidR="004B6C7C">
              <w:rPr>
                <w:noProof/>
                <w:webHidden/>
              </w:rPr>
              <w:fldChar w:fldCharType="begin"/>
            </w:r>
            <w:r w:rsidR="004B6C7C">
              <w:rPr>
                <w:noProof/>
                <w:webHidden/>
              </w:rPr>
              <w:instrText xml:space="preserve"> PAGEREF _Toc152188265 \h </w:instrText>
            </w:r>
            <w:r w:rsidR="004B6C7C">
              <w:rPr>
                <w:noProof/>
                <w:webHidden/>
              </w:rPr>
            </w:r>
            <w:r w:rsidR="004B6C7C">
              <w:rPr>
                <w:noProof/>
                <w:webHidden/>
              </w:rPr>
              <w:fldChar w:fldCharType="separate"/>
            </w:r>
            <w:r w:rsidR="004B6C7C">
              <w:rPr>
                <w:noProof/>
                <w:webHidden/>
              </w:rPr>
              <w:t>12</w:t>
            </w:r>
            <w:r w:rsidR="004B6C7C">
              <w:rPr>
                <w:noProof/>
                <w:webHidden/>
              </w:rPr>
              <w:fldChar w:fldCharType="end"/>
            </w:r>
          </w:hyperlink>
        </w:p>
        <w:p w14:paraId="05C88F76" w14:textId="016775E5"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66" w:history="1">
            <w:r w:rsidR="004B6C7C" w:rsidRPr="005152F6">
              <w:rPr>
                <w:rStyle w:val="Hyperlink"/>
                <w:noProof/>
              </w:rPr>
              <w:t>2.2.4. BERT</w:t>
            </w:r>
            <w:r w:rsidR="004B6C7C">
              <w:rPr>
                <w:noProof/>
                <w:webHidden/>
              </w:rPr>
              <w:tab/>
            </w:r>
            <w:r w:rsidR="004B6C7C">
              <w:rPr>
                <w:noProof/>
                <w:webHidden/>
              </w:rPr>
              <w:fldChar w:fldCharType="begin"/>
            </w:r>
            <w:r w:rsidR="004B6C7C">
              <w:rPr>
                <w:noProof/>
                <w:webHidden/>
              </w:rPr>
              <w:instrText xml:space="preserve"> PAGEREF _Toc152188266 \h </w:instrText>
            </w:r>
            <w:r w:rsidR="004B6C7C">
              <w:rPr>
                <w:noProof/>
                <w:webHidden/>
              </w:rPr>
            </w:r>
            <w:r w:rsidR="004B6C7C">
              <w:rPr>
                <w:noProof/>
                <w:webHidden/>
              </w:rPr>
              <w:fldChar w:fldCharType="separate"/>
            </w:r>
            <w:r w:rsidR="004B6C7C">
              <w:rPr>
                <w:noProof/>
                <w:webHidden/>
              </w:rPr>
              <w:t>27</w:t>
            </w:r>
            <w:r w:rsidR="004B6C7C">
              <w:rPr>
                <w:noProof/>
                <w:webHidden/>
              </w:rPr>
              <w:fldChar w:fldCharType="end"/>
            </w:r>
          </w:hyperlink>
        </w:p>
        <w:p w14:paraId="7A3457BD" w14:textId="6FD7F2B6"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67" w:history="1">
            <w:r w:rsidR="004B6C7C" w:rsidRPr="005152F6">
              <w:rPr>
                <w:rStyle w:val="Hyperlink"/>
                <w:noProof/>
              </w:rPr>
              <w:t>2.2.5. GPT</w:t>
            </w:r>
            <w:r w:rsidR="004B6C7C">
              <w:rPr>
                <w:noProof/>
                <w:webHidden/>
              </w:rPr>
              <w:tab/>
            </w:r>
            <w:r w:rsidR="004B6C7C">
              <w:rPr>
                <w:noProof/>
                <w:webHidden/>
              </w:rPr>
              <w:fldChar w:fldCharType="begin"/>
            </w:r>
            <w:r w:rsidR="004B6C7C">
              <w:rPr>
                <w:noProof/>
                <w:webHidden/>
              </w:rPr>
              <w:instrText xml:space="preserve"> PAGEREF _Toc152188267 \h </w:instrText>
            </w:r>
            <w:r w:rsidR="004B6C7C">
              <w:rPr>
                <w:noProof/>
                <w:webHidden/>
              </w:rPr>
            </w:r>
            <w:r w:rsidR="004B6C7C">
              <w:rPr>
                <w:noProof/>
                <w:webHidden/>
              </w:rPr>
              <w:fldChar w:fldCharType="separate"/>
            </w:r>
            <w:r w:rsidR="004B6C7C">
              <w:rPr>
                <w:noProof/>
                <w:webHidden/>
              </w:rPr>
              <w:t>28</w:t>
            </w:r>
            <w:r w:rsidR="004B6C7C">
              <w:rPr>
                <w:noProof/>
                <w:webHidden/>
              </w:rPr>
              <w:fldChar w:fldCharType="end"/>
            </w:r>
          </w:hyperlink>
        </w:p>
        <w:p w14:paraId="4516DE81" w14:textId="69C80471"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68" w:history="1">
            <w:r w:rsidR="004B6C7C" w:rsidRPr="005152F6">
              <w:rPr>
                <w:rStyle w:val="Hyperlink"/>
                <w:noProof/>
              </w:rPr>
              <w:t>2.2.6. BART</w:t>
            </w:r>
            <w:r w:rsidR="004B6C7C">
              <w:rPr>
                <w:noProof/>
                <w:webHidden/>
              </w:rPr>
              <w:tab/>
            </w:r>
            <w:r w:rsidR="004B6C7C">
              <w:rPr>
                <w:noProof/>
                <w:webHidden/>
              </w:rPr>
              <w:fldChar w:fldCharType="begin"/>
            </w:r>
            <w:r w:rsidR="004B6C7C">
              <w:rPr>
                <w:noProof/>
                <w:webHidden/>
              </w:rPr>
              <w:instrText xml:space="preserve"> PAGEREF _Toc152188268 \h </w:instrText>
            </w:r>
            <w:r w:rsidR="004B6C7C">
              <w:rPr>
                <w:noProof/>
                <w:webHidden/>
              </w:rPr>
            </w:r>
            <w:r w:rsidR="004B6C7C">
              <w:rPr>
                <w:noProof/>
                <w:webHidden/>
              </w:rPr>
              <w:fldChar w:fldCharType="separate"/>
            </w:r>
            <w:r w:rsidR="004B6C7C">
              <w:rPr>
                <w:noProof/>
                <w:webHidden/>
              </w:rPr>
              <w:t>29</w:t>
            </w:r>
            <w:r w:rsidR="004B6C7C">
              <w:rPr>
                <w:noProof/>
                <w:webHidden/>
              </w:rPr>
              <w:fldChar w:fldCharType="end"/>
            </w:r>
          </w:hyperlink>
        </w:p>
        <w:p w14:paraId="1962C39F" w14:textId="77E1E6F5"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69" w:history="1">
            <w:r w:rsidR="004B6C7C" w:rsidRPr="005152F6">
              <w:rPr>
                <w:rStyle w:val="Hyperlink"/>
                <w:noProof/>
              </w:rPr>
              <w:t>2.2.7. Tokenizer</w:t>
            </w:r>
            <w:r w:rsidR="004B6C7C">
              <w:rPr>
                <w:noProof/>
                <w:webHidden/>
              </w:rPr>
              <w:tab/>
            </w:r>
            <w:r w:rsidR="004B6C7C">
              <w:rPr>
                <w:noProof/>
                <w:webHidden/>
              </w:rPr>
              <w:fldChar w:fldCharType="begin"/>
            </w:r>
            <w:r w:rsidR="004B6C7C">
              <w:rPr>
                <w:noProof/>
                <w:webHidden/>
              </w:rPr>
              <w:instrText xml:space="preserve"> PAGEREF _Toc152188269 \h </w:instrText>
            </w:r>
            <w:r w:rsidR="004B6C7C">
              <w:rPr>
                <w:noProof/>
                <w:webHidden/>
              </w:rPr>
            </w:r>
            <w:r w:rsidR="004B6C7C">
              <w:rPr>
                <w:noProof/>
                <w:webHidden/>
              </w:rPr>
              <w:fldChar w:fldCharType="separate"/>
            </w:r>
            <w:r w:rsidR="004B6C7C">
              <w:rPr>
                <w:noProof/>
                <w:webHidden/>
              </w:rPr>
              <w:t>34</w:t>
            </w:r>
            <w:r w:rsidR="004B6C7C">
              <w:rPr>
                <w:noProof/>
                <w:webHidden/>
              </w:rPr>
              <w:fldChar w:fldCharType="end"/>
            </w:r>
          </w:hyperlink>
        </w:p>
        <w:p w14:paraId="7CF76C8C" w14:textId="492B5CAC"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70" w:history="1">
            <w:r w:rsidR="004B6C7C" w:rsidRPr="005152F6">
              <w:rPr>
                <w:rStyle w:val="Hyperlink"/>
                <w:noProof/>
              </w:rPr>
              <w:t>2.2.8. BLEU evaluation</w:t>
            </w:r>
            <w:r w:rsidR="004B6C7C">
              <w:rPr>
                <w:noProof/>
                <w:webHidden/>
              </w:rPr>
              <w:tab/>
            </w:r>
            <w:r w:rsidR="004B6C7C">
              <w:rPr>
                <w:noProof/>
                <w:webHidden/>
              </w:rPr>
              <w:fldChar w:fldCharType="begin"/>
            </w:r>
            <w:r w:rsidR="004B6C7C">
              <w:rPr>
                <w:noProof/>
                <w:webHidden/>
              </w:rPr>
              <w:instrText xml:space="preserve"> PAGEREF _Toc152188270 \h </w:instrText>
            </w:r>
            <w:r w:rsidR="004B6C7C">
              <w:rPr>
                <w:noProof/>
                <w:webHidden/>
              </w:rPr>
            </w:r>
            <w:r w:rsidR="004B6C7C">
              <w:rPr>
                <w:noProof/>
                <w:webHidden/>
              </w:rPr>
              <w:fldChar w:fldCharType="separate"/>
            </w:r>
            <w:r w:rsidR="004B6C7C">
              <w:rPr>
                <w:noProof/>
                <w:webHidden/>
              </w:rPr>
              <w:t>36</w:t>
            </w:r>
            <w:r w:rsidR="004B6C7C">
              <w:rPr>
                <w:noProof/>
                <w:webHidden/>
              </w:rPr>
              <w:fldChar w:fldCharType="end"/>
            </w:r>
          </w:hyperlink>
        </w:p>
        <w:p w14:paraId="3B0C2322" w14:textId="5800395D"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71" w:history="1">
            <w:r w:rsidR="004B6C7C" w:rsidRPr="005152F6">
              <w:rPr>
                <w:rStyle w:val="Hyperlink"/>
                <w:noProof/>
              </w:rPr>
              <w:t>2.2.9. ROUGE evaluation</w:t>
            </w:r>
            <w:r w:rsidR="004B6C7C">
              <w:rPr>
                <w:noProof/>
                <w:webHidden/>
              </w:rPr>
              <w:tab/>
            </w:r>
            <w:r w:rsidR="004B6C7C">
              <w:rPr>
                <w:noProof/>
                <w:webHidden/>
              </w:rPr>
              <w:fldChar w:fldCharType="begin"/>
            </w:r>
            <w:r w:rsidR="004B6C7C">
              <w:rPr>
                <w:noProof/>
                <w:webHidden/>
              </w:rPr>
              <w:instrText xml:space="preserve"> PAGEREF _Toc152188271 \h </w:instrText>
            </w:r>
            <w:r w:rsidR="004B6C7C">
              <w:rPr>
                <w:noProof/>
                <w:webHidden/>
              </w:rPr>
            </w:r>
            <w:r w:rsidR="004B6C7C">
              <w:rPr>
                <w:noProof/>
                <w:webHidden/>
              </w:rPr>
              <w:fldChar w:fldCharType="separate"/>
            </w:r>
            <w:r w:rsidR="004B6C7C">
              <w:rPr>
                <w:noProof/>
                <w:webHidden/>
              </w:rPr>
              <w:t>36</w:t>
            </w:r>
            <w:r w:rsidR="004B6C7C">
              <w:rPr>
                <w:noProof/>
                <w:webHidden/>
              </w:rPr>
              <w:fldChar w:fldCharType="end"/>
            </w:r>
          </w:hyperlink>
        </w:p>
        <w:p w14:paraId="5BAC94F5" w14:textId="0B77402F" w:rsidR="004B6C7C" w:rsidRDefault="00467257" w:rsidP="00BE5823">
          <w:pPr>
            <w:pStyle w:val="TOC1"/>
            <w:tabs>
              <w:tab w:val="right" w:leader="dot" w:pos="9111"/>
            </w:tabs>
            <w:ind w:firstLine="0"/>
            <w:rPr>
              <w:rFonts w:asciiTheme="minorHAnsi" w:eastAsiaTheme="minorEastAsia" w:hAnsiTheme="minorHAnsi" w:cstheme="minorBidi"/>
              <w:noProof/>
              <w:sz w:val="22"/>
              <w:szCs w:val="22"/>
            </w:rPr>
          </w:pPr>
          <w:hyperlink w:anchor="_Toc152188272" w:history="1">
            <w:r w:rsidR="004B6C7C" w:rsidRPr="005152F6">
              <w:rPr>
                <w:rStyle w:val="Hyperlink"/>
                <w:noProof/>
                <w14:scene3d>
                  <w14:camera w14:prst="orthographicFront"/>
                  <w14:lightRig w14:rig="threePt" w14:dir="t">
                    <w14:rot w14:lat="0" w14:lon="0" w14:rev="0"/>
                  </w14:lightRig>
                </w14:scene3d>
              </w:rPr>
              <w:t>CHAPTER 3:</w:t>
            </w:r>
            <w:r w:rsidR="004B6C7C" w:rsidRPr="005152F6">
              <w:rPr>
                <w:rStyle w:val="Hyperlink"/>
                <w:noProof/>
              </w:rPr>
              <w:t xml:space="preserve"> DESIGN AND IMPLEMENT OF THE CHATBOT</w:t>
            </w:r>
            <w:r w:rsidR="004B6C7C">
              <w:rPr>
                <w:noProof/>
                <w:webHidden/>
              </w:rPr>
              <w:tab/>
            </w:r>
            <w:r w:rsidR="004B6C7C">
              <w:rPr>
                <w:noProof/>
                <w:webHidden/>
              </w:rPr>
              <w:fldChar w:fldCharType="begin"/>
            </w:r>
            <w:r w:rsidR="004B6C7C">
              <w:rPr>
                <w:noProof/>
                <w:webHidden/>
              </w:rPr>
              <w:instrText xml:space="preserve"> PAGEREF _Toc152188272 \h </w:instrText>
            </w:r>
            <w:r w:rsidR="004B6C7C">
              <w:rPr>
                <w:noProof/>
                <w:webHidden/>
              </w:rPr>
            </w:r>
            <w:r w:rsidR="004B6C7C">
              <w:rPr>
                <w:noProof/>
                <w:webHidden/>
              </w:rPr>
              <w:fldChar w:fldCharType="separate"/>
            </w:r>
            <w:r w:rsidR="004B6C7C">
              <w:rPr>
                <w:noProof/>
                <w:webHidden/>
              </w:rPr>
              <w:t>38</w:t>
            </w:r>
            <w:r w:rsidR="004B6C7C">
              <w:rPr>
                <w:noProof/>
                <w:webHidden/>
              </w:rPr>
              <w:fldChar w:fldCharType="end"/>
            </w:r>
          </w:hyperlink>
        </w:p>
        <w:p w14:paraId="06DB7165" w14:textId="44DDBE1A"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73" w:history="1">
            <w:r w:rsidR="004B6C7C" w:rsidRPr="005152F6">
              <w:rPr>
                <w:rStyle w:val="Hyperlink"/>
                <w:rFonts w:eastAsia="Times New Roman"/>
                <w:noProof/>
              </w:rPr>
              <w:t>3.1. Overview</w:t>
            </w:r>
            <w:r w:rsidR="004B6C7C">
              <w:rPr>
                <w:noProof/>
                <w:webHidden/>
              </w:rPr>
              <w:tab/>
            </w:r>
            <w:r w:rsidR="004B6C7C">
              <w:rPr>
                <w:noProof/>
                <w:webHidden/>
              </w:rPr>
              <w:fldChar w:fldCharType="begin"/>
            </w:r>
            <w:r w:rsidR="004B6C7C">
              <w:rPr>
                <w:noProof/>
                <w:webHidden/>
              </w:rPr>
              <w:instrText xml:space="preserve"> PAGEREF _Toc152188273 \h </w:instrText>
            </w:r>
            <w:r w:rsidR="004B6C7C">
              <w:rPr>
                <w:noProof/>
                <w:webHidden/>
              </w:rPr>
            </w:r>
            <w:r w:rsidR="004B6C7C">
              <w:rPr>
                <w:noProof/>
                <w:webHidden/>
              </w:rPr>
              <w:fldChar w:fldCharType="separate"/>
            </w:r>
            <w:r w:rsidR="004B6C7C">
              <w:rPr>
                <w:noProof/>
                <w:webHidden/>
              </w:rPr>
              <w:t>38</w:t>
            </w:r>
            <w:r w:rsidR="004B6C7C">
              <w:rPr>
                <w:noProof/>
                <w:webHidden/>
              </w:rPr>
              <w:fldChar w:fldCharType="end"/>
            </w:r>
          </w:hyperlink>
        </w:p>
        <w:p w14:paraId="2B99E2DE" w14:textId="3DABFB1E"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74" w:history="1">
            <w:r w:rsidR="004B6C7C" w:rsidRPr="005152F6">
              <w:rPr>
                <w:rStyle w:val="Hyperlink"/>
                <w:noProof/>
              </w:rPr>
              <w:t>3.2. Collecting dataset</w:t>
            </w:r>
            <w:r w:rsidR="004B6C7C">
              <w:rPr>
                <w:noProof/>
                <w:webHidden/>
              </w:rPr>
              <w:tab/>
            </w:r>
            <w:r w:rsidR="004B6C7C">
              <w:rPr>
                <w:noProof/>
                <w:webHidden/>
              </w:rPr>
              <w:fldChar w:fldCharType="begin"/>
            </w:r>
            <w:r w:rsidR="004B6C7C">
              <w:rPr>
                <w:noProof/>
                <w:webHidden/>
              </w:rPr>
              <w:instrText xml:space="preserve"> PAGEREF _Toc152188274 \h </w:instrText>
            </w:r>
            <w:r w:rsidR="004B6C7C">
              <w:rPr>
                <w:noProof/>
                <w:webHidden/>
              </w:rPr>
            </w:r>
            <w:r w:rsidR="004B6C7C">
              <w:rPr>
                <w:noProof/>
                <w:webHidden/>
              </w:rPr>
              <w:fldChar w:fldCharType="separate"/>
            </w:r>
            <w:r w:rsidR="004B6C7C">
              <w:rPr>
                <w:noProof/>
                <w:webHidden/>
              </w:rPr>
              <w:t>38</w:t>
            </w:r>
            <w:r w:rsidR="004B6C7C">
              <w:rPr>
                <w:noProof/>
                <w:webHidden/>
              </w:rPr>
              <w:fldChar w:fldCharType="end"/>
            </w:r>
          </w:hyperlink>
        </w:p>
        <w:p w14:paraId="49A13ACF" w14:textId="31B9A5A2"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75" w:history="1">
            <w:r w:rsidR="004B6C7C" w:rsidRPr="005152F6">
              <w:rPr>
                <w:rStyle w:val="Hyperlink"/>
                <w:noProof/>
              </w:rPr>
              <w:t>3.3. Implementation</w:t>
            </w:r>
            <w:r w:rsidR="004B6C7C">
              <w:rPr>
                <w:noProof/>
                <w:webHidden/>
              </w:rPr>
              <w:tab/>
            </w:r>
            <w:r w:rsidR="004B6C7C">
              <w:rPr>
                <w:noProof/>
                <w:webHidden/>
              </w:rPr>
              <w:fldChar w:fldCharType="begin"/>
            </w:r>
            <w:r w:rsidR="004B6C7C">
              <w:rPr>
                <w:noProof/>
                <w:webHidden/>
              </w:rPr>
              <w:instrText xml:space="preserve"> PAGEREF _Toc152188275 \h </w:instrText>
            </w:r>
            <w:r w:rsidR="004B6C7C">
              <w:rPr>
                <w:noProof/>
                <w:webHidden/>
              </w:rPr>
            </w:r>
            <w:r w:rsidR="004B6C7C">
              <w:rPr>
                <w:noProof/>
                <w:webHidden/>
              </w:rPr>
              <w:fldChar w:fldCharType="separate"/>
            </w:r>
            <w:r w:rsidR="004B6C7C">
              <w:rPr>
                <w:noProof/>
                <w:webHidden/>
              </w:rPr>
              <w:t>44</w:t>
            </w:r>
            <w:r w:rsidR="004B6C7C">
              <w:rPr>
                <w:noProof/>
                <w:webHidden/>
              </w:rPr>
              <w:fldChar w:fldCharType="end"/>
            </w:r>
          </w:hyperlink>
        </w:p>
        <w:p w14:paraId="495A0113" w14:textId="45A36463"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76" w:history="1">
            <w:r w:rsidR="004B6C7C" w:rsidRPr="005152F6">
              <w:rPr>
                <w:rStyle w:val="Hyperlink"/>
                <w:noProof/>
              </w:rPr>
              <w:t>3.3.1. Preprocessing dataset</w:t>
            </w:r>
            <w:r w:rsidR="004B6C7C">
              <w:rPr>
                <w:noProof/>
                <w:webHidden/>
              </w:rPr>
              <w:tab/>
            </w:r>
            <w:r w:rsidR="004B6C7C">
              <w:rPr>
                <w:noProof/>
                <w:webHidden/>
              </w:rPr>
              <w:fldChar w:fldCharType="begin"/>
            </w:r>
            <w:r w:rsidR="004B6C7C">
              <w:rPr>
                <w:noProof/>
                <w:webHidden/>
              </w:rPr>
              <w:instrText xml:space="preserve"> PAGEREF _Toc152188276 \h </w:instrText>
            </w:r>
            <w:r w:rsidR="004B6C7C">
              <w:rPr>
                <w:noProof/>
                <w:webHidden/>
              </w:rPr>
            </w:r>
            <w:r w:rsidR="004B6C7C">
              <w:rPr>
                <w:noProof/>
                <w:webHidden/>
              </w:rPr>
              <w:fldChar w:fldCharType="separate"/>
            </w:r>
            <w:r w:rsidR="004B6C7C">
              <w:rPr>
                <w:noProof/>
                <w:webHidden/>
              </w:rPr>
              <w:t>44</w:t>
            </w:r>
            <w:r w:rsidR="004B6C7C">
              <w:rPr>
                <w:noProof/>
                <w:webHidden/>
              </w:rPr>
              <w:fldChar w:fldCharType="end"/>
            </w:r>
          </w:hyperlink>
        </w:p>
        <w:p w14:paraId="1CE802A2" w14:textId="7BE11BDD"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77" w:history="1">
            <w:r w:rsidR="004B6C7C" w:rsidRPr="005152F6">
              <w:rPr>
                <w:rStyle w:val="Hyperlink"/>
                <w:noProof/>
              </w:rPr>
              <w:t>3.3.2. Constructing dataset</w:t>
            </w:r>
            <w:r w:rsidR="004B6C7C">
              <w:rPr>
                <w:noProof/>
                <w:webHidden/>
              </w:rPr>
              <w:tab/>
            </w:r>
            <w:r w:rsidR="004B6C7C">
              <w:rPr>
                <w:noProof/>
                <w:webHidden/>
              </w:rPr>
              <w:fldChar w:fldCharType="begin"/>
            </w:r>
            <w:r w:rsidR="004B6C7C">
              <w:rPr>
                <w:noProof/>
                <w:webHidden/>
              </w:rPr>
              <w:instrText xml:space="preserve"> PAGEREF _Toc152188277 \h </w:instrText>
            </w:r>
            <w:r w:rsidR="004B6C7C">
              <w:rPr>
                <w:noProof/>
                <w:webHidden/>
              </w:rPr>
            </w:r>
            <w:r w:rsidR="004B6C7C">
              <w:rPr>
                <w:noProof/>
                <w:webHidden/>
              </w:rPr>
              <w:fldChar w:fldCharType="separate"/>
            </w:r>
            <w:r w:rsidR="004B6C7C">
              <w:rPr>
                <w:noProof/>
                <w:webHidden/>
              </w:rPr>
              <w:t>45</w:t>
            </w:r>
            <w:r w:rsidR="004B6C7C">
              <w:rPr>
                <w:noProof/>
                <w:webHidden/>
              </w:rPr>
              <w:fldChar w:fldCharType="end"/>
            </w:r>
          </w:hyperlink>
        </w:p>
        <w:p w14:paraId="0BB9B455" w14:textId="1210F733"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78" w:history="1">
            <w:r w:rsidR="004B6C7C" w:rsidRPr="005152F6">
              <w:rPr>
                <w:rStyle w:val="Hyperlink"/>
                <w:noProof/>
              </w:rPr>
              <w:t>3.3.3. Training the model</w:t>
            </w:r>
            <w:r w:rsidR="004B6C7C">
              <w:rPr>
                <w:noProof/>
                <w:webHidden/>
              </w:rPr>
              <w:tab/>
            </w:r>
            <w:r w:rsidR="004B6C7C">
              <w:rPr>
                <w:noProof/>
                <w:webHidden/>
              </w:rPr>
              <w:fldChar w:fldCharType="begin"/>
            </w:r>
            <w:r w:rsidR="004B6C7C">
              <w:rPr>
                <w:noProof/>
                <w:webHidden/>
              </w:rPr>
              <w:instrText xml:space="preserve"> PAGEREF _Toc152188278 \h </w:instrText>
            </w:r>
            <w:r w:rsidR="004B6C7C">
              <w:rPr>
                <w:noProof/>
                <w:webHidden/>
              </w:rPr>
            </w:r>
            <w:r w:rsidR="004B6C7C">
              <w:rPr>
                <w:noProof/>
                <w:webHidden/>
              </w:rPr>
              <w:fldChar w:fldCharType="separate"/>
            </w:r>
            <w:r w:rsidR="004B6C7C">
              <w:rPr>
                <w:noProof/>
                <w:webHidden/>
              </w:rPr>
              <w:t>47</w:t>
            </w:r>
            <w:r w:rsidR="004B6C7C">
              <w:rPr>
                <w:noProof/>
                <w:webHidden/>
              </w:rPr>
              <w:fldChar w:fldCharType="end"/>
            </w:r>
          </w:hyperlink>
        </w:p>
        <w:p w14:paraId="6E47CC2F" w14:textId="1DC4F4BF"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79" w:history="1">
            <w:r w:rsidR="004B6C7C" w:rsidRPr="005152F6">
              <w:rPr>
                <w:rStyle w:val="Hyperlink"/>
                <w:noProof/>
              </w:rPr>
              <w:t>3.3.4. Modifying the model</w:t>
            </w:r>
            <w:r w:rsidR="004B6C7C">
              <w:rPr>
                <w:noProof/>
                <w:webHidden/>
              </w:rPr>
              <w:tab/>
            </w:r>
            <w:r w:rsidR="004B6C7C">
              <w:rPr>
                <w:noProof/>
                <w:webHidden/>
              </w:rPr>
              <w:fldChar w:fldCharType="begin"/>
            </w:r>
            <w:r w:rsidR="004B6C7C">
              <w:rPr>
                <w:noProof/>
                <w:webHidden/>
              </w:rPr>
              <w:instrText xml:space="preserve"> PAGEREF _Toc152188279 \h </w:instrText>
            </w:r>
            <w:r w:rsidR="004B6C7C">
              <w:rPr>
                <w:noProof/>
                <w:webHidden/>
              </w:rPr>
            </w:r>
            <w:r w:rsidR="004B6C7C">
              <w:rPr>
                <w:noProof/>
                <w:webHidden/>
              </w:rPr>
              <w:fldChar w:fldCharType="separate"/>
            </w:r>
            <w:r w:rsidR="004B6C7C">
              <w:rPr>
                <w:noProof/>
                <w:webHidden/>
              </w:rPr>
              <w:t>48</w:t>
            </w:r>
            <w:r w:rsidR="004B6C7C">
              <w:rPr>
                <w:noProof/>
                <w:webHidden/>
              </w:rPr>
              <w:fldChar w:fldCharType="end"/>
            </w:r>
          </w:hyperlink>
        </w:p>
        <w:p w14:paraId="537126D3" w14:textId="1E2673A2"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80" w:history="1">
            <w:r w:rsidR="004B6C7C" w:rsidRPr="005152F6">
              <w:rPr>
                <w:rStyle w:val="Hyperlink"/>
                <w:noProof/>
              </w:rPr>
              <w:t>3.3.5. Inferencing the model</w:t>
            </w:r>
            <w:r w:rsidR="004B6C7C">
              <w:rPr>
                <w:noProof/>
                <w:webHidden/>
              </w:rPr>
              <w:tab/>
            </w:r>
            <w:r w:rsidR="004B6C7C">
              <w:rPr>
                <w:noProof/>
                <w:webHidden/>
              </w:rPr>
              <w:fldChar w:fldCharType="begin"/>
            </w:r>
            <w:r w:rsidR="004B6C7C">
              <w:rPr>
                <w:noProof/>
                <w:webHidden/>
              </w:rPr>
              <w:instrText xml:space="preserve"> PAGEREF _Toc152188280 \h </w:instrText>
            </w:r>
            <w:r w:rsidR="004B6C7C">
              <w:rPr>
                <w:noProof/>
                <w:webHidden/>
              </w:rPr>
            </w:r>
            <w:r w:rsidR="004B6C7C">
              <w:rPr>
                <w:noProof/>
                <w:webHidden/>
              </w:rPr>
              <w:fldChar w:fldCharType="separate"/>
            </w:r>
            <w:r w:rsidR="004B6C7C">
              <w:rPr>
                <w:noProof/>
                <w:webHidden/>
              </w:rPr>
              <w:t>50</w:t>
            </w:r>
            <w:r w:rsidR="004B6C7C">
              <w:rPr>
                <w:noProof/>
                <w:webHidden/>
              </w:rPr>
              <w:fldChar w:fldCharType="end"/>
            </w:r>
          </w:hyperlink>
        </w:p>
        <w:p w14:paraId="36EB6151" w14:textId="32CA4F3C"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81" w:history="1">
            <w:r w:rsidR="004B6C7C" w:rsidRPr="005152F6">
              <w:rPr>
                <w:rStyle w:val="Hyperlink"/>
                <w:noProof/>
              </w:rPr>
              <w:t>3.4. Integrate to application</w:t>
            </w:r>
            <w:r w:rsidR="004B6C7C">
              <w:rPr>
                <w:noProof/>
                <w:webHidden/>
              </w:rPr>
              <w:tab/>
            </w:r>
            <w:r w:rsidR="004B6C7C">
              <w:rPr>
                <w:noProof/>
                <w:webHidden/>
              </w:rPr>
              <w:fldChar w:fldCharType="begin"/>
            </w:r>
            <w:r w:rsidR="004B6C7C">
              <w:rPr>
                <w:noProof/>
                <w:webHidden/>
              </w:rPr>
              <w:instrText xml:space="preserve"> PAGEREF _Toc152188281 \h </w:instrText>
            </w:r>
            <w:r w:rsidR="004B6C7C">
              <w:rPr>
                <w:noProof/>
                <w:webHidden/>
              </w:rPr>
            </w:r>
            <w:r w:rsidR="004B6C7C">
              <w:rPr>
                <w:noProof/>
                <w:webHidden/>
              </w:rPr>
              <w:fldChar w:fldCharType="separate"/>
            </w:r>
            <w:r w:rsidR="004B6C7C">
              <w:rPr>
                <w:noProof/>
                <w:webHidden/>
              </w:rPr>
              <w:t>50</w:t>
            </w:r>
            <w:r w:rsidR="004B6C7C">
              <w:rPr>
                <w:noProof/>
                <w:webHidden/>
              </w:rPr>
              <w:fldChar w:fldCharType="end"/>
            </w:r>
          </w:hyperlink>
        </w:p>
        <w:p w14:paraId="7F013325" w14:textId="3F53B860"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82" w:history="1">
            <w:r w:rsidR="004B6C7C" w:rsidRPr="005152F6">
              <w:rPr>
                <w:rStyle w:val="Hyperlink"/>
                <w:noProof/>
              </w:rPr>
              <w:t>3.4.1. Facebook messager</w:t>
            </w:r>
            <w:r w:rsidR="004B6C7C">
              <w:rPr>
                <w:noProof/>
                <w:webHidden/>
              </w:rPr>
              <w:tab/>
            </w:r>
            <w:r w:rsidR="004B6C7C">
              <w:rPr>
                <w:noProof/>
                <w:webHidden/>
              </w:rPr>
              <w:fldChar w:fldCharType="begin"/>
            </w:r>
            <w:r w:rsidR="004B6C7C">
              <w:rPr>
                <w:noProof/>
                <w:webHidden/>
              </w:rPr>
              <w:instrText xml:space="preserve"> PAGEREF _Toc152188282 \h </w:instrText>
            </w:r>
            <w:r w:rsidR="004B6C7C">
              <w:rPr>
                <w:noProof/>
                <w:webHidden/>
              </w:rPr>
            </w:r>
            <w:r w:rsidR="004B6C7C">
              <w:rPr>
                <w:noProof/>
                <w:webHidden/>
              </w:rPr>
              <w:fldChar w:fldCharType="separate"/>
            </w:r>
            <w:r w:rsidR="004B6C7C">
              <w:rPr>
                <w:noProof/>
                <w:webHidden/>
              </w:rPr>
              <w:t>50</w:t>
            </w:r>
            <w:r w:rsidR="004B6C7C">
              <w:rPr>
                <w:noProof/>
                <w:webHidden/>
              </w:rPr>
              <w:fldChar w:fldCharType="end"/>
            </w:r>
          </w:hyperlink>
        </w:p>
        <w:p w14:paraId="6C1400A9" w14:textId="38F441CE"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83" w:history="1">
            <w:r w:rsidR="004B6C7C" w:rsidRPr="005152F6">
              <w:rPr>
                <w:rStyle w:val="Hyperlink"/>
                <w:noProof/>
              </w:rPr>
              <w:t>3.4.2. Mobile app</w:t>
            </w:r>
            <w:r w:rsidR="004B6C7C">
              <w:rPr>
                <w:noProof/>
                <w:webHidden/>
              </w:rPr>
              <w:tab/>
            </w:r>
            <w:r w:rsidR="004B6C7C">
              <w:rPr>
                <w:noProof/>
                <w:webHidden/>
              </w:rPr>
              <w:fldChar w:fldCharType="begin"/>
            </w:r>
            <w:r w:rsidR="004B6C7C">
              <w:rPr>
                <w:noProof/>
                <w:webHidden/>
              </w:rPr>
              <w:instrText xml:space="preserve"> PAGEREF _Toc152188283 \h </w:instrText>
            </w:r>
            <w:r w:rsidR="004B6C7C">
              <w:rPr>
                <w:noProof/>
                <w:webHidden/>
              </w:rPr>
            </w:r>
            <w:r w:rsidR="004B6C7C">
              <w:rPr>
                <w:noProof/>
                <w:webHidden/>
              </w:rPr>
              <w:fldChar w:fldCharType="separate"/>
            </w:r>
            <w:r w:rsidR="004B6C7C">
              <w:rPr>
                <w:noProof/>
                <w:webHidden/>
              </w:rPr>
              <w:t>52</w:t>
            </w:r>
            <w:r w:rsidR="004B6C7C">
              <w:rPr>
                <w:noProof/>
                <w:webHidden/>
              </w:rPr>
              <w:fldChar w:fldCharType="end"/>
            </w:r>
          </w:hyperlink>
        </w:p>
        <w:p w14:paraId="566A34BA" w14:textId="45D18EB9"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84" w:history="1">
            <w:r w:rsidR="004B6C7C" w:rsidRPr="005152F6">
              <w:rPr>
                <w:rStyle w:val="Hyperlink"/>
                <w:noProof/>
              </w:rPr>
              <w:t>3.4.3. Web application</w:t>
            </w:r>
            <w:r w:rsidR="004B6C7C">
              <w:rPr>
                <w:noProof/>
                <w:webHidden/>
              </w:rPr>
              <w:tab/>
            </w:r>
            <w:r w:rsidR="004B6C7C">
              <w:rPr>
                <w:noProof/>
                <w:webHidden/>
              </w:rPr>
              <w:fldChar w:fldCharType="begin"/>
            </w:r>
            <w:r w:rsidR="004B6C7C">
              <w:rPr>
                <w:noProof/>
                <w:webHidden/>
              </w:rPr>
              <w:instrText xml:space="preserve"> PAGEREF _Toc152188284 \h </w:instrText>
            </w:r>
            <w:r w:rsidR="004B6C7C">
              <w:rPr>
                <w:noProof/>
                <w:webHidden/>
              </w:rPr>
            </w:r>
            <w:r w:rsidR="004B6C7C">
              <w:rPr>
                <w:noProof/>
                <w:webHidden/>
              </w:rPr>
              <w:fldChar w:fldCharType="separate"/>
            </w:r>
            <w:r w:rsidR="004B6C7C">
              <w:rPr>
                <w:noProof/>
                <w:webHidden/>
              </w:rPr>
              <w:t>57</w:t>
            </w:r>
            <w:r w:rsidR="004B6C7C">
              <w:rPr>
                <w:noProof/>
                <w:webHidden/>
              </w:rPr>
              <w:fldChar w:fldCharType="end"/>
            </w:r>
          </w:hyperlink>
        </w:p>
        <w:p w14:paraId="43759B9C" w14:textId="51EE81B2" w:rsidR="004B6C7C" w:rsidRDefault="00467257" w:rsidP="00BE5823">
          <w:pPr>
            <w:pStyle w:val="TOC1"/>
            <w:tabs>
              <w:tab w:val="right" w:leader="dot" w:pos="9111"/>
            </w:tabs>
            <w:ind w:firstLine="0"/>
            <w:rPr>
              <w:rFonts w:asciiTheme="minorHAnsi" w:eastAsiaTheme="minorEastAsia" w:hAnsiTheme="minorHAnsi" w:cstheme="minorBidi"/>
              <w:noProof/>
              <w:sz w:val="22"/>
              <w:szCs w:val="22"/>
            </w:rPr>
          </w:pPr>
          <w:hyperlink w:anchor="_Toc152188285" w:history="1">
            <w:r w:rsidR="004B6C7C" w:rsidRPr="005152F6">
              <w:rPr>
                <w:rStyle w:val="Hyperlink"/>
                <w:noProof/>
                <w14:scene3d>
                  <w14:camera w14:prst="orthographicFront"/>
                  <w14:lightRig w14:rig="threePt" w14:dir="t">
                    <w14:rot w14:lat="0" w14:lon="0" w14:rev="0"/>
                  </w14:lightRig>
                </w14:scene3d>
              </w:rPr>
              <w:t>CHAPTER 4:</w:t>
            </w:r>
            <w:r w:rsidR="004B6C7C" w:rsidRPr="005152F6">
              <w:rPr>
                <w:rStyle w:val="Hyperlink"/>
                <w:noProof/>
              </w:rPr>
              <w:t xml:space="preserve"> EVALUATION</w:t>
            </w:r>
            <w:r w:rsidR="004B6C7C">
              <w:rPr>
                <w:noProof/>
                <w:webHidden/>
              </w:rPr>
              <w:tab/>
            </w:r>
            <w:r w:rsidR="004B6C7C">
              <w:rPr>
                <w:noProof/>
                <w:webHidden/>
              </w:rPr>
              <w:fldChar w:fldCharType="begin"/>
            </w:r>
            <w:r w:rsidR="004B6C7C">
              <w:rPr>
                <w:noProof/>
                <w:webHidden/>
              </w:rPr>
              <w:instrText xml:space="preserve"> PAGEREF _Toc152188285 \h </w:instrText>
            </w:r>
            <w:r w:rsidR="004B6C7C">
              <w:rPr>
                <w:noProof/>
                <w:webHidden/>
              </w:rPr>
            </w:r>
            <w:r w:rsidR="004B6C7C">
              <w:rPr>
                <w:noProof/>
                <w:webHidden/>
              </w:rPr>
              <w:fldChar w:fldCharType="separate"/>
            </w:r>
            <w:r w:rsidR="004B6C7C">
              <w:rPr>
                <w:noProof/>
                <w:webHidden/>
              </w:rPr>
              <w:t>61</w:t>
            </w:r>
            <w:r w:rsidR="004B6C7C">
              <w:rPr>
                <w:noProof/>
                <w:webHidden/>
              </w:rPr>
              <w:fldChar w:fldCharType="end"/>
            </w:r>
          </w:hyperlink>
        </w:p>
        <w:p w14:paraId="11DF99EC" w14:textId="7201EFF3"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86" w:history="1">
            <w:r w:rsidR="004B6C7C" w:rsidRPr="005152F6">
              <w:rPr>
                <w:rStyle w:val="Hyperlink"/>
                <w:noProof/>
              </w:rPr>
              <w:t>4.1. Result</w:t>
            </w:r>
            <w:r w:rsidR="004B6C7C">
              <w:rPr>
                <w:noProof/>
                <w:webHidden/>
              </w:rPr>
              <w:tab/>
            </w:r>
            <w:r w:rsidR="004B6C7C">
              <w:rPr>
                <w:noProof/>
                <w:webHidden/>
              </w:rPr>
              <w:fldChar w:fldCharType="begin"/>
            </w:r>
            <w:r w:rsidR="004B6C7C">
              <w:rPr>
                <w:noProof/>
                <w:webHidden/>
              </w:rPr>
              <w:instrText xml:space="preserve"> PAGEREF _Toc152188286 \h </w:instrText>
            </w:r>
            <w:r w:rsidR="004B6C7C">
              <w:rPr>
                <w:noProof/>
                <w:webHidden/>
              </w:rPr>
            </w:r>
            <w:r w:rsidR="004B6C7C">
              <w:rPr>
                <w:noProof/>
                <w:webHidden/>
              </w:rPr>
              <w:fldChar w:fldCharType="separate"/>
            </w:r>
            <w:r w:rsidR="004B6C7C">
              <w:rPr>
                <w:noProof/>
                <w:webHidden/>
              </w:rPr>
              <w:t>61</w:t>
            </w:r>
            <w:r w:rsidR="004B6C7C">
              <w:rPr>
                <w:noProof/>
                <w:webHidden/>
              </w:rPr>
              <w:fldChar w:fldCharType="end"/>
            </w:r>
          </w:hyperlink>
        </w:p>
        <w:p w14:paraId="4A20BBF0" w14:textId="6621D2AF"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87" w:history="1">
            <w:r w:rsidR="004B6C7C" w:rsidRPr="005152F6">
              <w:rPr>
                <w:rStyle w:val="Hyperlink"/>
                <w:rFonts w:eastAsia="Times New Roman"/>
                <w:noProof/>
              </w:rPr>
              <w:t>4.2. Evaluate accuracy</w:t>
            </w:r>
            <w:r w:rsidR="004B6C7C">
              <w:rPr>
                <w:noProof/>
                <w:webHidden/>
              </w:rPr>
              <w:tab/>
            </w:r>
            <w:r w:rsidR="004B6C7C">
              <w:rPr>
                <w:noProof/>
                <w:webHidden/>
              </w:rPr>
              <w:fldChar w:fldCharType="begin"/>
            </w:r>
            <w:r w:rsidR="004B6C7C">
              <w:rPr>
                <w:noProof/>
                <w:webHidden/>
              </w:rPr>
              <w:instrText xml:space="preserve"> PAGEREF _Toc152188287 \h </w:instrText>
            </w:r>
            <w:r w:rsidR="004B6C7C">
              <w:rPr>
                <w:noProof/>
                <w:webHidden/>
              </w:rPr>
            </w:r>
            <w:r w:rsidR="004B6C7C">
              <w:rPr>
                <w:noProof/>
                <w:webHidden/>
              </w:rPr>
              <w:fldChar w:fldCharType="separate"/>
            </w:r>
            <w:r w:rsidR="004B6C7C">
              <w:rPr>
                <w:noProof/>
                <w:webHidden/>
              </w:rPr>
              <w:t>72</w:t>
            </w:r>
            <w:r w:rsidR="004B6C7C">
              <w:rPr>
                <w:noProof/>
                <w:webHidden/>
              </w:rPr>
              <w:fldChar w:fldCharType="end"/>
            </w:r>
          </w:hyperlink>
        </w:p>
        <w:p w14:paraId="64D6D1C8" w14:textId="2A53B71C"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88" w:history="1">
            <w:r w:rsidR="004B6C7C" w:rsidRPr="005152F6">
              <w:rPr>
                <w:rStyle w:val="Hyperlink"/>
                <w:noProof/>
              </w:rPr>
              <w:t>4.3. Improving the chatbot answers</w:t>
            </w:r>
            <w:r w:rsidR="004B6C7C">
              <w:rPr>
                <w:noProof/>
                <w:webHidden/>
              </w:rPr>
              <w:tab/>
            </w:r>
            <w:r w:rsidR="004B6C7C">
              <w:rPr>
                <w:noProof/>
                <w:webHidden/>
              </w:rPr>
              <w:fldChar w:fldCharType="begin"/>
            </w:r>
            <w:r w:rsidR="004B6C7C">
              <w:rPr>
                <w:noProof/>
                <w:webHidden/>
              </w:rPr>
              <w:instrText xml:space="preserve"> PAGEREF _Toc152188288 \h </w:instrText>
            </w:r>
            <w:r w:rsidR="004B6C7C">
              <w:rPr>
                <w:noProof/>
                <w:webHidden/>
              </w:rPr>
            </w:r>
            <w:r w:rsidR="004B6C7C">
              <w:rPr>
                <w:noProof/>
                <w:webHidden/>
              </w:rPr>
              <w:fldChar w:fldCharType="separate"/>
            </w:r>
            <w:r w:rsidR="004B6C7C">
              <w:rPr>
                <w:noProof/>
                <w:webHidden/>
              </w:rPr>
              <w:t>74</w:t>
            </w:r>
            <w:r w:rsidR="004B6C7C">
              <w:rPr>
                <w:noProof/>
                <w:webHidden/>
              </w:rPr>
              <w:fldChar w:fldCharType="end"/>
            </w:r>
          </w:hyperlink>
        </w:p>
        <w:p w14:paraId="203ADF91" w14:textId="087696C8"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89" w:history="1">
            <w:r w:rsidR="004B6C7C" w:rsidRPr="005152F6">
              <w:rPr>
                <w:rStyle w:val="Hyperlink"/>
                <w:noProof/>
              </w:rPr>
              <w:t>4.3.1. Translation</w:t>
            </w:r>
            <w:r w:rsidR="004B6C7C">
              <w:rPr>
                <w:noProof/>
                <w:webHidden/>
              </w:rPr>
              <w:tab/>
            </w:r>
            <w:r w:rsidR="004B6C7C">
              <w:rPr>
                <w:noProof/>
                <w:webHidden/>
              </w:rPr>
              <w:fldChar w:fldCharType="begin"/>
            </w:r>
            <w:r w:rsidR="004B6C7C">
              <w:rPr>
                <w:noProof/>
                <w:webHidden/>
              </w:rPr>
              <w:instrText xml:space="preserve"> PAGEREF _Toc152188289 \h </w:instrText>
            </w:r>
            <w:r w:rsidR="004B6C7C">
              <w:rPr>
                <w:noProof/>
                <w:webHidden/>
              </w:rPr>
            </w:r>
            <w:r w:rsidR="004B6C7C">
              <w:rPr>
                <w:noProof/>
                <w:webHidden/>
              </w:rPr>
              <w:fldChar w:fldCharType="separate"/>
            </w:r>
            <w:r w:rsidR="004B6C7C">
              <w:rPr>
                <w:noProof/>
                <w:webHidden/>
              </w:rPr>
              <w:t>74</w:t>
            </w:r>
            <w:r w:rsidR="004B6C7C">
              <w:rPr>
                <w:noProof/>
                <w:webHidden/>
              </w:rPr>
              <w:fldChar w:fldCharType="end"/>
            </w:r>
          </w:hyperlink>
        </w:p>
        <w:p w14:paraId="0D9F8576" w14:textId="65EA4ACC" w:rsidR="004B6C7C" w:rsidRDefault="00467257" w:rsidP="00BE5823">
          <w:pPr>
            <w:pStyle w:val="TOC3"/>
            <w:tabs>
              <w:tab w:val="right" w:leader="dot" w:pos="9111"/>
            </w:tabs>
            <w:ind w:firstLine="0"/>
            <w:rPr>
              <w:rFonts w:asciiTheme="minorHAnsi" w:eastAsiaTheme="minorEastAsia" w:hAnsiTheme="minorHAnsi" w:cstheme="minorBidi"/>
              <w:noProof/>
              <w:sz w:val="22"/>
              <w:szCs w:val="22"/>
            </w:rPr>
          </w:pPr>
          <w:hyperlink w:anchor="_Toc152188290" w:history="1">
            <w:r w:rsidR="004B6C7C" w:rsidRPr="005152F6">
              <w:rPr>
                <w:rStyle w:val="Hyperlink"/>
                <w:noProof/>
              </w:rPr>
              <w:t>4.3.2. Summary</w:t>
            </w:r>
            <w:r w:rsidR="004B6C7C">
              <w:rPr>
                <w:noProof/>
                <w:webHidden/>
              </w:rPr>
              <w:tab/>
            </w:r>
            <w:r w:rsidR="004B6C7C">
              <w:rPr>
                <w:noProof/>
                <w:webHidden/>
              </w:rPr>
              <w:fldChar w:fldCharType="begin"/>
            </w:r>
            <w:r w:rsidR="004B6C7C">
              <w:rPr>
                <w:noProof/>
                <w:webHidden/>
              </w:rPr>
              <w:instrText xml:space="preserve"> PAGEREF _Toc152188290 \h </w:instrText>
            </w:r>
            <w:r w:rsidR="004B6C7C">
              <w:rPr>
                <w:noProof/>
                <w:webHidden/>
              </w:rPr>
            </w:r>
            <w:r w:rsidR="004B6C7C">
              <w:rPr>
                <w:noProof/>
                <w:webHidden/>
              </w:rPr>
              <w:fldChar w:fldCharType="separate"/>
            </w:r>
            <w:r w:rsidR="004B6C7C">
              <w:rPr>
                <w:noProof/>
                <w:webHidden/>
              </w:rPr>
              <w:t>78</w:t>
            </w:r>
            <w:r w:rsidR="004B6C7C">
              <w:rPr>
                <w:noProof/>
                <w:webHidden/>
              </w:rPr>
              <w:fldChar w:fldCharType="end"/>
            </w:r>
          </w:hyperlink>
        </w:p>
        <w:p w14:paraId="3BCFB3CB" w14:textId="40C72145" w:rsidR="004B6C7C" w:rsidRDefault="00467257" w:rsidP="00BE5823">
          <w:pPr>
            <w:pStyle w:val="TOC1"/>
            <w:tabs>
              <w:tab w:val="right" w:leader="dot" w:pos="9111"/>
            </w:tabs>
            <w:ind w:firstLine="0"/>
            <w:rPr>
              <w:rFonts w:asciiTheme="minorHAnsi" w:eastAsiaTheme="minorEastAsia" w:hAnsiTheme="minorHAnsi" w:cstheme="minorBidi"/>
              <w:noProof/>
              <w:sz w:val="22"/>
              <w:szCs w:val="22"/>
            </w:rPr>
          </w:pPr>
          <w:hyperlink w:anchor="_Toc152188291" w:history="1">
            <w:r w:rsidR="004B6C7C" w:rsidRPr="005152F6">
              <w:rPr>
                <w:rStyle w:val="Hyperlink"/>
                <w:noProof/>
                <w14:scene3d>
                  <w14:camera w14:prst="orthographicFront"/>
                  <w14:lightRig w14:rig="threePt" w14:dir="t">
                    <w14:rot w14:lat="0" w14:lon="0" w14:rev="0"/>
                  </w14:lightRig>
                </w14:scene3d>
              </w:rPr>
              <w:t>CHAPTER 5:</w:t>
            </w:r>
            <w:r w:rsidR="004B6C7C" w:rsidRPr="005152F6">
              <w:rPr>
                <w:rStyle w:val="Hyperlink"/>
                <w:noProof/>
              </w:rPr>
              <w:t xml:space="preserve"> CONCLUSION AND FUTURE WORK</w:t>
            </w:r>
            <w:r w:rsidR="004B6C7C">
              <w:rPr>
                <w:noProof/>
                <w:webHidden/>
              </w:rPr>
              <w:tab/>
            </w:r>
            <w:r w:rsidR="004B6C7C">
              <w:rPr>
                <w:noProof/>
                <w:webHidden/>
              </w:rPr>
              <w:fldChar w:fldCharType="begin"/>
            </w:r>
            <w:r w:rsidR="004B6C7C">
              <w:rPr>
                <w:noProof/>
                <w:webHidden/>
              </w:rPr>
              <w:instrText xml:space="preserve"> PAGEREF _Toc152188291 \h </w:instrText>
            </w:r>
            <w:r w:rsidR="004B6C7C">
              <w:rPr>
                <w:noProof/>
                <w:webHidden/>
              </w:rPr>
            </w:r>
            <w:r w:rsidR="004B6C7C">
              <w:rPr>
                <w:noProof/>
                <w:webHidden/>
              </w:rPr>
              <w:fldChar w:fldCharType="separate"/>
            </w:r>
            <w:r w:rsidR="004B6C7C">
              <w:rPr>
                <w:noProof/>
                <w:webHidden/>
              </w:rPr>
              <w:t>83</w:t>
            </w:r>
            <w:r w:rsidR="004B6C7C">
              <w:rPr>
                <w:noProof/>
                <w:webHidden/>
              </w:rPr>
              <w:fldChar w:fldCharType="end"/>
            </w:r>
          </w:hyperlink>
        </w:p>
        <w:p w14:paraId="2A3147DE" w14:textId="1D364CFD"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92" w:history="1">
            <w:r w:rsidR="004B6C7C" w:rsidRPr="005152F6">
              <w:rPr>
                <w:rStyle w:val="Hyperlink"/>
                <w:noProof/>
              </w:rPr>
              <w:t>5.1. Conclusion</w:t>
            </w:r>
            <w:r w:rsidR="004B6C7C">
              <w:rPr>
                <w:noProof/>
                <w:webHidden/>
              </w:rPr>
              <w:tab/>
            </w:r>
            <w:r w:rsidR="004B6C7C">
              <w:rPr>
                <w:noProof/>
                <w:webHidden/>
              </w:rPr>
              <w:fldChar w:fldCharType="begin"/>
            </w:r>
            <w:r w:rsidR="004B6C7C">
              <w:rPr>
                <w:noProof/>
                <w:webHidden/>
              </w:rPr>
              <w:instrText xml:space="preserve"> PAGEREF _Toc152188292 \h </w:instrText>
            </w:r>
            <w:r w:rsidR="004B6C7C">
              <w:rPr>
                <w:noProof/>
                <w:webHidden/>
              </w:rPr>
            </w:r>
            <w:r w:rsidR="004B6C7C">
              <w:rPr>
                <w:noProof/>
                <w:webHidden/>
              </w:rPr>
              <w:fldChar w:fldCharType="separate"/>
            </w:r>
            <w:r w:rsidR="004B6C7C">
              <w:rPr>
                <w:noProof/>
                <w:webHidden/>
              </w:rPr>
              <w:t>83</w:t>
            </w:r>
            <w:r w:rsidR="004B6C7C">
              <w:rPr>
                <w:noProof/>
                <w:webHidden/>
              </w:rPr>
              <w:fldChar w:fldCharType="end"/>
            </w:r>
          </w:hyperlink>
        </w:p>
        <w:p w14:paraId="3F9ED050" w14:textId="05008F9A" w:rsidR="004B6C7C" w:rsidRDefault="00467257" w:rsidP="00BE5823">
          <w:pPr>
            <w:pStyle w:val="TOC2"/>
            <w:tabs>
              <w:tab w:val="right" w:leader="dot" w:pos="9111"/>
            </w:tabs>
            <w:ind w:firstLine="0"/>
            <w:rPr>
              <w:rFonts w:asciiTheme="minorHAnsi" w:eastAsiaTheme="minorEastAsia" w:hAnsiTheme="minorHAnsi" w:cstheme="minorBidi"/>
              <w:noProof/>
              <w:sz w:val="22"/>
              <w:szCs w:val="22"/>
            </w:rPr>
          </w:pPr>
          <w:hyperlink w:anchor="_Toc152188293" w:history="1">
            <w:r w:rsidR="004B6C7C" w:rsidRPr="005152F6">
              <w:rPr>
                <w:rStyle w:val="Hyperlink"/>
                <w:noProof/>
              </w:rPr>
              <w:t>5.2. Future work</w:t>
            </w:r>
            <w:r w:rsidR="004B6C7C">
              <w:rPr>
                <w:noProof/>
                <w:webHidden/>
              </w:rPr>
              <w:tab/>
            </w:r>
            <w:r w:rsidR="004B6C7C">
              <w:rPr>
                <w:noProof/>
                <w:webHidden/>
              </w:rPr>
              <w:fldChar w:fldCharType="begin"/>
            </w:r>
            <w:r w:rsidR="004B6C7C">
              <w:rPr>
                <w:noProof/>
                <w:webHidden/>
              </w:rPr>
              <w:instrText xml:space="preserve"> PAGEREF _Toc152188293 \h </w:instrText>
            </w:r>
            <w:r w:rsidR="004B6C7C">
              <w:rPr>
                <w:noProof/>
                <w:webHidden/>
              </w:rPr>
            </w:r>
            <w:r w:rsidR="004B6C7C">
              <w:rPr>
                <w:noProof/>
                <w:webHidden/>
              </w:rPr>
              <w:fldChar w:fldCharType="separate"/>
            </w:r>
            <w:r w:rsidR="004B6C7C">
              <w:rPr>
                <w:noProof/>
                <w:webHidden/>
              </w:rPr>
              <w:t>83</w:t>
            </w:r>
            <w:r w:rsidR="004B6C7C">
              <w:rPr>
                <w:noProof/>
                <w:webHidden/>
              </w:rPr>
              <w:fldChar w:fldCharType="end"/>
            </w:r>
          </w:hyperlink>
        </w:p>
        <w:p w14:paraId="4AAA5D89" w14:textId="728CCC8E" w:rsidR="004B6C7C" w:rsidRDefault="00467257" w:rsidP="00BE5823">
          <w:pPr>
            <w:pStyle w:val="TOC1"/>
            <w:tabs>
              <w:tab w:val="right" w:leader="dot" w:pos="9111"/>
            </w:tabs>
            <w:ind w:firstLine="0"/>
            <w:rPr>
              <w:rFonts w:asciiTheme="minorHAnsi" w:eastAsiaTheme="minorEastAsia" w:hAnsiTheme="minorHAnsi" w:cstheme="minorBidi"/>
              <w:noProof/>
              <w:sz w:val="22"/>
              <w:szCs w:val="22"/>
            </w:rPr>
          </w:pPr>
          <w:hyperlink w:anchor="_Toc152188294" w:history="1">
            <w:r w:rsidR="004B6C7C" w:rsidRPr="005152F6">
              <w:rPr>
                <w:rStyle w:val="Hyperlink"/>
                <w:noProof/>
              </w:rPr>
              <w:t>REFERENCES</w:t>
            </w:r>
            <w:r w:rsidR="004B6C7C">
              <w:rPr>
                <w:noProof/>
                <w:webHidden/>
              </w:rPr>
              <w:tab/>
            </w:r>
            <w:r w:rsidR="004B6C7C">
              <w:rPr>
                <w:noProof/>
                <w:webHidden/>
              </w:rPr>
              <w:fldChar w:fldCharType="begin"/>
            </w:r>
            <w:r w:rsidR="004B6C7C">
              <w:rPr>
                <w:noProof/>
                <w:webHidden/>
              </w:rPr>
              <w:instrText xml:space="preserve"> PAGEREF _Toc152188294 \h </w:instrText>
            </w:r>
            <w:r w:rsidR="004B6C7C">
              <w:rPr>
                <w:noProof/>
                <w:webHidden/>
              </w:rPr>
            </w:r>
            <w:r w:rsidR="004B6C7C">
              <w:rPr>
                <w:noProof/>
                <w:webHidden/>
              </w:rPr>
              <w:fldChar w:fldCharType="separate"/>
            </w:r>
            <w:r w:rsidR="004B6C7C">
              <w:rPr>
                <w:noProof/>
                <w:webHidden/>
              </w:rPr>
              <w:t>84</w:t>
            </w:r>
            <w:r w:rsidR="004B6C7C">
              <w:rPr>
                <w:noProof/>
                <w:webHidden/>
              </w:rPr>
              <w:fldChar w:fldCharType="end"/>
            </w:r>
          </w:hyperlink>
        </w:p>
        <w:p w14:paraId="39BF1A61" w14:textId="25556053"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5BB3B5CD" w14:textId="77777777" w:rsidR="004A628E" w:rsidRDefault="00684F89" w:rsidP="00BE5823">
      <w:pPr>
        <w:pStyle w:val="StrongEmphasis"/>
        <w:ind w:firstLine="0"/>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18526572" w14:textId="2E9255AE"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1" w:history="1">
        <w:r w:rsidR="004A628E" w:rsidRPr="00BD46CE">
          <w:rPr>
            <w:rStyle w:val="Hyperlink"/>
            <w:noProof/>
          </w:rPr>
          <w:t>Figure 1. Chatbot components</w:t>
        </w:r>
        <w:r w:rsidR="004A628E">
          <w:rPr>
            <w:noProof/>
            <w:webHidden/>
          </w:rPr>
          <w:tab/>
        </w:r>
        <w:r w:rsidR="004A628E">
          <w:rPr>
            <w:noProof/>
            <w:webHidden/>
          </w:rPr>
          <w:fldChar w:fldCharType="begin"/>
        </w:r>
        <w:r w:rsidR="004A628E">
          <w:rPr>
            <w:noProof/>
            <w:webHidden/>
          </w:rPr>
          <w:instrText xml:space="preserve"> PAGEREF _Toc151918671 \h </w:instrText>
        </w:r>
        <w:r w:rsidR="004A628E">
          <w:rPr>
            <w:noProof/>
            <w:webHidden/>
          </w:rPr>
        </w:r>
        <w:r w:rsidR="004A628E">
          <w:rPr>
            <w:noProof/>
            <w:webHidden/>
          </w:rPr>
          <w:fldChar w:fldCharType="separate"/>
        </w:r>
        <w:r w:rsidR="004B6C7C">
          <w:rPr>
            <w:noProof/>
            <w:webHidden/>
          </w:rPr>
          <w:t>7</w:t>
        </w:r>
        <w:r w:rsidR="004A628E">
          <w:rPr>
            <w:noProof/>
            <w:webHidden/>
          </w:rPr>
          <w:fldChar w:fldCharType="end"/>
        </w:r>
      </w:hyperlink>
    </w:p>
    <w:p w14:paraId="2C0A9670" w14:textId="4371211F"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2" w:history="1">
        <w:r w:rsidR="004A628E" w:rsidRPr="00BD46CE">
          <w:rPr>
            <w:rStyle w:val="Hyperlink"/>
            <w:noProof/>
          </w:rPr>
          <w:t>Figure 2. Activation functions [9]</w:t>
        </w:r>
        <w:r w:rsidR="004A628E">
          <w:rPr>
            <w:noProof/>
            <w:webHidden/>
          </w:rPr>
          <w:tab/>
        </w:r>
        <w:r w:rsidR="004A628E">
          <w:rPr>
            <w:noProof/>
            <w:webHidden/>
          </w:rPr>
          <w:fldChar w:fldCharType="begin"/>
        </w:r>
        <w:r w:rsidR="004A628E">
          <w:rPr>
            <w:noProof/>
            <w:webHidden/>
          </w:rPr>
          <w:instrText xml:space="preserve"> PAGEREF _Toc151918672 \h </w:instrText>
        </w:r>
        <w:r w:rsidR="004A628E">
          <w:rPr>
            <w:noProof/>
            <w:webHidden/>
          </w:rPr>
        </w:r>
        <w:r w:rsidR="004A628E">
          <w:rPr>
            <w:noProof/>
            <w:webHidden/>
          </w:rPr>
          <w:fldChar w:fldCharType="separate"/>
        </w:r>
        <w:r w:rsidR="004B6C7C">
          <w:rPr>
            <w:noProof/>
            <w:webHidden/>
          </w:rPr>
          <w:t>10</w:t>
        </w:r>
        <w:r w:rsidR="004A628E">
          <w:rPr>
            <w:noProof/>
            <w:webHidden/>
          </w:rPr>
          <w:fldChar w:fldCharType="end"/>
        </w:r>
      </w:hyperlink>
    </w:p>
    <w:p w14:paraId="2D3A203A" w14:textId="1F031F50"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3" w:history="1">
        <w:r w:rsidR="004A628E" w:rsidRPr="00BD46CE">
          <w:rPr>
            <w:rStyle w:val="Hyperlink"/>
            <w:noProof/>
          </w:rPr>
          <w:t>Figure 3. Transformer model network [10]</w:t>
        </w:r>
        <w:r w:rsidR="004A628E">
          <w:rPr>
            <w:noProof/>
            <w:webHidden/>
          </w:rPr>
          <w:tab/>
        </w:r>
        <w:r w:rsidR="004A628E">
          <w:rPr>
            <w:noProof/>
            <w:webHidden/>
          </w:rPr>
          <w:fldChar w:fldCharType="begin"/>
        </w:r>
        <w:r w:rsidR="004A628E">
          <w:rPr>
            <w:noProof/>
            <w:webHidden/>
          </w:rPr>
          <w:instrText xml:space="preserve"> PAGEREF _Toc151918673 \h </w:instrText>
        </w:r>
        <w:r w:rsidR="004A628E">
          <w:rPr>
            <w:noProof/>
            <w:webHidden/>
          </w:rPr>
        </w:r>
        <w:r w:rsidR="004A628E">
          <w:rPr>
            <w:noProof/>
            <w:webHidden/>
          </w:rPr>
          <w:fldChar w:fldCharType="separate"/>
        </w:r>
        <w:r w:rsidR="004B6C7C">
          <w:rPr>
            <w:noProof/>
            <w:webHidden/>
          </w:rPr>
          <w:t>13</w:t>
        </w:r>
        <w:r w:rsidR="004A628E">
          <w:rPr>
            <w:noProof/>
            <w:webHidden/>
          </w:rPr>
          <w:fldChar w:fldCharType="end"/>
        </w:r>
      </w:hyperlink>
    </w:p>
    <w:p w14:paraId="29F32D3C" w14:textId="67E5ABE7"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4" w:history="1">
        <w:r w:rsidR="004A628E" w:rsidRPr="00BD46CE">
          <w:rPr>
            <w:rStyle w:val="Hyperlink"/>
            <w:noProof/>
          </w:rPr>
          <w:t>Figure 4. Vectors of self-attention encoder</w:t>
        </w:r>
        <w:r w:rsidR="004A628E">
          <w:rPr>
            <w:noProof/>
            <w:webHidden/>
          </w:rPr>
          <w:tab/>
        </w:r>
        <w:r w:rsidR="004A628E">
          <w:rPr>
            <w:noProof/>
            <w:webHidden/>
          </w:rPr>
          <w:fldChar w:fldCharType="begin"/>
        </w:r>
        <w:r w:rsidR="004A628E">
          <w:rPr>
            <w:noProof/>
            <w:webHidden/>
          </w:rPr>
          <w:instrText xml:space="preserve"> PAGEREF _Toc151918674 \h </w:instrText>
        </w:r>
        <w:r w:rsidR="004A628E">
          <w:rPr>
            <w:noProof/>
            <w:webHidden/>
          </w:rPr>
        </w:r>
        <w:r w:rsidR="004A628E">
          <w:rPr>
            <w:noProof/>
            <w:webHidden/>
          </w:rPr>
          <w:fldChar w:fldCharType="separate"/>
        </w:r>
        <w:r w:rsidR="004B6C7C">
          <w:rPr>
            <w:noProof/>
            <w:webHidden/>
          </w:rPr>
          <w:t>15</w:t>
        </w:r>
        <w:r w:rsidR="004A628E">
          <w:rPr>
            <w:noProof/>
            <w:webHidden/>
          </w:rPr>
          <w:fldChar w:fldCharType="end"/>
        </w:r>
      </w:hyperlink>
    </w:p>
    <w:p w14:paraId="711B1A4E" w14:textId="4258F779"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5" w:history="1">
        <w:r w:rsidR="004A628E" w:rsidRPr="00BD46CE">
          <w:rPr>
            <w:rStyle w:val="Hyperlink"/>
            <w:noProof/>
          </w:rPr>
          <w:t>Figure 5. Multiply vector Q and K</w:t>
        </w:r>
        <w:r w:rsidR="004A628E">
          <w:rPr>
            <w:noProof/>
            <w:webHidden/>
          </w:rPr>
          <w:tab/>
        </w:r>
        <w:r w:rsidR="004A628E">
          <w:rPr>
            <w:noProof/>
            <w:webHidden/>
          </w:rPr>
          <w:fldChar w:fldCharType="begin"/>
        </w:r>
        <w:r w:rsidR="004A628E">
          <w:rPr>
            <w:noProof/>
            <w:webHidden/>
          </w:rPr>
          <w:instrText xml:space="preserve"> PAGEREF _Toc151918675 \h </w:instrText>
        </w:r>
        <w:r w:rsidR="004A628E">
          <w:rPr>
            <w:noProof/>
            <w:webHidden/>
          </w:rPr>
        </w:r>
        <w:r w:rsidR="004A628E">
          <w:rPr>
            <w:noProof/>
            <w:webHidden/>
          </w:rPr>
          <w:fldChar w:fldCharType="separate"/>
        </w:r>
        <w:r w:rsidR="004B6C7C">
          <w:rPr>
            <w:noProof/>
            <w:webHidden/>
          </w:rPr>
          <w:t>16</w:t>
        </w:r>
        <w:r w:rsidR="004A628E">
          <w:rPr>
            <w:noProof/>
            <w:webHidden/>
          </w:rPr>
          <w:fldChar w:fldCharType="end"/>
        </w:r>
      </w:hyperlink>
    </w:p>
    <w:p w14:paraId="37CD156D" w14:textId="1B3D204E"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6" w:history="1">
        <w:r w:rsidR="004A628E" w:rsidRPr="00BD46CE">
          <w:rPr>
            <w:rStyle w:val="Hyperlink"/>
            <w:noProof/>
          </w:rPr>
          <w:t>Figure 6. Compute softmax</w:t>
        </w:r>
        <w:r w:rsidR="004A628E">
          <w:rPr>
            <w:noProof/>
            <w:webHidden/>
          </w:rPr>
          <w:tab/>
        </w:r>
        <w:r w:rsidR="004A628E">
          <w:rPr>
            <w:noProof/>
            <w:webHidden/>
          </w:rPr>
          <w:fldChar w:fldCharType="begin"/>
        </w:r>
        <w:r w:rsidR="004A628E">
          <w:rPr>
            <w:noProof/>
            <w:webHidden/>
          </w:rPr>
          <w:instrText xml:space="preserve"> PAGEREF _Toc151918676 \h </w:instrText>
        </w:r>
        <w:r w:rsidR="004A628E">
          <w:rPr>
            <w:noProof/>
            <w:webHidden/>
          </w:rPr>
        </w:r>
        <w:r w:rsidR="004A628E">
          <w:rPr>
            <w:noProof/>
            <w:webHidden/>
          </w:rPr>
          <w:fldChar w:fldCharType="separate"/>
        </w:r>
        <w:r w:rsidR="004B6C7C">
          <w:rPr>
            <w:noProof/>
            <w:webHidden/>
          </w:rPr>
          <w:t>17</w:t>
        </w:r>
        <w:r w:rsidR="004A628E">
          <w:rPr>
            <w:noProof/>
            <w:webHidden/>
          </w:rPr>
          <w:fldChar w:fldCharType="end"/>
        </w:r>
      </w:hyperlink>
    </w:p>
    <w:p w14:paraId="51BBD070" w14:textId="774C3DBB"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7" w:history="1">
        <w:r w:rsidR="004A628E" w:rsidRPr="00BD46CE">
          <w:rPr>
            <w:rStyle w:val="Hyperlink"/>
            <w:noProof/>
          </w:rPr>
          <w:t>Figure 7. Calculate vector Z</w:t>
        </w:r>
        <w:r w:rsidR="004A628E">
          <w:rPr>
            <w:noProof/>
            <w:webHidden/>
          </w:rPr>
          <w:tab/>
        </w:r>
        <w:r w:rsidR="004A628E">
          <w:rPr>
            <w:noProof/>
            <w:webHidden/>
          </w:rPr>
          <w:fldChar w:fldCharType="begin"/>
        </w:r>
        <w:r w:rsidR="004A628E">
          <w:rPr>
            <w:noProof/>
            <w:webHidden/>
          </w:rPr>
          <w:instrText xml:space="preserve"> PAGEREF _Toc151918677 \h </w:instrText>
        </w:r>
        <w:r w:rsidR="004A628E">
          <w:rPr>
            <w:noProof/>
            <w:webHidden/>
          </w:rPr>
        </w:r>
        <w:r w:rsidR="004A628E">
          <w:rPr>
            <w:noProof/>
            <w:webHidden/>
          </w:rPr>
          <w:fldChar w:fldCharType="separate"/>
        </w:r>
        <w:r w:rsidR="004B6C7C">
          <w:rPr>
            <w:noProof/>
            <w:webHidden/>
          </w:rPr>
          <w:t>18</w:t>
        </w:r>
        <w:r w:rsidR="004A628E">
          <w:rPr>
            <w:noProof/>
            <w:webHidden/>
          </w:rPr>
          <w:fldChar w:fldCharType="end"/>
        </w:r>
      </w:hyperlink>
    </w:p>
    <w:p w14:paraId="2D382A5C" w14:textId="02B75206"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8" w:history="1">
        <w:r w:rsidR="004A628E" w:rsidRPr="00BD46CE">
          <w:rPr>
            <w:rStyle w:val="Hyperlink"/>
            <w:noProof/>
          </w:rPr>
          <w:t>Figure 8. Calculate Q, K, and V matrices</w:t>
        </w:r>
        <w:r w:rsidR="004A628E">
          <w:rPr>
            <w:noProof/>
            <w:webHidden/>
          </w:rPr>
          <w:tab/>
        </w:r>
        <w:r w:rsidR="004A628E">
          <w:rPr>
            <w:noProof/>
            <w:webHidden/>
          </w:rPr>
          <w:fldChar w:fldCharType="begin"/>
        </w:r>
        <w:r w:rsidR="004A628E">
          <w:rPr>
            <w:noProof/>
            <w:webHidden/>
          </w:rPr>
          <w:instrText xml:space="preserve"> PAGEREF _Toc151918678 \h </w:instrText>
        </w:r>
        <w:r w:rsidR="004A628E">
          <w:rPr>
            <w:noProof/>
            <w:webHidden/>
          </w:rPr>
        </w:r>
        <w:r w:rsidR="004A628E">
          <w:rPr>
            <w:noProof/>
            <w:webHidden/>
          </w:rPr>
          <w:fldChar w:fldCharType="separate"/>
        </w:r>
        <w:r w:rsidR="004B6C7C">
          <w:rPr>
            <w:noProof/>
            <w:webHidden/>
          </w:rPr>
          <w:t>19</w:t>
        </w:r>
        <w:r w:rsidR="004A628E">
          <w:rPr>
            <w:noProof/>
            <w:webHidden/>
          </w:rPr>
          <w:fldChar w:fldCharType="end"/>
        </w:r>
      </w:hyperlink>
    </w:p>
    <w:p w14:paraId="5EBDE4CF" w14:textId="1A5D202F"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9" w:history="1">
        <w:r w:rsidR="004A628E" w:rsidRPr="00BD46CE">
          <w:rPr>
            <w:rStyle w:val="Hyperlink"/>
            <w:noProof/>
          </w:rPr>
          <w:t>Figure 9. Calculate self-attention</w:t>
        </w:r>
        <w:r w:rsidR="004A628E">
          <w:rPr>
            <w:noProof/>
            <w:webHidden/>
          </w:rPr>
          <w:tab/>
        </w:r>
        <w:r w:rsidR="004A628E">
          <w:rPr>
            <w:noProof/>
            <w:webHidden/>
          </w:rPr>
          <w:fldChar w:fldCharType="begin"/>
        </w:r>
        <w:r w:rsidR="004A628E">
          <w:rPr>
            <w:noProof/>
            <w:webHidden/>
          </w:rPr>
          <w:instrText xml:space="preserve"> PAGEREF _Toc151918679 \h </w:instrText>
        </w:r>
        <w:r w:rsidR="004A628E">
          <w:rPr>
            <w:noProof/>
            <w:webHidden/>
          </w:rPr>
        </w:r>
        <w:r w:rsidR="004A628E">
          <w:rPr>
            <w:noProof/>
            <w:webHidden/>
          </w:rPr>
          <w:fldChar w:fldCharType="separate"/>
        </w:r>
        <w:r w:rsidR="004B6C7C">
          <w:rPr>
            <w:noProof/>
            <w:webHidden/>
          </w:rPr>
          <w:t>20</w:t>
        </w:r>
        <w:r w:rsidR="004A628E">
          <w:rPr>
            <w:noProof/>
            <w:webHidden/>
          </w:rPr>
          <w:fldChar w:fldCharType="end"/>
        </w:r>
      </w:hyperlink>
    </w:p>
    <w:p w14:paraId="35FFCDCA" w14:textId="34E985C1"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0" w:history="1">
        <w:r w:rsidR="004A628E" w:rsidRPr="00BD46CE">
          <w:rPr>
            <w:rStyle w:val="Hyperlink"/>
            <w:noProof/>
          </w:rPr>
          <w:t>Figure 10. Separate Q/K/V weight matrices of each head</w:t>
        </w:r>
        <w:r w:rsidR="004A628E">
          <w:rPr>
            <w:noProof/>
            <w:webHidden/>
          </w:rPr>
          <w:tab/>
        </w:r>
        <w:r w:rsidR="004A628E">
          <w:rPr>
            <w:noProof/>
            <w:webHidden/>
          </w:rPr>
          <w:fldChar w:fldCharType="begin"/>
        </w:r>
        <w:r w:rsidR="004A628E">
          <w:rPr>
            <w:noProof/>
            <w:webHidden/>
          </w:rPr>
          <w:instrText xml:space="preserve"> PAGEREF _Toc151918680 \h </w:instrText>
        </w:r>
        <w:r w:rsidR="004A628E">
          <w:rPr>
            <w:noProof/>
            <w:webHidden/>
          </w:rPr>
        </w:r>
        <w:r w:rsidR="004A628E">
          <w:rPr>
            <w:noProof/>
            <w:webHidden/>
          </w:rPr>
          <w:fldChar w:fldCharType="separate"/>
        </w:r>
        <w:r w:rsidR="004B6C7C">
          <w:rPr>
            <w:noProof/>
            <w:webHidden/>
          </w:rPr>
          <w:t>21</w:t>
        </w:r>
        <w:r w:rsidR="004A628E">
          <w:rPr>
            <w:noProof/>
            <w:webHidden/>
          </w:rPr>
          <w:fldChar w:fldCharType="end"/>
        </w:r>
      </w:hyperlink>
    </w:p>
    <w:p w14:paraId="31868A23" w14:textId="5AAAA5DD"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1" w:history="1">
        <w:r w:rsidR="004A628E" w:rsidRPr="00BD46CE">
          <w:rPr>
            <w:rStyle w:val="Hyperlink"/>
            <w:noProof/>
          </w:rPr>
          <w:t>Figure 11. Calculate matrix Z for each head</w:t>
        </w:r>
        <w:r w:rsidR="004A628E">
          <w:rPr>
            <w:noProof/>
            <w:webHidden/>
          </w:rPr>
          <w:tab/>
        </w:r>
        <w:r w:rsidR="004A628E">
          <w:rPr>
            <w:noProof/>
            <w:webHidden/>
          </w:rPr>
          <w:fldChar w:fldCharType="begin"/>
        </w:r>
        <w:r w:rsidR="004A628E">
          <w:rPr>
            <w:noProof/>
            <w:webHidden/>
          </w:rPr>
          <w:instrText xml:space="preserve"> PAGEREF _Toc151918681 \h </w:instrText>
        </w:r>
        <w:r w:rsidR="004A628E">
          <w:rPr>
            <w:noProof/>
            <w:webHidden/>
          </w:rPr>
        </w:r>
        <w:r w:rsidR="004A628E">
          <w:rPr>
            <w:noProof/>
            <w:webHidden/>
          </w:rPr>
          <w:fldChar w:fldCharType="separate"/>
        </w:r>
        <w:r w:rsidR="004B6C7C">
          <w:rPr>
            <w:noProof/>
            <w:webHidden/>
          </w:rPr>
          <w:t>22</w:t>
        </w:r>
        <w:r w:rsidR="004A628E">
          <w:rPr>
            <w:noProof/>
            <w:webHidden/>
          </w:rPr>
          <w:fldChar w:fldCharType="end"/>
        </w:r>
      </w:hyperlink>
    </w:p>
    <w:p w14:paraId="116E2CB2" w14:textId="16D9A5D9"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2" w:history="1">
        <w:r w:rsidR="004A628E" w:rsidRPr="00BD46CE">
          <w:rPr>
            <w:rStyle w:val="Hyperlink"/>
            <w:noProof/>
          </w:rPr>
          <w:t>Figure 12. Calculate matrix Z</w:t>
        </w:r>
        <w:r w:rsidR="004A628E">
          <w:rPr>
            <w:noProof/>
            <w:webHidden/>
          </w:rPr>
          <w:tab/>
        </w:r>
        <w:r w:rsidR="004A628E">
          <w:rPr>
            <w:noProof/>
            <w:webHidden/>
          </w:rPr>
          <w:fldChar w:fldCharType="begin"/>
        </w:r>
        <w:r w:rsidR="004A628E">
          <w:rPr>
            <w:noProof/>
            <w:webHidden/>
          </w:rPr>
          <w:instrText xml:space="preserve"> PAGEREF _Toc151918682 \h </w:instrText>
        </w:r>
        <w:r w:rsidR="004A628E">
          <w:rPr>
            <w:noProof/>
            <w:webHidden/>
          </w:rPr>
        </w:r>
        <w:r w:rsidR="004A628E">
          <w:rPr>
            <w:noProof/>
            <w:webHidden/>
          </w:rPr>
          <w:fldChar w:fldCharType="separate"/>
        </w:r>
        <w:r w:rsidR="004B6C7C">
          <w:rPr>
            <w:noProof/>
            <w:webHidden/>
          </w:rPr>
          <w:t>23</w:t>
        </w:r>
        <w:r w:rsidR="004A628E">
          <w:rPr>
            <w:noProof/>
            <w:webHidden/>
          </w:rPr>
          <w:fldChar w:fldCharType="end"/>
        </w:r>
      </w:hyperlink>
    </w:p>
    <w:p w14:paraId="4AB5632F" w14:textId="6D94B5D5"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3" w:history="1">
        <w:r w:rsidR="004A628E" w:rsidRPr="00BD46CE">
          <w:rPr>
            <w:rStyle w:val="Hyperlink"/>
            <w:noProof/>
          </w:rPr>
          <w:t>Figure 13, Mask matrix</w:t>
        </w:r>
        <w:r w:rsidR="004A628E">
          <w:rPr>
            <w:noProof/>
            <w:webHidden/>
          </w:rPr>
          <w:tab/>
        </w:r>
        <w:r w:rsidR="004A628E">
          <w:rPr>
            <w:noProof/>
            <w:webHidden/>
          </w:rPr>
          <w:fldChar w:fldCharType="begin"/>
        </w:r>
        <w:r w:rsidR="004A628E">
          <w:rPr>
            <w:noProof/>
            <w:webHidden/>
          </w:rPr>
          <w:instrText xml:space="preserve"> PAGEREF _Toc151918683 \h </w:instrText>
        </w:r>
        <w:r w:rsidR="004A628E">
          <w:rPr>
            <w:noProof/>
            <w:webHidden/>
          </w:rPr>
        </w:r>
        <w:r w:rsidR="004A628E">
          <w:rPr>
            <w:noProof/>
            <w:webHidden/>
          </w:rPr>
          <w:fldChar w:fldCharType="separate"/>
        </w:r>
        <w:r w:rsidR="004B6C7C">
          <w:rPr>
            <w:noProof/>
            <w:webHidden/>
          </w:rPr>
          <w:t>25</w:t>
        </w:r>
        <w:r w:rsidR="004A628E">
          <w:rPr>
            <w:noProof/>
            <w:webHidden/>
          </w:rPr>
          <w:fldChar w:fldCharType="end"/>
        </w:r>
      </w:hyperlink>
    </w:p>
    <w:p w14:paraId="2BAAD698" w14:textId="007DC720"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4" w:history="1">
        <w:r w:rsidR="004A628E" w:rsidRPr="00BD46CE">
          <w:rPr>
            <w:rStyle w:val="Hyperlink"/>
            <w:noProof/>
          </w:rPr>
          <w:t>Figure 14. Applying mask matrix</w:t>
        </w:r>
        <w:r w:rsidR="004A628E">
          <w:rPr>
            <w:noProof/>
            <w:webHidden/>
          </w:rPr>
          <w:tab/>
        </w:r>
        <w:r w:rsidR="004A628E">
          <w:rPr>
            <w:noProof/>
            <w:webHidden/>
          </w:rPr>
          <w:fldChar w:fldCharType="begin"/>
        </w:r>
        <w:r w:rsidR="004A628E">
          <w:rPr>
            <w:noProof/>
            <w:webHidden/>
          </w:rPr>
          <w:instrText xml:space="preserve"> PAGEREF _Toc151918684 \h </w:instrText>
        </w:r>
        <w:r w:rsidR="004A628E">
          <w:rPr>
            <w:noProof/>
            <w:webHidden/>
          </w:rPr>
        </w:r>
        <w:r w:rsidR="004A628E">
          <w:rPr>
            <w:noProof/>
            <w:webHidden/>
          </w:rPr>
          <w:fldChar w:fldCharType="separate"/>
        </w:r>
        <w:r w:rsidR="004B6C7C">
          <w:rPr>
            <w:noProof/>
            <w:webHidden/>
          </w:rPr>
          <w:t>25</w:t>
        </w:r>
        <w:r w:rsidR="004A628E">
          <w:rPr>
            <w:noProof/>
            <w:webHidden/>
          </w:rPr>
          <w:fldChar w:fldCharType="end"/>
        </w:r>
      </w:hyperlink>
    </w:p>
    <w:p w14:paraId="53F75ADC" w14:textId="419311E0"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5" w:history="1">
        <w:r w:rsidR="004A628E" w:rsidRPr="00BD46CE">
          <w:rPr>
            <w:rStyle w:val="Hyperlink"/>
            <w:noProof/>
          </w:rPr>
          <w:t>Figure 15. Compute matrix Z with mask matrix</w:t>
        </w:r>
        <w:r w:rsidR="004A628E">
          <w:rPr>
            <w:noProof/>
            <w:webHidden/>
          </w:rPr>
          <w:tab/>
        </w:r>
        <w:r w:rsidR="004A628E">
          <w:rPr>
            <w:noProof/>
            <w:webHidden/>
          </w:rPr>
          <w:fldChar w:fldCharType="begin"/>
        </w:r>
        <w:r w:rsidR="004A628E">
          <w:rPr>
            <w:noProof/>
            <w:webHidden/>
          </w:rPr>
          <w:instrText xml:space="preserve"> PAGEREF _Toc151918685 \h </w:instrText>
        </w:r>
        <w:r w:rsidR="004A628E">
          <w:rPr>
            <w:noProof/>
            <w:webHidden/>
          </w:rPr>
        </w:r>
        <w:r w:rsidR="004A628E">
          <w:rPr>
            <w:noProof/>
            <w:webHidden/>
          </w:rPr>
          <w:fldChar w:fldCharType="separate"/>
        </w:r>
        <w:r w:rsidR="004B6C7C">
          <w:rPr>
            <w:noProof/>
            <w:webHidden/>
          </w:rPr>
          <w:t>26</w:t>
        </w:r>
        <w:r w:rsidR="004A628E">
          <w:rPr>
            <w:noProof/>
            <w:webHidden/>
          </w:rPr>
          <w:fldChar w:fldCharType="end"/>
        </w:r>
      </w:hyperlink>
    </w:p>
    <w:p w14:paraId="53659B5D" w14:textId="1F6BB58D"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6" w:history="1">
        <w:r w:rsidR="004A628E" w:rsidRPr="00BD46CE">
          <w:rPr>
            <w:rStyle w:val="Hyperlink"/>
            <w:noProof/>
          </w:rPr>
          <w:t>Figure 16. Linear and softmax layers</w:t>
        </w:r>
        <w:r w:rsidR="004A628E">
          <w:rPr>
            <w:noProof/>
            <w:webHidden/>
          </w:rPr>
          <w:tab/>
        </w:r>
        <w:r w:rsidR="004A628E">
          <w:rPr>
            <w:noProof/>
            <w:webHidden/>
          </w:rPr>
          <w:fldChar w:fldCharType="begin"/>
        </w:r>
        <w:r w:rsidR="004A628E">
          <w:rPr>
            <w:noProof/>
            <w:webHidden/>
          </w:rPr>
          <w:instrText xml:space="preserve"> PAGEREF _Toc151918686 \h </w:instrText>
        </w:r>
        <w:r w:rsidR="004A628E">
          <w:rPr>
            <w:noProof/>
            <w:webHidden/>
          </w:rPr>
        </w:r>
        <w:r w:rsidR="004A628E">
          <w:rPr>
            <w:noProof/>
            <w:webHidden/>
          </w:rPr>
          <w:fldChar w:fldCharType="separate"/>
        </w:r>
        <w:r w:rsidR="004B6C7C">
          <w:rPr>
            <w:noProof/>
            <w:webHidden/>
          </w:rPr>
          <w:t>27</w:t>
        </w:r>
        <w:r w:rsidR="004A628E">
          <w:rPr>
            <w:noProof/>
            <w:webHidden/>
          </w:rPr>
          <w:fldChar w:fldCharType="end"/>
        </w:r>
      </w:hyperlink>
    </w:p>
    <w:p w14:paraId="7C0618C5" w14:textId="36D10910"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7" w:history="1">
        <w:r w:rsidR="004A628E" w:rsidRPr="00BD46CE">
          <w:rPr>
            <w:rStyle w:val="Hyperlink"/>
            <w:noProof/>
          </w:rPr>
          <w:t>Figure 17. Bidirectional encoder</w:t>
        </w:r>
        <w:r w:rsidR="004A628E">
          <w:rPr>
            <w:noProof/>
            <w:webHidden/>
          </w:rPr>
          <w:tab/>
        </w:r>
        <w:r w:rsidR="004A628E">
          <w:rPr>
            <w:noProof/>
            <w:webHidden/>
          </w:rPr>
          <w:fldChar w:fldCharType="begin"/>
        </w:r>
        <w:r w:rsidR="004A628E">
          <w:rPr>
            <w:noProof/>
            <w:webHidden/>
          </w:rPr>
          <w:instrText xml:space="preserve"> PAGEREF _Toc151918687 \h </w:instrText>
        </w:r>
        <w:r w:rsidR="004A628E">
          <w:rPr>
            <w:noProof/>
            <w:webHidden/>
          </w:rPr>
        </w:r>
        <w:r w:rsidR="004A628E">
          <w:rPr>
            <w:noProof/>
            <w:webHidden/>
          </w:rPr>
          <w:fldChar w:fldCharType="separate"/>
        </w:r>
        <w:r w:rsidR="004B6C7C">
          <w:rPr>
            <w:noProof/>
            <w:webHidden/>
          </w:rPr>
          <w:t>30</w:t>
        </w:r>
        <w:r w:rsidR="004A628E">
          <w:rPr>
            <w:noProof/>
            <w:webHidden/>
          </w:rPr>
          <w:fldChar w:fldCharType="end"/>
        </w:r>
      </w:hyperlink>
    </w:p>
    <w:p w14:paraId="10F1438B" w14:textId="468CF1D4"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8" w:history="1">
        <w:r w:rsidR="004A628E" w:rsidRPr="00BD46CE">
          <w:rPr>
            <w:rStyle w:val="Hyperlink"/>
            <w:noProof/>
          </w:rPr>
          <w:t>Figure 18. Auto-regressive decoder</w:t>
        </w:r>
        <w:r w:rsidR="004A628E">
          <w:rPr>
            <w:noProof/>
            <w:webHidden/>
          </w:rPr>
          <w:tab/>
        </w:r>
        <w:r w:rsidR="004A628E">
          <w:rPr>
            <w:noProof/>
            <w:webHidden/>
          </w:rPr>
          <w:fldChar w:fldCharType="begin"/>
        </w:r>
        <w:r w:rsidR="004A628E">
          <w:rPr>
            <w:noProof/>
            <w:webHidden/>
          </w:rPr>
          <w:instrText xml:space="preserve"> PAGEREF _Toc151918688 \h </w:instrText>
        </w:r>
        <w:r w:rsidR="004A628E">
          <w:rPr>
            <w:noProof/>
            <w:webHidden/>
          </w:rPr>
        </w:r>
        <w:r w:rsidR="004A628E">
          <w:rPr>
            <w:noProof/>
            <w:webHidden/>
          </w:rPr>
          <w:fldChar w:fldCharType="separate"/>
        </w:r>
        <w:r w:rsidR="004B6C7C">
          <w:rPr>
            <w:noProof/>
            <w:webHidden/>
          </w:rPr>
          <w:t>31</w:t>
        </w:r>
        <w:r w:rsidR="004A628E">
          <w:rPr>
            <w:noProof/>
            <w:webHidden/>
          </w:rPr>
          <w:fldChar w:fldCharType="end"/>
        </w:r>
      </w:hyperlink>
    </w:p>
    <w:p w14:paraId="12B8D649" w14:textId="5A2E3096"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9" w:history="1">
        <w:r w:rsidR="004A628E" w:rsidRPr="00BD46CE">
          <w:rPr>
            <w:rStyle w:val="Hyperlink"/>
            <w:noProof/>
          </w:rPr>
          <w:t>Figure 19. Auto-regressive decoder</w:t>
        </w:r>
        <w:r w:rsidR="004A628E">
          <w:rPr>
            <w:noProof/>
            <w:webHidden/>
          </w:rPr>
          <w:tab/>
        </w:r>
        <w:r w:rsidR="004A628E">
          <w:rPr>
            <w:noProof/>
            <w:webHidden/>
          </w:rPr>
          <w:fldChar w:fldCharType="begin"/>
        </w:r>
        <w:r w:rsidR="004A628E">
          <w:rPr>
            <w:noProof/>
            <w:webHidden/>
          </w:rPr>
          <w:instrText xml:space="preserve"> PAGEREF _Toc151918689 \h </w:instrText>
        </w:r>
        <w:r w:rsidR="004A628E">
          <w:rPr>
            <w:noProof/>
            <w:webHidden/>
          </w:rPr>
        </w:r>
        <w:r w:rsidR="004A628E">
          <w:rPr>
            <w:noProof/>
            <w:webHidden/>
          </w:rPr>
          <w:fldChar w:fldCharType="separate"/>
        </w:r>
        <w:r w:rsidR="004B6C7C">
          <w:rPr>
            <w:noProof/>
            <w:webHidden/>
          </w:rPr>
          <w:t>33</w:t>
        </w:r>
        <w:r w:rsidR="004A628E">
          <w:rPr>
            <w:noProof/>
            <w:webHidden/>
          </w:rPr>
          <w:fldChar w:fldCharType="end"/>
        </w:r>
      </w:hyperlink>
    </w:p>
    <w:p w14:paraId="58015721" w14:textId="6C99685E"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0" w:history="1">
        <w:r w:rsidR="004A628E" w:rsidRPr="00BD46CE">
          <w:rPr>
            <w:rStyle w:val="Hyperlink"/>
            <w:noProof/>
          </w:rPr>
          <w:t>Figure 20. BART model</w:t>
        </w:r>
        <w:r w:rsidR="004A628E">
          <w:rPr>
            <w:noProof/>
            <w:webHidden/>
          </w:rPr>
          <w:tab/>
        </w:r>
        <w:r w:rsidR="004A628E">
          <w:rPr>
            <w:noProof/>
            <w:webHidden/>
          </w:rPr>
          <w:fldChar w:fldCharType="begin"/>
        </w:r>
        <w:r w:rsidR="004A628E">
          <w:rPr>
            <w:noProof/>
            <w:webHidden/>
          </w:rPr>
          <w:instrText xml:space="preserve"> PAGEREF _Toc151918690 \h </w:instrText>
        </w:r>
        <w:r w:rsidR="004A628E">
          <w:rPr>
            <w:noProof/>
            <w:webHidden/>
          </w:rPr>
        </w:r>
        <w:r w:rsidR="004A628E">
          <w:rPr>
            <w:noProof/>
            <w:webHidden/>
          </w:rPr>
          <w:fldChar w:fldCharType="separate"/>
        </w:r>
        <w:r w:rsidR="004B6C7C">
          <w:rPr>
            <w:noProof/>
            <w:webHidden/>
          </w:rPr>
          <w:t>34</w:t>
        </w:r>
        <w:r w:rsidR="004A628E">
          <w:rPr>
            <w:noProof/>
            <w:webHidden/>
          </w:rPr>
          <w:fldChar w:fldCharType="end"/>
        </w:r>
      </w:hyperlink>
    </w:p>
    <w:p w14:paraId="46787810" w14:textId="166A6023"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1" w:history="1">
        <w:r w:rsidR="004A628E" w:rsidRPr="00BD46CE">
          <w:rPr>
            <w:rStyle w:val="Hyperlink"/>
            <w:noProof/>
          </w:rPr>
          <w:t>Figure 21. Processes for building the chatbot</w:t>
        </w:r>
        <w:r w:rsidR="004A628E">
          <w:rPr>
            <w:noProof/>
            <w:webHidden/>
          </w:rPr>
          <w:tab/>
        </w:r>
        <w:r w:rsidR="004A628E">
          <w:rPr>
            <w:noProof/>
            <w:webHidden/>
          </w:rPr>
          <w:fldChar w:fldCharType="begin"/>
        </w:r>
        <w:r w:rsidR="004A628E">
          <w:rPr>
            <w:noProof/>
            <w:webHidden/>
          </w:rPr>
          <w:instrText xml:space="preserve"> PAGEREF _Toc151918691 \h </w:instrText>
        </w:r>
        <w:r w:rsidR="004A628E">
          <w:rPr>
            <w:noProof/>
            <w:webHidden/>
          </w:rPr>
        </w:r>
        <w:r w:rsidR="004A628E">
          <w:rPr>
            <w:noProof/>
            <w:webHidden/>
          </w:rPr>
          <w:fldChar w:fldCharType="separate"/>
        </w:r>
        <w:r w:rsidR="004B6C7C">
          <w:rPr>
            <w:noProof/>
            <w:webHidden/>
          </w:rPr>
          <w:t>38</w:t>
        </w:r>
        <w:r w:rsidR="004A628E">
          <w:rPr>
            <w:noProof/>
            <w:webHidden/>
          </w:rPr>
          <w:fldChar w:fldCharType="end"/>
        </w:r>
      </w:hyperlink>
    </w:p>
    <w:p w14:paraId="16A2C6F2" w14:textId="614E60E8"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2" w:history="1">
        <w:r w:rsidR="004A628E" w:rsidRPr="00BD46CE">
          <w:rPr>
            <w:rStyle w:val="Hyperlink"/>
            <w:noProof/>
          </w:rPr>
          <w:t>Figure 22. EHealthChatMini dataset samples</w:t>
        </w:r>
        <w:r w:rsidR="004A628E">
          <w:rPr>
            <w:noProof/>
            <w:webHidden/>
          </w:rPr>
          <w:tab/>
        </w:r>
        <w:r w:rsidR="004A628E">
          <w:rPr>
            <w:noProof/>
            <w:webHidden/>
          </w:rPr>
          <w:fldChar w:fldCharType="begin"/>
        </w:r>
        <w:r w:rsidR="004A628E">
          <w:rPr>
            <w:noProof/>
            <w:webHidden/>
          </w:rPr>
          <w:instrText xml:space="preserve"> PAGEREF _Toc151918692 \h </w:instrText>
        </w:r>
        <w:r w:rsidR="004A628E">
          <w:rPr>
            <w:noProof/>
            <w:webHidden/>
          </w:rPr>
        </w:r>
        <w:r w:rsidR="004A628E">
          <w:rPr>
            <w:noProof/>
            <w:webHidden/>
          </w:rPr>
          <w:fldChar w:fldCharType="separate"/>
        </w:r>
        <w:r w:rsidR="004B6C7C">
          <w:rPr>
            <w:noProof/>
            <w:webHidden/>
          </w:rPr>
          <w:t>39</w:t>
        </w:r>
        <w:r w:rsidR="004A628E">
          <w:rPr>
            <w:noProof/>
            <w:webHidden/>
          </w:rPr>
          <w:fldChar w:fldCharType="end"/>
        </w:r>
      </w:hyperlink>
    </w:p>
    <w:p w14:paraId="7DB6F02D" w14:textId="70271DD6"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3" w:history="1">
        <w:r w:rsidR="004A628E" w:rsidRPr="00BD46CE">
          <w:rPr>
            <w:rStyle w:val="Hyperlink"/>
            <w:noProof/>
          </w:rPr>
          <w:t>Figure 23. EHealthChatMini dataset details</w:t>
        </w:r>
        <w:r w:rsidR="004A628E">
          <w:rPr>
            <w:noProof/>
            <w:webHidden/>
          </w:rPr>
          <w:tab/>
        </w:r>
        <w:r w:rsidR="004A628E">
          <w:rPr>
            <w:noProof/>
            <w:webHidden/>
          </w:rPr>
          <w:fldChar w:fldCharType="begin"/>
        </w:r>
        <w:r w:rsidR="004A628E">
          <w:rPr>
            <w:noProof/>
            <w:webHidden/>
          </w:rPr>
          <w:instrText xml:space="preserve"> PAGEREF _Toc151918693 \h </w:instrText>
        </w:r>
        <w:r w:rsidR="004A628E">
          <w:rPr>
            <w:noProof/>
            <w:webHidden/>
          </w:rPr>
        </w:r>
        <w:r w:rsidR="004A628E">
          <w:rPr>
            <w:noProof/>
            <w:webHidden/>
          </w:rPr>
          <w:fldChar w:fldCharType="separate"/>
        </w:r>
        <w:r w:rsidR="004B6C7C">
          <w:rPr>
            <w:noProof/>
            <w:webHidden/>
          </w:rPr>
          <w:t>40</w:t>
        </w:r>
        <w:r w:rsidR="004A628E">
          <w:rPr>
            <w:noProof/>
            <w:webHidden/>
          </w:rPr>
          <w:fldChar w:fldCharType="end"/>
        </w:r>
      </w:hyperlink>
    </w:p>
    <w:p w14:paraId="6E28EC60" w14:textId="3BB6B8F0"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4" w:history="1">
        <w:r w:rsidR="004A628E" w:rsidRPr="00BD46CE">
          <w:rPr>
            <w:rStyle w:val="Hyperlink"/>
            <w:noProof/>
          </w:rPr>
          <w:t>Figure 24. EHealthChat dataset samples</w:t>
        </w:r>
        <w:r w:rsidR="004A628E">
          <w:rPr>
            <w:noProof/>
            <w:webHidden/>
          </w:rPr>
          <w:tab/>
        </w:r>
        <w:r w:rsidR="004A628E">
          <w:rPr>
            <w:noProof/>
            <w:webHidden/>
          </w:rPr>
          <w:fldChar w:fldCharType="begin"/>
        </w:r>
        <w:r w:rsidR="004A628E">
          <w:rPr>
            <w:noProof/>
            <w:webHidden/>
          </w:rPr>
          <w:instrText xml:space="preserve"> PAGEREF _Toc151918694 \h </w:instrText>
        </w:r>
        <w:r w:rsidR="004A628E">
          <w:rPr>
            <w:noProof/>
            <w:webHidden/>
          </w:rPr>
        </w:r>
        <w:r w:rsidR="004A628E">
          <w:rPr>
            <w:noProof/>
            <w:webHidden/>
          </w:rPr>
          <w:fldChar w:fldCharType="separate"/>
        </w:r>
        <w:r w:rsidR="004B6C7C">
          <w:rPr>
            <w:noProof/>
            <w:webHidden/>
          </w:rPr>
          <w:t>41</w:t>
        </w:r>
        <w:r w:rsidR="004A628E">
          <w:rPr>
            <w:noProof/>
            <w:webHidden/>
          </w:rPr>
          <w:fldChar w:fldCharType="end"/>
        </w:r>
      </w:hyperlink>
    </w:p>
    <w:p w14:paraId="33010CCC" w14:textId="490A7B24"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5" w:history="1">
        <w:r w:rsidR="004A628E" w:rsidRPr="00BD46CE">
          <w:rPr>
            <w:rStyle w:val="Hyperlink"/>
            <w:noProof/>
          </w:rPr>
          <w:t>Figure 25. EHealthChat dataset details</w:t>
        </w:r>
        <w:r w:rsidR="004A628E">
          <w:rPr>
            <w:noProof/>
            <w:webHidden/>
          </w:rPr>
          <w:tab/>
        </w:r>
        <w:r w:rsidR="004A628E">
          <w:rPr>
            <w:noProof/>
            <w:webHidden/>
          </w:rPr>
          <w:fldChar w:fldCharType="begin"/>
        </w:r>
        <w:r w:rsidR="004A628E">
          <w:rPr>
            <w:noProof/>
            <w:webHidden/>
          </w:rPr>
          <w:instrText xml:space="preserve"> PAGEREF _Toc151918695 \h </w:instrText>
        </w:r>
        <w:r w:rsidR="004A628E">
          <w:rPr>
            <w:noProof/>
            <w:webHidden/>
          </w:rPr>
        </w:r>
        <w:r w:rsidR="004A628E">
          <w:rPr>
            <w:noProof/>
            <w:webHidden/>
          </w:rPr>
          <w:fldChar w:fldCharType="separate"/>
        </w:r>
        <w:r w:rsidR="004B6C7C">
          <w:rPr>
            <w:noProof/>
            <w:webHidden/>
          </w:rPr>
          <w:t>42</w:t>
        </w:r>
        <w:r w:rsidR="004A628E">
          <w:rPr>
            <w:noProof/>
            <w:webHidden/>
          </w:rPr>
          <w:fldChar w:fldCharType="end"/>
        </w:r>
      </w:hyperlink>
    </w:p>
    <w:p w14:paraId="4A54B391" w14:textId="0044EB1A"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6" w:history="1">
        <w:r w:rsidR="004A628E" w:rsidRPr="00BD46CE">
          <w:rPr>
            <w:rStyle w:val="Hyperlink"/>
            <w:noProof/>
          </w:rPr>
          <w:t>Figure 26. EHealthVNChat dataset samples</w:t>
        </w:r>
        <w:r w:rsidR="004A628E">
          <w:rPr>
            <w:noProof/>
            <w:webHidden/>
          </w:rPr>
          <w:tab/>
        </w:r>
        <w:r w:rsidR="004A628E">
          <w:rPr>
            <w:noProof/>
            <w:webHidden/>
          </w:rPr>
          <w:fldChar w:fldCharType="begin"/>
        </w:r>
        <w:r w:rsidR="004A628E">
          <w:rPr>
            <w:noProof/>
            <w:webHidden/>
          </w:rPr>
          <w:instrText xml:space="preserve"> PAGEREF _Toc151918696 \h </w:instrText>
        </w:r>
        <w:r w:rsidR="004A628E">
          <w:rPr>
            <w:noProof/>
            <w:webHidden/>
          </w:rPr>
        </w:r>
        <w:r w:rsidR="004A628E">
          <w:rPr>
            <w:noProof/>
            <w:webHidden/>
          </w:rPr>
          <w:fldChar w:fldCharType="separate"/>
        </w:r>
        <w:r w:rsidR="004B6C7C">
          <w:rPr>
            <w:noProof/>
            <w:webHidden/>
          </w:rPr>
          <w:t>43</w:t>
        </w:r>
        <w:r w:rsidR="004A628E">
          <w:rPr>
            <w:noProof/>
            <w:webHidden/>
          </w:rPr>
          <w:fldChar w:fldCharType="end"/>
        </w:r>
      </w:hyperlink>
    </w:p>
    <w:p w14:paraId="2E79AA21" w14:textId="508E8AFF"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7" w:history="1">
        <w:r w:rsidR="004A628E" w:rsidRPr="00BD46CE">
          <w:rPr>
            <w:rStyle w:val="Hyperlink"/>
            <w:noProof/>
          </w:rPr>
          <w:t>Figure 27. EHealthVNChat dataset details</w:t>
        </w:r>
        <w:r w:rsidR="004A628E">
          <w:rPr>
            <w:noProof/>
            <w:webHidden/>
          </w:rPr>
          <w:tab/>
        </w:r>
        <w:r w:rsidR="004A628E">
          <w:rPr>
            <w:noProof/>
            <w:webHidden/>
          </w:rPr>
          <w:fldChar w:fldCharType="begin"/>
        </w:r>
        <w:r w:rsidR="004A628E">
          <w:rPr>
            <w:noProof/>
            <w:webHidden/>
          </w:rPr>
          <w:instrText xml:space="preserve"> PAGEREF _Toc151918697 \h </w:instrText>
        </w:r>
        <w:r w:rsidR="004A628E">
          <w:rPr>
            <w:noProof/>
            <w:webHidden/>
          </w:rPr>
        </w:r>
        <w:r w:rsidR="004A628E">
          <w:rPr>
            <w:noProof/>
            <w:webHidden/>
          </w:rPr>
          <w:fldChar w:fldCharType="separate"/>
        </w:r>
        <w:r w:rsidR="004B6C7C">
          <w:rPr>
            <w:noProof/>
            <w:webHidden/>
          </w:rPr>
          <w:t>44</w:t>
        </w:r>
        <w:r w:rsidR="004A628E">
          <w:rPr>
            <w:noProof/>
            <w:webHidden/>
          </w:rPr>
          <w:fldChar w:fldCharType="end"/>
        </w:r>
      </w:hyperlink>
    </w:p>
    <w:p w14:paraId="0C806F69" w14:textId="05566749"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8" w:history="1">
        <w:r w:rsidR="004A628E" w:rsidRPr="00BD46CE">
          <w:rPr>
            <w:rStyle w:val="Hyperlink"/>
            <w:noProof/>
          </w:rPr>
          <w:t>Figure 28. Constructing dataset for training model</w:t>
        </w:r>
        <w:r w:rsidR="004A628E">
          <w:rPr>
            <w:noProof/>
            <w:webHidden/>
          </w:rPr>
          <w:tab/>
        </w:r>
        <w:r w:rsidR="004A628E">
          <w:rPr>
            <w:noProof/>
            <w:webHidden/>
          </w:rPr>
          <w:fldChar w:fldCharType="begin"/>
        </w:r>
        <w:r w:rsidR="004A628E">
          <w:rPr>
            <w:noProof/>
            <w:webHidden/>
          </w:rPr>
          <w:instrText xml:space="preserve"> PAGEREF _Toc151918698 \h </w:instrText>
        </w:r>
        <w:r w:rsidR="004A628E">
          <w:rPr>
            <w:noProof/>
            <w:webHidden/>
          </w:rPr>
        </w:r>
        <w:r w:rsidR="004A628E">
          <w:rPr>
            <w:noProof/>
            <w:webHidden/>
          </w:rPr>
          <w:fldChar w:fldCharType="separate"/>
        </w:r>
        <w:r w:rsidR="004B6C7C">
          <w:rPr>
            <w:noProof/>
            <w:webHidden/>
          </w:rPr>
          <w:t>45</w:t>
        </w:r>
        <w:r w:rsidR="004A628E">
          <w:rPr>
            <w:noProof/>
            <w:webHidden/>
          </w:rPr>
          <w:fldChar w:fldCharType="end"/>
        </w:r>
      </w:hyperlink>
    </w:p>
    <w:p w14:paraId="363EC432" w14:textId="49AC14FF"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9" w:history="1">
        <w:r w:rsidR="004A628E" w:rsidRPr="00BD46CE">
          <w:rPr>
            <w:rStyle w:val="Hyperlink"/>
            <w:noProof/>
          </w:rPr>
          <w:t>Figure 29. Overview of training the model</w:t>
        </w:r>
        <w:r w:rsidR="004A628E">
          <w:rPr>
            <w:noProof/>
            <w:webHidden/>
          </w:rPr>
          <w:tab/>
        </w:r>
        <w:r w:rsidR="004A628E">
          <w:rPr>
            <w:noProof/>
            <w:webHidden/>
          </w:rPr>
          <w:fldChar w:fldCharType="begin"/>
        </w:r>
        <w:r w:rsidR="004A628E">
          <w:rPr>
            <w:noProof/>
            <w:webHidden/>
          </w:rPr>
          <w:instrText xml:space="preserve"> PAGEREF _Toc151918699 \h </w:instrText>
        </w:r>
        <w:r w:rsidR="004A628E">
          <w:rPr>
            <w:noProof/>
            <w:webHidden/>
          </w:rPr>
        </w:r>
        <w:r w:rsidR="004A628E">
          <w:rPr>
            <w:noProof/>
            <w:webHidden/>
          </w:rPr>
          <w:fldChar w:fldCharType="separate"/>
        </w:r>
        <w:r w:rsidR="004B6C7C">
          <w:rPr>
            <w:noProof/>
            <w:webHidden/>
          </w:rPr>
          <w:t>48</w:t>
        </w:r>
        <w:r w:rsidR="004A628E">
          <w:rPr>
            <w:noProof/>
            <w:webHidden/>
          </w:rPr>
          <w:fldChar w:fldCharType="end"/>
        </w:r>
      </w:hyperlink>
    </w:p>
    <w:p w14:paraId="20F97CB8" w14:textId="61614D2E"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0" w:history="1">
        <w:r w:rsidR="004A628E" w:rsidRPr="00BD46CE">
          <w:rPr>
            <w:rStyle w:val="Hyperlink"/>
            <w:noProof/>
          </w:rPr>
          <w:t>Figure 30. Modifying the model with re-attention</w:t>
        </w:r>
        <w:r w:rsidR="004A628E">
          <w:rPr>
            <w:noProof/>
            <w:webHidden/>
          </w:rPr>
          <w:tab/>
        </w:r>
        <w:r w:rsidR="004A628E">
          <w:rPr>
            <w:noProof/>
            <w:webHidden/>
          </w:rPr>
          <w:fldChar w:fldCharType="begin"/>
        </w:r>
        <w:r w:rsidR="004A628E">
          <w:rPr>
            <w:noProof/>
            <w:webHidden/>
          </w:rPr>
          <w:instrText xml:space="preserve"> PAGEREF _Toc151918700 \h </w:instrText>
        </w:r>
        <w:r w:rsidR="004A628E">
          <w:rPr>
            <w:noProof/>
            <w:webHidden/>
          </w:rPr>
        </w:r>
        <w:r w:rsidR="004A628E">
          <w:rPr>
            <w:noProof/>
            <w:webHidden/>
          </w:rPr>
          <w:fldChar w:fldCharType="separate"/>
        </w:r>
        <w:r w:rsidR="004B6C7C">
          <w:rPr>
            <w:noProof/>
            <w:webHidden/>
          </w:rPr>
          <w:t>49</w:t>
        </w:r>
        <w:r w:rsidR="004A628E">
          <w:rPr>
            <w:noProof/>
            <w:webHidden/>
          </w:rPr>
          <w:fldChar w:fldCharType="end"/>
        </w:r>
      </w:hyperlink>
    </w:p>
    <w:p w14:paraId="1E326E6C" w14:textId="1DE2EC58"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1" w:history="1">
        <w:r w:rsidR="004A628E" w:rsidRPr="00BD46CE">
          <w:rPr>
            <w:rStyle w:val="Hyperlink"/>
            <w:noProof/>
          </w:rPr>
          <w:t>Figure 31. Steps for inference of the model</w:t>
        </w:r>
        <w:r w:rsidR="004A628E">
          <w:rPr>
            <w:noProof/>
            <w:webHidden/>
          </w:rPr>
          <w:tab/>
        </w:r>
        <w:r w:rsidR="004A628E">
          <w:rPr>
            <w:noProof/>
            <w:webHidden/>
          </w:rPr>
          <w:fldChar w:fldCharType="begin"/>
        </w:r>
        <w:r w:rsidR="004A628E">
          <w:rPr>
            <w:noProof/>
            <w:webHidden/>
          </w:rPr>
          <w:instrText xml:space="preserve"> PAGEREF _Toc151918701 \h </w:instrText>
        </w:r>
        <w:r w:rsidR="004A628E">
          <w:rPr>
            <w:noProof/>
            <w:webHidden/>
          </w:rPr>
        </w:r>
        <w:r w:rsidR="004A628E">
          <w:rPr>
            <w:noProof/>
            <w:webHidden/>
          </w:rPr>
          <w:fldChar w:fldCharType="separate"/>
        </w:r>
        <w:r w:rsidR="004B6C7C">
          <w:rPr>
            <w:noProof/>
            <w:webHidden/>
          </w:rPr>
          <w:t>50</w:t>
        </w:r>
        <w:r w:rsidR="004A628E">
          <w:rPr>
            <w:noProof/>
            <w:webHidden/>
          </w:rPr>
          <w:fldChar w:fldCharType="end"/>
        </w:r>
      </w:hyperlink>
    </w:p>
    <w:p w14:paraId="0FC2D4F8" w14:textId="62A97B87"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2" w:history="1">
        <w:r w:rsidR="004A628E" w:rsidRPr="00BD46CE">
          <w:rPr>
            <w:rStyle w:val="Hyperlink"/>
            <w:noProof/>
          </w:rPr>
          <w:t>Figure 32. Deploy the chatbot to Facebook messager</w:t>
        </w:r>
        <w:r w:rsidR="004A628E">
          <w:rPr>
            <w:noProof/>
            <w:webHidden/>
          </w:rPr>
          <w:tab/>
        </w:r>
        <w:r w:rsidR="004A628E">
          <w:rPr>
            <w:noProof/>
            <w:webHidden/>
          </w:rPr>
          <w:fldChar w:fldCharType="begin"/>
        </w:r>
        <w:r w:rsidR="004A628E">
          <w:rPr>
            <w:noProof/>
            <w:webHidden/>
          </w:rPr>
          <w:instrText xml:space="preserve"> PAGEREF _Toc151918702 \h </w:instrText>
        </w:r>
        <w:r w:rsidR="004A628E">
          <w:rPr>
            <w:noProof/>
            <w:webHidden/>
          </w:rPr>
        </w:r>
        <w:r w:rsidR="004A628E">
          <w:rPr>
            <w:noProof/>
            <w:webHidden/>
          </w:rPr>
          <w:fldChar w:fldCharType="separate"/>
        </w:r>
        <w:r w:rsidR="004B6C7C">
          <w:rPr>
            <w:noProof/>
            <w:webHidden/>
          </w:rPr>
          <w:t>52</w:t>
        </w:r>
        <w:r w:rsidR="004A628E">
          <w:rPr>
            <w:noProof/>
            <w:webHidden/>
          </w:rPr>
          <w:fldChar w:fldCharType="end"/>
        </w:r>
      </w:hyperlink>
    </w:p>
    <w:p w14:paraId="4070D641" w14:textId="3CDD31D3"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3" w:history="1">
        <w:r w:rsidR="004A628E" w:rsidRPr="00BD46CE">
          <w:rPr>
            <w:rStyle w:val="Hyperlink"/>
            <w:noProof/>
          </w:rPr>
          <w:t>Figure 33. Welcome page of the chatbot application</w:t>
        </w:r>
        <w:r w:rsidR="004A628E">
          <w:rPr>
            <w:noProof/>
            <w:webHidden/>
          </w:rPr>
          <w:tab/>
        </w:r>
        <w:r w:rsidR="004A628E">
          <w:rPr>
            <w:noProof/>
            <w:webHidden/>
          </w:rPr>
          <w:fldChar w:fldCharType="begin"/>
        </w:r>
        <w:r w:rsidR="004A628E">
          <w:rPr>
            <w:noProof/>
            <w:webHidden/>
          </w:rPr>
          <w:instrText xml:space="preserve"> PAGEREF _Toc151918703 \h </w:instrText>
        </w:r>
        <w:r w:rsidR="004A628E">
          <w:rPr>
            <w:noProof/>
            <w:webHidden/>
          </w:rPr>
        </w:r>
        <w:r w:rsidR="004A628E">
          <w:rPr>
            <w:noProof/>
            <w:webHidden/>
          </w:rPr>
          <w:fldChar w:fldCharType="separate"/>
        </w:r>
        <w:r w:rsidR="004B6C7C">
          <w:rPr>
            <w:noProof/>
            <w:webHidden/>
          </w:rPr>
          <w:t>54</w:t>
        </w:r>
        <w:r w:rsidR="004A628E">
          <w:rPr>
            <w:noProof/>
            <w:webHidden/>
          </w:rPr>
          <w:fldChar w:fldCharType="end"/>
        </w:r>
      </w:hyperlink>
    </w:p>
    <w:p w14:paraId="43D8633D" w14:textId="378E5FDD"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4" w:history="1">
        <w:r w:rsidR="004A628E" w:rsidRPr="00BD46CE">
          <w:rPr>
            <w:rStyle w:val="Hyperlink"/>
            <w:noProof/>
          </w:rPr>
          <w:t>Figure 34. Signup, sign-in screen mobile app</w:t>
        </w:r>
        <w:r w:rsidR="004A628E">
          <w:rPr>
            <w:noProof/>
            <w:webHidden/>
          </w:rPr>
          <w:tab/>
        </w:r>
        <w:r w:rsidR="004A628E">
          <w:rPr>
            <w:noProof/>
            <w:webHidden/>
          </w:rPr>
          <w:fldChar w:fldCharType="begin"/>
        </w:r>
        <w:r w:rsidR="004A628E">
          <w:rPr>
            <w:noProof/>
            <w:webHidden/>
          </w:rPr>
          <w:instrText xml:space="preserve"> PAGEREF _Toc151918704 \h </w:instrText>
        </w:r>
        <w:r w:rsidR="004A628E">
          <w:rPr>
            <w:noProof/>
            <w:webHidden/>
          </w:rPr>
        </w:r>
        <w:r w:rsidR="004A628E">
          <w:rPr>
            <w:noProof/>
            <w:webHidden/>
          </w:rPr>
          <w:fldChar w:fldCharType="separate"/>
        </w:r>
        <w:r w:rsidR="004B6C7C">
          <w:rPr>
            <w:noProof/>
            <w:webHidden/>
          </w:rPr>
          <w:t>55</w:t>
        </w:r>
        <w:r w:rsidR="004A628E">
          <w:rPr>
            <w:noProof/>
            <w:webHidden/>
          </w:rPr>
          <w:fldChar w:fldCharType="end"/>
        </w:r>
      </w:hyperlink>
    </w:p>
    <w:p w14:paraId="5F63FD04" w14:textId="68219C13"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5" w:history="1">
        <w:r w:rsidR="004A628E" w:rsidRPr="00BD46CE">
          <w:rPr>
            <w:rStyle w:val="Hyperlink"/>
            <w:noProof/>
          </w:rPr>
          <w:t>Figure 35. Chat screen of the mobile app</w:t>
        </w:r>
        <w:r w:rsidR="004A628E">
          <w:rPr>
            <w:noProof/>
            <w:webHidden/>
          </w:rPr>
          <w:tab/>
        </w:r>
        <w:r w:rsidR="004A628E">
          <w:rPr>
            <w:noProof/>
            <w:webHidden/>
          </w:rPr>
          <w:fldChar w:fldCharType="begin"/>
        </w:r>
        <w:r w:rsidR="004A628E">
          <w:rPr>
            <w:noProof/>
            <w:webHidden/>
          </w:rPr>
          <w:instrText xml:space="preserve"> PAGEREF _Toc151918705 \h </w:instrText>
        </w:r>
        <w:r w:rsidR="004A628E">
          <w:rPr>
            <w:noProof/>
            <w:webHidden/>
          </w:rPr>
        </w:r>
        <w:r w:rsidR="004A628E">
          <w:rPr>
            <w:noProof/>
            <w:webHidden/>
          </w:rPr>
          <w:fldChar w:fldCharType="separate"/>
        </w:r>
        <w:r w:rsidR="004B6C7C">
          <w:rPr>
            <w:noProof/>
            <w:webHidden/>
          </w:rPr>
          <w:t>56</w:t>
        </w:r>
        <w:r w:rsidR="004A628E">
          <w:rPr>
            <w:noProof/>
            <w:webHidden/>
          </w:rPr>
          <w:fldChar w:fldCharType="end"/>
        </w:r>
      </w:hyperlink>
    </w:p>
    <w:p w14:paraId="19EE64D6" w14:textId="3B626A7D"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6" w:history="1">
        <w:r w:rsidR="004A628E" w:rsidRPr="00BD46CE">
          <w:rPr>
            <w:rStyle w:val="Hyperlink"/>
            <w:noProof/>
          </w:rPr>
          <w:t>Figure 36. Signup chatbot web page</w:t>
        </w:r>
        <w:r w:rsidR="004A628E">
          <w:rPr>
            <w:noProof/>
            <w:webHidden/>
          </w:rPr>
          <w:tab/>
        </w:r>
        <w:r w:rsidR="004A628E">
          <w:rPr>
            <w:noProof/>
            <w:webHidden/>
          </w:rPr>
          <w:fldChar w:fldCharType="begin"/>
        </w:r>
        <w:r w:rsidR="004A628E">
          <w:rPr>
            <w:noProof/>
            <w:webHidden/>
          </w:rPr>
          <w:instrText xml:space="preserve"> PAGEREF _Toc151918706 \h </w:instrText>
        </w:r>
        <w:r w:rsidR="004A628E">
          <w:rPr>
            <w:noProof/>
            <w:webHidden/>
          </w:rPr>
        </w:r>
        <w:r w:rsidR="004A628E">
          <w:rPr>
            <w:noProof/>
            <w:webHidden/>
          </w:rPr>
          <w:fldChar w:fldCharType="separate"/>
        </w:r>
        <w:r w:rsidR="004B6C7C">
          <w:rPr>
            <w:noProof/>
            <w:webHidden/>
          </w:rPr>
          <w:t>58</w:t>
        </w:r>
        <w:r w:rsidR="004A628E">
          <w:rPr>
            <w:noProof/>
            <w:webHidden/>
          </w:rPr>
          <w:fldChar w:fldCharType="end"/>
        </w:r>
      </w:hyperlink>
    </w:p>
    <w:p w14:paraId="699F2C2C" w14:textId="03434ECA"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7" w:history="1">
        <w:r w:rsidR="004A628E" w:rsidRPr="00BD46CE">
          <w:rPr>
            <w:rStyle w:val="Hyperlink"/>
            <w:noProof/>
          </w:rPr>
          <w:t>Figure 37. Sign-in chatbot web page</w:t>
        </w:r>
        <w:r w:rsidR="004A628E">
          <w:rPr>
            <w:noProof/>
            <w:webHidden/>
          </w:rPr>
          <w:tab/>
        </w:r>
        <w:r w:rsidR="004A628E">
          <w:rPr>
            <w:noProof/>
            <w:webHidden/>
          </w:rPr>
          <w:fldChar w:fldCharType="begin"/>
        </w:r>
        <w:r w:rsidR="004A628E">
          <w:rPr>
            <w:noProof/>
            <w:webHidden/>
          </w:rPr>
          <w:instrText xml:space="preserve"> PAGEREF _Toc151918707 \h </w:instrText>
        </w:r>
        <w:r w:rsidR="004A628E">
          <w:rPr>
            <w:noProof/>
            <w:webHidden/>
          </w:rPr>
        </w:r>
        <w:r w:rsidR="004A628E">
          <w:rPr>
            <w:noProof/>
            <w:webHidden/>
          </w:rPr>
          <w:fldChar w:fldCharType="separate"/>
        </w:r>
        <w:r w:rsidR="004B6C7C">
          <w:rPr>
            <w:noProof/>
            <w:webHidden/>
          </w:rPr>
          <w:t>58</w:t>
        </w:r>
        <w:r w:rsidR="004A628E">
          <w:rPr>
            <w:noProof/>
            <w:webHidden/>
          </w:rPr>
          <w:fldChar w:fldCharType="end"/>
        </w:r>
      </w:hyperlink>
    </w:p>
    <w:p w14:paraId="1A6E8A4C" w14:textId="4D195ED2"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8" w:history="1">
        <w:r w:rsidR="004A628E" w:rsidRPr="00BD46CE">
          <w:rPr>
            <w:rStyle w:val="Hyperlink"/>
            <w:noProof/>
          </w:rPr>
          <w:t>Figure 38. Chat with chatbot web page</w:t>
        </w:r>
        <w:r w:rsidR="004A628E">
          <w:rPr>
            <w:noProof/>
            <w:webHidden/>
          </w:rPr>
          <w:tab/>
        </w:r>
        <w:r w:rsidR="004A628E">
          <w:rPr>
            <w:noProof/>
            <w:webHidden/>
          </w:rPr>
          <w:fldChar w:fldCharType="begin"/>
        </w:r>
        <w:r w:rsidR="004A628E">
          <w:rPr>
            <w:noProof/>
            <w:webHidden/>
          </w:rPr>
          <w:instrText xml:space="preserve"> PAGEREF _Toc151918708 \h </w:instrText>
        </w:r>
        <w:r w:rsidR="004A628E">
          <w:rPr>
            <w:noProof/>
            <w:webHidden/>
          </w:rPr>
        </w:r>
        <w:r w:rsidR="004A628E">
          <w:rPr>
            <w:noProof/>
            <w:webHidden/>
          </w:rPr>
          <w:fldChar w:fldCharType="separate"/>
        </w:r>
        <w:r w:rsidR="004B6C7C">
          <w:rPr>
            <w:noProof/>
            <w:webHidden/>
          </w:rPr>
          <w:t>59</w:t>
        </w:r>
        <w:r w:rsidR="004A628E">
          <w:rPr>
            <w:noProof/>
            <w:webHidden/>
          </w:rPr>
          <w:fldChar w:fldCharType="end"/>
        </w:r>
      </w:hyperlink>
    </w:p>
    <w:p w14:paraId="1DBC582F" w14:textId="7354FF68"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9" w:history="1">
        <w:r w:rsidR="004A628E" w:rsidRPr="00BD46CE">
          <w:rPr>
            <w:rStyle w:val="Hyperlink"/>
            <w:noProof/>
          </w:rPr>
          <w:t>Figure 39. Chat with chatbot popup</w:t>
        </w:r>
        <w:r w:rsidR="004A628E">
          <w:rPr>
            <w:noProof/>
            <w:webHidden/>
          </w:rPr>
          <w:tab/>
        </w:r>
        <w:r w:rsidR="004A628E">
          <w:rPr>
            <w:noProof/>
            <w:webHidden/>
          </w:rPr>
          <w:fldChar w:fldCharType="begin"/>
        </w:r>
        <w:r w:rsidR="004A628E">
          <w:rPr>
            <w:noProof/>
            <w:webHidden/>
          </w:rPr>
          <w:instrText xml:space="preserve"> PAGEREF _Toc151918709 \h </w:instrText>
        </w:r>
        <w:r w:rsidR="004A628E">
          <w:rPr>
            <w:noProof/>
            <w:webHidden/>
          </w:rPr>
        </w:r>
        <w:r w:rsidR="004A628E">
          <w:rPr>
            <w:noProof/>
            <w:webHidden/>
          </w:rPr>
          <w:fldChar w:fldCharType="separate"/>
        </w:r>
        <w:r w:rsidR="004B6C7C">
          <w:rPr>
            <w:noProof/>
            <w:webHidden/>
          </w:rPr>
          <w:t>60</w:t>
        </w:r>
        <w:r w:rsidR="004A628E">
          <w:rPr>
            <w:noProof/>
            <w:webHidden/>
          </w:rPr>
          <w:fldChar w:fldCharType="end"/>
        </w:r>
      </w:hyperlink>
    </w:p>
    <w:p w14:paraId="5D8FBCFE" w14:textId="424A465D"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0" w:history="1">
        <w:r w:rsidR="004A628E" w:rsidRPr="00BD46CE">
          <w:rPr>
            <w:rStyle w:val="Hyperlink"/>
            <w:noProof/>
          </w:rPr>
          <w:t>Figure 40. Example of chatbot answering healthcare question in English 1</w:t>
        </w:r>
        <w:r w:rsidR="004A628E">
          <w:rPr>
            <w:noProof/>
            <w:webHidden/>
          </w:rPr>
          <w:tab/>
        </w:r>
        <w:r w:rsidR="004A628E">
          <w:rPr>
            <w:noProof/>
            <w:webHidden/>
          </w:rPr>
          <w:fldChar w:fldCharType="begin"/>
        </w:r>
        <w:r w:rsidR="004A628E">
          <w:rPr>
            <w:noProof/>
            <w:webHidden/>
          </w:rPr>
          <w:instrText xml:space="preserve"> PAGEREF _Toc151918710 \h </w:instrText>
        </w:r>
        <w:r w:rsidR="004A628E">
          <w:rPr>
            <w:noProof/>
            <w:webHidden/>
          </w:rPr>
        </w:r>
        <w:r w:rsidR="004A628E">
          <w:rPr>
            <w:noProof/>
            <w:webHidden/>
          </w:rPr>
          <w:fldChar w:fldCharType="separate"/>
        </w:r>
        <w:r w:rsidR="004B6C7C">
          <w:rPr>
            <w:noProof/>
            <w:webHidden/>
          </w:rPr>
          <w:t>63</w:t>
        </w:r>
        <w:r w:rsidR="004A628E">
          <w:rPr>
            <w:noProof/>
            <w:webHidden/>
          </w:rPr>
          <w:fldChar w:fldCharType="end"/>
        </w:r>
      </w:hyperlink>
    </w:p>
    <w:p w14:paraId="6E5245C5" w14:textId="0B66D346"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1" w:history="1">
        <w:r w:rsidR="004A628E" w:rsidRPr="00BD46CE">
          <w:rPr>
            <w:rStyle w:val="Hyperlink"/>
            <w:noProof/>
          </w:rPr>
          <w:t>Figure 41. Example of chatbot answering healthcare question in English 2</w:t>
        </w:r>
        <w:r w:rsidR="004A628E">
          <w:rPr>
            <w:noProof/>
            <w:webHidden/>
          </w:rPr>
          <w:tab/>
        </w:r>
        <w:r w:rsidR="004A628E">
          <w:rPr>
            <w:noProof/>
            <w:webHidden/>
          </w:rPr>
          <w:fldChar w:fldCharType="begin"/>
        </w:r>
        <w:r w:rsidR="004A628E">
          <w:rPr>
            <w:noProof/>
            <w:webHidden/>
          </w:rPr>
          <w:instrText xml:space="preserve"> PAGEREF _Toc151918711 \h </w:instrText>
        </w:r>
        <w:r w:rsidR="004A628E">
          <w:rPr>
            <w:noProof/>
            <w:webHidden/>
          </w:rPr>
        </w:r>
        <w:r w:rsidR="004A628E">
          <w:rPr>
            <w:noProof/>
            <w:webHidden/>
          </w:rPr>
          <w:fldChar w:fldCharType="separate"/>
        </w:r>
        <w:r w:rsidR="004B6C7C">
          <w:rPr>
            <w:noProof/>
            <w:webHidden/>
          </w:rPr>
          <w:t>64</w:t>
        </w:r>
        <w:r w:rsidR="004A628E">
          <w:rPr>
            <w:noProof/>
            <w:webHidden/>
          </w:rPr>
          <w:fldChar w:fldCharType="end"/>
        </w:r>
      </w:hyperlink>
    </w:p>
    <w:p w14:paraId="654B8D2D" w14:textId="2CE8A058"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2" w:history="1">
        <w:r w:rsidR="004A628E" w:rsidRPr="00BD46CE">
          <w:rPr>
            <w:rStyle w:val="Hyperlink"/>
            <w:noProof/>
          </w:rPr>
          <w:t>Figure 42. Example of chatbot answering healthcare question in English 3</w:t>
        </w:r>
        <w:r w:rsidR="004A628E">
          <w:rPr>
            <w:noProof/>
            <w:webHidden/>
          </w:rPr>
          <w:tab/>
        </w:r>
        <w:r w:rsidR="004A628E">
          <w:rPr>
            <w:noProof/>
            <w:webHidden/>
          </w:rPr>
          <w:fldChar w:fldCharType="begin"/>
        </w:r>
        <w:r w:rsidR="004A628E">
          <w:rPr>
            <w:noProof/>
            <w:webHidden/>
          </w:rPr>
          <w:instrText xml:space="preserve"> PAGEREF _Toc151918712 \h </w:instrText>
        </w:r>
        <w:r w:rsidR="004A628E">
          <w:rPr>
            <w:noProof/>
            <w:webHidden/>
          </w:rPr>
        </w:r>
        <w:r w:rsidR="004A628E">
          <w:rPr>
            <w:noProof/>
            <w:webHidden/>
          </w:rPr>
          <w:fldChar w:fldCharType="separate"/>
        </w:r>
        <w:r w:rsidR="004B6C7C">
          <w:rPr>
            <w:noProof/>
            <w:webHidden/>
          </w:rPr>
          <w:t>65</w:t>
        </w:r>
        <w:r w:rsidR="004A628E">
          <w:rPr>
            <w:noProof/>
            <w:webHidden/>
          </w:rPr>
          <w:fldChar w:fldCharType="end"/>
        </w:r>
      </w:hyperlink>
    </w:p>
    <w:p w14:paraId="1E73E5DF" w14:textId="306C8202"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3" w:history="1">
        <w:r w:rsidR="004A628E" w:rsidRPr="00BD46CE">
          <w:rPr>
            <w:rStyle w:val="Hyperlink"/>
            <w:noProof/>
          </w:rPr>
          <w:t>Figure 43. Example of chatbot answering healthcare question in English 4</w:t>
        </w:r>
        <w:r w:rsidR="004A628E">
          <w:rPr>
            <w:noProof/>
            <w:webHidden/>
          </w:rPr>
          <w:tab/>
        </w:r>
        <w:r w:rsidR="004A628E">
          <w:rPr>
            <w:noProof/>
            <w:webHidden/>
          </w:rPr>
          <w:fldChar w:fldCharType="begin"/>
        </w:r>
        <w:r w:rsidR="004A628E">
          <w:rPr>
            <w:noProof/>
            <w:webHidden/>
          </w:rPr>
          <w:instrText xml:space="preserve"> PAGEREF _Toc151918713 \h </w:instrText>
        </w:r>
        <w:r w:rsidR="004A628E">
          <w:rPr>
            <w:noProof/>
            <w:webHidden/>
          </w:rPr>
        </w:r>
        <w:r w:rsidR="004A628E">
          <w:rPr>
            <w:noProof/>
            <w:webHidden/>
          </w:rPr>
          <w:fldChar w:fldCharType="separate"/>
        </w:r>
        <w:r w:rsidR="004B6C7C">
          <w:rPr>
            <w:noProof/>
            <w:webHidden/>
          </w:rPr>
          <w:t>66</w:t>
        </w:r>
        <w:r w:rsidR="004A628E">
          <w:rPr>
            <w:noProof/>
            <w:webHidden/>
          </w:rPr>
          <w:fldChar w:fldCharType="end"/>
        </w:r>
      </w:hyperlink>
    </w:p>
    <w:p w14:paraId="5F464C6A" w14:textId="7DD11959"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4" w:history="1">
        <w:r w:rsidR="004A628E" w:rsidRPr="00BD46CE">
          <w:rPr>
            <w:rStyle w:val="Hyperlink"/>
            <w:noProof/>
          </w:rPr>
          <w:t>Figure 44. Example of chatbot answering healthcare question in English 5</w:t>
        </w:r>
        <w:r w:rsidR="004A628E">
          <w:rPr>
            <w:noProof/>
            <w:webHidden/>
          </w:rPr>
          <w:tab/>
        </w:r>
        <w:r w:rsidR="004A628E">
          <w:rPr>
            <w:noProof/>
            <w:webHidden/>
          </w:rPr>
          <w:fldChar w:fldCharType="begin"/>
        </w:r>
        <w:r w:rsidR="004A628E">
          <w:rPr>
            <w:noProof/>
            <w:webHidden/>
          </w:rPr>
          <w:instrText xml:space="preserve"> PAGEREF _Toc151918714 \h </w:instrText>
        </w:r>
        <w:r w:rsidR="004A628E">
          <w:rPr>
            <w:noProof/>
            <w:webHidden/>
          </w:rPr>
        </w:r>
        <w:r w:rsidR="004A628E">
          <w:rPr>
            <w:noProof/>
            <w:webHidden/>
          </w:rPr>
          <w:fldChar w:fldCharType="separate"/>
        </w:r>
        <w:r w:rsidR="004B6C7C">
          <w:rPr>
            <w:noProof/>
            <w:webHidden/>
          </w:rPr>
          <w:t>67</w:t>
        </w:r>
        <w:r w:rsidR="004A628E">
          <w:rPr>
            <w:noProof/>
            <w:webHidden/>
          </w:rPr>
          <w:fldChar w:fldCharType="end"/>
        </w:r>
      </w:hyperlink>
    </w:p>
    <w:p w14:paraId="26EE6563" w14:textId="2E3A5FF2"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5" w:history="1">
        <w:r w:rsidR="004A628E" w:rsidRPr="00BD46CE">
          <w:rPr>
            <w:rStyle w:val="Hyperlink"/>
            <w:noProof/>
          </w:rPr>
          <w:t>Figure 45. Example of chatbot answering healthcare question in Vietnamese 1</w:t>
        </w:r>
        <w:r w:rsidR="004A628E">
          <w:rPr>
            <w:noProof/>
            <w:webHidden/>
          </w:rPr>
          <w:tab/>
        </w:r>
        <w:r w:rsidR="004A628E">
          <w:rPr>
            <w:noProof/>
            <w:webHidden/>
          </w:rPr>
          <w:fldChar w:fldCharType="begin"/>
        </w:r>
        <w:r w:rsidR="004A628E">
          <w:rPr>
            <w:noProof/>
            <w:webHidden/>
          </w:rPr>
          <w:instrText xml:space="preserve"> PAGEREF _Toc151918715 \h </w:instrText>
        </w:r>
        <w:r w:rsidR="004A628E">
          <w:rPr>
            <w:noProof/>
            <w:webHidden/>
          </w:rPr>
        </w:r>
        <w:r w:rsidR="004A628E">
          <w:rPr>
            <w:noProof/>
            <w:webHidden/>
          </w:rPr>
          <w:fldChar w:fldCharType="separate"/>
        </w:r>
        <w:r w:rsidR="004B6C7C">
          <w:rPr>
            <w:noProof/>
            <w:webHidden/>
          </w:rPr>
          <w:t>68</w:t>
        </w:r>
        <w:r w:rsidR="004A628E">
          <w:rPr>
            <w:noProof/>
            <w:webHidden/>
          </w:rPr>
          <w:fldChar w:fldCharType="end"/>
        </w:r>
      </w:hyperlink>
    </w:p>
    <w:p w14:paraId="22B44981" w14:textId="09E54DB2"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6" w:history="1">
        <w:r w:rsidR="004A628E" w:rsidRPr="00BD46CE">
          <w:rPr>
            <w:rStyle w:val="Hyperlink"/>
            <w:noProof/>
          </w:rPr>
          <w:t>Figure 46. Example of chatbot answering healthcare question in Vietnamese 2</w:t>
        </w:r>
        <w:r w:rsidR="004A628E">
          <w:rPr>
            <w:noProof/>
            <w:webHidden/>
          </w:rPr>
          <w:tab/>
        </w:r>
        <w:r w:rsidR="004A628E">
          <w:rPr>
            <w:noProof/>
            <w:webHidden/>
          </w:rPr>
          <w:fldChar w:fldCharType="begin"/>
        </w:r>
        <w:r w:rsidR="004A628E">
          <w:rPr>
            <w:noProof/>
            <w:webHidden/>
          </w:rPr>
          <w:instrText xml:space="preserve"> PAGEREF _Toc151918716 \h </w:instrText>
        </w:r>
        <w:r w:rsidR="004A628E">
          <w:rPr>
            <w:noProof/>
            <w:webHidden/>
          </w:rPr>
        </w:r>
        <w:r w:rsidR="004A628E">
          <w:rPr>
            <w:noProof/>
            <w:webHidden/>
          </w:rPr>
          <w:fldChar w:fldCharType="separate"/>
        </w:r>
        <w:r w:rsidR="004B6C7C">
          <w:rPr>
            <w:noProof/>
            <w:webHidden/>
          </w:rPr>
          <w:t>69</w:t>
        </w:r>
        <w:r w:rsidR="004A628E">
          <w:rPr>
            <w:noProof/>
            <w:webHidden/>
          </w:rPr>
          <w:fldChar w:fldCharType="end"/>
        </w:r>
      </w:hyperlink>
    </w:p>
    <w:p w14:paraId="797498BA" w14:textId="53AA9E6E"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7" w:history="1">
        <w:r w:rsidR="004A628E" w:rsidRPr="00BD46CE">
          <w:rPr>
            <w:rStyle w:val="Hyperlink"/>
            <w:noProof/>
          </w:rPr>
          <w:t>Figure 47. Example of chatbot answering healthcare question in Vietnamese 3</w:t>
        </w:r>
        <w:r w:rsidR="004A628E">
          <w:rPr>
            <w:noProof/>
            <w:webHidden/>
          </w:rPr>
          <w:tab/>
        </w:r>
        <w:r w:rsidR="004A628E">
          <w:rPr>
            <w:noProof/>
            <w:webHidden/>
          </w:rPr>
          <w:fldChar w:fldCharType="begin"/>
        </w:r>
        <w:r w:rsidR="004A628E">
          <w:rPr>
            <w:noProof/>
            <w:webHidden/>
          </w:rPr>
          <w:instrText xml:space="preserve"> PAGEREF _Toc151918717 \h </w:instrText>
        </w:r>
        <w:r w:rsidR="004A628E">
          <w:rPr>
            <w:noProof/>
            <w:webHidden/>
          </w:rPr>
        </w:r>
        <w:r w:rsidR="004A628E">
          <w:rPr>
            <w:noProof/>
            <w:webHidden/>
          </w:rPr>
          <w:fldChar w:fldCharType="separate"/>
        </w:r>
        <w:r w:rsidR="004B6C7C">
          <w:rPr>
            <w:noProof/>
            <w:webHidden/>
          </w:rPr>
          <w:t>70</w:t>
        </w:r>
        <w:r w:rsidR="004A628E">
          <w:rPr>
            <w:noProof/>
            <w:webHidden/>
          </w:rPr>
          <w:fldChar w:fldCharType="end"/>
        </w:r>
      </w:hyperlink>
    </w:p>
    <w:p w14:paraId="091400A0" w14:textId="589D5E30"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8" w:history="1">
        <w:r w:rsidR="004A628E" w:rsidRPr="00BD46CE">
          <w:rPr>
            <w:rStyle w:val="Hyperlink"/>
            <w:noProof/>
          </w:rPr>
          <w:t>Figure 48. Example of chatbot answering healthcare question in Vietnamese 4</w:t>
        </w:r>
        <w:r w:rsidR="004A628E">
          <w:rPr>
            <w:noProof/>
            <w:webHidden/>
          </w:rPr>
          <w:tab/>
        </w:r>
        <w:r w:rsidR="004A628E">
          <w:rPr>
            <w:noProof/>
            <w:webHidden/>
          </w:rPr>
          <w:fldChar w:fldCharType="begin"/>
        </w:r>
        <w:r w:rsidR="004A628E">
          <w:rPr>
            <w:noProof/>
            <w:webHidden/>
          </w:rPr>
          <w:instrText xml:space="preserve"> PAGEREF _Toc151918718 \h </w:instrText>
        </w:r>
        <w:r w:rsidR="004A628E">
          <w:rPr>
            <w:noProof/>
            <w:webHidden/>
          </w:rPr>
        </w:r>
        <w:r w:rsidR="004A628E">
          <w:rPr>
            <w:noProof/>
            <w:webHidden/>
          </w:rPr>
          <w:fldChar w:fldCharType="separate"/>
        </w:r>
        <w:r w:rsidR="004B6C7C">
          <w:rPr>
            <w:noProof/>
            <w:webHidden/>
          </w:rPr>
          <w:t>71</w:t>
        </w:r>
        <w:r w:rsidR="004A628E">
          <w:rPr>
            <w:noProof/>
            <w:webHidden/>
          </w:rPr>
          <w:fldChar w:fldCharType="end"/>
        </w:r>
      </w:hyperlink>
    </w:p>
    <w:p w14:paraId="5F68A0B6" w14:textId="4FFBD6B2"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9" w:history="1">
        <w:r w:rsidR="004A628E" w:rsidRPr="00BD46CE">
          <w:rPr>
            <w:rStyle w:val="Hyperlink"/>
            <w:noProof/>
          </w:rPr>
          <w:t>Figure 49. Chatbot answer sample with translation</w:t>
        </w:r>
        <w:r w:rsidR="004A628E">
          <w:rPr>
            <w:noProof/>
            <w:webHidden/>
          </w:rPr>
          <w:tab/>
        </w:r>
        <w:r w:rsidR="004A628E">
          <w:rPr>
            <w:noProof/>
            <w:webHidden/>
          </w:rPr>
          <w:fldChar w:fldCharType="begin"/>
        </w:r>
        <w:r w:rsidR="004A628E">
          <w:rPr>
            <w:noProof/>
            <w:webHidden/>
          </w:rPr>
          <w:instrText xml:space="preserve"> PAGEREF _Toc151918719 \h </w:instrText>
        </w:r>
        <w:r w:rsidR="004A628E">
          <w:rPr>
            <w:noProof/>
            <w:webHidden/>
          </w:rPr>
        </w:r>
        <w:r w:rsidR="004A628E">
          <w:rPr>
            <w:noProof/>
            <w:webHidden/>
          </w:rPr>
          <w:fldChar w:fldCharType="separate"/>
        </w:r>
        <w:r w:rsidR="004B6C7C">
          <w:rPr>
            <w:noProof/>
            <w:webHidden/>
          </w:rPr>
          <w:t>75</w:t>
        </w:r>
        <w:r w:rsidR="004A628E">
          <w:rPr>
            <w:noProof/>
            <w:webHidden/>
          </w:rPr>
          <w:fldChar w:fldCharType="end"/>
        </w:r>
      </w:hyperlink>
    </w:p>
    <w:p w14:paraId="4BEA54DC" w14:textId="3B522C70"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0" w:history="1">
        <w:r w:rsidR="004A628E" w:rsidRPr="00BD46CE">
          <w:rPr>
            <w:rStyle w:val="Hyperlink"/>
            <w:noProof/>
          </w:rPr>
          <w:t>Figure 50. Chatbot answer sample with translation 2</w:t>
        </w:r>
        <w:r w:rsidR="004A628E">
          <w:rPr>
            <w:noProof/>
            <w:webHidden/>
          </w:rPr>
          <w:tab/>
        </w:r>
        <w:r w:rsidR="004A628E">
          <w:rPr>
            <w:noProof/>
            <w:webHidden/>
          </w:rPr>
          <w:fldChar w:fldCharType="begin"/>
        </w:r>
        <w:r w:rsidR="004A628E">
          <w:rPr>
            <w:noProof/>
            <w:webHidden/>
          </w:rPr>
          <w:instrText xml:space="preserve"> PAGEREF _Toc151918720 \h </w:instrText>
        </w:r>
        <w:r w:rsidR="004A628E">
          <w:rPr>
            <w:noProof/>
            <w:webHidden/>
          </w:rPr>
        </w:r>
        <w:r w:rsidR="004A628E">
          <w:rPr>
            <w:noProof/>
            <w:webHidden/>
          </w:rPr>
          <w:fldChar w:fldCharType="separate"/>
        </w:r>
        <w:r w:rsidR="004B6C7C">
          <w:rPr>
            <w:noProof/>
            <w:webHidden/>
          </w:rPr>
          <w:t>76</w:t>
        </w:r>
        <w:r w:rsidR="004A628E">
          <w:rPr>
            <w:noProof/>
            <w:webHidden/>
          </w:rPr>
          <w:fldChar w:fldCharType="end"/>
        </w:r>
      </w:hyperlink>
    </w:p>
    <w:p w14:paraId="77C66797" w14:textId="6E8C8038"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1" w:history="1">
        <w:r w:rsidR="004A628E" w:rsidRPr="00BD46CE">
          <w:rPr>
            <w:rStyle w:val="Hyperlink"/>
            <w:noProof/>
          </w:rPr>
          <w:t>Figure 51. Chatbot answer sample with translation 3</w:t>
        </w:r>
        <w:r w:rsidR="004A628E">
          <w:rPr>
            <w:noProof/>
            <w:webHidden/>
          </w:rPr>
          <w:tab/>
        </w:r>
        <w:r w:rsidR="004A628E">
          <w:rPr>
            <w:noProof/>
            <w:webHidden/>
          </w:rPr>
          <w:fldChar w:fldCharType="begin"/>
        </w:r>
        <w:r w:rsidR="004A628E">
          <w:rPr>
            <w:noProof/>
            <w:webHidden/>
          </w:rPr>
          <w:instrText xml:space="preserve"> PAGEREF _Toc151918721 \h </w:instrText>
        </w:r>
        <w:r w:rsidR="004A628E">
          <w:rPr>
            <w:noProof/>
            <w:webHidden/>
          </w:rPr>
        </w:r>
        <w:r w:rsidR="004A628E">
          <w:rPr>
            <w:noProof/>
            <w:webHidden/>
          </w:rPr>
          <w:fldChar w:fldCharType="separate"/>
        </w:r>
        <w:r w:rsidR="004B6C7C">
          <w:rPr>
            <w:noProof/>
            <w:webHidden/>
          </w:rPr>
          <w:t>77</w:t>
        </w:r>
        <w:r w:rsidR="004A628E">
          <w:rPr>
            <w:noProof/>
            <w:webHidden/>
          </w:rPr>
          <w:fldChar w:fldCharType="end"/>
        </w:r>
      </w:hyperlink>
    </w:p>
    <w:p w14:paraId="11810CBC" w14:textId="236A993C"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2" w:history="1">
        <w:r w:rsidR="004A628E" w:rsidRPr="00BD46CE">
          <w:rPr>
            <w:rStyle w:val="Hyperlink"/>
            <w:noProof/>
          </w:rPr>
          <w:t>Figure 52. Chatbot answer sample with summarization</w:t>
        </w:r>
        <w:r w:rsidR="004A628E">
          <w:rPr>
            <w:noProof/>
            <w:webHidden/>
          </w:rPr>
          <w:tab/>
        </w:r>
        <w:r w:rsidR="004A628E">
          <w:rPr>
            <w:noProof/>
            <w:webHidden/>
          </w:rPr>
          <w:fldChar w:fldCharType="begin"/>
        </w:r>
        <w:r w:rsidR="004A628E">
          <w:rPr>
            <w:noProof/>
            <w:webHidden/>
          </w:rPr>
          <w:instrText xml:space="preserve"> PAGEREF _Toc151918722 \h </w:instrText>
        </w:r>
        <w:r w:rsidR="004A628E">
          <w:rPr>
            <w:noProof/>
            <w:webHidden/>
          </w:rPr>
        </w:r>
        <w:r w:rsidR="004A628E">
          <w:rPr>
            <w:noProof/>
            <w:webHidden/>
          </w:rPr>
          <w:fldChar w:fldCharType="separate"/>
        </w:r>
        <w:r w:rsidR="004B6C7C">
          <w:rPr>
            <w:noProof/>
            <w:webHidden/>
          </w:rPr>
          <w:t>79</w:t>
        </w:r>
        <w:r w:rsidR="004A628E">
          <w:rPr>
            <w:noProof/>
            <w:webHidden/>
          </w:rPr>
          <w:fldChar w:fldCharType="end"/>
        </w:r>
      </w:hyperlink>
    </w:p>
    <w:p w14:paraId="1ED24BF6" w14:textId="55CE3B9B"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3" w:history="1">
        <w:r w:rsidR="004A628E" w:rsidRPr="00BD46CE">
          <w:rPr>
            <w:rStyle w:val="Hyperlink"/>
            <w:noProof/>
          </w:rPr>
          <w:t>Figure 53. Chatbot answer sample with summarization 2</w:t>
        </w:r>
        <w:r w:rsidR="004A628E">
          <w:rPr>
            <w:noProof/>
            <w:webHidden/>
          </w:rPr>
          <w:tab/>
        </w:r>
        <w:r w:rsidR="004A628E">
          <w:rPr>
            <w:noProof/>
            <w:webHidden/>
          </w:rPr>
          <w:fldChar w:fldCharType="begin"/>
        </w:r>
        <w:r w:rsidR="004A628E">
          <w:rPr>
            <w:noProof/>
            <w:webHidden/>
          </w:rPr>
          <w:instrText xml:space="preserve"> PAGEREF _Toc151918723 \h </w:instrText>
        </w:r>
        <w:r w:rsidR="004A628E">
          <w:rPr>
            <w:noProof/>
            <w:webHidden/>
          </w:rPr>
        </w:r>
        <w:r w:rsidR="004A628E">
          <w:rPr>
            <w:noProof/>
            <w:webHidden/>
          </w:rPr>
          <w:fldChar w:fldCharType="separate"/>
        </w:r>
        <w:r w:rsidR="004B6C7C">
          <w:rPr>
            <w:noProof/>
            <w:webHidden/>
          </w:rPr>
          <w:t>80</w:t>
        </w:r>
        <w:r w:rsidR="004A628E">
          <w:rPr>
            <w:noProof/>
            <w:webHidden/>
          </w:rPr>
          <w:fldChar w:fldCharType="end"/>
        </w:r>
      </w:hyperlink>
    </w:p>
    <w:p w14:paraId="04B8D0AC" w14:textId="78956F7B"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4" w:history="1">
        <w:r w:rsidR="004A628E" w:rsidRPr="00BD46CE">
          <w:rPr>
            <w:rStyle w:val="Hyperlink"/>
            <w:noProof/>
          </w:rPr>
          <w:t>Figure 54. Chatbot answer sample with summarization  3</w:t>
        </w:r>
        <w:r w:rsidR="004A628E">
          <w:rPr>
            <w:noProof/>
            <w:webHidden/>
          </w:rPr>
          <w:tab/>
        </w:r>
        <w:r w:rsidR="004A628E">
          <w:rPr>
            <w:noProof/>
            <w:webHidden/>
          </w:rPr>
          <w:fldChar w:fldCharType="begin"/>
        </w:r>
        <w:r w:rsidR="004A628E">
          <w:rPr>
            <w:noProof/>
            <w:webHidden/>
          </w:rPr>
          <w:instrText xml:space="preserve"> PAGEREF _Toc151918724 \h </w:instrText>
        </w:r>
        <w:r w:rsidR="004A628E">
          <w:rPr>
            <w:noProof/>
            <w:webHidden/>
          </w:rPr>
        </w:r>
        <w:r w:rsidR="004A628E">
          <w:rPr>
            <w:noProof/>
            <w:webHidden/>
          </w:rPr>
          <w:fldChar w:fldCharType="separate"/>
        </w:r>
        <w:r w:rsidR="004B6C7C">
          <w:rPr>
            <w:noProof/>
            <w:webHidden/>
          </w:rPr>
          <w:t>81</w:t>
        </w:r>
        <w:r w:rsidR="004A628E">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0D502973" w14:textId="0741A503" w:rsidR="004A628E" w:rsidRDefault="001B6680" w:rsidP="00BE5823">
      <w:pPr>
        <w:pStyle w:val="TableofFigures"/>
        <w:tabs>
          <w:tab w:val="right" w:leader="dot" w:pos="9111"/>
        </w:tabs>
        <w:ind w:firstLine="0"/>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1918659" w:history="1">
        <w:r w:rsidR="004A628E" w:rsidRPr="00B17209">
          <w:rPr>
            <w:rStyle w:val="Hyperlink"/>
            <w:noProof/>
          </w:rPr>
          <w:t>Table 1. EHealth dataset statistic</w:t>
        </w:r>
        <w:r w:rsidR="004A628E">
          <w:rPr>
            <w:noProof/>
            <w:webHidden/>
          </w:rPr>
          <w:tab/>
        </w:r>
        <w:r w:rsidR="004A628E">
          <w:rPr>
            <w:noProof/>
            <w:webHidden/>
          </w:rPr>
          <w:fldChar w:fldCharType="begin"/>
        </w:r>
        <w:r w:rsidR="004A628E">
          <w:rPr>
            <w:noProof/>
            <w:webHidden/>
          </w:rPr>
          <w:instrText xml:space="preserve"> PAGEREF _Toc151918659 \h </w:instrText>
        </w:r>
        <w:r w:rsidR="004A628E">
          <w:rPr>
            <w:noProof/>
            <w:webHidden/>
          </w:rPr>
        </w:r>
        <w:r w:rsidR="004A628E">
          <w:rPr>
            <w:noProof/>
            <w:webHidden/>
          </w:rPr>
          <w:fldChar w:fldCharType="separate"/>
        </w:r>
        <w:r w:rsidR="004B6C7C">
          <w:rPr>
            <w:noProof/>
            <w:webHidden/>
          </w:rPr>
          <w:t>46</w:t>
        </w:r>
        <w:r w:rsidR="004A628E">
          <w:rPr>
            <w:noProof/>
            <w:webHidden/>
          </w:rPr>
          <w:fldChar w:fldCharType="end"/>
        </w:r>
      </w:hyperlink>
    </w:p>
    <w:p w14:paraId="5752C7F7" w14:textId="26A10A95"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0" w:history="1">
        <w:r w:rsidR="004A628E" w:rsidRPr="00B17209">
          <w:rPr>
            <w:rStyle w:val="Hyperlink"/>
            <w:noProof/>
          </w:rPr>
          <w:t>Table 2. EHealthMini dataset statistic</w:t>
        </w:r>
        <w:r w:rsidR="004A628E">
          <w:rPr>
            <w:noProof/>
            <w:webHidden/>
          </w:rPr>
          <w:tab/>
        </w:r>
        <w:r w:rsidR="004A628E">
          <w:rPr>
            <w:noProof/>
            <w:webHidden/>
          </w:rPr>
          <w:fldChar w:fldCharType="begin"/>
        </w:r>
        <w:r w:rsidR="004A628E">
          <w:rPr>
            <w:noProof/>
            <w:webHidden/>
          </w:rPr>
          <w:instrText xml:space="preserve"> PAGEREF _Toc151918660 \h </w:instrText>
        </w:r>
        <w:r w:rsidR="004A628E">
          <w:rPr>
            <w:noProof/>
            <w:webHidden/>
          </w:rPr>
        </w:r>
        <w:r w:rsidR="004A628E">
          <w:rPr>
            <w:noProof/>
            <w:webHidden/>
          </w:rPr>
          <w:fldChar w:fldCharType="separate"/>
        </w:r>
        <w:r w:rsidR="004B6C7C">
          <w:rPr>
            <w:noProof/>
            <w:webHidden/>
          </w:rPr>
          <w:t>46</w:t>
        </w:r>
        <w:r w:rsidR="004A628E">
          <w:rPr>
            <w:noProof/>
            <w:webHidden/>
          </w:rPr>
          <w:fldChar w:fldCharType="end"/>
        </w:r>
      </w:hyperlink>
    </w:p>
    <w:p w14:paraId="1DCE287F" w14:textId="5C9D043B"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1" w:history="1">
        <w:r w:rsidR="004A628E" w:rsidRPr="00B17209">
          <w:rPr>
            <w:rStyle w:val="Hyperlink"/>
            <w:noProof/>
          </w:rPr>
          <w:t>Table 3. EHealthVN dataset statistic</w:t>
        </w:r>
        <w:r w:rsidR="004A628E">
          <w:rPr>
            <w:noProof/>
            <w:webHidden/>
          </w:rPr>
          <w:tab/>
        </w:r>
        <w:r w:rsidR="004A628E">
          <w:rPr>
            <w:noProof/>
            <w:webHidden/>
          </w:rPr>
          <w:fldChar w:fldCharType="begin"/>
        </w:r>
        <w:r w:rsidR="004A628E">
          <w:rPr>
            <w:noProof/>
            <w:webHidden/>
          </w:rPr>
          <w:instrText xml:space="preserve"> PAGEREF _Toc151918661 \h </w:instrText>
        </w:r>
        <w:r w:rsidR="004A628E">
          <w:rPr>
            <w:noProof/>
            <w:webHidden/>
          </w:rPr>
        </w:r>
        <w:r w:rsidR="004A628E">
          <w:rPr>
            <w:noProof/>
            <w:webHidden/>
          </w:rPr>
          <w:fldChar w:fldCharType="separate"/>
        </w:r>
        <w:r w:rsidR="004B6C7C">
          <w:rPr>
            <w:noProof/>
            <w:webHidden/>
          </w:rPr>
          <w:t>47</w:t>
        </w:r>
        <w:r w:rsidR="004A628E">
          <w:rPr>
            <w:noProof/>
            <w:webHidden/>
          </w:rPr>
          <w:fldChar w:fldCharType="end"/>
        </w:r>
      </w:hyperlink>
    </w:p>
    <w:p w14:paraId="08F45AD8" w14:textId="4E3209C9"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2" w:history="1">
        <w:r w:rsidR="004A628E" w:rsidRPr="00B17209">
          <w:rPr>
            <w:rStyle w:val="Hyperlink"/>
            <w:noProof/>
          </w:rPr>
          <w:t>Table 4. Model training time on EhealthChat</w:t>
        </w:r>
        <w:r w:rsidR="004A628E">
          <w:rPr>
            <w:noProof/>
            <w:webHidden/>
          </w:rPr>
          <w:tab/>
        </w:r>
        <w:r w:rsidR="004A628E">
          <w:rPr>
            <w:noProof/>
            <w:webHidden/>
          </w:rPr>
          <w:fldChar w:fldCharType="begin"/>
        </w:r>
        <w:r w:rsidR="004A628E">
          <w:rPr>
            <w:noProof/>
            <w:webHidden/>
          </w:rPr>
          <w:instrText xml:space="preserve"> PAGEREF _Toc151918662 \h </w:instrText>
        </w:r>
        <w:r w:rsidR="004A628E">
          <w:rPr>
            <w:noProof/>
            <w:webHidden/>
          </w:rPr>
        </w:r>
        <w:r w:rsidR="004A628E">
          <w:rPr>
            <w:noProof/>
            <w:webHidden/>
          </w:rPr>
          <w:fldChar w:fldCharType="separate"/>
        </w:r>
        <w:r w:rsidR="004B6C7C">
          <w:rPr>
            <w:noProof/>
            <w:webHidden/>
          </w:rPr>
          <w:t>61</w:t>
        </w:r>
        <w:r w:rsidR="004A628E">
          <w:rPr>
            <w:noProof/>
            <w:webHidden/>
          </w:rPr>
          <w:fldChar w:fldCharType="end"/>
        </w:r>
      </w:hyperlink>
    </w:p>
    <w:p w14:paraId="214DC79E" w14:textId="66CA3B21"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3" w:history="1">
        <w:r w:rsidR="004A628E" w:rsidRPr="00B17209">
          <w:rPr>
            <w:rStyle w:val="Hyperlink"/>
            <w:noProof/>
          </w:rPr>
          <w:t>Table 5. Model training time on the EHealthChatMini dataset</w:t>
        </w:r>
        <w:r w:rsidR="004A628E">
          <w:rPr>
            <w:noProof/>
            <w:webHidden/>
          </w:rPr>
          <w:tab/>
        </w:r>
        <w:r w:rsidR="004A628E">
          <w:rPr>
            <w:noProof/>
            <w:webHidden/>
          </w:rPr>
          <w:fldChar w:fldCharType="begin"/>
        </w:r>
        <w:r w:rsidR="004A628E">
          <w:rPr>
            <w:noProof/>
            <w:webHidden/>
          </w:rPr>
          <w:instrText xml:space="preserve"> PAGEREF _Toc151918663 \h </w:instrText>
        </w:r>
        <w:r w:rsidR="004A628E">
          <w:rPr>
            <w:noProof/>
            <w:webHidden/>
          </w:rPr>
        </w:r>
        <w:r w:rsidR="004A628E">
          <w:rPr>
            <w:noProof/>
            <w:webHidden/>
          </w:rPr>
          <w:fldChar w:fldCharType="separate"/>
        </w:r>
        <w:r w:rsidR="004B6C7C">
          <w:rPr>
            <w:noProof/>
            <w:webHidden/>
          </w:rPr>
          <w:t>61</w:t>
        </w:r>
        <w:r w:rsidR="004A628E">
          <w:rPr>
            <w:noProof/>
            <w:webHidden/>
          </w:rPr>
          <w:fldChar w:fldCharType="end"/>
        </w:r>
      </w:hyperlink>
    </w:p>
    <w:p w14:paraId="3FEFC640" w14:textId="1C8FA384"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4" w:history="1">
        <w:r w:rsidR="004A628E" w:rsidRPr="00B17209">
          <w:rPr>
            <w:rStyle w:val="Hyperlink"/>
            <w:noProof/>
          </w:rPr>
          <w:t>Table 6. Model training time on the EHealthChatVN dataset</w:t>
        </w:r>
        <w:r w:rsidR="004A628E">
          <w:rPr>
            <w:noProof/>
            <w:webHidden/>
          </w:rPr>
          <w:tab/>
        </w:r>
        <w:r w:rsidR="004A628E">
          <w:rPr>
            <w:noProof/>
            <w:webHidden/>
          </w:rPr>
          <w:fldChar w:fldCharType="begin"/>
        </w:r>
        <w:r w:rsidR="004A628E">
          <w:rPr>
            <w:noProof/>
            <w:webHidden/>
          </w:rPr>
          <w:instrText xml:space="preserve"> PAGEREF _Toc151918664 \h </w:instrText>
        </w:r>
        <w:r w:rsidR="004A628E">
          <w:rPr>
            <w:noProof/>
            <w:webHidden/>
          </w:rPr>
        </w:r>
        <w:r w:rsidR="004A628E">
          <w:rPr>
            <w:noProof/>
            <w:webHidden/>
          </w:rPr>
          <w:fldChar w:fldCharType="separate"/>
        </w:r>
        <w:r w:rsidR="004B6C7C">
          <w:rPr>
            <w:noProof/>
            <w:webHidden/>
          </w:rPr>
          <w:t>62</w:t>
        </w:r>
        <w:r w:rsidR="004A628E">
          <w:rPr>
            <w:noProof/>
            <w:webHidden/>
          </w:rPr>
          <w:fldChar w:fldCharType="end"/>
        </w:r>
      </w:hyperlink>
    </w:p>
    <w:p w14:paraId="6C955486" w14:textId="61494997"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5" w:history="1">
        <w:r w:rsidR="004A628E" w:rsidRPr="00B17209">
          <w:rPr>
            <w:rStyle w:val="Hyperlink"/>
            <w:noProof/>
          </w:rPr>
          <w:t>Table 7. BLEU score of the model on the English and Vietnamese dataset</w:t>
        </w:r>
        <w:r w:rsidR="004A628E">
          <w:rPr>
            <w:noProof/>
            <w:webHidden/>
          </w:rPr>
          <w:tab/>
        </w:r>
        <w:r w:rsidR="004A628E">
          <w:rPr>
            <w:noProof/>
            <w:webHidden/>
          </w:rPr>
          <w:fldChar w:fldCharType="begin"/>
        </w:r>
        <w:r w:rsidR="004A628E">
          <w:rPr>
            <w:noProof/>
            <w:webHidden/>
          </w:rPr>
          <w:instrText xml:space="preserve"> PAGEREF _Toc151918665 \h </w:instrText>
        </w:r>
        <w:r w:rsidR="004A628E">
          <w:rPr>
            <w:noProof/>
            <w:webHidden/>
          </w:rPr>
        </w:r>
        <w:r w:rsidR="004A628E">
          <w:rPr>
            <w:noProof/>
            <w:webHidden/>
          </w:rPr>
          <w:fldChar w:fldCharType="separate"/>
        </w:r>
        <w:r w:rsidR="004B6C7C">
          <w:rPr>
            <w:noProof/>
            <w:webHidden/>
          </w:rPr>
          <w:t>72</w:t>
        </w:r>
        <w:r w:rsidR="004A628E">
          <w:rPr>
            <w:noProof/>
            <w:webHidden/>
          </w:rPr>
          <w:fldChar w:fldCharType="end"/>
        </w:r>
      </w:hyperlink>
    </w:p>
    <w:p w14:paraId="37D87943" w14:textId="33E02FEF"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6" w:history="1">
        <w:r w:rsidR="004A628E" w:rsidRPr="00B17209">
          <w:rPr>
            <w:rStyle w:val="Hyperlink"/>
            <w:noProof/>
          </w:rPr>
          <w:t>Table 8. The ROUGE score of the model on the English and Vietnamese dataset</w:t>
        </w:r>
        <w:r w:rsidR="004A628E">
          <w:rPr>
            <w:noProof/>
            <w:webHidden/>
          </w:rPr>
          <w:tab/>
        </w:r>
        <w:r w:rsidR="004A628E">
          <w:rPr>
            <w:noProof/>
            <w:webHidden/>
          </w:rPr>
          <w:fldChar w:fldCharType="begin"/>
        </w:r>
        <w:r w:rsidR="004A628E">
          <w:rPr>
            <w:noProof/>
            <w:webHidden/>
          </w:rPr>
          <w:instrText xml:space="preserve"> PAGEREF _Toc151918666 \h </w:instrText>
        </w:r>
        <w:r w:rsidR="004A628E">
          <w:rPr>
            <w:noProof/>
            <w:webHidden/>
          </w:rPr>
        </w:r>
        <w:r w:rsidR="004A628E">
          <w:rPr>
            <w:noProof/>
            <w:webHidden/>
          </w:rPr>
          <w:fldChar w:fldCharType="separate"/>
        </w:r>
        <w:r w:rsidR="004B6C7C">
          <w:rPr>
            <w:noProof/>
            <w:webHidden/>
          </w:rPr>
          <w:t>72</w:t>
        </w:r>
        <w:r w:rsidR="004A628E">
          <w:rPr>
            <w:noProof/>
            <w:webHidden/>
          </w:rPr>
          <w:fldChar w:fldCharType="end"/>
        </w:r>
      </w:hyperlink>
    </w:p>
    <w:p w14:paraId="06B0DE6D" w14:textId="0382F78A"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7" w:history="1">
        <w:r w:rsidR="004A628E" w:rsidRPr="00B17209">
          <w:rPr>
            <w:rStyle w:val="Hyperlink"/>
            <w:noProof/>
          </w:rPr>
          <w:t>Table 9. BLEU score of the model with re-attention to the English and Vietnamese dataset</w:t>
        </w:r>
        <w:r w:rsidR="004A628E">
          <w:rPr>
            <w:noProof/>
            <w:webHidden/>
          </w:rPr>
          <w:tab/>
        </w:r>
        <w:r w:rsidR="004A628E">
          <w:rPr>
            <w:noProof/>
            <w:webHidden/>
          </w:rPr>
          <w:fldChar w:fldCharType="begin"/>
        </w:r>
        <w:r w:rsidR="004A628E">
          <w:rPr>
            <w:noProof/>
            <w:webHidden/>
          </w:rPr>
          <w:instrText xml:space="preserve"> PAGEREF _Toc151918667 \h </w:instrText>
        </w:r>
        <w:r w:rsidR="004A628E">
          <w:rPr>
            <w:noProof/>
            <w:webHidden/>
          </w:rPr>
        </w:r>
        <w:r w:rsidR="004A628E">
          <w:rPr>
            <w:noProof/>
            <w:webHidden/>
          </w:rPr>
          <w:fldChar w:fldCharType="separate"/>
        </w:r>
        <w:r w:rsidR="004B6C7C">
          <w:rPr>
            <w:noProof/>
            <w:webHidden/>
          </w:rPr>
          <w:t>73</w:t>
        </w:r>
        <w:r w:rsidR="004A628E">
          <w:rPr>
            <w:noProof/>
            <w:webHidden/>
          </w:rPr>
          <w:fldChar w:fldCharType="end"/>
        </w:r>
      </w:hyperlink>
    </w:p>
    <w:p w14:paraId="4A51C254" w14:textId="235B3B0E"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8" w:history="1">
        <w:r w:rsidR="004A628E" w:rsidRPr="00B17209">
          <w:rPr>
            <w:rStyle w:val="Hyperlink"/>
            <w:noProof/>
          </w:rPr>
          <w:t>Table 10. The ROUGE score of the model with re-attention to the English and Vietnamese dataset</w:t>
        </w:r>
        <w:r w:rsidR="004A628E">
          <w:rPr>
            <w:noProof/>
            <w:webHidden/>
          </w:rPr>
          <w:tab/>
        </w:r>
        <w:r w:rsidR="004A628E">
          <w:rPr>
            <w:noProof/>
            <w:webHidden/>
          </w:rPr>
          <w:fldChar w:fldCharType="begin"/>
        </w:r>
        <w:r w:rsidR="004A628E">
          <w:rPr>
            <w:noProof/>
            <w:webHidden/>
          </w:rPr>
          <w:instrText xml:space="preserve"> PAGEREF _Toc151918668 \h </w:instrText>
        </w:r>
        <w:r w:rsidR="004A628E">
          <w:rPr>
            <w:noProof/>
            <w:webHidden/>
          </w:rPr>
        </w:r>
        <w:r w:rsidR="004A628E">
          <w:rPr>
            <w:noProof/>
            <w:webHidden/>
          </w:rPr>
          <w:fldChar w:fldCharType="separate"/>
        </w:r>
        <w:r w:rsidR="004B6C7C">
          <w:rPr>
            <w:noProof/>
            <w:webHidden/>
          </w:rPr>
          <w:t>73</w:t>
        </w:r>
        <w:r w:rsidR="004A628E">
          <w:rPr>
            <w:noProof/>
            <w:webHidden/>
          </w:rPr>
          <w:fldChar w:fldCharType="end"/>
        </w:r>
      </w:hyperlink>
    </w:p>
    <w:p w14:paraId="3D98FC57" w14:textId="48C91DA2"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9" w:history="1">
        <w:r w:rsidR="004A628E" w:rsidRPr="00B17209">
          <w:rPr>
            <w:rStyle w:val="Hyperlink"/>
            <w:noProof/>
          </w:rPr>
          <w:t>Table 11. The BLEU scores of the BART translation task</w:t>
        </w:r>
        <w:r w:rsidR="004A628E">
          <w:rPr>
            <w:noProof/>
            <w:webHidden/>
          </w:rPr>
          <w:tab/>
        </w:r>
        <w:r w:rsidR="004A628E">
          <w:rPr>
            <w:noProof/>
            <w:webHidden/>
          </w:rPr>
          <w:fldChar w:fldCharType="begin"/>
        </w:r>
        <w:r w:rsidR="004A628E">
          <w:rPr>
            <w:noProof/>
            <w:webHidden/>
          </w:rPr>
          <w:instrText xml:space="preserve"> PAGEREF _Toc151918669 \h </w:instrText>
        </w:r>
        <w:r w:rsidR="004A628E">
          <w:rPr>
            <w:noProof/>
            <w:webHidden/>
          </w:rPr>
        </w:r>
        <w:r w:rsidR="004A628E">
          <w:rPr>
            <w:noProof/>
            <w:webHidden/>
          </w:rPr>
          <w:fldChar w:fldCharType="separate"/>
        </w:r>
        <w:r w:rsidR="004B6C7C">
          <w:rPr>
            <w:noProof/>
            <w:webHidden/>
          </w:rPr>
          <w:t>74</w:t>
        </w:r>
        <w:r w:rsidR="004A628E">
          <w:rPr>
            <w:noProof/>
            <w:webHidden/>
          </w:rPr>
          <w:fldChar w:fldCharType="end"/>
        </w:r>
      </w:hyperlink>
    </w:p>
    <w:p w14:paraId="311557B2" w14:textId="3DCBBBF0" w:rsidR="004A628E" w:rsidRDefault="00467257"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0" w:history="1">
        <w:r w:rsidR="004A628E" w:rsidRPr="00B17209">
          <w:rPr>
            <w:rStyle w:val="Hyperlink"/>
            <w:noProof/>
          </w:rPr>
          <w:t>Table 12. The ROUGE scores of the BART summary task.</w:t>
        </w:r>
        <w:r w:rsidR="004A628E">
          <w:rPr>
            <w:noProof/>
            <w:webHidden/>
          </w:rPr>
          <w:tab/>
        </w:r>
        <w:r w:rsidR="004A628E">
          <w:rPr>
            <w:noProof/>
            <w:webHidden/>
          </w:rPr>
          <w:fldChar w:fldCharType="begin"/>
        </w:r>
        <w:r w:rsidR="004A628E">
          <w:rPr>
            <w:noProof/>
            <w:webHidden/>
          </w:rPr>
          <w:instrText xml:space="preserve"> PAGEREF _Toc151918670 \h </w:instrText>
        </w:r>
        <w:r w:rsidR="004A628E">
          <w:rPr>
            <w:noProof/>
            <w:webHidden/>
          </w:rPr>
        </w:r>
        <w:r w:rsidR="004A628E">
          <w:rPr>
            <w:noProof/>
            <w:webHidden/>
          </w:rPr>
          <w:fldChar w:fldCharType="separate"/>
        </w:r>
        <w:r w:rsidR="004B6C7C">
          <w:rPr>
            <w:noProof/>
            <w:webHidden/>
          </w:rPr>
          <w:t>78</w:t>
        </w:r>
        <w:r w:rsidR="004A628E">
          <w:rPr>
            <w:noProof/>
            <w:webHidden/>
          </w:rPr>
          <w:fldChar w:fldCharType="end"/>
        </w:r>
      </w:hyperlink>
    </w:p>
    <w:p w14:paraId="5902CA9C" w14:textId="7D324A0F" w:rsidR="00895E80" w:rsidRDefault="001B6680">
      <w:pPr>
        <w:rPr>
          <w:b/>
          <w:bCs/>
          <w:sz w:val="40"/>
          <w:szCs w:val="40"/>
        </w:rPr>
      </w:pPr>
      <w:r>
        <w:fldChar w:fldCharType="end"/>
      </w:r>
      <w:r w:rsidR="00895E80">
        <w:br w:type="page"/>
      </w:r>
    </w:p>
    <w:p w14:paraId="1AE1822F" w14:textId="77777777" w:rsidR="00895E80" w:rsidRDefault="00895E80" w:rsidP="00895E80">
      <w:pPr>
        <w:pStyle w:val="StrongEmphasis"/>
      </w:pPr>
      <w:r>
        <w:lastRenderedPageBreak/>
        <w:t>LIST OF ABBREVIATIONS</w:t>
      </w:r>
    </w:p>
    <w:tbl>
      <w:tblPr>
        <w:tblStyle w:val="TableGrid"/>
        <w:tblW w:w="0" w:type="auto"/>
        <w:tblLook w:val="04A0" w:firstRow="1" w:lastRow="0" w:firstColumn="1" w:lastColumn="0" w:noHBand="0" w:noVBand="1"/>
      </w:tblPr>
      <w:tblGrid>
        <w:gridCol w:w="3114"/>
        <w:gridCol w:w="5997"/>
      </w:tblGrid>
      <w:tr w:rsidR="00FD4C1D" w14:paraId="29026D73" w14:textId="77777777" w:rsidTr="00D706B1">
        <w:trPr>
          <w:trHeight w:val="449"/>
        </w:trPr>
        <w:tc>
          <w:tcPr>
            <w:tcW w:w="3114" w:type="dxa"/>
            <w:vAlign w:val="center"/>
          </w:tcPr>
          <w:p w14:paraId="28419733" w14:textId="39045DF0" w:rsidR="00FD4C1D" w:rsidRDefault="00FD4C1D" w:rsidP="0033551B">
            <w:pPr>
              <w:jc w:val="center"/>
            </w:pPr>
            <w:r w:rsidRPr="00FD4C1D">
              <w:t>Acronyms</w:t>
            </w:r>
          </w:p>
        </w:tc>
        <w:tc>
          <w:tcPr>
            <w:tcW w:w="5997" w:type="dxa"/>
            <w:vAlign w:val="center"/>
          </w:tcPr>
          <w:p w14:paraId="77523D31" w14:textId="58179716" w:rsidR="00FD4C1D" w:rsidRDefault="00FD4C1D" w:rsidP="0033551B">
            <w:pPr>
              <w:jc w:val="center"/>
              <w:rPr>
                <w:color w:val="202122"/>
              </w:rPr>
            </w:pPr>
            <w:r w:rsidRPr="00FD4C1D">
              <w:rPr>
                <w:color w:val="202122"/>
              </w:rPr>
              <w:t>Standard words</w:t>
            </w:r>
          </w:p>
        </w:tc>
      </w:tr>
      <w:tr w:rsidR="0033551B" w14:paraId="78B07AC9" w14:textId="77777777" w:rsidTr="00D706B1">
        <w:trPr>
          <w:trHeight w:val="449"/>
        </w:trPr>
        <w:tc>
          <w:tcPr>
            <w:tcW w:w="3114" w:type="dxa"/>
            <w:vAlign w:val="center"/>
          </w:tcPr>
          <w:p w14:paraId="00B588B7" w14:textId="730801D5" w:rsidR="0033551B" w:rsidRDefault="0033551B" w:rsidP="0033551B">
            <w:pPr>
              <w:jc w:val="center"/>
            </w:pPr>
            <w:r>
              <w:t xml:space="preserve">AI </w:t>
            </w:r>
          </w:p>
        </w:tc>
        <w:tc>
          <w:tcPr>
            <w:tcW w:w="5997" w:type="dxa"/>
            <w:vAlign w:val="center"/>
          </w:tcPr>
          <w:p w14:paraId="4F4A83D6" w14:textId="6A7DB431" w:rsidR="0033551B" w:rsidRDefault="0033551B" w:rsidP="0033551B">
            <w:pPr>
              <w:jc w:val="center"/>
            </w:pPr>
            <w:r>
              <w:rPr>
                <w:color w:val="202122"/>
              </w:rPr>
              <w:t>Artificial Intelligence</w:t>
            </w:r>
          </w:p>
        </w:tc>
      </w:tr>
      <w:tr w:rsidR="0033551B" w14:paraId="2D202B77" w14:textId="77777777" w:rsidTr="00D706B1">
        <w:trPr>
          <w:trHeight w:val="449"/>
        </w:trPr>
        <w:tc>
          <w:tcPr>
            <w:tcW w:w="3114" w:type="dxa"/>
            <w:vAlign w:val="center"/>
          </w:tcPr>
          <w:p w14:paraId="5047526E" w14:textId="167E2350" w:rsidR="0033551B" w:rsidRDefault="0033551B" w:rsidP="0033551B">
            <w:pPr>
              <w:jc w:val="center"/>
            </w:pPr>
            <w:r>
              <w:t>ANN</w:t>
            </w:r>
          </w:p>
        </w:tc>
        <w:tc>
          <w:tcPr>
            <w:tcW w:w="5997" w:type="dxa"/>
            <w:vAlign w:val="center"/>
          </w:tcPr>
          <w:p w14:paraId="5B3220C6" w14:textId="36430D49" w:rsidR="0033551B" w:rsidRDefault="0033551B" w:rsidP="0033551B">
            <w:pPr>
              <w:jc w:val="center"/>
              <w:rPr>
                <w:color w:val="202122"/>
              </w:rPr>
            </w:pPr>
            <w:r>
              <w:t>Artificial Neural Network</w:t>
            </w:r>
          </w:p>
        </w:tc>
      </w:tr>
      <w:tr w:rsidR="0033551B" w14:paraId="567F2A97" w14:textId="77777777" w:rsidTr="00D706B1">
        <w:trPr>
          <w:trHeight w:val="449"/>
        </w:trPr>
        <w:tc>
          <w:tcPr>
            <w:tcW w:w="3114" w:type="dxa"/>
            <w:vAlign w:val="center"/>
          </w:tcPr>
          <w:p w14:paraId="5B107318" w14:textId="464547EF" w:rsidR="0033551B" w:rsidRDefault="0033551B" w:rsidP="0033551B">
            <w:pPr>
              <w:jc w:val="center"/>
            </w:pPr>
            <w:r>
              <w:t>BLEU</w:t>
            </w:r>
          </w:p>
        </w:tc>
        <w:tc>
          <w:tcPr>
            <w:tcW w:w="5997" w:type="dxa"/>
            <w:vAlign w:val="center"/>
          </w:tcPr>
          <w:p w14:paraId="211C51E9" w14:textId="51DE6B28" w:rsidR="0033551B" w:rsidRDefault="0033551B" w:rsidP="0033551B">
            <w:pPr>
              <w:jc w:val="center"/>
            </w:pPr>
            <w:r>
              <w:t>Bilingual Evaluation Understudy</w:t>
            </w:r>
          </w:p>
        </w:tc>
      </w:tr>
      <w:tr w:rsidR="0033551B" w14:paraId="2B6A49AA" w14:textId="77777777" w:rsidTr="00D706B1">
        <w:trPr>
          <w:trHeight w:val="449"/>
        </w:trPr>
        <w:tc>
          <w:tcPr>
            <w:tcW w:w="3114" w:type="dxa"/>
            <w:vAlign w:val="center"/>
          </w:tcPr>
          <w:p w14:paraId="0FE368F0" w14:textId="30FDFBE3" w:rsidR="0033551B" w:rsidRDefault="0033551B" w:rsidP="0033551B">
            <w:pPr>
              <w:jc w:val="center"/>
            </w:pPr>
            <w:r>
              <w:t>ROUGE</w:t>
            </w:r>
          </w:p>
        </w:tc>
        <w:tc>
          <w:tcPr>
            <w:tcW w:w="5997" w:type="dxa"/>
            <w:vAlign w:val="center"/>
          </w:tcPr>
          <w:p w14:paraId="223D797C" w14:textId="753FC3E9" w:rsidR="0033551B" w:rsidRDefault="0033551B" w:rsidP="0033551B">
            <w:pPr>
              <w:jc w:val="center"/>
            </w:pPr>
            <w:r>
              <w:t>Recall-Oriented Understudy for Gisting Evaluation</w:t>
            </w:r>
          </w:p>
        </w:tc>
      </w:tr>
      <w:tr w:rsidR="0033551B" w14:paraId="691EE283" w14:textId="77777777" w:rsidTr="00D706B1">
        <w:trPr>
          <w:trHeight w:val="449"/>
        </w:trPr>
        <w:tc>
          <w:tcPr>
            <w:tcW w:w="3114" w:type="dxa"/>
            <w:vAlign w:val="center"/>
          </w:tcPr>
          <w:p w14:paraId="0F4C693B" w14:textId="381A0A8C" w:rsidR="0033551B" w:rsidRDefault="0033551B" w:rsidP="0033551B">
            <w:pPr>
              <w:jc w:val="center"/>
            </w:pPr>
            <w:r>
              <w:t>BERT</w:t>
            </w:r>
          </w:p>
        </w:tc>
        <w:tc>
          <w:tcPr>
            <w:tcW w:w="5997" w:type="dxa"/>
            <w:vAlign w:val="center"/>
          </w:tcPr>
          <w:p w14:paraId="016DB755" w14:textId="1F72FE37" w:rsidR="0033551B" w:rsidRDefault="0033551B" w:rsidP="0033551B">
            <w:pPr>
              <w:jc w:val="center"/>
            </w:pPr>
            <w:r w:rsidRPr="007411E1">
              <w:t>Bidirectional Encoder Representation Transformer</w:t>
            </w:r>
          </w:p>
        </w:tc>
      </w:tr>
      <w:tr w:rsidR="0033551B" w14:paraId="4907F5B1" w14:textId="77777777" w:rsidTr="00D706B1">
        <w:trPr>
          <w:trHeight w:val="449"/>
        </w:trPr>
        <w:tc>
          <w:tcPr>
            <w:tcW w:w="3114" w:type="dxa"/>
            <w:vAlign w:val="center"/>
          </w:tcPr>
          <w:p w14:paraId="08FB980C" w14:textId="04F07296" w:rsidR="0033551B" w:rsidRDefault="0033551B" w:rsidP="0033551B">
            <w:pPr>
              <w:jc w:val="center"/>
            </w:pPr>
            <w:r>
              <w:t>GPT</w:t>
            </w:r>
          </w:p>
        </w:tc>
        <w:tc>
          <w:tcPr>
            <w:tcW w:w="5997" w:type="dxa"/>
            <w:vAlign w:val="center"/>
          </w:tcPr>
          <w:p w14:paraId="3704AA59" w14:textId="1E08AB75" w:rsidR="0033551B" w:rsidRPr="007411E1" w:rsidRDefault="0033551B" w:rsidP="0033551B">
            <w:pPr>
              <w:jc w:val="center"/>
            </w:pPr>
            <w:r w:rsidRPr="0033551B">
              <w:t>Generative Pre-trained Transformers</w:t>
            </w:r>
          </w:p>
        </w:tc>
      </w:tr>
      <w:tr w:rsidR="0033551B" w14:paraId="136697B7" w14:textId="77777777" w:rsidTr="00D706B1">
        <w:trPr>
          <w:trHeight w:val="449"/>
        </w:trPr>
        <w:tc>
          <w:tcPr>
            <w:tcW w:w="3114" w:type="dxa"/>
            <w:vAlign w:val="center"/>
          </w:tcPr>
          <w:p w14:paraId="31BFA78A" w14:textId="30927D2C" w:rsidR="0033551B" w:rsidRDefault="0033551B" w:rsidP="0033551B">
            <w:pPr>
              <w:jc w:val="center"/>
            </w:pPr>
            <w:r>
              <w:t>BART</w:t>
            </w:r>
          </w:p>
        </w:tc>
        <w:tc>
          <w:tcPr>
            <w:tcW w:w="5997" w:type="dxa"/>
            <w:vAlign w:val="center"/>
          </w:tcPr>
          <w:p w14:paraId="208B19B9" w14:textId="7278F2CA" w:rsidR="0033551B" w:rsidRPr="0033551B" w:rsidRDefault="0033551B" w:rsidP="0033551B">
            <w:pPr>
              <w:jc w:val="center"/>
            </w:pPr>
            <w:r>
              <w:t>Bidirectional and Auto-Regressive Transformer</w:t>
            </w:r>
          </w:p>
        </w:tc>
      </w:tr>
    </w:tbl>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2C95B2F6" w14:textId="1F23258D" w:rsidR="008C208C" w:rsidRDefault="00DE3761" w:rsidP="00AD13AA">
      <w:pPr>
        <w:ind w:firstLine="720"/>
        <w:rPr>
          <w:rStyle w:val="fontstyle01"/>
        </w:rPr>
      </w:pPr>
      <w:r>
        <w:t>This</w:t>
      </w:r>
      <w:r w:rsidR="00103B2A">
        <w:t xml:space="preserve"> thesis</w:t>
      </w:r>
      <w:r>
        <w:t xml:space="preserve"> provides a</w:t>
      </w:r>
      <w:r w:rsidR="00103B2A">
        <w:t xml:space="preserve"> method to construct a virtual assistant related to healthcare problems to answer the frequent questions that users usually encounter </w:t>
      </w:r>
      <w:r w:rsidR="003C4C4D">
        <w:t>daily</w:t>
      </w:r>
      <w:r w:rsidR="00103B2A">
        <w:t>. The BART model, a variant of the Transformer-based model, is used not only to train and construct the chatbot but also to train the translation and summarization tasks to help improve the responses from the virtual assistant further. The virtual assistant consists of many models, each taking one specific task such as generating responses in English or Vietnamese or summarizing the answers generated from the other model.</w:t>
      </w:r>
      <w:r w:rsidR="007701C5">
        <w:t xml:space="preserve"> Each model is also trained on different datasets, the core chatbots including two BART models are trained on the EhealthMini, EhealthChat, and EHealthVnChat datasets that we collected from the internet and Kaggle.</w:t>
      </w:r>
      <w:r w:rsidR="003D6CB5">
        <w:t xml:space="preserve"> The other models are trained on the samsum and mt-eng-vi datasets for summary and translation tasks respectively. </w:t>
      </w:r>
      <w:r w:rsidR="007E2738">
        <w:t xml:space="preserve">We also investigate the re-attention used in the vision Transformer-based model and apply it to the BART models. </w:t>
      </w:r>
      <w:r w:rsidR="003D6CB5">
        <w:t xml:space="preserve">After training the models, the evaluation will take place by using a small part of the datasets (not included in the train datasets), the core model achieves the results of </w:t>
      </w:r>
      <w:r w:rsidR="003D6CB5">
        <w:rPr>
          <w:rStyle w:val="fontstyle01"/>
        </w:rPr>
        <w:t>BLEU-1:</w:t>
      </w:r>
      <w:r w:rsidR="007E2738">
        <w:rPr>
          <w:rStyle w:val="fontstyle01"/>
        </w:rPr>
        <w:t xml:space="preserve"> </w:t>
      </w:r>
      <w:r w:rsidR="007E2738" w:rsidRPr="001F7B7E">
        <w:t>0.</w:t>
      </w:r>
      <w:r w:rsidR="008C208C">
        <w:t>25</w:t>
      </w:r>
      <w:r w:rsidR="003D6CB5">
        <w:rPr>
          <w:rStyle w:val="fontstyle01"/>
        </w:rPr>
        <w:t>;</w:t>
      </w:r>
      <w:r w:rsidR="007E2738">
        <w:rPr>
          <w:rFonts w:ascii="TimesNewRomanPSMT" w:hAnsi="TimesNewRomanPSMT"/>
          <w:color w:val="000000"/>
        </w:rPr>
        <w:t xml:space="preserve"> </w:t>
      </w:r>
      <w:r w:rsidR="003D6CB5">
        <w:rPr>
          <w:rStyle w:val="fontstyle01"/>
        </w:rPr>
        <w:t>BLEU-2: 0,2; BLEU-3: 0,</w:t>
      </w:r>
      <w:r w:rsidR="008C208C">
        <w:rPr>
          <w:rStyle w:val="fontstyle01"/>
        </w:rPr>
        <w:t>18</w:t>
      </w:r>
      <w:r w:rsidR="003D6CB5">
        <w:rPr>
          <w:rStyle w:val="fontstyle01"/>
        </w:rPr>
        <w:t>; and BLEU-4: 0,</w:t>
      </w:r>
      <w:r w:rsidR="008C208C">
        <w:rPr>
          <w:rStyle w:val="fontstyle01"/>
        </w:rPr>
        <w:t xml:space="preserve">16 with the BART model and BLEU-1: </w:t>
      </w:r>
      <w:r w:rsidR="008C208C" w:rsidRPr="001F7B7E">
        <w:t>0.</w:t>
      </w:r>
      <w:r w:rsidR="008C208C">
        <w:t>31</w:t>
      </w:r>
      <w:r w:rsidR="008C208C">
        <w:rPr>
          <w:rStyle w:val="fontstyle01"/>
        </w:rPr>
        <w:t>;</w:t>
      </w:r>
      <w:r w:rsidR="008C208C">
        <w:rPr>
          <w:rFonts w:ascii="TimesNewRomanPSMT" w:hAnsi="TimesNewRomanPSMT"/>
          <w:color w:val="000000"/>
        </w:rPr>
        <w:t xml:space="preserve"> </w:t>
      </w:r>
      <w:r w:rsidR="008C208C">
        <w:rPr>
          <w:rStyle w:val="fontstyle01"/>
        </w:rPr>
        <w:t>BLEU-2: 0,25; BLEU-3: 0,23; and BLEU-4: 0,21 with the re-attention BART model.</w:t>
      </w:r>
    </w:p>
    <w:p w14:paraId="11F8ABDD" w14:textId="77239EF2" w:rsidR="00103B2A" w:rsidRDefault="00103B2A">
      <w:pPr>
        <w:rPr>
          <w:rStyle w:val="fontstyle01"/>
        </w:rPr>
      </w:pPr>
    </w:p>
    <w:p w14:paraId="7CD74016" w14:textId="77777777" w:rsidR="007E2738" w:rsidRDefault="007E2738"/>
    <w:p w14:paraId="15D14E27" w14:textId="2814DF47" w:rsidR="00DE3761" w:rsidRPr="00744168" w:rsidRDefault="00DE3761">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AD13AA">
      <w:pPr>
        <w:ind w:firstLine="720"/>
      </w:pPr>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AD13AA">
      <w:pPr>
        <w:ind w:firstLine="720"/>
      </w:pPr>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0"/>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1" w:name="_Toc152188253"/>
      <w:r w:rsidRPr="000B0B46">
        <w:lastRenderedPageBreak/>
        <w:t>INTRODUCTION</w:t>
      </w:r>
      <w:bookmarkEnd w:id="1"/>
    </w:p>
    <w:p w14:paraId="4425507E" w14:textId="73D932CF" w:rsidR="00C416BD" w:rsidRPr="000B0B46" w:rsidRDefault="00A33992" w:rsidP="00C416BD">
      <w:pPr>
        <w:pStyle w:val="Heading2"/>
      </w:pPr>
      <w:bookmarkStart w:id="2" w:name="_Toc152188254"/>
      <w:r w:rsidRPr="000B0B46">
        <w:t>Problem</w:t>
      </w:r>
      <w:bookmarkEnd w:id="2"/>
    </w:p>
    <w:p w14:paraId="6A5B8733" w14:textId="6DD3A939" w:rsidR="003D6B6F" w:rsidRDefault="00D523B3" w:rsidP="00AD13AA">
      <w:pPr>
        <w:ind w:firstLine="360"/>
      </w:pPr>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740D5E5E" w:rsidR="003D6B6F" w:rsidRDefault="003D6B6F" w:rsidP="00251ED4">
      <w:pPr>
        <w:pStyle w:val="ListParagraph"/>
        <w:numPr>
          <w:ilvl w:val="0"/>
          <w:numId w:val="12"/>
        </w:numPr>
      </w:pPr>
      <w:r>
        <w:t>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AD13AA">
      <w:pPr>
        <w:ind w:firstLine="360"/>
      </w:pPr>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4C33992F" w:rsidR="00C416BD" w:rsidRDefault="001C36E8" w:rsidP="00C416BD">
      <w:pPr>
        <w:pStyle w:val="Heading2"/>
      </w:pPr>
      <w:bookmarkStart w:id="3" w:name="_Toc152188255"/>
      <w:r>
        <w:t>Related works</w:t>
      </w:r>
      <w:bookmarkEnd w:id="3"/>
    </w:p>
    <w:p w14:paraId="3CCD23BB" w14:textId="48C8EF51" w:rsidR="00DE02E9" w:rsidRDefault="00DE02E9" w:rsidP="00AD13AA">
      <w:pPr>
        <w:ind w:firstLine="426"/>
      </w:pPr>
      <w:r w:rsidRPr="00DE02E9">
        <w:rPr>
          <w:b/>
        </w:rPr>
        <w:t>VietBOT</w:t>
      </w:r>
      <w:sdt>
        <w:sdtPr>
          <w:rPr>
            <w:b/>
          </w:rPr>
          <w:id w:val="35869799"/>
          <w:citation/>
        </w:sdtPr>
        <w:sdtEndPr/>
        <w:sdtContent>
          <w:r w:rsidR="00B434B2">
            <w:rPr>
              <w:b/>
            </w:rPr>
            <w:fldChar w:fldCharType="begin"/>
          </w:r>
          <w:r w:rsidR="00B434B2">
            <w:rPr>
              <w:b/>
            </w:rPr>
            <w:instrText xml:space="preserve"> CITATION KHA23 \l 1033 </w:instrText>
          </w:r>
          <w:r w:rsidR="00B434B2">
            <w:rPr>
              <w:b/>
            </w:rPr>
            <w:fldChar w:fldCharType="separate"/>
          </w:r>
          <w:r w:rsidR="00B434B2">
            <w:rPr>
              <w:b/>
              <w:noProof/>
            </w:rPr>
            <w:t xml:space="preserve"> </w:t>
          </w:r>
          <w:r w:rsidR="00B434B2" w:rsidRPr="00B434B2">
            <w:rPr>
              <w:noProof/>
            </w:rPr>
            <w:t>[1]</w:t>
          </w:r>
          <w:r w:rsidR="00B434B2">
            <w:rPr>
              <w:b/>
            </w:rPr>
            <w:fldChar w:fldCharType="end"/>
          </w:r>
        </w:sdtContent>
      </w:sdt>
      <w:r w:rsidRPr="00DE02E9">
        <w:rPr>
          <w:b/>
        </w:rPr>
        <w:t>:</w:t>
      </w:r>
      <w:r>
        <w:t xml:space="preserve"> </w:t>
      </w:r>
      <w:r w:rsidR="002840B5">
        <w:t xml:space="preserve">A Transformer-based educational </w:t>
      </w:r>
      <w:r w:rsidRPr="00DE02E9">
        <w:t>virtual assistant</w:t>
      </w:r>
      <w:r w:rsidR="002840B5">
        <w:t xml:space="preserve"> proposed by Lam Nhat Khang and collages, </w:t>
      </w:r>
      <w:r>
        <w:t>uses the Latin script with a liberal use of diacritics, for supporting students at a large university with</w:t>
      </w:r>
    </w:p>
    <w:p w14:paraId="72887F75" w14:textId="2E4BE1E1" w:rsidR="002840B5" w:rsidRPr="002840B5" w:rsidRDefault="00DE02E9" w:rsidP="00DE02E9">
      <w:r>
        <w:lastRenderedPageBreak/>
        <w:t>over forty thousand students. The virtual assistant consist</w:t>
      </w:r>
      <w:r w:rsidR="00504129">
        <w:t>s</w:t>
      </w:r>
      <w:r>
        <w:t xml:space="preserve"> of </w:t>
      </w:r>
      <w:r w:rsidRPr="00DE02E9">
        <w:t>two integrated chatbots</w:t>
      </w:r>
      <w:r>
        <w:t xml:space="preserve"> transformer-based trained on the closed domain dataset with </w:t>
      </w:r>
      <w:r w:rsidRPr="00DE02E9">
        <w:t>over thirty-five thousand factual question-answer pairs</w:t>
      </w:r>
      <w:r>
        <w:t xml:space="preserve"> and the open domain movie dialog dataset. The virtual assistant achi</w:t>
      </w:r>
      <w:r w:rsidR="00504129">
        <w:t>e</w:t>
      </w:r>
      <w:r>
        <w:t xml:space="preserve">ve the BLEU score of BLEU-1: 0.585, BLEU-2: 0.573, BLEU-3: 0.561, BLEU-4: 0.513 on the closed domain dataset and </w:t>
      </w:r>
    </w:p>
    <w:p w14:paraId="726DA3D3" w14:textId="0EA44B9E" w:rsidR="00156AAF" w:rsidRPr="00156AAF" w:rsidRDefault="00156AAF" w:rsidP="00AD13AA">
      <w:pPr>
        <w:ind w:firstLine="426"/>
        <w:rPr>
          <w:rStyle w:val="Emphasis"/>
          <w:b w:val="0"/>
        </w:rPr>
      </w:pPr>
      <w:r>
        <w:rPr>
          <w:rStyle w:val="Emphasis"/>
        </w:rPr>
        <w:t>CITBot</w:t>
      </w:r>
      <w:r w:rsidR="00721BD5">
        <w:rPr>
          <w:rStyle w:val="Emphasis"/>
        </w:rPr>
        <w:t xml:space="preserve"> </w:t>
      </w:r>
      <w:sdt>
        <w:sdtPr>
          <w:rPr>
            <w:rStyle w:val="Emphasis"/>
          </w:rPr>
          <w:id w:val="-1541268906"/>
          <w:citation/>
        </w:sdtPr>
        <w:sdtEndPr>
          <w:rPr>
            <w:rStyle w:val="Emphasis"/>
          </w:rPr>
        </w:sdtEnd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B434B2" w:rsidRPr="00B434B2">
            <w:rPr>
              <w:noProof/>
            </w:rPr>
            <w:t>[2]</w:t>
          </w:r>
          <w:r w:rsidR="00721BD5">
            <w:rPr>
              <w:rStyle w:val="Emphasis"/>
            </w:rPr>
            <w:fldChar w:fldCharType="end"/>
          </w:r>
        </w:sdtContent>
      </w:sdt>
      <w:r>
        <w:rPr>
          <w:rStyle w:val="Emphasis"/>
        </w:rPr>
        <w:t xml:space="preserve">:  </w:t>
      </w:r>
      <w:r>
        <w:rPr>
          <w:rStyle w:val="Emphasis"/>
          <w:b w:val="0"/>
        </w:rPr>
        <w:t xml:space="preserve">a chatbot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Technology (CICT) of Can Tho University in Vietnam</w:t>
      </w:r>
      <w:r>
        <w:rPr>
          <w:rStyle w:val="Emphasis"/>
          <w:b w:val="0"/>
        </w:rPr>
        <w:t xml:space="preserve"> using Rasa. The CITBot </w:t>
      </w:r>
      <w:r w:rsidRPr="00156AAF">
        <w:rPr>
          <w:rStyle w:val="Emphasis"/>
          <w:b w:val="0"/>
        </w:rPr>
        <w:t>chatbot is constructe</w:t>
      </w:r>
      <w:r>
        <w:rPr>
          <w:rStyle w:val="Emphasis"/>
          <w:b w:val="0"/>
        </w:rPr>
        <w:t>d using a retrieval</w:t>
      </w:r>
      <w:r w:rsidR="00504129">
        <w:rPr>
          <w:rStyle w:val="Emphasis"/>
          <w:b w:val="0"/>
        </w:rPr>
        <w:t>-</w:t>
      </w:r>
      <w:r w:rsidRPr="00156AAF">
        <w:rPr>
          <w:rStyle w:val="Emphasis"/>
          <w:b w:val="0"/>
        </w:rPr>
        <w:t xml:space="preserve">based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ademic regulations, study plans</w:t>
      </w:r>
      <w:r w:rsidR="00504129">
        <w:rPr>
          <w:rStyle w:val="Emphasis"/>
          <w:b w:val="0"/>
        </w:rPr>
        <w:t>,</w:t>
      </w:r>
      <w:r>
        <w:rPr>
          <w:rStyle w:val="Emphasis"/>
          <w:b w:val="0"/>
        </w:rPr>
        <w:t xml:space="preserve"> </w:t>
      </w:r>
      <w:r w:rsidRPr="00156AAF">
        <w:rPr>
          <w:rStyle w:val="Emphasis"/>
          <w:b w:val="0"/>
        </w:rPr>
        <w:t>and classes</w:t>
      </w:r>
      <w:r>
        <w:rPr>
          <w:rStyle w:val="Emphasis"/>
          <w:b w:val="0"/>
        </w:rPr>
        <w:t>.</w:t>
      </w:r>
      <w:r w:rsidR="00B707CA">
        <w:rPr>
          <w:rStyle w:val="Emphasis"/>
          <w:b w:val="0"/>
        </w:rPr>
        <w:t xml:space="preserve"> The CITBot trained on the dataset</w:t>
      </w:r>
      <w:r w:rsidR="00B707CA" w:rsidRPr="00B707CA">
        <w:rPr>
          <w:rStyle w:val="Emphasis"/>
          <w:b w:val="0"/>
        </w:rPr>
        <w:t xml:space="preserve"> includes 441 questions belonging to 19 intents</w:t>
      </w:r>
      <w:r w:rsidR="00B707CA">
        <w:rPr>
          <w:rStyle w:val="Emphasis"/>
          <w:b w:val="0"/>
        </w:rPr>
        <w:t xml:space="preserve">, 253 </w:t>
      </w:r>
      <w:r w:rsidR="00B707CA" w:rsidRPr="00B707CA">
        <w:rPr>
          <w:rStyle w:val="Emphasis"/>
          <w:b w:val="0"/>
        </w:rPr>
        <w:t>entities, 133 stories</w:t>
      </w:r>
      <w:r w:rsidR="00504129">
        <w:rPr>
          <w:rStyle w:val="Emphasis"/>
          <w:b w:val="0"/>
        </w:rPr>
        <w:t>,</w:t>
      </w:r>
      <w:r w:rsidR="00B707CA" w:rsidRPr="00B707CA">
        <w:rPr>
          <w:rStyle w:val="Emphasis"/>
          <w:b w:val="0"/>
        </w:rPr>
        <w:t xml:space="preserve">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rel</w:t>
      </w:r>
      <w:r w:rsidR="00504129">
        <w:rPr>
          <w:rStyle w:val="Emphasis"/>
          <w:b w:val="0"/>
        </w:rPr>
        <w:t>e</w:t>
      </w:r>
      <w:r w:rsidR="00B707CA">
        <w:rPr>
          <w:rStyle w:val="Emphasis"/>
          <w:b w:val="0"/>
        </w:rPr>
        <w:t>vant responses</w:t>
      </w:r>
      <w:r w:rsidR="00721BD5">
        <w:rPr>
          <w:rStyle w:val="Emphasis"/>
          <w:b w:val="0"/>
        </w:rPr>
        <w:t>.</w:t>
      </w:r>
    </w:p>
    <w:p w14:paraId="7D1A33F4" w14:textId="688E6B38" w:rsidR="003A2B63" w:rsidRDefault="004634F4" w:rsidP="00AD13AA">
      <w:pPr>
        <w:ind w:firstLine="426"/>
      </w:pPr>
      <w:r w:rsidRPr="00581BD3">
        <w:rPr>
          <w:rStyle w:val="FucntionNameChar"/>
        </w:rPr>
        <w:t>Woebot</w:t>
      </w:r>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B434B2">
            <w:rPr>
              <w:rStyle w:val="FucntionNameChar"/>
              <w:noProof/>
            </w:rPr>
            <w:t xml:space="preserve"> </w:t>
          </w:r>
          <w:r w:rsidR="00B434B2" w:rsidRPr="00B434B2">
            <w:rPr>
              <w:noProof/>
              <w:szCs w:val="24"/>
            </w:rPr>
            <w:t>[3]</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conversational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r w:rsidR="001C36E8">
        <w:t>.</w:t>
      </w:r>
    </w:p>
    <w:p w14:paraId="61CCB59E" w14:textId="170EE143" w:rsidR="001C36E8" w:rsidRDefault="001C36E8" w:rsidP="00AD13AA">
      <w:pPr>
        <w:ind w:firstLine="426"/>
      </w:pPr>
      <w:r w:rsidRPr="001C36E8">
        <w:rPr>
          <w:rStyle w:val="Strong"/>
        </w:rPr>
        <w:t>Nura Esfandiari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B434B2">
            <w:rPr>
              <w:noProof/>
            </w:rPr>
            <w:t xml:space="preserve"> </w:t>
          </w:r>
          <w:r w:rsidR="00B434B2" w:rsidRPr="00B434B2">
            <w:rPr>
              <w:noProof/>
            </w:rPr>
            <w:t>[4]</w:t>
          </w:r>
          <w:r w:rsidRPr="00C477FA">
            <w:fldChar w:fldCharType="end"/>
          </w:r>
        </w:sdtContent>
      </w:sdt>
      <w:r>
        <w:t xml:space="preserve"> proposed a chatbot model with a </w:t>
      </w:r>
      <w:r w:rsidRPr="001C36E8">
        <w:t>vanilla GAN model consist</w:t>
      </w:r>
      <w:r w:rsidR="00504129">
        <w:t>ing</w:t>
      </w:r>
      <w:r w:rsidRPr="001C36E8">
        <w:t xml:space="preserve"> of a generator</w:t>
      </w:r>
      <w:r>
        <w:t xml:space="preserve"> </w:t>
      </w:r>
      <w:r w:rsidRPr="001C36E8">
        <w:t>and a discriminator</w:t>
      </w:r>
      <w:r>
        <w:t xml:space="preserve">. </w:t>
      </w:r>
      <w:r w:rsidR="00504129">
        <w:t>The g</w:t>
      </w:r>
      <w:r w:rsidRPr="001C36E8">
        <w:t xml:space="preserve">enerator is a full transformer model that generates fake answers in </w:t>
      </w:r>
      <w:r w:rsidR="00504129">
        <w:t xml:space="preserve">the </w:t>
      </w:r>
      <w:r w:rsidRPr="001C36E8">
        <w:t>test phase.</w:t>
      </w:r>
      <w:r>
        <w:t xml:space="preserve"> Discriminator includes only </w:t>
      </w:r>
      <w:r w:rsidR="00504129">
        <w:t xml:space="preserve">the </w:t>
      </w:r>
      <w:r>
        <w:t xml:space="preserve">encoder part of </w:t>
      </w:r>
      <w:r w:rsidR="00504129">
        <w:t xml:space="preserve">the </w:t>
      </w:r>
      <w:r>
        <w:t>transformer followed by a classifier. It provides the probability of real or fake answers. The e</w:t>
      </w:r>
      <w:r w:rsidRPr="001C36E8">
        <w:t>xperimental results</w:t>
      </w:r>
      <w:r>
        <w:t xml:space="preserve"> of the model chatbot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00BBBB96" w:rsidR="00F47377" w:rsidRDefault="00F47377" w:rsidP="00AD13AA">
      <w:pPr>
        <w:ind w:firstLine="426"/>
      </w:pPr>
      <w:r w:rsidRPr="00F47377">
        <w:rPr>
          <w:rStyle w:val="Strong"/>
        </w:rPr>
        <w:t>EduChat</w:t>
      </w:r>
      <w:sdt>
        <w:sdtPr>
          <w:id w:val="-623690828"/>
          <w:citation/>
        </w:sdtPr>
        <w:sdtEndPr/>
        <w:sdtContent>
          <w:r w:rsidRPr="00C477FA">
            <w:fldChar w:fldCharType="begin"/>
          </w:r>
          <w:r w:rsidRPr="00C477FA">
            <w:instrText xml:space="preserve"> CITATION Yuh23 \l 1033 </w:instrText>
          </w:r>
          <w:r w:rsidRPr="00C477FA">
            <w:fldChar w:fldCharType="separate"/>
          </w:r>
          <w:r w:rsidR="00B434B2">
            <w:rPr>
              <w:noProof/>
            </w:rPr>
            <w:t xml:space="preserve"> </w:t>
          </w:r>
          <w:r w:rsidR="00B434B2" w:rsidRPr="00B434B2">
            <w:rPr>
              <w:noProof/>
            </w:rPr>
            <w:t>[5]</w:t>
          </w:r>
          <w:r w:rsidRPr="00C477FA">
            <w:fldChar w:fldCharType="end"/>
          </w:r>
        </w:sdtContent>
      </w:sdt>
      <w:r>
        <w:t xml:space="preserve"> was proposed by </w:t>
      </w:r>
      <w:r w:rsidRPr="00F47377">
        <w:t>Yuhao Dan</w:t>
      </w:r>
      <w:r>
        <w:t xml:space="preserve"> and colleagues with an LLM-based chatbot system for intelligent education. The model was first pre</w:t>
      </w:r>
      <w:r w:rsidR="00504129">
        <w:t>-</w:t>
      </w:r>
      <w:r>
        <w:t>trained on a large number of educational books and 4 million cleaned diverse instructions to learn the fundamental knowledge. After that, the model was finetuned on 500 thousand high-</w:t>
      </w:r>
      <w:r>
        <w:lastRenderedPageBreak/>
        <w:t xml:space="preserve">quality customized instructions to activate education-specific functions by aligning with the feedback from psychology experts and frontline teachers. EduChat achieved an avenger </w:t>
      </w:r>
      <w:r w:rsidRPr="00F47377">
        <w:t>40.7</w:t>
      </w:r>
      <w:r>
        <w:t xml:space="preserve"> score without retrieval and 49.3 score</w:t>
      </w:r>
      <w:r w:rsidR="00504129">
        <w:t>s</w:t>
      </w:r>
      <w:r>
        <w:t xml:space="preserve"> with retrieval respectively on the C-Eval benchmark, a comprehensive Chinese evaluation suite for foundation models.</w:t>
      </w:r>
    </w:p>
    <w:p w14:paraId="6972DD49" w14:textId="5FF41516" w:rsidR="006A7003" w:rsidRDefault="006A7003" w:rsidP="00AD13AA">
      <w:pPr>
        <w:ind w:firstLine="426"/>
      </w:pPr>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B434B2">
            <w:rPr>
              <w:noProof/>
            </w:rPr>
            <w:t xml:space="preserve"> </w:t>
          </w:r>
          <w:r w:rsidR="00B434B2" w:rsidRPr="00B434B2">
            <w:rPr>
              <w:noProof/>
            </w:rPr>
            <w:t>[6]</w:t>
          </w:r>
          <w:r w:rsidR="00B60852" w:rsidRPr="00C477FA">
            <w:fldChar w:fldCharType="end"/>
          </w:r>
        </w:sdtContent>
      </w:sdt>
      <w:r>
        <w:t xml:space="preserve"> implemented retrieval-based c</w:t>
      </w:r>
      <w:r w:rsidRPr="006A7003">
        <w:t>hatbots</w:t>
      </w:r>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neural network followed by a multi-headed attention layer to perform pooling. The multi-layer, bidirectional SRUs are used as the recurrent network. The model achi</w:t>
      </w:r>
      <w:r w:rsidR="00504129">
        <w:t>e</w:t>
      </w:r>
      <w:r>
        <w:t xml:space="preserve">ved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73AECE09" w:rsidR="00B60852" w:rsidRDefault="00B60852" w:rsidP="00AD13AA">
      <w:pPr>
        <w:ind w:firstLine="426"/>
      </w:pPr>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B434B2">
            <w:rPr>
              <w:noProof/>
            </w:rPr>
            <w:t xml:space="preserve"> </w:t>
          </w:r>
          <w:r w:rsidR="00B434B2" w:rsidRPr="00B434B2">
            <w:rPr>
              <w:noProof/>
            </w:rPr>
            <w:t>[7]</w:t>
          </w:r>
          <w:r w:rsidRPr="00C477FA">
            <w:fldChar w:fldCharType="end"/>
          </w:r>
        </w:sdtContent>
      </w:sdt>
      <w:r w:rsidRPr="00B60852">
        <w:rPr>
          <w:rStyle w:val="Strong"/>
        </w:rPr>
        <w:t>:</w:t>
      </w:r>
      <w:r>
        <w:t xml:space="preserve"> deep reinforcement learning chatbot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w:t>
      </w:r>
      <w:r w:rsidR="00504129">
        <w:t>s,</w:t>
      </w:r>
      <w:r>
        <w:t xml:space="preserve"> and latent variable neural network models. The bot result</w:t>
      </w:r>
      <w:r w:rsidR="00504129">
        <w:t>ed</w:t>
      </w:r>
      <w:r>
        <w:t xml:space="preserve"> </w:t>
      </w:r>
      <w:r w:rsidR="00504129">
        <w:t>in</w:t>
      </w:r>
      <w:r>
        <w:t xml:space="preserve"> </w:t>
      </w:r>
      <w:r w:rsidR="00504129">
        <w:t xml:space="preserve">an </w:t>
      </w:r>
      <w:r w:rsidRPr="00B60852">
        <w:t>average user score of 3.15</w:t>
      </w:r>
      <w:r>
        <w:t xml:space="preserve"> with A/B testing with about eight hundred user ratings collected after discarding returning users.</w:t>
      </w:r>
    </w:p>
    <w:p w14:paraId="29D1E9B0" w14:textId="54CEA7B8" w:rsidR="002162CF" w:rsidRDefault="002162CF" w:rsidP="00AD13AA">
      <w:pPr>
        <w:ind w:firstLine="426"/>
      </w:pPr>
      <w:r w:rsidRPr="002162CF">
        <w:rPr>
          <w:rStyle w:val="FucntionNameChar"/>
        </w:rPr>
        <w:t>CHAI</w:t>
      </w:r>
      <w:sdt>
        <w:sdtPr>
          <w:rPr>
            <w:rStyle w:val="FucntionNameChar"/>
          </w:rPr>
          <w:id w:val="-198552379"/>
          <w:citation/>
        </w:sdtPr>
        <w:sdtEndPr>
          <w:rPr>
            <w:rStyle w:val="FucntionNameChar"/>
          </w:rPr>
        </w:sdtEnd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B434B2">
            <w:rPr>
              <w:rStyle w:val="FucntionNameChar"/>
              <w:noProof/>
            </w:rPr>
            <w:t xml:space="preserve"> </w:t>
          </w:r>
          <w:r w:rsidR="00B434B2" w:rsidRPr="00B434B2">
            <w:rPr>
              <w:noProof/>
              <w:szCs w:val="24"/>
            </w:rPr>
            <w:t>[8]</w:t>
          </w:r>
          <w:r w:rsidRPr="002162CF">
            <w:rPr>
              <w:rStyle w:val="FucntionNameChar"/>
            </w:rPr>
            <w:fldChar w:fldCharType="end"/>
          </w:r>
        </w:sdtContent>
      </w:sdt>
      <w:r w:rsidRPr="002162CF">
        <w:t>:</w:t>
      </w:r>
      <w:r>
        <w:t xml:space="preserve"> an algorithm for learning task</w:t>
      </w:r>
      <w:r w:rsidR="00504129">
        <w:t>-</w:t>
      </w:r>
      <w:r>
        <w:t>oriented dialogue that utilizes a language model in conjunction with offline RL that leads the policy to generate goal-oriented dialogue that is both realistic and functional, and does not require training against a simulated model of human language. CHAI fine-tune</w:t>
      </w:r>
      <w:r w:rsidR="00504129">
        <w:t>s</w:t>
      </w:r>
      <w:r>
        <w:t xml:space="preserv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achi</w:t>
      </w:r>
      <w:r w:rsidR="00504129">
        <w:t>eved</w:t>
      </w:r>
      <w:r>
        <w:t xml:space="preser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4" w:name="_Toc152188256"/>
      <w:r w:rsidRPr="000B0B46">
        <w:t>Purpose</w:t>
      </w:r>
      <w:bookmarkEnd w:id="4"/>
    </w:p>
    <w:p w14:paraId="2E7C4AE0" w14:textId="45915087" w:rsidR="00D05E17" w:rsidRPr="000B0B46" w:rsidRDefault="00D05E17" w:rsidP="00AD13AA">
      <w:pPr>
        <w:ind w:firstLine="426"/>
      </w:pPr>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5" w:name="_Toc152188257"/>
      <w:r w:rsidRPr="000B0B46">
        <w:lastRenderedPageBreak/>
        <w:t>The objectives and scope</w:t>
      </w:r>
      <w:bookmarkEnd w:id="5"/>
    </w:p>
    <w:p w14:paraId="13928269" w14:textId="4F97D0ED" w:rsidR="00D32890" w:rsidRPr="000B0B46" w:rsidRDefault="00D60048" w:rsidP="00AD13AA">
      <w:pPr>
        <w:ind w:firstLine="426"/>
      </w:pPr>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6" w:name="_Toc152188258"/>
      <w:r w:rsidRPr="000B0B46">
        <w:t>Research Methods:</w:t>
      </w:r>
      <w:bookmarkEnd w:id="6"/>
    </w:p>
    <w:p w14:paraId="24D413F5" w14:textId="170515D0" w:rsidR="000A6948" w:rsidRPr="000B0B46" w:rsidRDefault="000A6948" w:rsidP="00AD13AA">
      <w:pPr>
        <w:ind w:firstLine="426"/>
      </w:pPr>
      <w:r w:rsidRPr="000B0B46">
        <w:t>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00263A58">
        <w:t xml:space="preserve">. After that, </w:t>
      </w:r>
      <w:r w:rsidRPr="000B0B46">
        <w:t xml:space="preserve">analyze the function, </w:t>
      </w:r>
      <w:r w:rsidR="007A62B5" w:rsidRPr="000B0B46">
        <w:t xml:space="preserve">and </w:t>
      </w:r>
      <w:r w:rsidRPr="000B0B46">
        <w:t xml:space="preserve">describe the requirements to build </w:t>
      </w:r>
      <w:r w:rsidR="002C1D19">
        <w:t>and train the chatbot</w:t>
      </w:r>
      <w:r w:rsidRPr="000B0B46">
        <w:t>.</w:t>
      </w:r>
      <w:r w:rsidR="00263A58">
        <w:t xml:space="preserve"> Finally, integrate the chatbot into </w:t>
      </w:r>
      <w:r w:rsidR="00504129">
        <w:t xml:space="preserve">the </w:t>
      </w:r>
      <w:r w:rsidR="00263A58">
        <w:t>application to allow users to interact with the chatbot.</w:t>
      </w:r>
    </w:p>
    <w:p w14:paraId="770E6F99" w14:textId="444C76CE" w:rsidR="000A6948" w:rsidRPr="000B0B46" w:rsidRDefault="000A6948" w:rsidP="00AD13AA">
      <w:pPr>
        <w:ind w:firstLine="426"/>
      </w:pPr>
      <w:r w:rsidRPr="000B0B46">
        <w:t>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r w:rsidR="001E0824">
        <w:t xml:space="preserve"> Preprocessing the dataset to make training the chatbot more easily.</w:t>
      </w:r>
    </w:p>
    <w:p w14:paraId="55263F78" w14:textId="5B7D6A48" w:rsidR="000A6948" w:rsidRPr="000B0B46" w:rsidRDefault="000A6948" w:rsidP="00AD13AA">
      <w:pPr>
        <w:ind w:firstLine="426"/>
      </w:pPr>
      <w:r w:rsidRPr="000B0B46">
        <w:t>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r w:rsidR="00E45BC8">
        <w:t xml:space="preserve"> Post-processing the chatbot results to improve further the quality of the chatbot.</w:t>
      </w:r>
    </w:p>
    <w:p w14:paraId="3BAC4346" w14:textId="14C8A0C0" w:rsidR="00D44A44" w:rsidRPr="000B0B46" w:rsidRDefault="00C040DF" w:rsidP="00D44A44">
      <w:pPr>
        <w:pStyle w:val="Heading2"/>
        <w:rPr>
          <w:rFonts w:eastAsia="MS Mincho"/>
          <w:lang w:eastAsia="ja-JP"/>
        </w:rPr>
      </w:pPr>
      <w:bookmarkStart w:id="7" w:name="_Toc152188259"/>
      <w:r>
        <w:rPr>
          <w:rFonts w:eastAsia="MS Mincho"/>
          <w:lang w:eastAsia="ja-JP"/>
        </w:rPr>
        <w:t>Outline</w:t>
      </w:r>
      <w:bookmarkEnd w:id="7"/>
    </w:p>
    <w:p w14:paraId="6604BFA2" w14:textId="3922897B" w:rsidR="00767ABE" w:rsidRPr="000B0B46" w:rsidRDefault="000A6948" w:rsidP="00AD13AA">
      <w:pPr>
        <w:ind w:firstLine="426"/>
      </w:pPr>
      <w:r w:rsidRPr="000B0B46">
        <w:t>Using acquired knowledge of analysis, research</w:t>
      </w:r>
      <w:r w:rsidR="007A62B5" w:rsidRPr="000B0B46">
        <w:t>,</w:t>
      </w:r>
      <w:r w:rsidR="007448AC">
        <w:t xml:space="preserve"> and information gathering to</w:t>
      </w:r>
      <w:r w:rsidRPr="000B0B46">
        <w:t xml:space="preserve"> build </w:t>
      </w:r>
      <w:r w:rsidR="00A90D8B">
        <w:t xml:space="preserve">an </w:t>
      </w:r>
      <w:r w:rsidRPr="000B0B46">
        <w:t xml:space="preserve">application with </w:t>
      </w:r>
      <w:r w:rsidR="00A90D8B">
        <w:t xml:space="preserve">medical </w:t>
      </w:r>
      <w:r w:rsidRPr="000B0B46">
        <w:t>chatbo</w:t>
      </w:r>
      <w:r w:rsidR="00A90D8B">
        <w:t>t</w:t>
      </w:r>
      <w:r w:rsidRPr="000B0B46">
        <w:t xml:space="preserve"> Python</w:t>
      </w:r>
      <w:r w:rsidR="007A62B5" w:rsidRPr="000B0B46">
        <w:t>,</w:t>
      </w:r>
      <w:r w:rsidRPr="000B0B46">
        <w:t xml:space="preserve"> and Machine Learning</w:t>
      </w:r>
      <w:r w:rsidR="00A90D8B">
        <w:t>.</w:t>
      </w:r>
      <w:r w:rsidR="00112DB8">
        <w:t xml:space="preserve"> Modify and custom</w:t>
      </w:r>
      <w:r w:rsidR="00504129">
        <w:t>ize</w:t>
      </w:r>
      <w:r w:rsidR="00112DB8">
        <w:t xml:space="preserve"> the model to improve the accuracy of the chatbot.</w:t>
      </w:r>
    </w:p>
    <w:p w14:paraId="74BE36C6" w14:textId="77777777" w:rsidR="007F62A5" w:rsidRDefault="008F44DE" w:rsidP="008F44DE">
      <w:r w:rsidRPr="000B0B46">
        <w:rPr>
          <w:b/>
          <w:bCs/>
        </w:rPr>
        <w:t>Chapter 1</w:t>
      </w:r>
      <w:r w:rsidRPr="000B0B46">
        <w:t>: Introduction</w:t>
      </w:r>
    </w:p>
    <w:p w14:paraId="65DB75D0" w14:textId="07AF056C" w:rsidR="008F44DE" w:rsidRPr="000B0B46" w:rsidRDefault="007F62A5" w:rsidP="00AD13AA">
      <w:pPr>
        <w:ind w:firstLine="426"/>
      </w:pPr>
      <w:r>
        <w:t>This chapter will cover the overview of chatbot</w:t>
      </w:r>
      <w:r w:rsidR="00504129">
        <w:t xml:space="preserve"> and</w:t>
      </w:r>
      <w:r>
        <w:t xml:space="preserve">, </w:t>
      </w:r>
      <w:r w:rsidR="00504129">
        <w:t xml:space="preserve">the </w:t>
      </w:r>
      <w:r>
        <w:t>theory to implement it. Besides, the chapter also mention</w:t>
      </w:r>
      <w:r w:rsidR="00504129">
        <w:t>s</w:t>
      </w:r>
      <w:r>
        <w:t xml:space="preserve"> the objective and scope of the thesis as well as the method for researching and implementing the chatbot.</w:t>
      </w:r>
    </w:p>
    <w:p w14:paraId="7C9BD1CB" w14:textId="18D5E191" w:rsidR="008F44DE" w:rsidRPr="000B0B46" w:rsidRDefault="008F44DE" w:rsidP="008F44DE">
      <w:r w:rsidRPr="000B0B46">
        <w:rPr>
          <w:b/>
          <w:bCs/>
        </w:rPr>
        <w:t>Chapter 2</w:t>
      </w:r>
      <w:r w:rsidRPr="000B0B46">
        <w:t>: Background</w:t>
      </w:r>
    </w:p>
    <w:p w14:paraId="00CC440C" w14:textId="4D98C8B6" w:rsidR="008F44DE" w:rsidRPr="000B0B46" w:rsidRDefault="008F44DE" w:rsidP="00AD13AA">
      <w:pPr>
        <w:ind w:firstLine="426"/>
      </w:pPr>
      <w:r w:rsidRPr="000B0B46">
        <w:t>General information about the study and main functions of the system.</w:t>
      </w:r>
      <w:r w:rsidR="007F62A5">
        <w:t xml:space="preserve"> Categorizing chatbot and neural network</w:t>
      </w:r>
      <w:r w:rsidR="00504129">
        <w:t>s</w:t>
      </w:r>
      <w:r w:rsidR="007F62A5">
        <w:t xml:space="preserve"> and </w:t>
      </w:r>
      <w:r w:rsidR="00504129">
        <w:t>their</w:t>
      </w:r>
      <w:r w:rsidR="007F62A5">
        <w:t xml:space="preserve"> variant architecture that are used related to text, the Transformer model</w:t>
      </w:r>
      <w:r w:rsidR="00504129">
        <w:t>,</w:t>
      </w:r>
      <w:r w:rsidR="007F62A5">
        <w:t xml:space="preserve"> and its variant</w:t>
      </w:r>
      <w:r w:rsidR="00504129">
        <w:t>s</w:t>
      </w:r>
      <w:r w:rsidR="007F62A5">
        <w:t xml:space="preserve"> such as BART.</w:t>
      </w:r>
    </w:p>
    <w:p w14:paraId="375B3808" w14:textId="586C2EEB" w:rsidR="008F44DE" w:rsidRPr="000B0B46" w:rsidRDefault="008F44DE" w:rsidP="008F44DE">
      <w:r w:rsidRPr="000B0B46">
        <w:rPr>
          <w:b/>
          <w:bCs/>
        </w:rPr>
        <w:t>Chapter 3</w:t>
      </w:r>
      <w:r w:rsidRPr="000B0B46">
        <w:t>: Design and implementation</w:t>
      </w:r>
    </w:p>
    <w:p w14:paraId="0F798DFE" w14:textId="7958BE83" w:rsidR="00D32890" w:rsidRPr="000B0B46" w:rsidRDefault="008F44DE" w:rsidP="00AD13AA">
      <w:pPr>
        <w:ind w:firstLine="426"/>
      </w:pPr>
      <w:r w:rsidRPr="000B0B46">
        <w:lastRenderedPageBreak/>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w:t>
      </w:r>
      <w:r w:rsidR="00504129">
        <w:t>s</w:t>
      </w:r>
      <w:r w:rsidR="007F62A5">
        <w:t xml:space="preserve"> the process for collecting, processing</w:t>
      </w:r>
      <w:r w:rsidR="00504129">
        <w:t>,</w:t>
      </w:r>
      <w:r w:rsidR="007F62A5">
        <w:t xml:space="preserve"> and constructing the dataset, the training model process as well as the evaluation of the model.</w:t>
      </w:r>
    </w:p>
    <w:p w14:paraId="018C5249" w14:textId="6141DF96" w:rsidR="00D32890" w:rsidRPr="000B0B46" w:rsidRDefault="00334C98" w:rsidP="004A01F5">
      <w:r w:rsidRPr="000B0B46">
        <w:rPr>
          <w:b/>
          <w:bCs/>
        </w:rPr>
        <w:t>Chapter 4</w:t>
      </w:r>
      <w:r w:rsidRPr="000B0B46">
        <w:t xml:space="preserve">: </w:t>
      </w:r>
      <w:r w:rsidR="007F62A5">
        <w:t>Results</w:t>
      </w:r>
    </w:p>
    <w:p w14:paraId="72BD20CA" w14:textId="5A4C4F03" w:rsidR="00D32890" w:rsidRPr="000B0B46" w:rsidRDefault="007F62A5" w:rsidP="00AD13AA">
      <w:pPr>
        <w:ind w:firstLine="426"/>
      </w:pPr>
      <w:r>
        <w:t>This chapter will present how to assess the chatbot, evaluate the model with BLEU score</w:t>
      </w:r>
      <w:r w:rsidR="00504129">
        <w:t>,</w:t>
      </w:r>
      <w:r>
        <w:t xml:space="preserve"> and the experimental result of the model.</w:t>
      </w:r>
      <w:r w:rsidR="00E63F93">
        <w:t xml:space="preserve"> In addition, some examples of the chatbot responses will also be shown to illuminate the performance of the chatbot.</w:t>
      </w:r>
    </w:p>
    <w:p w14:paraId="531AD407" w14:textId="6ED2D238" w:rsidR="007F62A5" w:rsidRDefault="007F62A5" w:rsidP="007F62A5">
      <w:r>
        <w:rPr>
          <w:b/>
          <w:bCs/>
        </w:rPr>
        <w:t>Chapter 5</w:t>
      </w:r>
      <w:r w:rsidRPr="000B0B46">
        <w:t>: Conclusion and future work</w:t>
      </w:r>
    </w:p>
    <w:p w14:paraId="6105DB3F" w14:textId="790FEE6B" w:rsidR="007C4946" w:rsidRDefault="007F62A5" w:rsidP="00AD13AA">
      <w:pPr>
        <w:ind w:firstLine="426"/>
      </w:pPr>
      <w:r>
        <w:t xml:space="preserve">The chapter will summarize the results of the research and make recommendations development direction </w:t>
      </w:r>
      <w:r w:rsidR="00504129">
        <w:t>of</w:t>
      </w:r>
      <w:r>
        <w:t xml:space="preserve"> the topic.</w:t>
      </w:r>
      <w:r w:rsidR="00E63F93">
        <w:t xml:space="preserve"> Further, the chapter will also list some limit</w:t>
      </w:r>
      <w:r w:rsidR="00504129">
        <w:t>s</w:t>
      </w:r>
      <w:r w:rsidR="00E63F93">
        <w:t xml:space="preserve"> and point</w:t>
      </w:r>
      <w:r w:rsidR="00504129">
        <w:t>s</w:t>
      </w:r>
      <w:r w:rsidR="00E63F93">
        <w:t xml:space="preserve"> </w:t>
      </w:r>
      <w:r w:rsidR="00504129">
        <w:t xml:space="preserve">that </w:t>
      </w:r>
      <w:r w:rsidR="00E63F93">
        <w:t xml:space="preserve">need to </w:t>
      </w:r>
      <w:r w:rsidR="00504129">
        <w:t>be improved</w:t>
      </w:r>
      <w:r w:rsidR="00E63F93">
        <w:t xml:space="preserve"> and plan for future development.</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8" w:name="_Toc152188260"/>
      <w:r>
        <w:lastRenderedPageBreak/>
        <w:t>THEORETICAL BACKGROUND</w:t>
      </w:r>
      <w:bookmarkEnd w:id="8"/>
    </w:p>
    <w:p w14:paraId="135F04C6" w14:textId="77777777" w:rsidR="00B26C33" w:rsidRDefault="00B26C33" w:rsidP="00B26C33"/>
    <w:p w14:paraId="694B7A12" w14:textId="0D8E8080" w:rsidR="00B26C33" w:rsidRDefault="00B26C33" w:rsidP="003812B9">
      <w:pPr>
        <w:ind w:firstLine="426"/>
      </w:pPr>
      <w:r>
        <w:t xml:space="preserve">This chapter introduces the basics of chatbots, along with concepts </w:t>
      </w:r>
      <w:r w:rsidR="00504129">
        <w:t xml:space="preserve">of </w:t>
      </w:r>
      <w:r>
        <w:t>neural networks, how neural networks work, extended models of neural networks (RNN, LSTM), the Transformer models</w:t>
      </w:r>
      <w:r w:rsidR="00504129">
        <w:t>,</w:t>
      </w:r>
      <w:r>
        <w:t xml:space="preserve"> and </w:t>
      </w:r>
      <w:r w:rsidR="00504129">
        <w:t xml:space="preserve">the </w:t>
      </w:r>
      <w:r>
        <w:t>BART model</w:t>
      </w:r>
      <w:r w:rsidR="008B3C43">
        <w:t xml:space="preserve"> along with the evaluation method. Besides, this chapter also provide</w:t>
      </w:r>
      <w:r w:rsidR="00504129">
        <w:t>s</w:t>
      </w:r>
      <w:r w:rsidR="008B3C43">
        <w:t xml:space="preserve"> information about the tools and framework used to build the chatbot system.</w:t>
      </w:r>
    </w:p>
    <w:p w14:paraId="576C2A95" w14:textId="54E34D39" w:rsidR="00592C4A" w:rsidRPr="000B0B46" w:rsidRDefault="00592C4A" w:rsidP="00592C4A">
      <w:pPr>
        <w:pStyle w:val="Heading2"/>
      </w:pPr>
      <w:bookmarkStart w:id="9" w:name="_Toc152188261"/>
      <w:r w:rsidRPr="000B0B46">
        <w:t>Detailed description of the problem</w:t>
      </w:r>
      <w:bookmarkEnd w:id="9"/>
    </w:p>
    <w:p w14:paraId="6A231D0B" w14:textId="19F2EF52" w:rsidR="00592C4A" w:rsidRPr="000B0B46" w:rsidRDefault="002830A9" w:rsidP="003812B9">
      <w:pPr>
        <w:ind w:firstLine="426"/>
      </w:pPr>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3812B9">
      <w:pPr>
        <w:ind w:firstLine="426"/>
      </w:pPr>
      <w:r>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3812B9">
      <w:pPr>
        <w:ind w:firstLine="426"/>
      </w:pPr>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10" w:name="_Toc152188262"/>
      <w:r w:rsidRPr="000B0B46">
        <w:t>Background</w:t>
      </w:r>
      <w:bookmarkEnd w:id="10"/>
    </w:p>
    <w:p w14:paraId="43B28A55" w14:textId="35F4A59B" w:rsidR="00581BD3" w:rsidRDefault="00581BD3" w:rsidP="00581BD3">
      <w:pPr>
        <w:pStyle w:val="Heading3"/>
      </w:pPr>
      <w:bookmarkStart w:id="11" w:name="_Toc152188263"/>
      <w:r>
        <w:t>Chatbot</w:t>
      </w:r>
      <w:bookmarkEnd w:id="11"/>
    </w:p>
    <w:p w14:paraId="0581F844" w14:textId="27A924D3" w:rsidR="005956AF" w:rsidRPr="005956AF" w:rsidRDefault="005956AF" w:rsidP="003812B9">
      <w:pPr>
        <w:ind w:firstLine="426"/>
      </w:pPr>
      <w:r>
        <w:t>A chatbot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r>
        <w:t>Chatbot components</w:t>
      </w:r>
      <w:sdt>
        <w:sdtPr>
          <w:id w:val="1079334922"/>
          <w:citation/>
        </w:sdtPr>
        <w:sdtEnd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7E10C8D9" w:rsidR="00DA0F90" w:rsidRDefault="00DA0F90" w:rsidP="003812B9">
      <w:pPr>
        <w:ind w:firstLine="426"/>
      </w:pPr>
      <w:r>
        <w:t>The functioning of a chatbot involves several key components:</w:t>
      </w:r>
    </w:p>
    <w:p w14:paraId="0E04125B" w14:textId="77777777" w:rsidR="003F7612" w:rsidRDefault="003F7612" w:rsidP="003F7612">
      <w:pPr>
        <w:keepNext/>
      </w:pPr>
      <w:r w:rsidRPr="003F7612">
        <w:rPr>
          <w:noProof/>
        </w:rPr>
        <w:lastRenderedPageBreak/>
        <w:drawing>
          <wp:inline distT="0" distB="0" distL="0" distR="0" wp14:anchorId="6678BC6A" wp14:editId="4A9C3178">
            <wp:extent cx="5791835" cy="4154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91835" cy="4154805"/>
                    </a:xfrm>
                    <a:prstGeom prst="rect">
                      <a:avLst/>
                    </a:prstGeom>
                  </pic:spPr>
                </pic:pic>
              </a:graphicData>
            </a:graphic>
          </wp:inline>
        </w:drawing>
      </w:r>
    </w:p>
    <w:p w14:paraId="64F63A5F" w14:textId="7C1325DA" w:rsidR="003F7612" w:rsidRDefault="003F7612" w:rsidP="003F7612">
      <w:pPr>
        <w:pStyle w:val="Caption"/>
      </w:pPr>
      <w:bookmarkStart w:id="12" w:name="_Toc151918671"/>
      <w:r>
        <w:t xml:space="preserve">Figure </w:t>
      </w:r>
      <w:r w:rsidR="00AF0DC0">
        <w:rPr>
          <w:noProof/>
        </w:rPr>
        <w:fldChar w:fldCharType="begin"/>
      </w:r>
      <w:r w:rsidR="00AF0DC0">
        <w:rPr>
          <w:noProof/>
        </w:rPr>
        <w:instrText xml:space="preserve"> SEQ Figure \* ARABIC </w:instrText>
      </w:r>
      <w:r w:rsidR="00AF0DC0">
        <w:rPr>
          <w:noProof/>
        </w:rPr>
        <w:fldChar w:fldCharType="separate"/>
      </w:r>
      <w:r w:rsidR="003B42A5">
        <w:rPr>
          <w:noProof/>
        </w:rPr>
        <w:t>1</w:t>
      </w:r>
      <w:r w:rsidR="00AF0DC0">
        <w:rPr>
          <w:noProof/>
        </w:rPr>
        <w:fldChar w:fldCharType="end"/>
      </w:r>
      <w:r>
        <w:t>. Chatbot components</w:t>
      </w:r>
      <w:bookmarkEnd w:id="12"/>
    </w:p>
    <w:p w14:paraId="21ADACD3" w14:textId="2EE4583D" w:rsidR="002808A1" w:rsidRDefault="002808A1" w:rsidP="003812B9">
      <w:pPr>
        <w:ind w:firstLine="426"/>
      </w:pPr>
      <w:r>
        <w:t xml:space="preserve">Natural Language Processing (NLP): </w:t>
      </w:r>
      <w:r w:rsidR="00DA0D66">
        <w:t>Natural language understanding (NLU) is the first core component of the conversational agents which is responding by providing a semantic representation for user utterance</w:t>
      </w:r>
      <w:r w:rsidR="00504129">
        <w:t>s</w:t>
      </w:r>
      <w:r w:rsidR="00DA0D66">
        <w:t xml:space="preserve"> such as in the form of logic or class’s intent, extracting the “meaning” of an utterance. NLP is the technology that enables chatbots to understand and interpret human language.</w:t>
      </w:r>
    </w:p>
    <w:p w14:paraId="1ECBDFAA" w14:textId="154E1D8A" w:rsidR="002808A1" w:rsidRDefault="002808A1" w:rsidP="003812B9">
      <w:pPr>
        <w:ind w:firstLine="426"/>
      </w:pPr>
      <w:r>
        <w:t xml:space="preserve">Dialog Management: </w:t>
      </w:r>
      <w:r w:rsidR="009950D9">
        <w:t>Dialogue Manager is The second core component in any chatbot and we can differentiate the chatbots through this component which has many parts that can be improved or adding some parts in the future if will be discovered that it will serve the DM.</w:t>
      </w:r>
    </w:p>
    <w:p w14:paraId="1AD96969" w14:textId="37038C33" w:rsidR="002808A1" w:rsidRDefault="002808A1" w:rsidP="003812B9">
      <w:pPr>
        <w:ind w:firstLine="426"/>
      </w:pPr>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3812B9">
      <w:pPr>
        <w:ind w:firstLine="426"/>
      </w:pPr>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3812B9">
      <w:pPr>
        <w:ind w:firstLine="426"/>
      </w:pPr>
      <w:r>
        <w:lastRenderedPageBreak/>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3812B9">
      <w:pPr>
        <w:ind w:firstLine="426"/>
      </w:pPr>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350DD14"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03E33B7" w14:textId="69DA3863" w:rsidR="001412A9" w:rsidRDefault="00A10013" w:rsidP="00DA0F90">
      <w:r>
        <w:t>Retrieval-based: The retrieval-based Chatbots select the best matching answer for the user’s question by searching a pre-constructed conversational repository.</w:t>
      </w:r>
    </w:p>
    <w:p w14:paraId="73B21118" w14:textId="0919D64F" w:rsidR="00A10013" w:rsidRDefault="00A10013" w:rsidP="00DA0F90">
      <w:r>
        <w:t xml:space="preserve">Learning-based: This approach is usually based on </w:t>
      </w:r>
      <w:r w:rsidR="00504129">
        <w:t xml:space="preserve">the </w:t>
      </w:r>
      <w:r>
        <w:t>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Generative-based: Generative-based methods learn the answer distribution using the generative models. These models use the Reinforcement Learning (RL) techniques. In the SeqGAN,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3" w:name="_Toc152188264"/>
      <w:r>
        <w:t>Neuron network</w:t>
      </w:r>
      <w:bookmarkEnd w:id="13"/>
    </w:p>
    <w:p w14:paraId="237BC8F4" w14:textId="4E7803FF" w:rsidR="00E613AA" w:rsidRDefault="007E5917" w:rsidP="003D4ACB">
      <w:r>
        <w:t>The inspiration for a Neural Network</w:t>
      </w:r>
      <w:sdt>
        <w:sdtPr>
          <w:id w:val="-41743548"/>
          <w:citation/>
        </w:sdtPr>
        <w:sdtEnd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3F3F4661" w:rsidR="00B46F5B" w:rsidRDefault="00B46F5B" w:rsidP="00B46F5B">
      <w:r w:rsidRPr="00925A93">
        <w:rPr>
          <w:rStyle w:val="FucntionNameChar"/>
        </w:rPr>
        <w:lastRenderedPageBreak/>
        <w:t>Weight</w:t>
      </w:r>
      <w:r w:rsidR="00925A93" w:rsidRPr="00925A93">
        <w:rPr>
          <w:rStyle w:val="FucntionNameChar"/>
        </w:rPr>
        <w:t>:</w:t>
      </w:r>
      <w:r>
        <w:t xml:space="preserve"> Its main function is to give importance to those features that contribute more towards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It introduces non-linearity in the working of perceptrons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7C046689" w:rsidR="007E5917" w:rsidRDefault="007E5917" w:rsidP="007E5917">
      <w:r>
        <w:t>For a single neuron/node with input</w:t>
      </w:r>
      <w:r w:rsidR="0080211D">
        <w:t xml:space="preserve"> </w:t>
      </w:r>
      <m:oMath>
        <m:r>
          <w:rPr>
            <w:rFonts w:ascii="Cambria Math" w:hAnsi="Cambria Math"/>
          </w:rPr>
          <m:t>u</m:t>
        </m:r>
        <m:r>
          <m:rPr>
            <m:sty m:val="p"/>
          </m:rPr>
          <w:rPr>
            <w:rFonts w:ascii="Cambria Math" w:hAnsi="Cambria Math"/>
          </w:rPr>
          <m:t xml:space="preserve"> </m:t>
        </m:r>
        <m:r>
          <m:rPr>
            <m:sty m:val="p"/>
          </m:rPr>
          <w:rPr>
            <w:rFonts w:ascii="Cambria Math" w:hAnsi="Cambria Math" w:cs="Cambria Math"/>
          </w:rPr>
          <m:t>∈</m:t>
        </m:r>
        <m:r>
          <m:rPr>
            <m:scr m:val="double-struck"/>
            <m:sty m:val="p"/>
          </m:rPr>
          <w:rPr>
            <w:rFonts w:ascii="Cambria Math" w:hAnsi="Cambria Math"/>
          </w:rPr>
          <m:t xml:space="preserve"> R </m:t>
        </m:r>
      </m:oMath>
      <w:r>
        <w:t>, a mathematical model, named the perceptron, can be described as</w:t>
      </w:r>
    </w:p>
    <w:tbl>
      <w:tblPr>
        <w:tblStyle w:val="TableGrid"/>
        <w:tblW w:w="0" w:type="auto"/>
        <w:tblLook w:val="04A0" w:firstRow="1" w:lastRow="0" w:firstColumn="1" w:lastColumn="0" w:noHBand="0" w:noVBand="1"/>
      </w:tblPr>
      <w:tblGrid>
        <w:gridCol w:w="8166"/>
        <w:gridCol w:w="945"/>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62FF5626" w:rsidR="0098054F" w:rsidRDefault="00546D93" w:rsidP="0098054F">
      <w:r>
        <w:t xml:space="preserve">where </w:t>
      </w:r>
      <w:r w:rsidRPr="00DB56B0">
        <w:rPr>
          <w:i/>
        </w:rPr>
        <w:t>y</w:t>
      </w:r>
      <w:r>
        <w:t xml:space="preserve"> is the activation of the neuron/nod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80211D">
        <w:rPr>
          <w:rFonts w:eastAsiaTheme="minorEastAsia"/>
        </w:rPr>
        <w:t xml:space="preserve"> </w:t>
      </w:r>
      <w:r>
        <w:t>are the weights and b is the bias.</w:t>
      </w:r>
    </w:p>
    <w:p w14:paraId="551CF7CC" w14:textId="4CBC47B0" w:rsidR="00546D93" w:rsidRDefault="0080211D" w:rsidP="0098054F">
      <w:r>
        <w:t>The function</w:t>
      </w:r>
      <w:r w:rsidR="00546D93">
        <w:t xml:space="preserve">: </w:t>
      </w:r>
      <m:oMath>
        <m:r>
          <m:rPr>
            <m:scr m:val="double-struck"/>
            <m:sty m:val="p"/>
          </m:rPr>
          <w:rPr>
            <w:rFonts w:ascii="Cambria Math" w:hAnsi="Cambria Math"/>
          </w:rPr>
          <m:t xml:space="preserve">R → R </m:t>
        </m:r>
      </m:oMath>
      <w:r w:rsidR="00546D93">
        <w:t xml:space="preserve">is called </w:t>
      </w:r>
      <w:r w:rsidR="00504129">
        <w:t xml:space="preserve">the </w:t>
      </w:r>
      <w:r w:rsidR="00546D93">
        <w:t xml:space="preserve">activation function. Originally, it was proposed to choose the Heaviside function as </w:t>
      </w:r>
      <w:r w:rsidR="00504129">
        <w:t xml:space="preserve">an </w:t>
      </w:r>
      <w:r w:rsidR="00546D93">
        <w:t>activation function to model whether a neuron fires or not</w:t>
      </w:r>
    </w:p>
    <w:tbl>
      <w:tblPr>
        <w:tblStyle w:val="TableGrid"/>
        <w:tblW w:w="0" w:type="auto"/>
        <w:tblLook w:val="04A0" w:firstRow="1" w:lastRow="0" w:firstColumn="1" w:lastColumn="0" w:noHBand="0" w:noVBand="1"/>
      </w:tblPr>
      <w:tblGrid>
        <w:gridCol w:w="8166"/>
        <w:gridCol w:w="945"/>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t>Popular activation functions are</w:t>
      </w:r>
      <w:r w:rsidR="003B25C5">
        <w:t>:</w:t>
      </w:r>
    </w:p>
    <w:p w14:paraId="7FA255B8" w14:textId="77777777" w:rsidR="00E613AA" w:rsidRDefault="002972BB" w:rsidP="00E613AA">
      <w:pPr>
        <w:keepNext/>
      </w:pPr>
      <w:r w:rsidRPr="002972BB">
        <w:rPr>
          <w:noProof/>
        </w:rPr>
        <w:lastRenderedPageBreak/>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1835" cy="2438400"/>
                    </a:xfrm>
                    <a:prstGeom prst="rect">
                      <a:avLst/>
                    </a:prstGeom>
                  </pic:spPr>
                </pic:pic>
              </a:graphicData>
            </a:graphic>
          </wp:inline>
        </w:drawing>
      </w:r>
    </w:p>
    <w:p w14:paraId="5B23C032" w14:textId="7380F36F" w:rsidR="002972BB" w:rsidRDefault="00E613AA" w:rsidP="00E613AA">
      <w:pPr>
        <w:pStyle w:val="Caption"/>
      </w:pPr>
      <w:bookmarkStart w:id="14" w:name="_Toc15191867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w:t>
      </w:r>
      <w:r w:rsidR="00683DA2">
        <w:rPr>
          <w:noProof/>
        </w:rPr>
        <w:fldChar w:fldCharType="end"/>
      </w:r>
      <w:r>
        <w:t>. Activation functions</w:t>
      </w:r>
      <w:sdt>
        <w:sdtPr>
          <w:id w:val="-1844464461"/>
          <w:citation/>
        </w:sdtPr>
        <w:sdtEndPr/>
        <w:sdtContent>
          <w:r w:rsidR="00091D7E">
            <w:fldChar w:fldCharType="begin"/>
          </w:r>
          <w:r w:rsidR="00091D7E">
            <w:instrText xml:space="preserve"> CITATION Eve23 \l 1033 </w:instrText>
          </w:r>
          <w:r w:rsidR="00091D7E">
            <w:fldChar w:fldCharType="separate"/>
          </w:r>
          <w:r w:rsidR="00091D7E">
            <w:rPr>
              <w:noProof/>
            </w:rPr>
            <w:t xml:space="preserve"> </w:t>
          </w:r>
          <w:r w:rsidR="00091D7E" w:rsidRPr="00091D7E">
            <w:rPr>
              <w:noProof/>
            </w:rPr>
            <w:t>[9]</w:t>
          </w:r>
          <w:r w:rsidR="00091D7E">
            <w:fldChar w:fldCharType="end"/>
          </w:r>
        </w:sdtContent>
      </w:sdt>
      <w:bookmarkEnd w:id="14"/>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0438F6CE" w:rsidR="00DC7C3F" w:rsidRDefault="00CD2E80" w:rsidP="00DC7C3F">
      <w:r>
        <w:t xml:space="preserve">Recurrent Neural Networks (RNNs) are a type of neural network architecture </w:t>
      </w:r>
      <w:r w:rsidR="00504129">
        <w:t>that</w:t>
      </w:r>
      <w:r>
        <w:t xml:space="preserve"> is mainly used to detect patterns in a sequence of data. What differentiates Recurrent Neural Networks from Feedforward Neural Networks also known as Multi-Layer </w:t>
      </w:r>
      <w:r>
        <w:lastRenderedPageBreak/>
        <w:t>Perceptrons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1860F137" w:rsidR="00D3654A" w:rsidRDefault="0069020C" w:rsidP="004E5FEB">
      <w:r>
        <w:t>We can describe this process of passing information from the previous iteration to the hidden layer below:</w:t>
      </w:r>
    </w:p>
    <w:tbl>
      <w:tblPr>
        <w:tblStyle w:val="TableGrid"/>
        <w:tblW w:w="0" w:type="auto"/>
        <w:tblLook w:val="04A0" w:firstRow="1" w:lastRow="0" w:firstColumn="1" w:lastColumn="0" w:noHBand="0" w:noVBand="1"/>
      </w:tblPr>
      <w:tblGrid>
        <w:gridCol w:w="8166"/>
        <w:gridCol w:w="945"/>
      </w:tblGrid>
      <w:tr w:rsidR="007D3642" w14:paraId="7315662E" w14:textId="77777777" w:rsidTr="00F8257E">
        <w:tc>
          <w:tcPr>
            <w:tcW w:w="8185" w:type="dxa"/>
            <w:vAlign w:val="center"/>
          </w:tcPr>
          <w:p w14:paraId="670F74E9" w14:textId="75F79C3C" w:rsidR="007D3642" w:rsidRPr="007D3642" w:rsidRDefault="00467257"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467257"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467257"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467257"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467257"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467257"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467257"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05542F9A" w:rsidR="00D2584D" w:rsidRDefault="00D04845" w:rsidP="00D2584D">
      <w:r w:rsidRPr="00D04845">
        <w:t>Long Short</w:t>
      </w:r>
      <w:r w:rsidR="00504129">
        <w:t>-</w:t>
      </w:r>
      <w:r w:rsidRPr="00D04845">
        <w:t>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 is memory. We want it to be able to remember what happened many timestamps ago. To achieve this, we need to add extra structures called gates to the artificial neural network structure. </w:t>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09B2C871" w:rsidR="00D05EAC" w:rsidRDefault="00892614" w:rsidP="00CB708F">
      <w:r w:rsidRPr="00892614">
        <w:lastRenderedPageBreak/>
        <w:t>The LSTM does have the ability to remove or add information to the cell state, carefully regulated by structures called gates.</w:t>
      </w:r>
      <w:r>
        <w:t xml:space="preserve"> </w:t>
      </w:r>
      <w:r w:rsidRPr="00892614">
        <w:t>Gates are a way to optionally let information through. They are composed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5" w:name="_Toc152188265"/>
      <w:r>
        <w:t>Transformer</w:t>
      </w:r>
      <w:bookmarkEnd w:id="15"/>
    </w:p>
    <w:p w14:paraId="2394D825" w14:textId="2F1481EA" w:rsidR="00D46EEC" w:rsidRDefault="00D46EEC" w:rsidP="00D46EEC">
      <w:r>
        <w:t>The Transformer was proposed in the paper “Attention is All You Need”</w:t>
      </w:r>
      <w:sdt>
        <w:sdtPr>
          <w:id w:val="576866543"/>
          <w:citation/>
        </w:sdtPr>
        <w:sdtEnd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The Transformer models have an encoder-decoder structure. The encoder maps an input sequence of symbol representations to a sequence of continuous representations. The decoder then generates an output sequence of symbols one element at a time. At each step</w:t>
      </w:r>
      <w:r w:rsidR="00504129">
        <w:t>,</w:t>
      </w:r>
      <w:r>
        <w:t xml:space="preserve"> the model is auto-regressive consuming the previously generated symbols as additional input when generating the next.</w:t>
      </w:r>
    </w:p>
    <w:p w14:paraId="2C934BE0" w14:textId="31E0C172" w:rsidR="00D46EEC" w:rsidRDefault="00D46EEC" w:rsidP="00D46EEC">
      <w:r>
        <w:t>The Transformer us</w:t>
      </w:r>
      <w:r w:rsidR="00504129">
        <w:t>es</w:t>
      </w:r>
      <w:r>
        <w:t xml:space="preserve"> stacked self-attention and point-wise, fully connected layers for both the encoder and decoder, show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3843" cy="4984005"/>
                    </a:xfrm>
                    <a:prstGeom prst="rect">
                      <a:avLst/>
                    </a:prstGeom>
                  </pic:spPr>
                </pic:pic>
              </a:graphicData>
            </a:graphic>
          </wp:inline>
        </w:drawing>
      </w:r>
    </w:p>
    <w:p w14:paraId="139EE8B2" w14:textId="59FF62D9" w:rsidR="00712949" w:rsidRDefault="000A0293" w:rsidP="000A0293">
      <w:pPr>
        <w:pStyle w:val="Caption"/>
      </w:pPr>
      <w:bookmarkStart w:id="16" w:name="_Toc15191867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w:t>
      </w:r>
      <w:r w:rsidR="00683DA2">
        <w:rPr>
          <w:noProof/>
        </w:rPr>
        <w:fldChar w:fldCharType="end"/>
      </w:r>
      <w:r>
        <w:t>. Transformer model network</w:t>
      </w:r>
      <w:sdt>
        <w:sdtPr>
          <w:id w:val="-1308171125"/>
          <w:citation/>
        </w:sdtPr>
        <w:sdtEndPr/>
        <w:sdtContent>
          <w:r w:rsidR="00AB07F0">
            <w:fldChar w:fldCharType="begin"/>
          </w:r>
          <w:r w:rsidR="00AB07F0">
            <w:instrText xml:space="preserve"> CITATION Ash17 \l 1033 </w:instrText>
          </w:r>
          <w:r w:rsidR="00AB07F0">
            <w:fldChar w:fldCharType="separate"/>
          </w:r>
          <w:r w:rsidR="00AB07F0">
            <w:rPr>
              <w:noProof/>
            </w:rPr>
            <w:t xml:space="preserve"> </w:t>
          </w:r>
          <w:r w:rsidR="00AB07F0" w:rsidRPr="00AB07F0">
            <w:rPr>
              <w:noProof/>
            </w:rPr>
            <w:t>[10]</w:t>
          </w:r>
          <w:r w:rsidR="00AB07F0">
            <w:fldChar w:fldCharType="end"/>
          </w:r>
        </w:sdtContent>
      </w:sdt>
      <w:bookmarkEnd w:id="16"/>
    </w:p>
    <w:p w14:paraId="6FEDB44A" w14:textId="16F6C4FE" w:rsidR="00712949" w:rsidRDefault="00712949" w:rsidP="00534AD7">
      <w:pPr>
        <w:pStyle w:val="Heading4"/>
      </w:pPr>
      <w:r>
        <w:t>Encoder</w:t>
      </w:r>
    </w:p>
    <w:p w14:paraId="7F27E355" w14:textId="1669F7E0" w:rsidR="005B58B0" w:rsidRDefault="005B58B0" w:rsidP="00832F9F">
      <w:r>
        <w:t>The encoder is composed of a stack of N identical layers. Each layer has two sub-layers. The first is a multi-head self-attention mechanism, and the second is a simple, position</w:t>
      </w:r>
      <w:r w:rsidR="00504129">
        <w:t>-</w:t>
      </w:r>
      <w:r>
        <w:t>wise fully connected feed-forward network. We employ a residual connection around each of the two sub-layers, fol</w:t>
      </w:r>
      <w:r w:rsidR="00712949">
        <w:t>lowed by layer normalization</w:t>
      </w:r>
      <w:r>
        <w:t>. That is, the output of each sub-layer is LayerNorm(x + Sublayer(x)), where Sublayer(x) is the function implemented by the sub-layer itself. To facilitate these residual connections, all sub-layers in the model, as well as the embedding layers, produce o</w:t>
      </w:r>
      <w:r w:rsidR="00712949">
        <w:t xml:space="preserve">utputs of dimension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variable to a vector of continuous numbers. In the context of neural networks, embeddings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445009CB" w:rsidR="008B7ADB" w:rsidRDefault="00712949" w:rsidP="008B7ADB">
      <w:r>
        <w:t>Since the</w:t>
      </w:r>
      <w:r w:rsidR="008B7ADB">
        <w:t xml:space="preserve"> model contains no recurrence and no convolution, for the model to make use </w:t>
      </w:r>
      <w:r>
        <w:t>of the order of the sequence, the model</w:t>
      </w:r>
      <w:r w:rsidR="008B7ADB">
        <w:t xml:space="preserve"> must</w:t>
      </w:r>
      <w:r>
        <w:t xml:space="preserve"> </w:t>
      </w:r>
      <w:r w:rsidR="00504129">
        <w:t>inject</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embeddings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66"/>
        <w:gridCol w:w="945"/>
      </w:tblGrid>
      <w:tr w:rsidR="00085449" w14:paraId="2E93B555" w14:textId="77777777" w:rsidTr="00F8257E">
        <w:tc>
          <w:tcPr>
            <w:tcW w:w="8185" w:type="dxa"/>
            <w:vAlign w:val="center"/>
          </w:tcPr>
          <w:p w14:paraId="05077948" w14:textId="2C1107E3" w:rsidR="00085449" w:rsidRPr="007D3642" w:rsidRDefault="00467257"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66"/>
        <w:gridCol w:w="945"/>
      </w:tblGrid>
      <w:tr w:rsidR="00085449" w14:paraId="1A984F8D" w14:textId="77777777" w:rsidTr="00F8257E">
        <w:tc>
          <w:tcPr>
            <w:tcW w:w="8185" w:type="dxa"/>
            <w:vAlign w:val="center"/>
          </w:tcPr>
          <w:p w14:paraId="4791BA8F" w14:textId="6CAFE17D" w:rsidR="00085449" w:rsidRPr="00085449" w:rsidRDefault="00467257"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r>
        <w:t xml:space="preserve">where </w:t>
      </w:r>
      <w:r w:rsidRPr="00911A3C">
        <w:rPr>
          <w:i/>
        </w:rPr>
        <w:t>pos</w:t>
      </w:r>
      <w:r>
        <w:t xml:space="preserve"> is the position and </w:t>
      </w:r>
      <w:r w:rsidRPr="00911A3C">
        <w:rPr>
          <w:i/>
        </w:rPr>
        <w:t>i</w:t>
      </w:r>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4D948258" w:rsidR="00FC37AE" w:rsidRDefault="003E6D51" w:rsidP="00FC37AE">
      <w:r>
        <w:t xml:space="preserve">Attention allows </w:t>
      </w:r>
      <w:r w:rsidR="00504129">
        <w:t xml:space="preserve">the </w:t>
      </w:r>
      <w:r>
        <w:t>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5B6E9AAC" w:rsidR="002C7389" w:rsidRDefault="002C7389" w:rsidP="00FC37AE">
      <w:r w:rsidRPr="00D42781">
        <w:rPr>
          <w:rStyle w:val="FucntionNameChar"/>
        </w:rPr>
        <w:t>Step 1:</w:t>
      </w:r>
      <w:r>
        <w:t xml:space="preserve"> Creat</w:t>
      </w:r>
      <w:r w:rsidR="00504129">
        <w:t>e</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1ADE0190" w:rsidR="006D7CF9" w:rsidRDefault="000B518F" w:rsidP="000B518F">
      <w:pPr>
        <w:pStyle w:val="Caption"/>
      </w:pPr>
      <w:bookmarkStart w:id="17" w:name="_Toc15191867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w:t>
      </w:r>
      <w:r w:rsidR="00683DA2">
        <w:rPr>
          <w:noProof/>
        </w:rPr>
        <w:fldChar w:fldCharType="end"/>
      </w:r>
      <w:r>
        <w:t>. Vectors of self-attention encoder</w:t>
      </w:r>
      <w:bookmarkEnd w:id="17"/>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lastRenderedPageBreak/>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59DEDE4A" w:rsidR="001573AA" w:rsidRDefault="00F8494D" w:rsidP="00F8494D">
      <w:pPr>
        <w:pStyle w:val="Caption"/>
      </w:pPr>
      <w:bookmarkStart w:id="18" w:name="_Toc15191867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5</w:t>
      </w:r>
      <w:r w:rsidR="00683DA2">
        <w:rPr>
          <w:noProof/>
        </w:rPr>
        <w:fldChar w:fldCharType="end"/>
      </w:r>
      <w:r>
        <w:t>. Multiply vector Q and K</w:t>
      </w:r>
      <w:bookmarkEnd w:id="18"/>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softmax operation. Softmax normalizes the scores so they’re all positive and add up to 1.</w:t>
      </w:r>
    </w:p>
    <w:p w14:paraId="628CDADD" w14:textId="77777777" w:rsidR="00022C43" w:rsidRDefault="002117AA" w:rsidP="00022C43">
      <w:pPr>
        <w:keepNext/>
      </w:pPr>
      <w:r w:rsidRPr="002117AA">
        <w:rPr>
          <w:noProof/>
        </w:rPr>
        <w:lastRenderedPageBreak/>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009CD4E8" w:rsidR="002117AA" w:rsidRDefault="00022C43" w:rsidP="00022C43">
      <w:pPr>
        <w:pStyle w:val="Caption"/>
      </w:pPr>
      <w:bookmarkStart w:id="19" w:name="_Toc15191867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6</w:t>
      </w:r>
      <w:r w:rsidR="00683DA2">
        <w:rPr>
          <w:noProof/>
        </w:rPr>
        <w:fldChar w:fldCharType="end"/>
      </w:r>
      <w:r>
        <w:t>. Compute softmax</w:t>
      </w:r>
      <w:bookmarkEnd w:id="19"/>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softmax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6EF3548B" w:rsidR="000810FF" w:rsidRDefault="000810FF" w:rsidP="000810FF">
      <w:pPr>
        <w:pStyle w:val="Caption"/>
      </w:pPr>
      <w:bookmarkStart w:id="20" w:name="_Toc15191867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7</w:t>
      </w:r>
      <w:r w:rsidR="00683DA2">
        <w:rPr>
          <w:noProof/>
        </w:rPr>
        <w:fldChar w:fldCharType="end"/>
      </w:r>
      <w:r w:rsidRPr="002B7C81">
        <w:t>. Calculate vector Z</w:t>
      </w:r>
      <w:bookmarkEnd w:id="20"/>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EFF4293" w:rsidR="005A503A" w:rsidRPr="005A503A" w:rsidRDefault="006C1E7B" w:rsidP="005A503A">
      <w:r>
        <w:t xml:space="preserve">In the actual implementation of the Transformer model, the attention </w:t>
      </w:r>
      <w:r w:rsidR="00504129">
        <w:t>is</w:t>
      </w:r>
      <w:r>
        <w:t xml:space="preserv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75066698" w:rsidR="00BB55BC" w:rsidRDefault="00C4051E" w:rsidP="00C4051E">
      <w:pPr>
        <w:pStyle w:val="Caption"/>
      </w:pPr>
      <w:bookmarkStart w:id="21" w:name="_Toc15191867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8</w:t>
      </w:r>
      <w:r w:rsidR="00683DA2">
        <w:rPr>
          <w:noProof/>
        </w:rPr>
        <w:fldChar w:fldCharType="end"/>
      </w:r>
      <w:r>
        <w:t xml:space="preserve">. Calculate Q, K, </w:t>
      </w:r>
      <w:r w:rsidR="00504129">
        <w:t xml:space="preserve">and </w:t>
      </w:r>
      <w:r>
        <w:t>V matrices</w:t>
      </w:r>
      <w:bookmarkEnd w:id="21"/>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2C05AF65" w:rsidR="009F77B7" w:rsidRDefault="00C4051E" w:rsidP="00C4051E">
      <w:pPr>
        <w:pStyle w:val="Caption"/>
      </w:pPr>
      <w:bookmarkStart w:id="22" w:name="_Toc15191867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9</w:t>
      </w:r>
      <w:r w:rsidR="00683DA2">
        <w:rPr>
          <w:noProof/>
        </w:rPr>
        <w:fldChar w:fldCharType="end"/>
      </w:r>
      <w:r>
        <w:t>. Calculate self-attention</w:t>
      </w:r>
      <w:bookmarkEnd w:id="22"/>
    </w:p>
    <w:p w14:paraId="214D225C" w14:textId="26BB02D3" w:rsidR="0019149A" w:rsidRDefault="0019149A" w:rsidP="0019149A">
      <w:pPr>
        <w:pStyle w:val="FucntionName"/>
      </w:pPr>
      <w:r>
        <w:t>Multi-Head Attention</w:t>
      </w:r>
    </w:p>
    <w:p w14:paraId="28830030" w14:textId="5C6895F6" w:rsidR="00780001" w:rsidRDefault="0019149A" w:rsidP="00FC37AE">
      <w:r>
        <w:t>Instead of performing a single attention function with model-dimensional keys, values</w:t>
      </w:r>
      <w:r w:rsidR="00504129">
        <w:t>,</w:t>
      </w:r>
      <w:r>
        <w:t xml:space="preserve"> and queries, we found it beneficial to linearly project the queries, keys</w:t>
      </w:r>
      <w:r w:rsidR="00504129">
        <w:t>,</w:t>
      </w:r>
      <w:r>
        <w:t xml:space="preserve"> and values h times with different, learned linear projections to dk, dk</w:t>
      </w:r>
      <w:r w:rsidR="00504129">
        <w:t>,</w:t>
      </w:r>
      <w:r>
        <w:t xml:space="preserve"> and dv dimensions, respectively. On each of these projected versions of queries, keys</w:t>
      </w:r>
      <w:r w:rsidR="00504129">
        <w:t>,</w:t>
      </w:r>
      <w:r>
        <w:t xml:space="preserve"> and values we then perform the attention function in parallel, yielding dv-dimensional</w:t>
      </w:r>
    </w:p>
    <w:p w14:paraId="0CD8DB7E" w14:textId="6606155E"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66"/>
        <w:gridCol w:w="945"/>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E191133" w:rsidR="00C934E3" w:rsidRDefault="00C934E3" w:rsidP="00047ECE">
      <w:r>
        <w:t>Where the projections are parameter matrices</w:t>
      </w:r>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For building the chatbot, the number of head</w:t>
      </w:r>
      <w:r w:rsidR="00504129">
        <w:t>s</w:t>
      </w:r>
      <w:r w:rsidR="00047ECE">
        <w:t xml:space="preserve"> h = 8 </w:t>
      </w:r>
      <w:r w:rsidR="00504129">
        <w:t>is</w:t>
      </w:r>
      <w:r w:rsidR="00047ECE">
        <w:t xml:space="preserv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1835" cy="3324225"/>
                    </a:xfrm>
                    <a:prstGeom prst="rect">
                      <a:avLst/>
                    </a:prstGeom>
                  </pic:spPr>
                </pic:pic>
              </a:graphicData>
            </a:graphic>
          </wp:inline>
        </w:drawing>
      </w:r>
    </w:p>
    <w:p w14:paraId="12B98C6A" w14:textId="207C7DB8" w:rsidR="00C4291B" w:rsidRDefault="00FF4FED" w:rsidP="00FF4FED">
      <w:pPr>
        <w:pStyle w:val="Caption"/>
      </w:pPr>
      <w:bookmarkStart w:id="23" w:name="_Toc15191868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0</w:t>
      </w:r>
      <w:r w:rsidR="00683DA2">
        <w:rPr>
          <w:noProof/>
        </w:rPr>
        <w:fldChar w:fldCharType="end"/>
      </w:r>
      <w:r>
        <w:t>. S</w:t>
      </w:r>
      <w:r w:rsidRPr="00E00ED2">
        <w:t xml:space="preserve">eparate Q/K/V weight matrices </w:t>
      </w:r>
      <w:r>
        <w:t>of</w:t>
      </w:r>
      <w:r w:rsidRPr="00E00ED2">
        <w:t xml:space="preserve"> each head</w:t>
      </w:r>
      <w:bookmarkEnd w:id="23"/>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835" cy="3829685"/>
                    </a:xfrm>
                    <a:prstGeom prst="rect">
                      <a:avLst/>
                    </a:prstGeom>
                  </pic:spPr>
                </pic:pic>
              </a:graphicData>
            </a:graphic>
          </wp:inline>
        </w:drawing>
      </w:r>
    </w:p>
    <w:p w14:paraId="2C4036EC" w14:textId="4064750D" w:rsidR="00DD675E" w:rsidRDefault="009B0AF9" w:rsidP="009B0AF9">
      <w:pPr>
        <w:pStyle w:val="Caption"/>
      </w:pPr>
      <w:bookmarkStart w:id="24" w:name="_Toc15191868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1</w:t>
      </w:r>
      <w:r w:rsidR="00683DA2">
        <w:rPr>
          <w:noProof/>
        </w:rPr>
        <w:fldChar w:fldCharType="end"/>
      </w:r>
      <w:r>
        <w:t>. Calculate matrix Z for each head</w:t>
      </w:r>
      <w:bookmarkEnd w:id="24"/>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835" cy="4275455"/>
                    </a:xfrm>
                    <a:prstGeom prst="rect">
                      <a:avLst/>
                    </a:prstGeom>
                  </pic:spPr>
                </pic:pic>
              </a:graphicData>
            </a:graphic>
          </wp:inline>
        </w:drawing>
      </w:r>
    </w:p>
    <w:p w14:paraId="4DDE15A2" w14:textId="59E8DEFD" w:rsidR="00302F2A" w:rsidRDefault="00045F92" w:rsidP="00045F92">
      <w:pPr>
        <w:pStyle w:val="Caption"/>
      </w:pPr>
      <w:bookmarkStart w:id="25" w:name="_Toc15191868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2</w:t>
      </w:r>
      <w:r w:rsidR="00683DA2">
        <w:rPr>
          <w:noProof/>
        </w:rPr>
        <w:fldChar w:fldCharType="end"/>
      </w:r>
      <w:r>
        <w:t>. Calculate matrix Z</w:t>
      </w:r>
      <w:bookmarkEnd w:id="25"/>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each sub-layer (self-attention, ffnn) in each encoder</w:t>
      </w:r>
      <w:r w:rsidR="00FA01E4">
        <w:t xml:space="preserve"> and decoder</w:t>
      </w:r>
      <w:r w:rsidRPr="009E56AF">
        <w:t>, and is followed by a layer-normalization step</w:t>
      </w:r>
      <w:r w:rsidR="00FA01E4">
        <w:t xml:space="preserve">. </w:t>
      </w:r>
    </w:p>
    <w:p w14:paraId="321334D5" w14:textId="23EB35A3" w:rsidR="00FA01E4" w:rsidRDefault="00504129" w:rsidP="009E56AF">
      <w:r>
        <w:t>The r</w:t>
      </w:r>
      <w:r w:rsidR="00FA01E4">
        <w:t xml:space="preserve">esidual connection provides another path for data to reach </w:t>
      </w:r>
      <w:r>
        <w:t xml:space="preserve">the </w:t>
      </w:r>
      <w:r w:rsidR="00FA01E4">
        <w:t>latter parts of the neural network by skipping some layers. This help</w:t>
      </w:r>
      <w:r>
        <w:t>s</w:t>
      </w:r>
      <w:r w:rsidR="00FA01E4">
        <w:t xml:space="preserve"> solv</w:t>
      </w:r>
      <w:r>
        <w:t>e</w:t>
      </w:r>
      <w:r w:rsidR="00FA01E4">
        <w:t xml:space="preserve">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ReLU activation in between. </w:t>
      </w:r>
    </w:p>
    <w:tbl>
      <w:tblPr>
        <w:tblStyle w:val="TableGrid"/>
        <w:tblW w:w="0" w:type="auto"/>
        <w:tblLook w:val="04A0" w:firstRow="1" w:lastRow="0" w:firstColumn="1" w:lastColumn="0" w:noHBand="0" w:noVBand="1"/>
      </w:tblPr>
      <w:tblGrid>
        <w:gridCol w:w="8166"/>
        <w:gridCol w:w="945"/>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11756165"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w:t>
      </w:r>
      <w:r w:rsidR="00504129">
        <w:t xml:space="preserve">the </w:t>
      </w:r>
      <w:r>
        <w:t xml:space="preserve">fact that the output embeddings are offset by one position, ensures that the predictions for position </w:t>
      </w:r>
      <w:r w:rsidRPr="003D260F">
        <w:rPr>
          <w:i/>
        </w:rPr>
        <w:t>i</w:t>
      </w:r>
      <w:r>
        <w:t xml:space="preserve"> can depend only on the known outputs at positions less than </w:t>
      </w:r>
      <w:r w:rsidRPr="003D260F">
        <w:rPr>
          <w:i/>
        </w:rPr>
        <w:t>i</w:t>
      </w:r>
      <w:r>
        <w:t>.</w:t>
      </w:r>
    </w:p>
    <w:p w14:paraId="1401BEB5" w14:textId="5F26157D"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w:t>
      </w:r>
      <w:r w:rsidR="00504129">
        <w:t>s</w:t>
      </w:r>
      <w:r w:rsidR="00765276" w:rsidRPr="00765276">
        <w:t xml:space="preserve">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2793E9BA"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w:t>
      </w:r>
      <w:r w:rsidR="00504129">
        <w:t>es</w:t>
      </w:r>
      <w:r>
        <w:t xml:space="preserve"> one more mask to mask out the next word that it need</w:t>
      </w:r>
      <w:r w:rsidR="00504129">
        <w:t>s</w:t>
      </w:r>
      <w:r>
        <w:t xml:space="preserve"> to predict</w:t>
      </w:r>
      <w:r w:rsidRPr="00A14DBC">
        <w:t>.</w:t>
      </w:r>
      <w:r>
        <w:t xml:space="preserve"> For example, with the “Hi MedBot”, the word “MedBot” will be masked out.</w:t>
      </w:r>
    </w:p>
    <w:p w14:paraId="6777F03C" w14:textId="707A563D" w:rsidR="00100804" w:rsidRDefault="00100804" w:rsidP="00100804">
      <w:r>
        <w:t>Masking will be used to hide the next word so that, at first, it will predict the next word itself using previous results without knowing the real translated word. Only the previous word</w:t>
      </w:r>
      <w:r w:rsidR="00504129">
        <w:t>s</w:t>
      </w:r>
      <w:r>
        <w:t xml:space="preserve">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06F81C50" w:rsidR="00100804" w:rsidRDefault="00100804" w:rsidP="00100804">
      <w:r w:rsidRPr="00613F21">
        <w:t>A look</w:t>
      </w:r>
      <w:r w:rsidR="00504129">
        <w:t>-</w:t>
      </w:r>
      <w:r w:rsidRPr="00613F21">
        <w:t xml:space="preserve">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0070" cy="2710591"/>
                    </a:xfrm>
                    <a:prstGeom prst="rect">
                      <a:avLst/>
                    </a:prstGeom>
                  </pic:spPr>
                </pic:pic>
              </a:graphicData>
            </a:graphic>
          </wp:inline>
        </w:drawing>
      </w:r>
    </w:p>
    <w:p w14:paraId="3F02F98E" w14:textId="2A374373" w:rsidR="00100804" w:rsidRDefault="000345FC" w:rsidP="000345FC">
      <w:pPr>
        <w:pStyle w:val="Caption"/>
      </w:pPr>
      <w:bookmarkStart w:id="26" w:name="_Toc15191868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3</w:t>
      </w:r>
      <w:r w:rsidR="00683DA2">
        <w:rPr>
          <w:noProof/>
        </w:rPr>
        <w:fldChar w:fldCharType="end"/>
      </w:r>
      <w:r>
        <w:t>, Mask matrix</w:t>
      </w:r>
      <w:bookmarkEnd w:id="26"/>
    </w:p>
    <w:p w14:paraId="576E44E4" w14:textId="77777777" w:rsidR="00100804" w:rsidRDefault="00100804" w:rsidP="00100804">
      <w:r w:rsidRPr="00613F21">
        <w:t xml:space="preserve">The mask is applied to the scores after scaling but before the softmax.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1693545"/>
                    </a:xfrm>
                    <a:prstGeom prst="rect">
                      <a:avLst/>
                    </a:prstGeom>
                  </pic:spPr>
                </pic:pic>
              </a:graphicData>
            </a:graphic>
          </wp:inline>
        </w:drawing>
      </w:r>
    </w:p>
    <w:p w14:paraId="70364D23" w14:textId="576ABE77" w:rsidR="00100804" w:rsidRDefault="00C5612C" w:rsidP="00C5612C">
      <w:pPr>
        <w:pStyle w:val="Caption"/>
      </w:pPr>
      <w:bookmarkStart w:id="27" w:name="_Toc15191868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4</w:t>
      </w:r>
      <w:r w:rsidR="00683DA2">
        <w:rPr>
          <w:noProof/>
        </w:rPr>
        <w:fldChar w:fldCharType="end"/>
      </w:r>
      <w:r>
        <w:t>. Applying mask matrix</w:t>
      </w:r>
      <w:bookmarkEnd w:id="27"/>
    </w:p>
    <w:p w14:paraId="51664143" w14:textId="77777777" w:rsidR="00090456" w:rsidRDefault="00090456" w:rsidP="00090456">
      <w:r w:rsidRPr="00613F21">
        <w:t>The softmax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lastRenderedPageBreak/>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9616" cy="1752622"/>
                    </a:xfrm>
                    <a:prstGeom prst="rect">
                      <a:avLst/>
                    </a:prstGeom>
                  </pic:spPr>
                </pic:pic>
              </a:graphicData>
            </a:graphic>
          </wp:inline>
        </w:drawing>
      </w:r>
    </w:p>
    <w:p w14:paraId="3E9FF55B" w14:textId="5C2D3A34" w:rsidR="00090456" w:rsidRDefault="00AF3636" w:rsidP="0011246A">
      <w:pPr>
        <w:pStyle w:val="Caption"/>
      </w:pPr>
      <w:bookmarkStart w:id="28" w:name="_Toc15191868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5</w:t>
      </w:r>
      <w:r w:rsidR="00683DA2">
        <w:rPr>
          <w:noProof/>
        </w:rPr>
        <w:fldChar w:fldCharType="end"/>
      </w:r>
      <w:r>
        <w:t>. Compute matrix Z with mask matrix</w:t>
      </w:r>
      <w:bookmarkEnd w:id="28"/>
    </w:p>
    <w:p w14:paraId="256C2F8C" w14:textId="55768382"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Linear and Softmax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softmax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lastRenderedPageBreak/>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1835" cy="3046730"/>
                    </a:xfrm>
                    <a:prstGeom prst="rect">
                      <a:avLst/>
                    </a:prstGeom>
                  </pic:spPr>
                </pic:pic>
              </a:graphicData>
            </a:graphic>
          </wp:inline>
        </w:drawing>
      </w:r>
    </w:p>
    <w:p w14:paraId="44821498" w14:textId="04ADC8F6" w:rsidR="00CE4FD2" w:rsidRDefault="00803D97" w:rsidP="00803D97">
      <w:pPr>
        <w:pStyle w:val="Caption"/>
      </w:pPr>
      <w:bookmarkStart w:id="29" w:name="_Toc15191868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6</w:t>
      </w:r>
      <w:r w:rsidR="00683DA2">
        <w:rPr>
          <w:noProof/>
        </w:rPr>
        <w:fldChar w:fldCharType="end"/>
      </w:r>
      <w:r>
        <w:t>. Linear and softmax layers</w:t>
      </w:r>
      <w:bookmarkEnd w:id="29"/>
    </w:p>
    <w:p w14:paraId="50FE8FBF" w14:textId="3C00CC93" w:rsidR="007411E1" w:rsidRDefault="007411E1" w:rsidP="007411E1">
      <w:pPr>
        <w:pStyle w:val="Heading3"/>
      </w:pPr>
      <w:bookmarkStart w:id="30" w:name="_Toc152188266"/>
      <w:r>
        <w:t>BERT</w:t>
      </w:r>
      <w:bookmarkEnd w:id="30"/>
    </w:p>
    <w:p w14:paraId="05B4F647" w14:textId="601A4BB0" w:rsidR="007411E1" w:rsidRDefault="007411E1" w:rsidP="007411E1">
      <w:r w:rsidRPr="007411E1">
        <w:t>BERT which stands for Bidirectional Encoder Representation Transformer</w:t>
      </w:r>
      <w:sdt>
        <w:sdtPr>
          <w:id w:val="2103379375"/>
          <w:citation/>
        </w:sdtPr>
        <w:sdtEnd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xml:space="preserve">, </w:t>
      </w:r>
      <w:r w:rsidR="00504129">
        <w:t xml:space="preserve">is </w:t>
      </w:r>
      <w:r w:rsidRPr="007411E1">
        <w:t>a transformer</w:t>
      </w:r>
      <w:r w:rsidR="00504129">
        <w:t>-</w:t>
      </w:r>
      <w:r w:rsidRPr="007411E1">
        <w:t>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6BD676E7" w:rsidR="007411E1" w:rsidRDefault="007411E1" w:rsidP="007411E1">
      <w:r w:rsidRPr="007411E1">
        <w:t xml:space="preserve">BERT makes use of </w:t>
      </w:r>
      <w:r w:rsidR="00504129">
        <w:t xml:space="preserve">a </w:t>
      </w:r>
      <w:r w:rsidRPr="007411E1">
        <w:t>Transformer, an attention mechanism that learns contextual relations between words (or sub-words) in a text. Since BERT’s goal is to generate a language model, only the encoder mechanism is necessary.</w:t>
      </w:r>
      <w:r w:rsidR="00046B39">
        <w:t xml:space="preserve"> </w:t>
      </w:r>
      <w:r w:rsidRPr="007411E1">
        <w:t>As opposed to directional models, 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lastRenderedPageBreak/>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Calculating the probability of each word in the vocabulary with softmax.</w:t>
      </w:r>
    </w:p>
    <w:p w14:paraId="65BE2688" w14:textId="12FCF4EE" w:rsidR="00C007EB" w:rsidRDefault="00C007EB" w:rsidP="00C007EB">
      <w:r w:rsidRPr="00C007EB">
        <w:t xml:space="preserve">The BERT loss function takes into consideration only the prediction of the masked values and ignores the prediction of the non-masked words. As a consequence, the model converges slower than directional models, a characteristic </w:t>
      </w:r>
      <w:r w:rsidR="00504129">
        <w:t>that</w:t>
      </w:r>
      <w:r w:rsidRPr="00C007EB">
        <w:t xml:space="preserve"> is offset by its increased context awareness</w:t>
      </w:r>
    </w:p>
    <w:p w14:paraId="16FD8376" w14:textId="432DB0C7" w:rsidR="00C007EB" w:rsidRDefault="00504129" w:rsidP="00C007EB">
      <w:r>
        <w:t xml:space="preserve">The </w:t>
      </w:r>
      <w:r w:rsidR="00DA5045">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w:t>
      </w:r>
      <w:r>
        <w:t>several</w:t>
      </w:r>
      <w:r w:rsidR="00C007EB" w:rsidRPr="00C007EB">
        <w:t xml:space="preserve"> tasks such as classification, translation, etc</w:t>
      </w:r>
    </w:p>
    <w:p w14:paraId="5D1D5425" w14:textId="3F14A434" w:rsidR="00C007EB" w:rsidRDefault="00C007EB" w:rsidP="00C007EB">
      <w:pPr>
        <w:pStyle w:val="Heading3"/>
      </w:pPr>
      <w:bookmarkStart w:id="31" w:name="_Toc152188267"/>
      <w:r>
        <w:t>GPT</w:t>
      </w:r>
      <w:bookmarkEnd w:id="31"/>
    </w:p>
    <w:p w14:paraId="48CA6F84" w14:textId="6605F0C9" w:rsidR="00C007EB" w:rsidRDefault="000E5F9E" w:rsidP="00C007EB">
      <w:r>
        <w:t>The GPT</w:t>
      </w:r>
      <w:sdt>
        <w:sdtPr>
          <w:id w:val="1673532041"/>
          <w:citation/>
        </w:sdtPr>
        <w:sdtEnd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w:t>
      </w:r>
      <w:r w:rsidR="00504129">
        <w:t>s</w:t>
      </w:r>
      <w:r>
        <w:t xml:space="preserve"> of </w:t>
      </w:r>
      <w:r w:rsidR="00504129">
        <w:t xml:space="preserve">an </w:t>
      </w:r>
      <w:r>
        <w:t>N</w:t>
      </w:r>
      <w:r w:rsidR="00C007EB">
        <w:t>-layer decoder-only transformer with masked self-attention heads</w:t>
      </w:r>
      <w:r>
        <w:t xml:space="preserve"> followed by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tokens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66"/>
        <w:gridCol w:w="945"/>
      </w:tblGrid>
      <w:tr w:rsidR="00680D49" w14:paraId="2937B7C1" w14:textId="77777777" w:rsidTr="00F8257E">
        <w:tc>
          <w:tcPr>
            <w:tcW w:w="8185" w:type="dxa"/>
            <w:vAlign w:val="center"/>
          </w:tcPr>
          <w:p w14:paraId="33B33A1D" w14:textId="0CF32AE3" w:rsidR="00680D49" w:rsidRPr="00085449" w:rsidRDefault="00467257"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 xml:space="preserve">; </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67C0EE1A" w:rsidR="00C007EB" w:rsidRDefault="008930EA" w:rsidP="00C007EB">
      <w:r>
        <w:t xml:space="preserve">wher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036"/>
        <w:gridCol w:w="1075"/>
      </w:tblGrid>
      <w:tr w:rsidR="004B5727" w14:paraId="62F14502" w14:textId="77777777" w:rsidTr="00F8257E">
        <w:tc>
          <w:tcPr>
            <w:tcW w:w="8185" w:type="dxa"/>
            <w:vAlign w:val="center"/>
          </w:tcPr>
          <w:p w14:paraId="1B1A23EF" w14:textId="4E16AB15" w:rsidR="004B5727" w:rsidRPr="00085449" w:rsidRDefault="00467257"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467257"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r>
        <w:lastRenderedPageBreak/>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r w:rsidR="003A021B">
        <w:t xml:space="preserve"> </w:t>
      </w:r>
      <m:oMath>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activation </w:t>
      </w:r>
      <m:oMath>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036"/>
        <w:gridCol w:w="1075"/>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036"/>
        <w:gridCol w:w="1075"/>
      </w:tblGrid>
      <w:tr w:rsidR="00EF30D9" w14:paraId="18033E09" w14:textId="77777777" w:rsidTr="00F8257E">
        <w:tc>
          <w:tcPr>
            <w:tcW w:w="8185" w:type="dxa"/>
            <w:vAlign w:val="center"/>
          </w:tcPr>
          <w:p w14:paraId="7E7197DC" w14:textId="630045E1" w:rsidR="00EF30D9" w:rsidRPr="00085449" w:rsidRDefault="00467257"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036"/>
        <w:gridCol w:w="1075"/>
      </w:tblGrid>
      <w:tr w:rsidR="002B32DC" w14:paraId="0F286806" w14:textId="77777777" w:rsidTr="00F8257E">
        <w:tc>
          <w:tcPr>
            <w:tcW w:w="8185" w:type="dxa"/>
            <w:vAlign w:val="center"/>
          </w:tcPr>
          <w:p w14:paraId="4A695A53" w14:textId="27A81362" w:rsidR="002B32DC" w:rsidRPr="00085449" w:rsidRDefault="00467257"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2" w:name="_Toc152188268"/>
      <w:r>
        <w:t>BART</w:t>
      </w:r>
      <w:bookmarkEnd w:id="32"/>
    </w:p>
    <w:p w14:paraId="409ADBC2" w14:textId="61EA1E75" w:rsidR="00C2402B" w:rsidRDefault="00C2402B" w:rsidP="00C2402B">
      <w:r>
        <w:t>BART</w:t>
      </w:r>
      <w:sdt>
        <w:sdtPr>
          <w:id w:val="-36739558"/>
          <w:citation/>
        </w:sdtPr>
        <w:sdtEnd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lastRenderedPageBreak/>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3A7C5848" w:rsidR="00021CA7" w:rsidRDefault="00960BE2" w:rsidP="00021CA7">
      <w:pPr>
        <w:keepNext/>
        <w:jc w:val="center"/>
      </w:pPr>
      <w:r w:rsidRPr="00960BE2">
        <w:rPr>
          <w:noProof/>
        </w:rPr>
        <w:drawing>
          <wp:inline distT="0" distB="0" distL="0" distR="0" wp14:anchorId="4F539EC4" wp14:editId="2A10B7C8">
            <wp:extent cx="3747691" cy="50673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57226" cy="5080193"/>
                    </a:xfrm>
                    <a:prstGeom prst="rect">
                      <a:avLst/>
                    </a:prstGeom>
                  </pic:spPr>
                </pic:pic>
              </a:graphicData>
            </a:graphic>
          </wp:inline>
        </w:drawing>
      </w:r>
    </w:p>
    <w:p w14:paraId="23B9AE42" w14:textId="51F61F23" w:rsidR="00C2402B" w:rsidRDefault="00021CA7" w:rsidP="00021CA7">
      <w:pPr>
        <w:pStyle w:val="Caption"/>
      </w:pPr>
      <w:bookmarkStart w:id="33" w:name="_Toc15191868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7</w:t>
      </w:r>
      <w:r w:rsidR="00683DA2">
        <w:rPr>
          <w:noProof/>
        </w:rPr>
        <w:fldChar w:fldCharType="end"/>
      </w:r>
      <w:r>
        <w:t>. Bidirectional encoder</w:t>
      </w:r>
      <w:bookmarkEnd w:id="33"/>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w:t>
      </w:r>
      <w:r w:rsidRPr="00280BE4">
        <w:lastRenderedPageBreak/>
        <w:t xml:space="preserve">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451BC997" w:rsidR="00C450E8" w:rsidRDefault="00D87105" w:rsidP="00C450E8">
      <w:pPr>
        <w:keepNext/>
        <w:jc w:val="center"/>
      </w:pPr>
      <w:r w:rsidRPr="00D87105">
        <w:rPr>
          <w:noProof/>
        </w:rPr>
        <w:drawing>
          <wp:inline distT="0" distB="0" distL="0" distR="0" wp14:anchorId="56117461" wp14:editId="742C4877">
            <wp:extent cx="4544059" cy="5475078"/>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44059" cy="5475078"/>
                    </a:xfrm>
                    <a:prstGeom prst="rect">
                      <a:avLst/>
                    </a:prstGeom>
                  </pic:spPr>
                </pic:pic>
              </a:graphicData>
            </a:graphic>
          </wp:inline>
        </w:drawing>
      </w:r>
    </w:p>
    <w:p w14:paraId="454C7B27" w14:textId="36C92D48" w:rsidR="00C2402B" w:rsidRDefault="00C450E8" w:rsidP="00C450E8">
      <w:pPr>
        <w:pStyle w:val="Caption"/>
      </w:pPr>
      <w:bookmarkStart w:id="34" w:name="_Toc15191868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8</w:t>
      </w:r>
      <w:r w:rsidR="00683DA2">
        <w:rPr>
          <w:noProof/>
        </w:rPr>
        <w:fldChar w:fldCharType="end"/>
      </w:r>
      <w:r>
        <w:t>. Auto-regressive decoder</w:t>
      </w:r>
      <w:bookmarkEnd w:id="34"/>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66"/>
        <w:gridCol w:w="945"/>
      </w:tblGrid>
      <w:tr w:rsidR="00C27EE8" w14:paraId="17B8CE60" w14:textId="77777777" w:rsidTr="00F8257E">
        <w:tc>
          <w:tcPr>
            <w:tcW w:w="8185" w:type="dxa"/>
            <w:vAlign w:val="center"/>
          </w:tcPr>
          <w:p w14:paraId="50FDB85C" w14:textId="70836892" w:rsidR="00C27EE8" w:rsidRPr="00085449" w:rsidRDefault="00467257"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lastRenderedPageBreak/>
        <w:t>Next, to make the model robust on a specific task, it is fine-tuned in a supervised manner to maximize the likelihood of label “y” given feature vectors x1…xn.</w:t>
      </w:r>
    </w:p>
    <w:p w14:paraId="54ED76F5" w14:textId="6E9C362E" w:rsidR="00C27EE8" w:rsidRDefault="00C27EE8" w:rsidP="00C2402B"/>
    <w:tbl>
      <w:tblPr>
        <w:tblStyle w:val="TableGrid"/>
        <w:tblW w:w="0" w:type="auto"/>
        <w:tblLook w:val="04A0" w:firstRow="1" w:lastRow="0" w:firstColumn="1" w:lastColumn="0" w:noHBand="0" w:noVBand="1"/>
      </w:tblPr>
      <w:tblGrid>
        <w:gridCol w:w="8166"/>
        <w:gridCol w:w="945"/>
      </w:tblGrid>
      <w:tr w:rsidR="00C27EE8" w14:paraId="438F0698" w14:textId="77777777" w:rsidTr="00F8257E">
        <w:tc>
          <w:tcPr>
            <w:tcW w:w="8185" w:type="dxa"/>
            <w:vAlign w:val="center"/>
          </w:tcPr>
          <w:p w14:paraId="35A5D141" w14:textId="3507B3A5" w:rsidR="00C27EE8" w:rsidRPr="00085449" w:rsidRDefault="00467257"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036"/>
        <w:gridCol w:w="1075"/>
      </w:tblGrid>
      <w:tr w:rsidR="00C27EE8" w14:paraId="477B4A9D" w14:textId="77777777" w:rsidTr="00F8257E">
        <w:tc>
          <w:tcPr>
            <w:tcW w:w="8185" w:type="dxa"/>
            <w:vAlign w:val="center"/>
          </w:tcPr>
          <w:p w14:paraId="06542591" w14:textId="2FE0BFC5" w:rsidR="00C27EE8" w:rsidRPr="00085449" w:rsidRDefault="00467257"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553B638A" w:rsidR="008368E2" w:rsidRDefault="00173B47" w:rsidP="008368E2">
      <w:pPr>
        <w:keepNext/>
        <w:jc w:val="center"/>
      </w:pPr>
      <w:r w:rsidRPr="00173B47">
        <w:rPr>
          <w:noProof/>
        </w:rPr>
        <w:lastRenderedPageBreak/>
        <w:drawing>
          <wp:inline distT="0" distB="0" distL="0" distR="0" wp14:anchorId="626682DE" wp14:editId="11B76168">
            <wp:extent cx="3610479" cy="5268060"/>
            <wp:effectExtent l="0" t="0" r="9525"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10479" cy="5268060"/>
                    </a:xfrm>
                    <a:prstGeom prst="rect">
                      <a:avLst/>
                    </a:prstGeom>
                  </pic:spPr>
                </pic:pic>
              </a:graphicData>
            </a:graphic>
          </wp:inline>
        </w:drawing>
      </w:r>
    </w:p>
    <w:p w14:paraId="5C0C1CDF" w14:textId="1954DA0F" w:rsidR="00C2402B" w:rsidRDefault="008368E2" w:rsidP="008368E2">
      <w:pPr>
        <w:pStyle w:val="Caption"/>
      </w:pPr>
      <w:bookmarkStart w:id="35" w:name="_Toc15191868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9</w:t>
      </w:r>
      <w:r w:rsidR="00683DA2">
        <w:rPr>
          <w:noProof/>
        </w:rPr>
        <w:fldChar w:fldCharType="end"/>
      </w:r>
      <w:r>
        <w:t xml:space="preserve">. </w:t>
      </w:r>
      <w:r w:rsidRPr="004F65DD">
        <w:t>Auto-regressive decoder</w:t>
      </w:r>
      <w:bookmarkEnd w:id="35"/>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lastRenderedPageBreak/>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7720DC3F" w:rsidR="00C2402B" w:rsidRDefault="008368E2" w:rsidP="008368E2">
      <w:pPr>
        <w:pStyle w:val="Caption"/>
      </w:pPr>
      <w:bookmarkStart w:id="36" w:name="_Toc15191869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0</w:t>
      </w:r>
      <w:r w:rsidR="00683DA2">
        <w:rPr>
          <w:noProof/>
        </w:rPr>
        <w:fldChar w:fldCharType="end"/>
      </w:r>
      <w:r>
        <w:t>. BART model</w:t>
      </w:r>
      <w:bookmarkEnd w:id="36"/>
    </w:p>
    <w:p w14:paraId="7BF9F5F5" w14:textId="1382D8B7" w:rsidR="00C2402B"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7" w:name="_Toc152188269"/>
      <w:r>
        <w:t>Tokenizer</w:t>
      </w:r>
      <w:bookmarkEnd w:id="37"/>
    </w:p>
    <w:p w14:paraId="45E7BA07" w14:textId="77777777" w:rsidR="008C46FD" w:rsidRDefault="008C46FD" w:rsidP="008C46FD">
      <w:r>
        <w:t>Tokenizing a text is splitting it into words or subwords, which then are converted to ids through a look-up table. Converting words or subwords to ids is straightforward, so we will focus on splitting a text into words or subwords (i.e. tokenizing a text)</w:t>
      </w:r>
    </w:p>
    <w:p w14:paraId="65D88917" w14:textId="77777777" w:rsidR="008C46FD" w:rsidRDefault="008C46FD" w:rsidP="008C46FD">
      <w:pPr>
        <w:pStyle w:val="FucntionName"/>
      </w:pPr>
      <w:r>
        <w:t>Subword-based tokenization</w:t>
      </w:r>
    </w:p>
    <w:p w14:paraId="3F101C6F" w14:textId="77777777" w:rsidR="008C46FD" w:rsidRDefault="008C46FD" w:rsidP="008C46FD">
      <w:r>
        <w:t>Subword-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t xml:space="preserve">The subword-based tokenization algorithms do not split the frequently used words into smaller subwords. It rather splits the rare words into smaller meaningful subwords. For example, “boy” is not split but “boys” is split into “boy” and “s”. This helps the </w:t>
      </w:r>
      <w:r>
        <w:lastRenderedPageBreak/>
        <w:t>model learn that the word “boys” is formed using the word “boy” with slightly different meanings but the same root word.</w:t>
      </w:r>
    </w:p>
    <w:p w14:paraId="21B402BC" w14:textId="77777777" w:rsidR="008C46FD" w:rsidRDefault="008C46FD" w:rsidP="008C46FD">
      <w:r>
        <w:t>Some of the popular subword tokenization algorithms are WordPiece, Byte-Pair Encoding (BPE), Unigram, and SentencePiece.</w:t>
      </w:r>
    </w:p>
    <w:p w14:paraId="11D99FFF" w14:textId="77777777" w:rsidR="008C46FD" w:rsidRDefault="008C46FD" w:rsidP="008C46FD">
      <w:pPr>
        <w:pStyle w:val="FucntionName"/>
      </w:pPr>
      <w:r>
        <w:t>Byte-Pair Encoding (BPE)</w:t>
      </w:r>
    </w:p>
    <w:p w14:paraId="64DBA7DE" w14:textId="77777777" w:rsidR="008C46FD" w:rsidRDefault="008C46FD" w:rsidP="008C46FD">
      <w:r>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59C3CC42" w14:textId="77777777" w:rsidR="008C46FD" w:rsidRDefault="008C46FD" w:rsidP="008C46FD">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38" w:name="_Toc152188270"/>
      <w:r>
        <w:lastRenderedPageBreak/>
        <w:t>BLEU</w:t>
      </w:r>
      <w:r w:rsidR="00966D95">
        <w:t xml:space="preserve"> evaluation</w:t>
      </w:r>
      <w:bookmarkEnd w:id="38"/>
    </w:p>
    <w:p w14:paraId="33F4B31C" w14:textId="228EFED9" w:rsidR="00C2402B" w:rsidRDefault="00C2402B" w:rsidP="00C2402B">
      <w:r>
        <w:t>BLEU</w:t>
      </w:r>
      <w:sdt>
        <w:sdtPr>
          <w:id w:val="-888716663"/>
          <w:citation/>
        </w:sdtPr>
        <w:sdtEnd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036"/>
        <w:gridCol w:w="1075"/>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036"/>
        <w:gridCol w:w="1075"/>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467257"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th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036"/>
        <w:gridCol w:w="1075"/>
      </w:tblGrid>
      <w:tr w:rsidR="00C27EE8" w14:paraId="33FD41E1" w14:textId="77777777" w:rsidTr="00F8257E">
        <w:tc>
          <w:tcPr>
            <w:tcW w:w="8185" w:type="dxa"/>
            <w:vAlign w:val="center"/>
          </w:tcPr>
          <w:p w14:paraId="30B4A960" w14:textId="4BA06F44" w:rsidR="00C27EE8" w:rsidRPr="00C27EE8" w:rsidRDefault="00467257"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467257"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r w:rsidR="000F5413" w:rsidRPr="000F5413">
        <w:rPr>
          <w:i/>
          <w:iCs/>
        </w:rPr>
        <w:t>i</w:t>
      </w:r>
      <w:r w:rsidR="000F5413" w:rsidRPr="000F5413">
        <w:t>=1,...,4)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iff none of the n-substrings in </w:t>
      </w:r>
      <w:r w:rsidR="00E81228">
        <w:rPr>
          <w:sz w:val="27"/>
          <w:szCs w:val="27"/>
        </w:rPr>
        <w:t xml:space="preserve">the </w:t>
      </w:r>
      <w:r w:rsidRPr="00A453D0">
        <w:rPr>
          <w:sz w:val="27"/>
          <w:szCs w:val="27"/>
        </w:rPr>
        <w:t xml:space="preserve">candidate is in reference. It is one iff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bookmarkStart w:id="39" w:name="_Toc152188271"/>
      <w:r>
        <w:t>ROUGE evaluation</w:t>
      </w:r>
      <w:bookmarkEnd w:id="39"/>
    </w:p>
    <w:p w14:paraId="56E2C6DE" w14:textId="6F7B38A7" w:rsidR="00110A05" w:rsidRDefault="00110A05" w:rsidP="00110A05">
      <w:r>
        <w:t>ROUGE</w:t>
      </w:r>
      <w:sdt>
        <w:sdtPr>
          <w:id w:val="2023126368"/>
          <w:citation/>
        </w:sdtPr>
        <w:sdtEnd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Gisting Evaluation. It includes measures to automatically determine the quality of a summary by comparing it to other (ideal) summaries created by humans. The measures count the number of </w:t>
      </w:r>
      <w:r>
        <w:lastRenderedPageBreak/>
        <w:t>overlapping units such as n-gram</w:t>
      </w:r>
      <w:r w:rsidR="00504129">
        <w:t>s</w:t>
      </w:r>
      <w:r>
        <w:t>,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036"/>
        <w:gridCol w:w="1075"/>
      </w:tblGrid>
      <w:tr w:rsidR="00110A05" w14:paraId="36215D95" w14:textId="77777777" w:rsidTr="00001C00">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01C00">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 xml:space="preserve">Where n stands for the length of the n-gram, </w:t>
      </w:r>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40" w:name="_Toc152188272"/>
      <w:r w:rsidRPr="000B0B46">
        <w:lastRenderedPageBreak/>
        <w:t>DESIGN AND IMPLEMENT OF THE</w:t>
      </w:r>
      <w:r w:rsidR="00AC4665">
        <w:t xml:space="preserve"> CHATBOT</w:t>
      </w:r>
      <w:bookmarkEnd w:id="40"/>
    </w:p>
    <w:p w14:paraId="04EBC5EF" w14:textId="7E39FF1C" w:rsidR="00DC0311" w:rsidRDefault="008E004A" w:rsidP="008E004A">
      <w:pPr>
        <w:pStyle w:val="Heading2"/>
        <w:rPr>
          <w:rFonts w:eastAsia="Times New Roman"/>
        </w:rPr>
      </w:pPr>
      <w:bookmarkStart w:id="41" w:name="_Toc152188273"/>
      <w:r w:rsidRPr="000B0B46">
        <w:rPr>
          <w:rFonts w:eastAsia="Times New Roman"/>
        </w:rPr>
        <w:t>Overview</w:t>
      </w:r>
      <w:bookmarkEnd w:id="41"/>
    </w:p>
    <w:p w14:paraId="11FCE257" w14:textId="45934175" w:rsidR="0077308E" w:rsidRDefault="0077308E" w:rsidP="0077308E">
      <w:r>
        <w:t>The process for building the chatbot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06576EDF" w:rsidR="00A13040" w:rsidRDefault="008665CB" w:rsidP="008665CB">
      <w:pPr>
        <w:pStyle w:val="Caption"/>
      </w:pPr>
      <w:bookmarkStart w:id="42" w:name="_Toc15191869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1</w:t>
      </w:r>
      <w:r w:rsidR="00683DA2">
        <w:rPr>
          <w:noProof/>
        </w:rPr>
        <w:fldChar w:fldCharType="end"/>
      </w:r>
      <w:r>
        <w:t>. Processes for building the chatbot</w:t>
      </w:r>
      <w:bookmarkEnd w:id="42"/>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The trained model will be used to create an  API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09BB51B7" w14:textId="1C22E14E" w:rsidR="00431A98" w:rsidRDefault="00431A98" w:rsidP="009E4BB5">
      <w:pPr>
        <w:pStyle w:val="Heading2"/>
      </w:pPr>
      <w:bookmarkStart w:id="43" w:name="_Toc152188274"/>
      <w:r>
        <w:t>Collect</w:t>
      </w:r>
      <w:r w:rsidR="00D03EBC">
        <w:t>ing</w:t>
      </w:r>
      <w:r>
        <w:t xml:space="preserve"> dataset</w:t>
      </w:r>
      <w:bookmarkEnd w:id="43"/>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w:t>
      </w:r>
      <w:r>
        <w:lastRenderedPageBreak/>
        <w:t>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chatbot:</w:t>
      </w:r>
    </w:p>
    <w:p w14:paraId="7E085B52" w14:textId="65395D5F" w:rsidR="003E693A" w:rsidRDefault="003E693A" w:rsidP="00D53B5F">
      <w:pPr>
        <w:pStyle w:val="ListParagraph"/>
        <w:numPr>
          <w:ilvl w:val="0"/>
          <w:numId w:val="4"/>
        </w:numPr>
      </w:pPr>
      <w:r>
        <w:t xml:space="preserve">The EHealthChatMini dataset is the dataset collected from crawling popular healthcare websites (English) with more than </w:t>
      </w:r>
      <w:r w:rsidR="00B44D3B">
        <w:t>22</w:t>
      </w:r>
      <w:r w:rsidR="00304913">
        <w:t>2</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2F3335BF" w:rsidR="00431A98" w:rsidRDefault="00AD536F" w:rsidP="00AD536F">
      <w:pPr>
        <w:pStyle w:val="Caption"/>
      </w:pPr>
      <w:bookmarkStart w:id="44" w:name="_Toc15191869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2</w:t>
      </w:r>
      <w:r w:rsidR="00683DA2">
        <w:rPr>
          <w:noProof/>
        </w:rPr>
        <w:fldChar w:fldCharType="end"/>
      </w:r>
      <w:r>
        <w:t>. EHealthChatMini dataset samples</w:t>
      </w:r>
      <w:bookmarkEnd w:id="44"/>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9511C5B" w:rsidR="00AD536F" w:rsidRDefault="00B44D3B" w:rsidP="00AD536F">
      <w:pPr>
        <w:keepNext/>
      </w:pPr>
      <w:r w:rsidRPr="00B44D3B">
        <w:rPr>
          <w:noProof/>
        </w:rPr>
        <w:lastRenderedPageBreak/>
        <w:drawing>
          <wp:inline distT="0" distB="0" distL="0" distR="0" wp14:anchorId="37B9D3D5" wp14:editId="47A38AB9">
            <wp:extent cx="5791835" cy="37477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747770"/>
                    </a:xfrm>
                    <a:prstGeom prst="rect">
                      <a:avLst/>
                    </a:prstGeom>
                  </pic:spPr>
                </pic:pic>
              </a:graphicData>
            </a:graphic>
          </wp:inline>
        </w:drawing>
      </w:r>
    </w:p>
    <w:p w14:paraId="516EE365" w14:textId="1777856D" w:rsidR="007E7B95" w:rsidRDefault="00AD536F" w:rsidP="00AD536F">
      <w:pPr>
        <w:pStyle w:val="Caption"/>
      </w:pPr>
      <w:bookmarkStart w:id="45" w:name="_Toc15191869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3</w:t>
      </w:r>
      <w:r w:rsidR="00683DA2">
        <w:rPr>
          <w:noProof/>
        </w:rPr>
        <w:fldChar w:fldCharType="end"/>
      </w:r>
      <w:r>
        <w:t>. EHealthChatMini dataset details</w:t>
      </w:r>
      <w:bookmarkEnd w:id="45"/>
    </w:p>
    <w:p w14:paraId="746AC43A" w14:textId="0B18809C" w:rsidR="008E017C" w:rsidRDefault="008E017C" w:rsidP="00D53B5F">
      <w:pPr>
        <w:pStyle w:val="ListParagraph"/>
        <w:numPr>
          <w:ilvl w:val="0"/>
          <w:numId w:val="4"/>
        </w:numPr>
      </w:pPr>
      <w:r>
        <w:t xml:space="preserve">The EHealthChat dataset is the dataset provided by Kaggle (English) with more than </w:t>
      </w:r>
      <w:r w:rsidR="00ED69AF">
        <w:t>296</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45B1A4A0" w:rsidR="000C0D0B" w:rsidRDefault="00AD536F" w:rsidP="00AD536F">
      <w:pPr>
        <w:pStyle w:val="Caption"/>
      </w:pPr>
      <w:bookmarkStart w:id="46" w:name="_Toc15191869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4</w:t>
      </w:r>
      <w:r w:rsidR="00683DA2">
        <w:rPr>
          <w:noProof/>
        </w:rPr>
        <w:fldChar w:fldCharType="end"/>
      </w:r>
      <w:r>
        <w:t>. EHealthChat dataset samples</w:t>
      </w:r>
      <w:bookmarkEnd w:id="46"/>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t>Also, details information about the dataset is shown below:</w:t>
      </w:r>
    </w:p>
    <w:p w14:paraId="0693ED0A" w14:textId="53A0D2D1" w:rsidR="00AD536F" w:rsidRDefault="00AB0CD5" w:rsidP="00AD536F">
      <w:pPr>
        <w:keepNext/>
      </w:pPr>
      <w:r w:rsidRPr="00AB0CD5">
        <w:rPr>
          <w:noProof/>
        </w:rPr>
        <w:drawing>
          <wp:inline distT="0" distB="0" distL="0" distR="0" wp14:anchorId="5BC48CB1" wp14:editId="7DDBBEC6">
            <wp:extent cx="5791835" cy="37198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835" cy="3719830"/>
                    </a:xfrm>
                    <a:prstGeom prst="rect">
                      <a:avLst/>
                    </a:prstGeom>
                  </pic:spPr>
                </pic:pic>
              </a:graphicData>
            </a:graphic>
          </wp:inline>
        </w:drawing>
      </w:r>
    </w:p>
    <w:p w14:paraId="5CF91161" w14:textId="0EED2735" w:rsidR="000A01F9" w:rsidRDefault="00AD536F" w:rsidP="00AD536F">
      <w:pPr>
        <w:pStyle w:val="Caption"/>
      </w:pPr>
      <w:bookmarkStart w:id="47" w:name="_Toc15191869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5</w:t>
      </w:r>
      <w:r w:rsidR="00683DA2">
        <w:rPr>
          <w:noProof/>
        </w:rPr>
        <w:fldChar w:fldCharType="end"/>
      </w:r>
      <w:r>
        <w:t>. EHealthChat dataset details</w:t>
      </w:r>
      <w:bookmarkEnd w:id="47"/>
    </w:p>
    <w:p w14:paraId="3339374D" w14:textId="77777777" w:rsidR="00C84C5D" w:rsidRDefault="00C84C5D">
      <w:pPr>
        <w:spacing w:line="288" w:lineRule="auto"/>
        <w:jc w:val="left"/>
      </w:pPr>
      <w:r>
        <w:br w:type="page"/>
      </w:r>
    </w:p>
    <w:p w14:paraId="372E79D4" w14:textId="3F5EA846" w:rsidR="005945AF" w:rsidRDefault="005945AF" w:rsidP="00D53B5F">
      <w:pPr>
        <w:pStyle w:val="ListParagraph"/>
        <w:numPr>
          <w:ilvl w:val="0"/>
          <w:numId w:val="4"/>
        </w:numPr>
      </w:pPr>
      <w:r>
        <w:lastRenderedPageBreak/>
        <w:t>The EHealthVNChat dataset is the dataset collected from crawling popular healthcare websites (</w:t>
      </w:r>
      <w:r w:rsidR="003A5952">
        <w:t>Viet</w:t>
      </w:r>
      <w:r w:rsidR="00B30747">
        <w:t>n</w:t>
      </w:r>
      <w:r w:rsidR="003A5952">
        <w:t>amese</w:t>
      </w:r>
      <w:r>
        <w:t>) with more than</w:t>
      </w:r>
      <w:r w:rsidR="00581B8A">
        <w:t xml:space="preserve"> </w:t>
      </w:r>
      <w:r w:rsidR="00286611">
        <w:t>1</w:t>
      </w:r>
      <w:r w:rsidR="00581B8A">
        <w:t>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625A7822" w:rsidR="005479B9" w:rsidRDefault="00C84C5D" w:rsidP="00C84C5D">
      <w:pPr>
        <w:pStyle w:val="Caption"/>
      </w:pPr>
      <w:bookmarkStart w:id="48" w:name="_Toc15191869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6</w:t>
      </w:r>
      <w:r w:rsidR="00683DA2">
        <w:rPr>
          <w:noProof/>
        </w:rPr>
        <w:fldChar w:fldCharType="end"/>
      </w:r>
      <w:r>
        <w:t>. EHealthVNChat dataset samples</w:t>
      </w:r>
      <w:bookmarkEnd w:id="48"/>
    </w:p>
    <w:p w14:paraId="4AFBEE98" w14:textId="77777777" w:rsidR="00C84C5D" w:rsidRDefault="00C84C5D">
      <w:pPr>
        <w:spacing w:line="288" w:lineRule="auto"/>
        <w:jc w:val="left"/>
      </w:pPr>
      <w:r>
        <w:br w:type="page"/>
      </w:r>
    </w:p>
    <w:p w14:paraId="61F6949B" w14:textId="2E386960" w:rsidR="005479B9" w:rsidRDefault="005479B9" w:rsidP="005479B9">
      <w:r>
        <w:lastRenderedPageBreak/>
        <w:t>Also, details information about the dataset is shown below:</w:t>
      </w:r>
    </w:p>
    <w:p w14:paraId="0C687817" w14:textId="6266CDF1" w:rsidR="00C84C5D" w:rsidRPr="001D7530" w:rsidRDefault="00F8535E" w:rsidP="001D7530">
      <w:r w:rsidRPr="00F8535E">
        <w:rPr>
          <w:noProof/>
        </w:rPr>
        <w:drawing>
          <wp:inline distT="0" distB="0" distL="0" distR="0" wp14:anchorId="09C14358" wp14:editId="6C13FF2E">
            <wp:extent cx="5791835" cy="3716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1835" cy="3716655"/>
                    </a:xfrm>
                    <a:prstGeom prst="rect">
                      <a:avLst/>
                    </a:prstGeom>
                  </pic:spPr>
                </pic:pic>
              </a:graphicData>
            </a:graphic>
          </wp:inline>
        </w:drawing>
      </w:r>
    </w:p>
    <w:p w14:paraId="5535246E" w14:textId="4DCB8384" w:rsidR="005479B9" w:rsidRDefault="00C84C5D" w:rsidP="00C84C5D">
      <w:pPr>
        <w:pStyle w:val="Caption"/>
      </w:pPr>
      <w:bookmarkStart w:id="49" w:name="_Toc15191869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7</w:t>
      </w:r>
      <w:r w:rsidR="00683DA2">
        <w:rPr>
          <w:noProof/>
        </w:rPr>
        <w:fldChar w:fldCharType="end"/>
      </w:r>
      <w:r>
        <w:t>. EHealthVNChat dataset details</w:t>
      </w:r>
      <w:bookmarkEnd w:id="49"/>
    </w:p>
    <w:p w14:paraId="2A4E2712" w14:textId="34076E4C" w:rsidR="009E4BB5" w:rsidRDefault="009E4BB5" w:rsidP="009E4BB5">
      <w:pPr>
        <w:pStyle w:val="Heading2"/>
      </w:pPr>
      <w:bookmarkStart w:id="50" w:name="_Toc152188275"/>
      <w:r>
        <w:t>Implementation</w:t>
      </w:r>
      <w:bookmarkEnd w:id="50"/>
    </w:p>
    <w:p w14:paraId="6B3ACD00" w14:textId="5114E97C" w:rsidR="00431A98" w:rsidRDefault="0045174B" w:rsidP="0045174B">
      <w:pPr>
        <w:pStyle w:val="Heading3"/>
      </w:pPr>
      <w:bookmarkStart w:id="51" w:name="_Toc152188276"/>
      <w:r>
        <w:t>Preprocessing</w:t>
      </w:r>
      <w:r w:rsidR="000A61B2">
        <w:t xml:space="preserve"> dataset</w:t>
      </w:r>
      <w:bookmarkEnd w:id="51"/>
    </w:p>
    <w:p w14:paraId="75DE4229" w14:textId="64BFE558" w:rsidR="00BD2B22" w:rsidRDefault="00BD2B22" w:rsidP="00BD2B22">
      <w:r>
        <w:t>The data was obtained in raw form</w:t>
      </w:r>
      <w:r w:rsidR="00FF19BD">
        <w:t xml:space="preserve"> from crawling the web and text file</w:t>
      </w:r>
      <w:r w:rsidR="00504129">
        <w:t>s</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r w:rsidR="002B516F">
        <w:t xml:space="preserve"> For example, “How to cure headache???” to “How to cure headache?”.</w:t>
      </w:r>
    </w:p>
    <w:p w14:paraId="214CFE30" w14:textId="0B71F895" w:rsidR="00BD2B22" w:rsidRDefault="00BD2B22" w:rsidP="00D53B5F">
      <w:pPr>
        <w:pStyle w:val="ListParagraph"/>
        <w:numPr>
          <w:ilvl w:val="0"/>
          <w:numId w:val="5"/>
        </w:numPr>
      </w:pPr>
      <w:r w:rsidRPr="00BD2B22">
        <w:t>Remove all sub</w:t>
      </w:r>
      <w:r w:rsidR="00FF19BD">
        <w:t>title</w:t>
      </w:r>
      <w:r w:rsidR="00504129">
        <w:t>s</w:t>
      </w:r>
      <w:r w:rsidR="00B91C79">
        <w:t xml:space="preserve">, </w:t>
      </w:r>
      <w:r w:rsidR="00504129">
        <w:t xml:space="preserve">and </w:t>
      </w:r>
      <w:r w:rsidR="00B91C79">
        <w:t>watermarked</w:t>
      </w:r>
      <w:r w:rsidRPr="00BD2B22">
        <w:t xml:space="preserve"> sentences</w:t>
      </w:r>
      <w:r w:rsidR="00F41220">
        <w:t xml:space="preserve"> such as “answered by”, </w:t>
      </w:r>
      <w:r w:rsidR="00504129">
        <w:t xml:space="preserve">and </w:t>
      </w:r>
      <w:r w:rsidR="00F41220">
        <w:t>“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E5A2AB2" w:rsidR="00326BAC" w:rsidRDefault="00326BAC" w:rsidP="00D53B5F">
      <w:pPr>
        <w:pStyle w:val="ListParagraph"/>
        <w:numPr>
          <w:ilvl w:val="0"/>
          <w:numId w:val="5"/>
        </w:numPr>
      </w:pPr>
      <w:r>
        <w:t>Remove repeated pattern</w:t>
      </w:r>
      <w:r w:rsidR="00504129">
        <w:t>s</w:t>
      </w:r>
      <w:r>
        <w:t xml:space="preserve"> such as “Question:”, “Answer:”,…</w:t>
      </w:r>
    </w:p>
    <w:p w14:paraId="1EA48116" w14:textId="2928ED5C" w:rsidR="00A15181" w:rsidRDefault="00A15181" w:rsidP="00A15181">
      <w:r>
        <w:lastRenderedPageBreak/>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2" w:name="_Toc152188277"/>
      <w:r>
        <w:t>Constructing dataset</w:t>
      </w:r>
      <w:bookmarkEnd w:id="52"/>
    </w:p>
    <w:p w14:paraId="74964279" w14:textId="3F87E0CC" w:rsidR="001E63DB" w:rsidRDefault="001E63DB" w:rsidP="001E63DB">
      <w:r>
        <w:t xml:space="preserve">From the preprocessed dataset above, proceed to add </w:t>
      </w:r>
      <w:r w:rsidR="00504129">
        <w:t xml:space="preserve">the </w:t>
      </w:r>
      <w:r>
        <w:t>start of senten</w:t>
      </w:r>
      <w:r w:rsidR="00437B94">
        <w:t>ce</w:t>
      </w:r>
      <w:bookmarkStart w:id="53" w:name="_GoBack"/>
      <w:bookmarkEnd w:id="53"/>
      <w:r>
        <w:t xml:space="preserve"> keywords (&lt;sos&gt;) and end of sentence (&lt;/eos&gt;), after data collection, after that the data input sentence whose length </w:t>
      </w:r>
      <w:r w:rsidR="00504129">
        <w:t xml:space="preserve">is </w:t>
      </w:r>
      <w:r>
        <w:t>more than max_sequ</w:t>
      </w:r>
      <w:r w:rsidR="00F036BB">
        <w:t>e</w:t>
      </w:r>
      <w:r>
        <w:t xml:space="preserve">nce_length will be truncated. </w:t>
      </w:r>
    </w:p>
    <w:p w14:paraId="2537929B" w14:textId="77777777" w:rsidR="00BC1683" w:rsidRDefault="009947BA" w:rsidP="00BC1683">
      <w:pPr>
        <w:keepNext/>
      </w:pPr>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3515360"/>
                    </a:xfrm>
                    <a:prstGeom prst="rect">
                      <a:avLst/>
                    </a:prstGeom>
                  </pic:spPr>
                </pic:pic>
              </a:graphicData>
            </a:graphic>
          </wp:inline>
        </w:drawing>
      </w:r>
    </w:p>
    <w:p w14:paraId="0DA98548" w14:textId="0FE08095" w:rsidR="009947BA" w:rsidRDefault="00BC1683" w:rsidP="00BC1683">
      <w:pPr>
        <w:pStyle w:val="Caption"/>
      </w:pPr>
      <w:bookmarkStart w:id="54" w:name="_Toc15191869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8</w:t>
      </w:r>
      <w:r w:rsidR="00683DA2">
        <w:rPr>
          <w:noProof/>
        </w:rPr>
        <w:fldChar w:fldCharType="end"/>
      </w:r>
      <w:r>
        <w:t>. Constructing dataset for tra</w:t>
      </w:r>
      <w:r w:rsidR="00504129">
        <w:t>i</w:t>
      </w:r>
      <w:r>
        <w:t>ning model</w:t>
      </w:r>
      <w:bookmarkEnd w:id="54"/>
    </w:p>
    <w:p w14:paraId="194FA597" w14:textId="58E4A617" w:rsidR="0091046F" w:rsidRDefault="0091046F" w:rsidP="0091046F">
      <w:r>
        <w:t>With the EHealthChat dataset, the chatbot will be trained with the max_sequence_length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r>
              <w:t>EHealthC</w:t>
            </w:r>
            <w:r w:rsidR="00791BC0">
              <w:t>ha</w:t>
            </w:r>
            <w:r w:rsidR="007D5B6E">
              <w:t>t</w:t>
            </w:r>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5456EB27" w:rsidR="00F036BB" w:rsidRDefault="00105B03" w:rsidP="006D7CF9">
            <w:pPr>
              <w:jc w:val="center"/>
            </w:pPr>
            <w:r w:rsidRPr="00105B03">
              <w:t>378</w:t>
            </w:r>
            <w:r>
              <w:t>,</w:t>
            </w:r>
            <w:r w:rsidRPr="00105B03">
              <w:t>833</w:t>
            </w:r>
          </w:p>
        </w:tc>
        <w:tc>
          <w:tcPr>
            <w:tcW w:w="2457" w:type="dxa"/>
            <w:vAlign w:val="center"/>
          </w:tcPr>
          <w:p w14:paraId="6B3BC6CC" w14:textId="411742C7" w:rsidR="00F036BB" w:rsidRDefault="00105B03" w:rsidP="006D7CF9">
            <w:pPr>
              <w:jc w:val="center"/>
            </w:pPr>
            <w:r w:rsidRPr="00105B03">
              <w:t>378</w:t>
            </w:r>
            <w:r>
              <w:t>,</w:t>
            </w:r>
            <w:r w:rsidRPr="00105B03">
              <w:t>833</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lastRenderedPageBreak/>
              <w:t>Sample’s length below 512</w:t>
            </w:r>
          </w:p>
        </w:tc>
        <w:tc>
          <w:tcPr>
            <w:tcW w:w="2610" w:type="dxa"/>
            <w:vAlign w:val="center"/>
          </w:tcPr>
          <w:p w14:paraId="20FC4F63" w14:textId="02811D43" w:rsidR="00F036BB" w:rsidRDefault="00105B03" w:rsidP="006D7CF9">
            <w:pPr>
              <w:jc w:val="center"/>
            </w:pPr>
            <w:r w:rsidRPr="00105B03">
              <w:t>322</w:t>
            </w:r>
            <w:r>
              <w:t>,</w:t>
            </w:r>
            <w:r w:rsidRPr="00105B03">
              <w:t>278</w:t>
            </w:r>
          </w:p>
        </w:tc>
        <w:tc>
          <w:tcPr>
            <w:tcW w:w="2457" w:type="dxa"/>
            <w:vAlign w:val="center"/>
          </w:tcPr>
          <w:p w14:paraId="0A7E50D3" w14:textId="640FF618" w:rsidR="00F036BB" w:rsidRDefault="00105B03" w:rsidP="006D7CF9">
            <w:pPr>
              <w:jc w:val="center"/>
            </w:pPr>
            <w:r w:rsidRPr="00105B03">
              <w:t>146</w:t>
            </w:r>
            <w:r>
              <w:t>,</w:t>
            </w:r>
            <w:r w:rsidRPr="00105B03">
              <w:t>388</w:t>
            </w:r>
          </w:p>
        </w:tc>
      </w:tr>
      <w:tr w:rsidR="00F036BB" w14:paraId="3D19BCD6" w14:textId="77777777" w:rsidTr="00F036BB">
        <w:trPr>
          <w:trHeight w:val="697"/>
        </w:trPr>
        <w:tc>
          <w:tcPr>
            <w:tcW w:w="4045" w:type="dxa"/>
            <w:vAlign w:val="center"/>
          </w:tcPr>
          <w:p w14:paraId="3DB0F0DB" w14:textId="03D4253F" w:rsidR="00F036BB" w:rsidRDefault="00504129" w:rsidP="006D7CF9">
            <w:pPr>
              <w:jc w:val="left"/>
            </w:pPr>
            <w:r>
              <w:t>The s</w:t>
            </w:r>
            <w:r w:rsidR="00F036BB">
              <w:t xml:space="preserve">ample’s length </w:t>
            </w:r>
            <w:r>
              <w:t xml:space="preserve">of </w:t>
            </w:r>
            <w:r w:rsidR="00F036BB">
              <w:t>more than 512</w:t>
            </w:r>
          </w:p>
        </w:tc>
        <w:tc>
          <w:tcPr>
            <w:tcW w:w="2610" w:type="dxa"/>
            <w:vAlign w:val="center"/>
          </w:tcPr>
          <w:p w14:paraId="7B11FC2B" w14:textId="608F4872" w:rsidR="00F036BB" w:rsidRDefault="00105B03" w:rsidP="006D7CF9">
            <w:pPr>
              <w:jc w:val="center"/>
            </w:pPr>
            <w:r w:rsidRPr="00105B03">
              <w:t>56</w:t>
            </w:r>
            <w:r>
              <w:t>,</w:t>
            </w:r>
            <w:r w:rsidRPr="00105B03">
              <w:t>555</w:t>
            </w:r>
          </w:p>
        </w:tc>
        <w:tc>
          <w:tcPr>
            <w:tcW w:w="2457" w:type="dxa"/>
            <w:vAlign w:val="center"/>
          </w:tcPr>
          <w:p w14:paraId="7C03E94A" w14:textId="0DBD0559" w:rsidR="00F036BB" w:rsidRDefault="00105B03" w:rsidP="006D7CF9">
            <w:pPr>
              <w:jc w:val="center"/>
            </w:pPr>
            <w:r w:rsidRPr="00105B03">
              <w:t>232</w:t>
            </w:r>
            <w:r w:rsidR="0008648B">
              <w:t>,</w:t>
            </w:r>
            <w:r w:rsidRPr="00105B03">
              <w:t>445</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0C96C87C" w:rsidR="00F036BB" w:rsidRDefault="00105B03" w:rsidP="006D7CF9">
            <w:pPr>
              <w:jc w:val="center"/>
            </w:pPr>
            <w:r w:rsidRPr="00105B03">
              <w:t>17</w:t>
            </w:r>
            <w:r w:rsidR="0008648B">
              <w:t>,</w:t>
            </w:r>
            <w:r w:rsidRPr="00105B03">
              <w:t>948</w:t>
            </w:r>
          </w:p>
        </w:tc>
        <w:tc>
          <w:tcPr>
            <w:tcW w:w="2457" w:type="dxa"/>
            <w:vAlign w:val="center"/>
          </w:tcPr>
          <w:p w14:paraId="2D209859" w14:textId="6E092766" w:rsidR="00F036BB" w:rsidRDefault="00105B03" w:rsidP="006D7CF9">
            <w:pPr>
              <w:jc w:val="center"/>
            </w:pPr>
            <w:r w:rsidRPr="00105B03">
              <w:t>50</w:t>
            </w:r>
            <w:r w:rsidR="0008648B">
              <w:t>,</w:t>
            </w:r>
            <w:r w:rsidRPr="00105B03">
              <w:t>757</w:t>
            </w:r>
          </w:p>
        </w:tc>
      </w:tr>
      <w:tr w:rsidR="0074114B" w14:paraId="60085A41" w14:textId="77777777" w:rsidTr="00F036BB">
        <w:trPr>
          <w:trHeight w:val="608"/>
        </w:trPr>
        <w:tc>
          <w:tcPr>
            <w:tcW w:w="4045" w:type="dxa"/>
            <w:vAlign w:val="center"/>
          </w:tcPr>
          <w:p w14:paraId="0922C6FE" w14:textId="324AC90B" w:rsidR="0074114B" w:rsidRDefault="0074114B" w:rsidP="00F036BB">
            <w:pPr>
              <w:jc w:val="left"/>
            </w:pPr>
            <w:r>
              <w:t>Avenger sentence length</w:t>
            </w:r>
          </w:p>
        </w:tc>
        <w:tc>
          <w:tcPr>
            <w:tcW w:w="2610" w:type="dxa"/>
            <w:vAlign w:val="center"/>
          </w:tcPr>
          <w:p w14:paraId="1638BE57" w14:textId="3328AAC3" w:rsidR="0074114B" w:rsidRPr="00105B03" w:rsidRDefault="001A61D1" w:rsidP="006D7CF9">
            <w:pPr>
              <w:jc w:val="center"/>
            </w:pPr>
            <w:r>
              <w:t>237</w:t>
            </w:r>
          </w:p>
        </w:tc>
        <w:tc>
          <w:tcPr>
            <w:tcW w:w="2457" w:type="dxa"/>
            <w:vAlign w:val="center"/>
          </w:tcPr>
          <w:p w14:paraId="19EACEB3" w14:textId="3E21BA07" w:rsidR="0074114B" w:rsidRPr="00105B03" w:rsidRDefault="001A61D1" w:rsidP="00510321">
            <w:pPr>
              <w:keepNext/>
              <w:jc w:val="center"/>
            </w:pPr>
            <w:r>
              <w:t>752</w:t>
            </w:r>
          </w:p>
        </w:tc>
      </w:tr>
    </w:tbl>
    <w:p w14:paraId="60992AC8" w14:textId="427FBAC4" w:rsidR="009F75B8" w:rsidRDefault="00510321" w:rsidP="00510321">
      <w:pPr>
        <w:pStyle w:val="Caption"/>
      </w:pPr>
      <w:bookmarkStart w:id="55" w:name="_Toc151918659"/>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1</w:t>
      </w:r>
      <w:r w:rsidR="00683DA2">
        <w:rPr>
          <w:noProof/>
        </w:rPr>
        <w:fldChar w:fldCharType="end"/>
      </w:r>
      <w:r>
        <w:t>. EHealth dataset statistic</w:t>
      </w:r>
      <w:bookmarkEnd w:id="55"/>
    </w:p>
    <w:p w14:paraId="1FECC851" w14:textId="63B98E68" w:rsidR="007D5B6E" w:rsidRDefault="00C61717" w:rsidP="001E63DB">
      <w:r>
        <w:t>With the EHealthChatMini dataset, the chatbot will be trained with the max_sequence_length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r>
              <w:t>EHealthChat</w:t>
            </w:r>
            <w:r w:rsidR="00DC74DE">
              <w:t>Mini</w:t>
            </w:r>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B81FF6" w14:paraId="377C0BF2" w14:textId="77777777" w:rsidTr="006D7CF9">
        <w:trPr>
          <w:trHeight w:val="596"/>
        </w:trPr>
        <w:tc>
          <w:tcPr>
            <w:tcW w:w="4045" w:type="dxa"/>
            <w:vAlign w:val="center"/>
          </w:tcPr>
          <w:p w14:paraId="643878A2" w14:textId="77777777" w:rsidR="00B81FF6" w:rsidRDefault="00B81FF6" w:rsidP="00B81FF6">
            <w:pPr>
              <w:jc w:val="left"/>
            </w:pPr>
            <w:r>
              <w:t>Number of samples</w:t>
            </w:r>
          </w:p>
        </w:tc>
        <w:tc>
          <w:tcPr>
            <w:tcW w:w="2610" w:type="dxa"/>
            <w:vAlign w:val="center"/>
          </w:tcPr>
          <w:p w14:paraId="6578C188" w14:textId="7D0E46E1" w:rsidR="00B81FF6" w:rsidRDefault="00B81FF6" w:rsidP="00B81FF6">
            <w:pPr>
              <w:jc w:val="center"/>
            </w:pPr>
            <w:r>
              <w:t>228,793</w:t>
            </w:r>
          </w:p>
        </w:tc>
        <w:tc>
          <w:tcPr>
            <w:tcW w:w="2457" w:type="dxa"/>
            <w:vAlign w:val="center"/>
          </w:tcPr>
          <w:p w14:paraId="64A560B6" w14:textId="4F88D1DF" w:rsidR="00B81FF6" w:rsidRDefault="00B81FF6" w:rsidP="00B81FF6">
            <w:pPr>
              <w:jc w:val="center"/>
            </w:pPr>
            <w:r>
              <w:t>228,793</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573F2100" w:rsidR="007D5B6E" w:rsidRDefault="00B81FF6" w:rsidP="006D7CF9">
            <w:pPr>
              <w:jc w:val="center"/>
            </w:pPr>
            <w:r>
              <w:t>228,793</w:t>
            </w:r>
          </w:p>
        </w:tc>
        <w:tc>
          <w:tcPr>
            <w:tcW w:w="2457" w:type="dxa"/>
            <w:vAlign w:val="center"/>
          </w:tcPr>
          <w:p w14:paraId="4E31C3D4" w14:textId="5B720922" w:rsidR="007D5B6E" w:rsidRDefault="00B81FF6" w:rsidP="006D7CF9">
            <w:pPr>
              <w:jc w:val="center"/>
            </w:pPr>
            <w:r w:rsidRPr="00B81FF6">
              <w:t>112</w:t>
            </w:r>
            <w:r w:rsidR="0008648B">
              <w:t>,</w:t>
            </w:r>
            <w:r w:rsidRPr="00B81FF6">
              <w:t>510</w:t>
            </w:r>
          </w:p>
        </w:tc>
      </w:tr>
      <w:tr w:rsidR="007D5B6E" w14:paraId="543A1528" w14:textId="77777777" w:rsidTr="006D7CF9">
        <w:trPr>
          <w:trHeight w:val="697"/>
        </w:trPr>
        <w:tc>
          <w:tcPr>
            <w:tcW w:w="4045" w:type="dxa"/>
            <w:vAlign w:val="center"/>
          </w:tcPr>
          <w:p w14:paraId="388FA7DA" w14:textId="20DF01CC" w:rsidR="007D5B6E" w:rsidRDefault="00504129" w:rsidP="006D7CF9">
            <w:pPr>
              <w:jc w:val="left"/>
            </w:pPr>
            <w:r>
              <w:t>The s</w:t>
            </w:r>
            <w:r w:rsidR="007D5B6E">
              <w:t xml:space="preserve">ample’s length </w:t>
            </w:r>
            <w:r>
              <w:t xml:space="preserve">of </w:t>
            </w:r>
            <w:r w:rsidR="007D5B6E">
              <w:t>more than 512</w:t>
            </w:r>
          </w:p>
        </w:tc>
        <w:tc>
          <w:tcPr>
            <w:tcW w:w="2610" w:type="dxa"/>
            <w:vAlign w:val="center"/>
          </w:tcPr>
          <w:p w14:paraId="7A272FE2" w14:textId="57A86AF8" w:rsidR="007D5B6E" w:rsidRDefault="00B81FF6" w:rsidP="006D7CF9">
            <w:pPr>
              <w:jc w:val="center"/>
            </w:pPr>
            <w:r>
              <w:t>0</w:t>
            </w:r>
          </w:p>
        </w:tc>
        <w:tc>
          <w:tcPr>
            <w:tcW w:w="2457" w:type="dxa"/>
            <w:vAlign w:val="center"/>
          </w:tcPr>
          <w:p w14:paraId="4C64DB33" w14:textId="4E7F1419" w:rsidR="007D5B6E" w:rsidRDefault="00B81FF6" w:rsidP="006D7CF9">
            <w:pPr>
              <w:jc w:val="center"/>
            </w:pPr>
            <w:r w:rsidRPr="00B81FF6">
              <w:t>116</w:t>
            </w:r>
            <w:r w:rsidR="0008648B">
              <w:t>,</w:t>
            </w:r>
            <w:r w:rsidRPr="00B81FF6">
              <w:t>283</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25157544" w:rsidR="007D5B6E" w:rsidRDefault="00B81FF6" w:rsidP="006D7CF9">
            <w:pPr>
              <w:jc w:val="center"/>
            </w:pPr>
            <w:r>
              <w:t>234</w:t>
            </w:r>
          </w:p>
        </w:tc>
        <w:tc>
          <w:tcPr>
            <w:tcW w:w="2457" w:type="dxa"/>
            <w:vAlign w:val="center"/>
          </w:tcPr>
          <w:p w14:paraId="6831881E" w14:textId="6CA0FE65" w:rsidR="007D5B6E" w:rsidRDefault="00B81FF6" w:rsidP="006D7CF9">
            <w:pPr>
              <w:jc w:val="center"/>
            </w:pPr>
            <w:r w:rsidRPr="00B81FF6">
              <w:t>11</w:t>
            </w:r>
            <w:r w:rsidR="0008648B">
              <w:t>,</w:t>
            </w:r>
            <w:r w:rsidRPr="00B81FF6">
              <w:t>566</w:t>
            </w:r>
          </w:p>
        </w:tc>
      </w:tr>
      <w:tr w:rsidR="0074114B" w14:paraId="0BD63CAD" w14:textId="77777777" w:rsidTr="006D7CF9">
        <w:trPr>
          <w:trHeight w:val="608"/>
        </w:trPr>
        <w:tc>
          <w:tcPr>
            <w:tcW w:w="4045" w:type="dxa"/>
            <w:vAlign w:val="center"/>
          </w:tcPr>
          <w:p w14:paraId="5AA946EE" w14:textId="249837D7" w:rsidR="0074114B" w:rsidRDefault="0074114B" w:rsidP="006D7CF9">
            <w:pPr>
              <w:jc w:val="left"/>
            </w:pPr>
            <w:r>
              <w:t>Avenger sentence length</w:t>
            </w:r>
          </w:p>
        </w:tc>
        <w:tc>
          <w:tcPr>
            <w:tcW w:w="2610" w:type="dxa"/>
            <w:vAlign w:val="center"/>
          </w:tcPr>
          <w:p w14:paraId="2B130ED9" w14:textId="3DF5E663" w:rsidR="0074114B" w:rsidRDefault="001A61D1" w:rsidP="006D7CF9">
            <w:pPr>
              <w:jc w:val="center"/>
            </w:pPr>
            <w:r>
              <w:t>59</w:t>
            </w:r>
          </w:p>
        </w:tc>
        <w:tc>
          <w:tcPr>
            <w:tcW w:w="2457" w:type="dxa"/>
            <w:vAlign w:val="center"/>
          </w:tcPr>
          <w:p w14:paraId="152D7460" w14:textId="221C7BFE" w:rsidR="0074114B" w:rsidRPr="00B81FF6" w:rsidRDefault="001A61D1" w:rsidP="00510321">
            <w:pPr>
              <w:keepNext/>
              <w:jc w:val="center"/>
            </w:pPr>
            <w:r>
              <w:t>672</w:t>
            </w:r>
          </w:p>
        </w:tc>
      </w:tr>
    </w:tbl>
    <w:p w14:paraId="45D7AADA" w14:textId="06EF768B" w:rsidR="007D5B6E" w:rsidRDefault="00510321" w:rsidP="00510321">
      <w:pPr>
        <w:pStyle w:val="Caption"/>
      </w:pPr>
      <w:bookmarkStart w:id="56" w:name="_Toc151918660"/>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2</w:t>
      </w:r>
      <w:r w:rsidR="00683DA2">
        <w:rPr>
          <w:noProof/>
        </w:rPr>
        <w:fldChar w:fldCharType="end"/>
      </w:r>
      <w:r>
        <w:t>. EHealthMini dataset statistic</w:t>
      </w:r>
      <w:bookmarkEnd w:id="56"/>
    </w:p>
    <w:p w14:paraId="385BDAEA" w14:textId="394C435B" w:rsidR="001A61D1" w:rsidRDefault="00C61717" w:rsidP="00754893">
      <w:r>
        <w:t>With the EHealthVNChat dataset, the chatbot will be trained with the max_sequence_length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r>
              <w:lastRenderedPageBreak/>
              <w:t>EHealthVNChat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655F00CD" w:rsidR="007D407B" w:rsidRDefault="00E720D9" w:rsidP="006D7CF9">
            <w:pPr>
              <w:jc w:val="center"/>
            </w:pPr>
            <w:r w:rsidRPr="00E720D9">
              <w:t>174</w:t>
            </w:r>
            <w:r w:rsidR="00914B25">
              <w:t>,</w:t>
            </w:r>
            <w:r w:rsidRPr="00E720D9">
              <w:t>175</w:t>
            </w:r>
          </w:p>
        </w:tc>
        <w:tc>
          <w:tcPr>
            <w:tcW w:w="2457" w:type="dxa"/>
            <w:vAlign w:val="center"/>
          </w:tcPr>
          <w:p w14:paraId="0ADEA758" w14:textId="07BA11BB" w:rsidR="007D407B" w:rsidRDefault="00E720D9" w:rsidP="006D7CF9">
            <w:pPr>
              <w:jc w:val="center"/>
            </w:pPr>
            <w:r w:rsidRPr="00E720D9">
              <w:t>174</w:t>
            </w:r>
            <w:r w:rsidR="00914B25">
              <w:t>,</w:t>
            </w:r>
            <w:r w:rsidRPr="00E720D9">
              <w:t>175</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5DF60CB" w:rsidR="007D407B" w:rsidRDefault="00E720D9" w:rsidP="006D7CF9">
            <w:pPr>
              <w:jc w:val="center"/>
            </w:pPr>
            <w:r w:rsidRPr="00E720D9">
              <w:t>174</w:t>
            </w:r>
            <w:r w:rsidR="00914B25">
              <w:t>,</w:t>
            </w:r>
            <w:r w:rsidRPr="00E720D9">
              <w:t>175</w:t>
            </w:r>
          </w:p>
        </w:tc>
        <w:tc>
          <w:tcPr>
            <w:tcW w:w="2457" w:type="dxa"/>
            <w:vAlign w:val="center"/>
          </w:tcPr>
          <w:p w14:paraId="7D6E908B" w14:textId="4C35C572" w:rsidR="007D407B" w:rsidRDefault="00E720D9" w:rsidP="006D7CF9">
            <w:pPr>
              <w:jc w:val="center"/>
            </w:pPr>
            <w:r w:rsidRPr="00E720D9">
              <w:t>80</w:t>
            </w:r>
            <w:r w:rsidR="00914B25">
              <w:t>,</w:t>
            </w:r>
            <w:r w:rsidRPr="00E720D9">
              <w:t>324</w:t>
            </w:r>
          </w:p>
        </w:tc>
      </w:tr>
      <w:tr w:rsidR="007D407B" w14:paraId="6D25AE67" w14:textId="77777777" w:rsidTr="006D7CF9">
        <w:trPr>
          <w:trHeight w:val="697"/>
        </w:trPr>
        <w:tc>
          <w:tcPr>
            <w:tcW w:w="4045" w:type="dxa"/>
            <w:vAlign w:val="center"/>
          </w:tcPr>
          <w:p w14:paraId="05C4208A" w14:textId="4CC2107E" w:rsidR="007D407B" w:rsidRDefault="00504129" w:rsidP="006D7CF9">
            <w:pPr>
              <w:jc w:val="left"/>
            </w:pPr>
            <w:r>
              <w:t>The s</w:t>
            </w:r>
            <w:r w:rsidR="007D407B">
              <w:t xml:space="preserve">ample’s length </w:t>
            </w:r>
            <w:r>
              <w:t xml:space="preserve">of </w:t>
            </w:r>
            <w:r w:rsidR="007D407B">
              <w:t>more than 512</w:t>
            </w:r>
          </w:p>
        </w:tc>
        <w:tc>
          <w:tcPr>
            <w:tcW w:w="2610" w:type="dxa"/>
            <w:vAlign w:val="center"/>
          </w:tcPr>
          <w:p w14:paraId="5020FED6" w14:textId="00E86779" w:rsidR="007D407B" w:rsidRDefault="00E720D9" w:rsidP="006D7CF9">
            <w:pPr>
              <w:jc w:val="center"/>
            </w:pPr>
            <w:r>
              <w:t>0</w:t>
            </w:r>
          </w:p>
        </w:tc>
        <w:tc>
          <w:tcPr>
            <w:tcW w:w="2457" w:type="dxa"/>
            <w:vAlign w:val="center"/>
          </w:tcPr>
          <w:p w14:paraId="1CDD3422" w14:textId="0286D359" w:rsidR="007D407B" w:rsidRDefault="00E720D9" w:rsidP="006D7CF9">
            <w:pPr>
              <w:jc w:val="center"/>
            </w:pPr>
            <w:r w:rsidRPr="00E720D9">
              <w:t>93</w:t>
            </w:r>
            <w:r w:rsidR="00914B25">
              <w:t>,</w:t>
            </w:r>
            <w:r w:rsidRPr="00E720D9">
              <w:t>851</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118EAF74" w:rsidR="007D407B" w:rsidRDefault="00E720D9" w:rsidP="006D7CF9">
            <w:pPr>
              <w:jc w:val="center"/>
            </w:pPr>
            <w:r>
              <w:t>264</w:t>
            </w:r>
          </w:p>
        </w:tc>
        <w:tc>
          <w:tcPr>
            <w:tcW w:w="2457" w:type="dxa"/>
            <w:vAlign w:val="center"/>
          </w:tcPr>
          <w:p w14:paraId="0A1F1393" w14:textId="7AA4354D" w:rsidR="007D407B" w:rsidRDefault="00E720D9" w:rsidP="006D7CF9">
            <w:pPr>
              <w:jc w:val="center"/>
            </w:pPr>
            <w:r w:rsidRPr="00E720D9">
              <w:t>11</w:t>
            </w:r>
            <w:r w:rsidR="0008648B">
              <w:t>,</w:t>
            </w:r>
            <w:r w:rsidRPr="00E720D9">
              <w:t>478</w:t>
            </w:r>
          </w:p>
        </w:tc>
      </w:tr>
      <w:tr w:rsidR="0074114B" w14:paraId="1D7B5811" w14:textId="77777777" w:rsidTr="006D7CF9">
        <w:trPr>
          <w:trHeight w:val="608"/>
        </w:trPr>
        <w:tc>
          <w:tcPr>
            <w:tcW w:w="4045" w:type="dxa"/>
            <w:vAlign w:val="center"/>
          </w:tcPr>
          <w:p w14:paraId="501A75B2" w14:textId="65ABAFB8" w:rsidR="0074114B" w:rsidRDefault="0074114B" w:rsidP="006D7CF9">
            <w:pPr>
              <w:jc w:val="left"/>
            </w:pPr>
            <w:r>
              <w:t>Avenger sentence length</w:t>
            </w:r>
          </w:p>
        </w:tc>
        <w:tc>
          <w:tcPr>
            <w:tcW w:w="2610" w:type="dxa"/>
            <w:vAlign w:val="center"/>
          </w:tcPr>
          <w:p w14:paraId="22220376" w14:textId="3F1EFB5D" w:rsidR="0074114B" w:rsidRDefault="001A61D1" w:rsidP="006D7CF9">
            <w:pPr>
              <w:jc w:val="center"/>
            </w:pPr>
            <w:r>
              <w:t>56</w:t>
            </w:r>
          </w:p>
        </w:tc>
        <w:tc>
          <w:tcPr>
            <w:tcW w:w="2457" w:type="dxa"/>
            <w:vAlign w:val="center"/>
          </w:tcPr>
          <w:p w14:paraId="0DEB7886" w14:textId="17D263FE" w:rsidR="0074114B" w:rsidRPr="00E720D9" w:rsidRDefault="001A61D1" w:rsidP="00510321">
            <w:pPr>
              <w:keepNext/>
              <w:jc w:val="center"/>
            </w:pPr>
            <w:r>
              <w:t>693</w:t>
            </w:r>
          </w:p>
        </w:tc>
      </w:tr>
    </w:tbl>
    <w:p w14:paraId="460E0E56" w14:textId="53A5ADFF" w:rsidR="0074114B" w:rsidRDefault="00510321" w:rsidP="00510321">
      <w:pPr>
        <w:pStyle w:val="Caption"/>
      </w:pPr>
      <w:bookmarkStart w:id="57" w:name="_Toc151918661"/>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3</w:t>
      </w:r>
      <w:r w:rsidR="00683DA2">
        <w:rPr>
          <w:noProof/>
        </w:rPr>
        <w:fldChar w:fldCharType="end"/>
      </w:r>
      <w:r>
        <w:t>. EHealthVN dataset statistic</w:t>
      </w:r>
      <w:bookmarkEnd w:id="57"/>
    </w:p>
    <w:p w14:paraId="4E3E5EFB" w14:textId="66C154F5" w:rsidR="007D407B" w:rsidRPr="001E63DB" w:rsidRDefault="0096589C" w:rsidP="001E63DB">
      <w:r>
        <w:t>The datasets will be converted into tokens using the tokenizer, which tokenize</w:t>
      </w:r>
      <w:r w:rsidR="00504129">
        <w:t>s</w:t>
      </w:r>
      <w:r>
        <w:t xml:space="preserve"> the inputs (including converting the tokens to their corresponding IDs in the pre</w:t>
      </w:r>
      <w:r w:rsidR="00504129">
        <w:t>-</w:t>
      </w:r>
      <w:r>
        <w:t>trained vocabulary) and put</w:t>
      </w:r>
      <w:r w:rsidR="00504129">
        <w:t>s</w:t>
      </w:r>
      <w:r>
        <w:t xml:space="preserve"> </w:t>
      </w:r>
      <w:r w:rsidR="00504129">
        <w:t>them</w:t>
      </w:r>
      <w:r>
        <w:t xml:space="preserve"> in a format the model expects, as well as generate</w:t>
      </w:r>
      <w:r w:rsidR="00504129">
        <w:t>s</w:t>
      </w:r>
      <w:r>
        <w:t xml:space="preserve"> the other inputs that the model requires.</w:t>
      </w:r>
    </w:p>
    <w:p w14:paraId="5F3D2E9E" w14:textId="4408FA1F" w:rsidR="0045174B" w:rsidRDefault="0045174B" w:rsidP="0045174B">
      <w:pPr>
        <w:pStyle w:val="Heading3"/>
      </w:pPr>
      <w:bookmarkStart w:id="58" w:name="_Toc152188278"/>
      <w:r>
        <w:t>Training</w:t>
      </w:r>
      <w:r w:rsidR="000A61B2">
        <w:t xml:space="preserve"> the model</w:t>
      </w:r>
      <w:bookmarkEnd w:id="58"/>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softmax layer to produce the probability of the next word for all </w:t>
      </w:r>
      <w:r w:rsidR="0034442B">
        <w:t xml:space="preserve">the </w:t>
      </w:r>
      <w:r w:rsidR="00707417">
        <w:t>word</w:t>
      </w:r>
      <w:r w:rsidR="0034442B">
        <w:t>s</w:t>
      </w:r>
      <w:r w:rsidR="00707417">
        <w:t xml:space="preserve"> in the dictionary. The softmax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0C8AD085" w:rsidR="000F0A4F" w:rsidRDefault="00DA5AF3" w:rsidP="000F0A4F">
      <w:pPr>
        <w:keepNext/>
      </w:pPr>
      <w:r w:rsidRPr="00DA5AF3">
        <w:rPr>
          <w:noProof/>
        </w:rPr>
        <w:drawing>
          <wp:inline distT="0" distB="0" distL="0" distR="0" wp14:anchorId="446E4068" wp14:editId="0277EBE7">
            <wp:extent cx="5791835" cy="51460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91835" cy="5146040"/>
                    </a:xfrm>
                    <a:prstGeom prst="rect">
                      <a:avLst/>
                    </a:prstGeom>
                  </pic:spPr>
                </pic:pic>
              </a:graphicData>
            </a:graphic>
          </wp:inline>
        </w:drawing>
      </w:r>
    </w:p>
    <w:p w14:paraId="7D8A0292" w14:textId="33DEDBAD" w:rsidR="00F8257E" w:rsidRDefault="000F0A4F" w:rsidP="000F0A4F">
      <w:pPr>
        <w:pStyle w:val="Caption"/>
      </w:pPr>
      <w:bookmarkStart w:id="59" w:name="_Toc15191869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9</w:t>
      </w:r>
      <w:r w:rsidR="00683DA2">
        <w:rPr>
          <w:noProof/>
        </w:rPr>
        <w:fldChar w:fldCharType="end"/>
      </w:r>
      <w:r>
        <w:t>. Overview of training the model</w:t>
      </w:r>
      <w:bookmarkEnd w:id="59"/>
    </w:p>
    <w:p w14:paraId="777D17C5" w14:textId="22425BD7" w:rsidR="00E829D7" w:rsidRDefault="00E829D7" w:rsidP="00E829D7">
      <w:pPr>
        <w:pStyle w:val="Heading3"/>
      </w:pPr>
      <w:bookmarkStart w:id="60" w:name="_Toc152188279"/>
      <w:r>
        <w:t>Modifying the model</w:t>
      </w:r>
      <w:bookmarkEnd w:id="60"/>
    </w:p>
    <w:p w14:paraId="3AE41443" w14:textId="08E197F0" w:rsidR="00E829D7" w:rsidRDefault="00E829D7" w:rsidP="00E829D7">
      <w:r>
        <w:t>For the experiment with the custom model, the attention of the BART model was re-implemented using the re-attention following the DeepViT Transformer</w:t>
      </w:r>
      <w:sdt>
        <w:sdtPr>
          <w:id w:val="173774878"/>
          <w:citation/>
        </w:sdtPr>
        <w:sdtEnd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The model attention employs the attention maps from the heads as the basis and generates a new set of attention maps by dynamically aggregating them. A learnable transformation matrix 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036"/>
        <w:gridCol w:w="1075"/>
      </w:tblGrid>
      <w:tr w:rsidR="00E829D7" w14:paraId="37B3000D" w14:textId="77777777" w:rsidTr="00001C00">
        <w:tc>
          <w:tcPr>
            <w:tcW w:w="8185" w:type="dxa"/>
            <w:vAlign w:val="center"/>
          </w:tcPr>
          <w:p w14:paraId="43D61D12" w14:textId="51E85118" w:rsidR="00E829D7" w:rsidRPr="00085449" w:rsidRDefault="00E829D7" w:rsidP="00001C00">
            <m:oMathPara>
              <m:oMath>
                <m:r>
                  <w:rPr>
                    <w:rFonts w:ascii="Cambria Math" w:hAnsi="Cambria Math"/>
                  </w:rPr>
                  <w:lastRenderedPageBreak/>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001C00">
            <w:pPr>
              <w:jc w:val="center"/>
            </w:pPr>
            <w:r>
              <w:t>(11)</w:t>
            </w:r>
          </w:p>
        </w:tc>
      </w:tr>
    </w:tbl>
    <w:p w14:paraId="071EE9F2" w14:textId="0C7626D0" w:rsidR="00E829D7" w:rsidRDefault="00E829D7" w:rsidP="00E829D7"/>
    <w:p w14:paraId="2BBBA087" w14:textId="31961F75" w:rsidR="007512E5" w:rsidRDefault="007512E5" w:rsidP="00E829D7">
      <w:r>
        <w:t xml:space="preserve">wher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749A6A7D" w:rsidR="003578C9" w:rsidRDefault="00DA5AF3" w:rsidP="00B110E7">
      <w:pPr>
        <w:keepNext/>
      </w:pPr>
      <w:r w:rsidRPr="00DA5AF3">
        <w:rPr>
          <w:noProof/>
        </w:rPr>
        <w:drawing>
          <wp:inline distT="0" distB="0" distL="0" distR="0" wp14:anchorId="62F434EB" wp14:editId="3800E9D4">
            <wp:extent cx="5374549" cy="472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383847" cy="4732573"/>
                    </a:xfrm>
                    <a:prstGeom prst="rect">
                      <a:avLst/>
                    </a:prstGeom>
                  </pic:spPr>
                </pic:pic>
              </a:graphicData>
            </a:graphic>
          </wp:inline>
        </w:drawing>
      </w:r>
    </w:p>
    <w:p w14:paraId="06A4EC76" w14:textId="044C4048" w:rsidR="005328F4" w:rsidRPr="00E829D7" w:rsidRDefault="00335CDB" w:rsidP="003578C9">
      <w:pPr>
        <w:pStyle w:val="Caption"/>
      </w:pPr>
      <w:bookmarkStart w:id="61" w:name="_Toc15191870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0</w:t>
      </w:r>
      <w:r w:rsidR="00683DA2">
        <w:rPr>
          <w:noProof/>
        </w:rPr>
        <w:fldChar w:fldCharType="end"/>
      </w:r>
      <w:r w:rsidR="003578C9">
        <w:t>. Modifying the model with re-attention</w:t>
      </w:r>
      <w:bookmarkEnd w:id="61"/>
    </w:p>
    <w:p w14:paraId="505844C1" w14:textId="1AD0BC97" w:rsidR="00D03EBC" w:rsidRDefault="00D03EBC" w:rsidP="00D03EBC">
      <w:pPr>
        <w:pStyle w:val="Heading3"/>
      </w:pPr>
      <w:bookmarkStart w:id="62" w:name="_Toc152188280"/>
      <w:r>
        <w:lastRenderedPageBreak/>
        <w:t>Inferencing</w:t>
      </w:r>
      <w:r w:rsidR="000A61B2">
        <w:t xml:space="preserve"> the model</w:t>
      </w:r>
      <w:bookmarkEnd w:id="62"/>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drawing>
          <wp:inline distT="0" distB="0" distL="0" distR="0" wp14:anchorId="3DE368CA" wp14:editId="2BA5B493">
            <wp:extent cx="5791835"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245" b="12563"/>
                    <a:stretch/>
                  </pic:blipFill>
                  <pic:spPr bwMode="auto">
                    <a:xfrm>
                      <a:off x="0" y="0"/>
                      <a:ext cx="5791835" cy="2317750"/>
                    </a:xfrm>
                    <a:prstGeom prst="rect">
                      <a:avLst/>
                    </a:prstGeom>
                    <a:ln>
                      <a:noFill/>
                    </a:ln>
                    <a:extLst>
                      <a:ext uri="{53640926-AAD7-44D8-BBD7-CCE9431645EC}">
                        <a14:shadowObscured xmlns:a14="http://schemas.microsoft.com/office/drawing/2010/main"/>
                      </a:ext>
                    </a:extLst>
                  </pic:spPr>
                </pic:pic>
              </a:graphicData>
            </a:graphic>
          </wp:inline>
        </w:drawing>
      </w:r>
    </w:p>
    <w:p w14:paraId="28AB8451" w14:textId="3C8AA2DC" w:rsidR="00653007" w:rsidRDefault="000F0A4F" w:rsidP="000F0A4F">
      <w:pPr>
        <w:pStyle w:val="Caption"/>
      </w:pPr>
      <w:bookmarkStart w:id="63" w:name="_Toc15191870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1</w:t>
      </w:r>
      <w:r w:rsidR="00683DA2">
        <w:rPr>
          <w:noProof/>
        </w:rPr>
        <w:fldChar w:fldCharType="end"/>
      </w:r>
      <w:r>
        <w:t xml:space="preserve">. Steps for inference </w:t>
      </w:r>
      <w:r w:rsidR="000B0609">
        <w:t xml:space="preserve">of </w:t>
      </w:r>
      <w:r>
        <w:t>the model</w:t>
      </w:r>
      <w:bookmarkEnd w:id="63"/>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concat into the user input to form a new input and the process begin</w:t>
      </w:r>
      <w:r w:rsidR="00610321">
        <w:t>s</w:t>
      </w:r>
      <w:r w:rsidR="00FE74E0">
        <w:t xml:space="preserve"> with the new input </w:t>
      </w:r>
      <w:r w:rsidR="00610321">
        <w:t>being</w:t>
      </w:r>
      <w:r w:rsidR="00FE74E0">
        <w:t xml:space="preserve"> the original input that has been concat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4" w:name="_Toc152188281"/>
      <w:r>
        <w:t>Integrate to application</w:t>
      </w:r>
      <w:bookmarkEnd w:id="64"/>
    </w:p>
    <w:p w14:paraId="2C3D00FB" w14:textId="4C898D99" w:rsidR="008F7EA5" w:rsidRDefault="008F7EA5" w:rsidP="00835B67">
      <w:pPr>
        <w:pStyle w:val="Heading3"/>
      </w:pPr>
      <w:bookmarkStart w:id="65" w:name="_Toc152188282"/>
      <w:r>
        <w:t>Facebook messager</w:t>
      </w:r>
      <w:bookmarkEnd w:id="65"/>
    </w:p>
    <w:p w14:paraId="57986752" w14:textId="5325488B" w:rsidR="00CC0B79" w:rsidRDefault="00CC0B79" w:rsidP="00CC0B79">
      <w:r>
        <w:t xml:space="preserve">There are 3 main steps to deploy the chatbot to </w:t>
      </w:r>
      <w:r w:rsidR="00610321">
        <w:t xml:space="preserve">the </w:t>
      </w:r>
      <w:r>
        <w:t>Facebook messager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ngrok or serveo)</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w:t>
      </w:r>
      <w:r>
        <w:lastRenderedPageBreak/>
        <w:t xml:space="preserve">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 xml:space="preserve">Create a flask app that listens for messages sent to localhost:5000/webhook.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If the message is valid, the get_response() function is called and the response is sent back to Facebook Messenger</w:t>
      </w:r>
    </w:p>
    <w:p w14:paraId="68ED74D6" w14:textId="116FCDA2" w:rsidR="00610321" w:rsidRDefault="00CC0B79" w:rsidP="00CC0B79">
      <w:r>
        <w:t>In addition, the function verify_webhook()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the method will get the response from the chatbot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The ngrok or serveo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5E0E1145"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ebhook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chatbot server and the users can chat with </w:t>
      </w:r>
      <w:r w:rsidR="00903907">
        <w:t xml:space="preserve">the </w:t>
      </w:r>
      <w:r w:rsidR="000F5F49">
        <w:t>chatbot via the Facebook messager</w:t>
      </w:r>
      <w:r w:rsidR="00903907">
        <w:t>.</w:t>
      </w:r>
      <w:r w:rsidR="00657E47">
        <w:t xml:space="preserve"> Below is an example of the chatbot after </w:t>
      </w:r>
      <w:r w:rsidR="00504129">
        <w:t xml:space="preserve">being </w:t>
      </w:r>
      <w:r w:rsidR="00657E47">
        <w:t xml:space="preserve">integrated </w:t>
      </w:r>
      <w:r w:rsidR="0052317E">
        <w:t>in</w:t>
      </w:r>
      <w:r w:rsidR="00657E47">
        <w:t>to Facebook Messager.</w:t>
      </w:r>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1835" cy="3768090"/>
                    </a:xfrm>
                    <a:prstGeom prst="rect">
                      <a:avLst/>
                    </a:prstGeom>
                  </pic:spPr>
                </pic:pic>
              </a:graphicData>
            </a:graphic>
          </wp:inline>
        </w:drawing>
      </w:r>
    </w:p>
    <w:p w14:paraId="0E5D9514" w14:textId="2F216E72" w:rsidR="009625C8" w:rsidRDefault="00D95FAB" w:rsidP="00D95FAB">
      <w:pPr>
        <w:pStyle w:val="Caption"/>
      </w:pPr>
      <w:bookmarkStart w:id="66" w:name="_Toc15191870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2</w:t>
      </w:r>
      <w:r w:rsidR="00683DA2">
        <w:rPr>
          <w:noProof/>
        </w:rPr>
        <w:fldChar w:fldCharType="end"/>
      </w:r>
      <w:r>
        <w:t>. Deploy the chatbot to Facebook messager</w:t>
      </w:r>
      <w:bookmarkEnd w:id="66"/>
    </w:p>
    <w:p w14:paraId="449B5CB3" w14:textId="77777777" w:rsidR="00141AFB" w:rsidRDefault="00141AFB" w:rsidP="00835B67">
      <w:pPr>
        <w:pStyle w:val="Heading3"/>
      </w:pPr>
      <w:bookmarkStart w:id="67" w:name="_Toc152188283"/>
      <w:r>
        <w:t>Mobile app</w:t>
      </w:r>
      <w:bookmarkEnd w:id="67"/>
    </w:p>
    <w:p w14:paraId="63E20E01" w14:textId="27C0904A" w:rsidR="00141AFB" w:rsidRDefault="00141AFB" w:rsidP="00141AFB">
      <w:r>
        <w:t>There are 4 main steps to deploy the chatbot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Create a mobile application UI to interact with the chatbot server using Flutter</w:t>
      </w:r>
    </w:p>
    <w:p w14:paraId="0F50F2FB" w14:textId="27C6A812" w:rsidR="00141AFB" w:rsidRDefault="00141AFB" w:rsidP="00141AFB">
      <w:pPr>
        <w:pStyle w:val="ListParagraph"/>
        <w:numPr>
          <w:ilvl w:val="0"/>
          <w:numId w:val="7"/>
        </w:numPr>
      </w:pPr>
      <w:r>
        <w:t>Forward an HTTPS connection to the flask server (using ngrok or serveo)</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5000/webhook.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The cha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get_respons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chatbot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09E2074E" w:rsidR="00215EAD" w:rsidRDefault="00215EAD" w:rsidP="00215EAD">
      <w:r>
        <w:t>The mobile application will be created using Flutter to allow users to interact with the chatbot system with a simple yet effective and beautiful UI.</w:t>
      </w:r>
      <w:r w:rsidR="005743E3">
        <w:t xml:space="preserve"> Below is the welcome screen of the mobile application to allow users to interact with the chatbot.</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067A2B42" w:rsidR="00215EAD" w:rsidRDefault="00300D0C" w:rsidP="00300D0C">
      <w:pPr>
        <w:pStyle w:val="Caption"/>
      </w:pPr>
      <w:bookmarkStart w:id="68" w:name="_Toc15191870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3</w:t>
      </w:r>
      <w:r w:rsidR="00683DA2">
        <w:rPr>
          <w:noProof/>
        </w:rPr>
        <w:fldChar w:fldCharType="end"/>
      </w:r>
      <w:r>
        <w:t>. Welcome page of the chatbot application</w:t>
      </w:r>
      <w:bookmarkEnd w:id="68"/>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chatbot.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4A9A9FAA" w:rsidR="007737EB" w:rsidRDefault="00300D0C" w:rsidP="00300D0C">
      <w:pPr>
        <w:pStyle w:val="Caption"/>
      </w:pPr>
      <w:bookmarkStart w:id="69" w:name="_Toc15191870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4</w:t>
      </w:r>
      <w:r w:rsidR="00683DA2">
        <w:rPr>
          <w:noProof/>
        </w:rPr>
        <w:fldChar w:fldCharType="end"/>
      </w:r>
      <w:r>
        <w:t>. Signup, sign-in screen mobile app</w:t>
      </w:r>
      <w:bookmarkEnd w:id="69"/>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chatbot server. When users input a question, the chatbot will generate a response from the data it had trained before and send it to the users. Users can ask as </w:t>
      </w:r>
      <w:r>
        <w:lastRenderedPageBreak/>
        <w:t>much as they 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084B2FB1" w:rsidR="00582ADE" w:rsidRDefault="00300D0C" w:rsidP="00300D0C">
      <w:pPr>
        <w:pStyle w:val="Caption"/>
      </w:pPr>
      <w:bookmarkStart w:id="70" w:name="_Toc15191870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5</w:t>
      </w:r>
      <w:r w:rsidR="00683DA2">
        <w:rPr>
          <w:noProof/>
        </w:rPr>
        <w:fldChar w:fldCharType="end"/>
      </w:r>
      <w:r>
        <w:t>. Chat screen of the mobile app</w:t>
      </w:r>
      <w:bookmarkEnd w:id="70"/>
    </w:p>
    <w:p w14:paraId="6AE664E5" w14:textId="77777777" w:rsidR="00AE6B08" w:rsidRDefault="00AE6B08" w:rsidP="00AE6B08">
      <w:pPr>
        <w:pStyle w:val="Heading4"/>
      </w:pPr>
      <w:r w:rsidRPr="00400B1A">
        <w:t xml:space="preserve">Expose a </w:t>
      </w:r>
      <w:r>
        <w:t>HTTPS e</w:t>
      </w:r>
      <w:r w:rsidRPr="00400B1A">
        <w:t>ndpoint</w:t>
      </w:r>
    </w:p>
    <w:p w14:paraId="198CF378" w14:textId="721A520D" w:rsidR="00AE6B08" w:rsidRPr="000B0B46" w:rsidRDefault="00AE6B08" w:rsidP="00032DC1">
      <w:r>
        <w:t>The ngrok or serveo server will be used to set up an HTTPS endpoint to forward the requests of the application to the Flask server.</w:t>
      </w:r>
    </w:p>
    <w:p w14:paraId="1DCD862D" w14:textId="77777777" w:rsidR="00D3787E" w:rsidRDefault="00D3787E" w:rsidP="00D3787E">
      <w:pPr>
        <w:pStyle w:val="Heading3"/>
      </w:pPr>
      <w:bookmarkStart w:id="71" w:name="_Toc152188284"/>
      <w:r>
        <w:lastRenderedPageBreak/>
        <w:t>Web application</w:t>
      </w:r>
      <w:bookmarkEnd w:id="71"/>
    </w:p>
    <w:p w14:paraId="3A90D24E" w14:textId="68FCC0AA" w:rsidR="001909A1" w:rsidRDefault="001909A1" w:rsidP="001909A1">
      <w:r>
        <w:t xml:space="preserve">There are 4 main steps to deploy the chatbot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chatbot server using </w:t>
      </w:r>
      <w:r w:rsidR="00F375ED">
        <w:t>VueJs, NodeJs</w:t>
      </w:r>
    </w:p>
    <w:p w14:paraId="2C0A45A0" w14:textId="772E30E1" w:rsidR="001909A1" w:rsidRDefault="001909A1" w:rsidP="00D53B5F">
      <w:pPr>
        <w:pStyle w:val="ListParagraph"/>
        <w:numPr>
          <w:ilvl w:val="0"/>
          <w:numId w:val="7"/>
        </w:numPr>
      </w:pPr>
      <w:r>
        <w:t>Forward an HTTPS connection to the flask server (using ngrok or serveo)</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5000/webhook. When messages are sent on the mobile they will arrive as HTTP requests to this URL.</w:t>
      </w:r>
    </w:p>
    <w:p w14:paraId="45DFE6BF" w14:textId="77777777" w:rsidR="001909A1" w:rsidRDefault="001909A1" w:rsidP="00D53B5F">
      <w:pPr>
        <w:pStyle w:val="ListParagraph"/>
        <w:numPr>
          <w:ilvl w:val="0"/>
          <w:numId w:val="8"/>
        </w:numPr>
      </w:pPr>
      <w:r>
        <w:t>The chat() function handles these HTTP requests and checks that they contain a valid message.</w:t>
      </w:r>
    </w:p>
    <w:p w14:paraId="39A40F05" w14:textId="76CAC098" w:rsidR="001909A1" w:rsidRDefault="001909A1" w:rsidP="00D53B5F">
      <w:pPr>
        <w:pStyle w:val="ListParagraph"/>
        <w:numPr>
          <w:ilvl w:val="0"/>
          <w:numId w:val="8"/>
        </w:numPr>
      </w:pPr>
      <w:r>
        <w:t xml:space="preserve">If the message is valid, the get_response() function is called and the response is sent back to </w:t>
      </w:r>
      <w:r w:rsidR="00504129">
        <w:t xml:space="preserve">the </w:t>
      </w:r>
      <w:r>
        <w:t>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the method will get the response from the chatbot according to the message included in the request and send it back via a POST request.</w:t>
      </w:r>
    </w:p>
    <w:p w14:paraId="1FD544D3" w14:textId="5B4B7B6E" w:rsidR="001909A1" w:rsidRDefault="001909A1" w:rsidP="001909A1">
      <w:pPr>
        <w:pStyle w:val="Heading4"/>
      </w:pPr>
      <w:r>
        <w:t>Create a</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79CB20AC" w:rsidR="001909A1" w:rsidRDefault="001909A1" w:rsidP="001909A1">
      <w:r>
        <w:t>The application allow</w:t>
      </w:r>
      <w:r w:rsidR="00504129">
        <w:t>s</w:t>
      </w:r>
      <w:r>
        <w:t xml:space="preserve"> the user to create an account to help keep track of the data and the conversation with the chatbot.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21639" cy="2893007"/>
                    </a:xfrm>
                    <a:prstGeom prst="rect">
                      <a:avLst/>
                    </a:prstGeom>
                  </pic:spPr>
                </pic:pic>
              </a:graphicData>
            </a:graphic>
          </wp:inline>
        </w:drawing>
      </w:r>
    </w:p>
    <w:p w14:paraId="5815760C" w14:textId="75267D33" w:rsidR="00BF287B" w:rsidRPr="000B0B46" w:rsidRDefault="00877DED" w:rsidP="00877DED">
      <w:pPr>
        <w:pStyle w:val="Caption"/>
      </w:pPr>
      <w:bookmarkStart w:id="72" w:name="_Toc15191870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6</w:t>
      </w:r>
      <w:r w:rsidR="00683DA2">
        <w:rPr>
          <w:noProof/>
        </w:rPr>
        <w:fldChar w:fldCharType="end"/>
      </w:r>
      <w:r>
        <w:t>. Signup chatbot web page</w:t>
      </w:r>
      <w:bookmarkEnd w:id="72"/>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3048635"/>
                    </a:xfrm>
                    <a:prstGeom prst="rect">
                      <a:avLst/>
                    </a:prstGeom>
                  </pic:spPr>
                </pic:pic>
              </a:graphicData>
            </a:graphic>
          </wp:inline>
        </w:drawing>
      </w:r>
    </w:p>
    <w:p w14:paraId="38062D5F" w14:textId="5886F21D" w:rsidR="00BF287B" w:rsidRDefault="00877DED" w:rsidP="00877DED">
      <w:pPr>
        <w:pStyle w:val="Caption"/>
      </w:pPr>
      <w:bookmarkStart w:id="73" w:name="_Toc15191870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7</w:t>
      </w:r>
      <w:r w:rsidR="00683DA2">
        <w:rPr>
          <w:noProof/>
        </w:rPr>
        <w:fldChar w:fldCharType="end"/>
      </w:r>
      <w:r>
        <w:t>. Sign-in chatbot web page</w:t>
      </w:r>
      <w:bookmarkEnd w:id="73"/>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362E0E6B" w14:textId="2D0B8A4F" w:rsidR="00BF287B" w:rsidRDefault="00BF287B" w:rsidP="00BF287B">
      <w:r>
        <w:t>On the chat page, users can chat with the chatbot to ask about the problem they want to know about healthcare. After input, the chatbot will respond to the users with the answer to the problem using the trained model. The users can create as many conversations for eas</w:t>
      </w:r>
      <w:r w:rsidR="00504129">
        <w:t>e</w:t>
      </w:r>
      <w:r>
        <w:t xml:space="preserve">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3245485"/>
                    </a:xfrm>
                    <a:prstGeom prst="rect">
                      <a:avLst/>
                    </a:prstGeom>
                  </pic:spPr>
                </pic:pic>
              </a:graphicData>
            </a:graphic>
          </wp:inline>
        </w:drawing>
      </w:r>
    </w:p>
    <w:p w14:paraId="2E17999D" w14:textId="144AA848" w:rsidR="00B53CE3" w:rsidRDefault="00877DED" w:rsidP="00877DED">
      <w:pPr>
        <w:pStyle w:val="Caption"/>
      </w:pPr>
      <w:bookmarkStart w:id="74" w:name="_Toc15191870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8</w:t>
      </w:r>
      <w:r w:rsidR="00683DA2">
        <w:rPr>
          <w:noProof/>
        </w:rPr>
        <w:fldChar w:fldCharType="end"/>
      </w:r>
      <w:r>
        <w:t>. Chat with</w:t>
      </w:r>
      <w:r w:rsidRPr="00911AD7">
        <w:t xml:space="preserve"> chatbot web page</w:t>
      </w:r>
      <w:bookmarkEnd w:id="74"/>
    </w:p>
    <w:p w14:paraId="7E103286" w14:textId="2D7F22BE" w:rsidR="00DE7D5F" w:rsidRDefault="00877DED">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The chatbot popup window allows users to input questions and receive answers directly from the chatbox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036B70AC" w:rsidR="00F97253" w:rsidRDefault="00DE7D5F" w:rsidP="00DE7D5F">
      <w:pPr>
        <w:pStyle w:val="Caption"/>
      </w:pPr>
      <w:bookmarkStart w:id="75" w:name="_Toc15191870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9</w:t>
      </w:r>
      <w:r w:rsidR="00683DA2">
        <w:rPr>
          <w:noProof/>
        </w:rPr>
        <w:fldChar w:fldCharType="end"/>
      </w:r>
      <w:r>
        <w:t>. Chat with chatbot popup</w:t>
      </w:r>
      <w:bookmarkEnd w:id="75"/>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534AF639" w:rsidR="00D3787E" w:rsidRPr="00B572E2" w:rsidRDefault="001909A1" w:rsidP="00E44F8B">
      <w:r>
        <w:t>The ngrok or serveo server will be used to set up an HTTPS endpoint to forward the requests of the application to the Flask server.</w:t>
      </w:r>
      <w:r w:rsidR="00D3787E">
        <w:br w:type="page"/>
      </w:r>
    </w:p>
    <w:p w14:paraId="7C6E5E31" w14:textId="2F610C41" w:rsidR="0045174B" w:rsidRPr="0045174B" w:rsidRDefault="00FD0751" w:rsidP="00FD0751">
      <w:pPr>
        <w:pStyle w:val="Heading1"/>
      </w:pPr>
      <w:bookmarkStart w:id="76" w:name="_Toc152188285"/>
      <w:r>
        <w:lastRenderedPageBreak/>
        <w:t>EVALUATION</w:t>
      </w:r>
      <w:bookmarkEnd w:id="76"/>
    </w:p>
    <w:p w14:paraId="0D592755" w14:textId="2E95F736" w:rsidR="00B41870" w:rsidRDefault="00345AC6" w:rsidP="00345AC6">
      <w:pPr>
        <w:pStyle w:val="Heading2"/>
      </w:pPr>
      <w:bookmarkStart w:id="77" w:name="_Toc152188286"/>
      <w:r>
        <w:t>Result</w:t>
      </w:r>
      <w:bookmarkEnd w:id="77"/>
    </w:p>
    <w:p w14:paraId="4A3998D3" w14:textId="37D65724" w:rsidR="00345AC6" w:rsidRDefault="00345AC6" w:rsidP="00345AC6">
      <w:r>
        <w:t xml:space="preserve">The model </w:t>
      </w:r>
      <w:r w:rsidR="00B76627">
        <w:t>is trained on Google Colab (with 12GB RAM and GPU T4) as well as on Kaggle (with 12GB RAM GPU P100)</w:t>
      </w:r>
      <w:r w:rsidR="00AE59C7">
        <w:t xml:space="preserve"> for</w:t>
      </w:r>
      <w:r w:rsidR="00E259A5">
        <w:t xml:space="preserve"> about 10 to 20</w:t>
      </w:r>
      <w:r w:rsidR="00AE59C7">
        <w:t xml:space="preserve">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01F2D636" w:rsidR="00260A2F" w:rsidRDefault="00260A2F" w:rsidP="00345AC6">
      <w:r>
        <w:t xml:space="preserve">The chatbot was initially trained with </w:t>
      </w:r>
      <w:r w:rsidR="00597ABB">
        <w:t xml:space="preserve">a </w:t>
      </w:r>
      <w:r>
        <w:t>different small dat</w:t>
      </w:r>
      <w:r w:rsidR="00051514">
        <w:t>aset (about 10</w:t>
      </w:r>
      <w:r>
        <w:t>,000 question-answer pairs) to find the optimized hyper-parameters but still have good accuracy</w:t>
      </w:r>
      <w:r w:rsidR="008D3A3D">
        <w:t xml:space="preserve"> and then fully train</w:t>
      </w:r>
      <w:r w:rsidR="00597ABB">
        <w:t>ed</w:t>
      </w:r>
      <w:r w:rsidR="008D3A3D">
        <w:t xml:space="preserve"> on the datasets with the found optimized hyper-parameters.</w:t>
      </w:r>
    </w:p>
    <w:tbl>
      <w:tblPr>
        <w:tblStyle w:val="TableGrid"/>
        <w:tblW w:w="0" w:type="auto"/>
        <w:tblLook w:val="04A0" w:firstRow="1" w:lastRow="0" w:firstColumn="1" w:lastColumn="0" w:noHBand="0" w:noVBand="1"/>
      </w:tblPr>
      <w:tblGrid>
        <w:gridCol w:w="2122"/>
        <w:gridCol w:w="3543"/>
        <w:gridCol w:w="3402"/>
      </w:tblGrid>
      <w:tr w:rsidR="00EC1948" w14:paraId="7896BB54" w14:textId="77777777" w:rsidTr="00EC1948">
        <w:trPr>
          <w:trHeight w:val="559"/>
        </w:trPr>
        <w:tc>
          <w:tcPr>
            <w:tcW w:w="2122" w:type="dxa"/>
            <w:vAlign w:val="center"/>
          </w:tcPr>
          <w:p w14:paraId="1C686CFF" w14:textId="21559028" w:rsidR="00EC1948" w:rsidRDefault="00EC1948" w:rsidP="00A11D68">
            <w:pPr>
              <w:jc w:val="left"/>
            </w:pPr>
            <w:r>
              <w:t>Attention</w:t>
            </w:r>
          </w:p>
        </w:tc>
        <w:tc>
          <w:tcPr>
            <w:tcW w:w="3543" w:type="dxa"/>
            <w:vAlign w:val="center"/>
          </w:tcPr>
          <w:p w14:paraId="537D63CF" w14:textId="798552DE" w:rsidR="00EC1948" w:rsidRDefault="00EC1948" w:rsidP="0044044D">
            <w:pPr>
              <w:jc w:val="center"/>
            </w:pPr>
            <w:r>
              <w:t>Normal attention</w:t>
            </w:r>
          </w:p>
        </w:tc>
        <w:tc>
          <w:tcPr>
            <w:tcW w:w="3402" w:type="dxa"/>
            <w:vAlign w:val="center"/>
          </w:tcPr>
          <w:p w14:paraId="0C6ACF13" w14:textId="77469E65" w:rsidR="00EC1948" w:rsidRDefault="00EC1948" w:rsidP="0044044D">
            <w:pPr>
              <w:jc w:val="center"/>
            </w:pPr>
            <w:r>
              <w:t>Re-attention</w:t>
            </w:r>
          </w:p>
        </w:tc>
      </w:tr>
      <w:tr w:rsidR="00EC1948" w14:paraId="16757A99" w14:textId="77777777" w:rsidTr="00EC1948">
        <w:trPr>
          <w:trHeight w:val="511"/>
        </w:trPr>
        <w:tc>
          <w:tcPr>
            <w:tcW w:w="2122" w:type="dxa"/>
            <w:vAlign w:val="center"/>
          </w:tcPr>
          <w:p w14:paraId="1DE4164B" w14:textId="2FFA015D" w:rsidR="00EC1948" w:rsidRDefault="00EC1948" w:rsidP="00A11D68">
            <w:pPr>
              <w:jc w:val="left"/>
            </w:pPr>
            <w:r>
              <w:t>Epochs</w:t>
            </w:r>
          </w:p>
        </w:tc>
        <w:tc>
          <w:tcPr>
            <w:tcW w:w="3543" w:type="dxa"/>
            <w:vAlign w:val="center"/>
          </w:tcPr>
          <w:p w14:paraId="1CF3193F" w14:textId="71B95ACC" w:rsidR="00EC1948" w:rsidRDefault="00960DDD" w:rsidP="0044044D">
            <w:pPr>
              <w:jc w:val="center"/>
            </w:pPr>
            <w:r>
              <w:t>2</w:t>
            </w:r>
            <w:r w:rsidR="000C3CE7">
              <w:t>0</w:t>
            </w:r>
          </w:p>
        </w:tc>
        <w:tc>
          <w:tcPr>
            <w:tcW w:w="3402" w:type="dxa"/>
            <w:vAlign w:val="center"/>
          </w:tcPr>
          <w:p w14:paraId="351C36F7" w14:textId="546D4EE3" w:rsidR="00EC1948" w:rsidRDefault="00960DDD" w:rsidP="0044044D">
            <w:pPr>
              <w:jc w:val="center"/>
            </w:pPr>
            <w:r>
              <w:t>2</w:t>
            </w:r>
            <w:r w:rsidR="000C3CE7">
              <w:t>0</w:t>
            </w:r>
          </w:p>
        </w:tc>
      </w:tr>
      <w:tr w:rsidR="00EC1948" w14:paraId="7F2C0453" w14:textId="77777777" w:rsidTr="00EC1948">
        <w:trPr>
          <w:trHeight w:val="561"/>
        </w:trPr>
        <w:tc>
          <w:tcPr>
            <w:tcW w:w="2122" w:type="dxa"/>
            <w:vAlign w:val="center"/>
          </w:tcPr>
          <w:p w14:paraId="1C7EF77F" w14:textId="3DB31A14" w:rsidR="00EC1948" w:rsidRDefault="00EC1948" w:rsidP="00A11D68">
            <w:pPr>
              <w:jc w:val="left"/>
            </w:pPr>
            <w:r>
              <w:t>Dataset</w:t>
            </w:r>
          </w:p>
        </w:tc>
        <w:tc>
          <w:tcPr>
            <w:tcW w:w="3543" w:type="dxa"/>
            <w:vAlign w:val="center"/>
          </w:tcPr>
          <w:p w14:paraId="1376F8CA" w14:textId="2C55CB9B" w:rsidR="00EC1948" w:rsidRDefault="00EC1948" w:rsidP="0044044D">
            <w:pPr>
              <w:jc w:val="center"/>
            </w:pPr>
            <w:r>
              <w:t>222,380 pairs</w:t>
            </w:r>
          </w:p>
        </w:tc>
        <w:tc>
          <w:tcPr>
            <w:tcW w:w="3402" w:type="dxa"/>
            <w:vAlign w:val="center"/>
          </w:tcPr>
          <w:p w14:paraId="56330AA3" w14:textId="7270D219" w:rsidR="00EC1948" w:rsidRDefault="00EC1948" w:rsidP="0044044D">
            <w:pPr>
              <w:jc w:val="center"/>
            </w:pPr>
            <w:r>
              <w:t>222,380 pairs</w:t>
            </w:r>
          </w:p>
        </w:tc>
      </w:tr>
      <w:tr w:rsidR="00EC1948" w14:paraId="570CE4CF" w14:textId="77777777" w:rsidTr="00EC1948">
        <w:trPr>
          <w:trHeight w:val="597"/>
        </w:trPr>
        <w:tc>
          <w:tcPr>
            <w:tcW w:w="2122" w:type="dxa"/>
            <w:vAlign w:val="center"/>
          </w:tcPr>
          <w:p w14:paraId="0F811194" w14:textId="636F1FF5" w:rsidR="00EC1948" w:rsidRDefault="00EC1948" w:rsidP="00A11D68">
            <w:pPr>
              <w:jc w:val="left"/>
            </w:pPr>
            <w:r>
              <w:t>Token dictionary</w:t>
            </w:r>
          </w:p>
        </w:tc>
        <w:tc>
          <w:tcPr>
            <w:tcW w:w="3543" w:type="dxa"/>
            <w:vAlign w:val="center"/>
          </w:tcPr>
          <w:p w14:paraId="57AF8768" w14:textId="181E9A32" w:rsidR="00EC1948" w:rsidRDefault="00EC1948" w:rsidP="0044044D">
            <w:pPr>
              <w:jc w:val="center"/>
            </w:pPr>
            <w:r w:rsidRPr="00BD1FB4">
              <w:t>50</w:t>
            </w:r>
            <w:r>
              <w:t>,</w:t>
            </w:r>
            <w:r w:rsidRPr="00BD1FB4">
              <w:t>265</w:t>
            </w:r>
          </w:p>
        </w:tc>
        <w:tc>
          <w:tcPr>
            <w:tcW w:w="3402" w:type="dxa"/>
            <w:vAlign w:val="center"/>
          </w:tcPr>
          <w:p w14:paraId="03EA856A" w14:textId="754DF1EB" w:rsidR="00EC1948" w:rsidRDefault="00EC1948" w:rsidP="0044044D">
            <w:pPr>
              <w:jc w:val="center"/>
            </w:pPr>
            <w:r w:rsidRPr="00BD1FB4">
              <w:t>50</w:t>
            </w:r>
            <w:r>
              <w:t>,</w:t>
            </w:r>
            <w:r w:rsidRPr="00BD1FB4">
              <w:t>265</w:t>
            </w:r>
          </w:p>
        </w:tc>
      </w:tr>
      <w:tr w:rsidR="00EC1948" w14:paraId="0667DE4D" w14:textId="77777777" w:rsidTr="00EC1948">
        <w:trPr>
          <w:trHeight w:val="521"/>
        </w:trPr>
        <w:tc>
          <w:tcPr>
            <w:tcW w:w="2122" w:type="dxa"/>
            <w:vAlign w:val="center"/>
          </w:tcPr>
          <w:p w14:paraId="772E11C7" w14:textId="066B3820" w:rsidR="00EC1948" w:rsidRDefault="00EC1948" w:rsidP="00A11D68">
            <w:pPr>
              <w:jc w:val="left"/>
            </w:pPr>
            <w:r>
              <w:t>Time for 1 epoch</w:t>
            </w:r>
          </w:p>
        </w:tc>
        <w:tc>
          <w:tcPr>
            <w:tcW w:w="3543" w:type="dxa"/>
            <w:vAlign w:val="center"/>
          </w:tcPr>
          <w:p w14:paraId="7A45BADB" w14:textId="7B256F27" w:rsidR="00EC1948" w:rsidRDefault="00EC1948" w:rsidP="0044044D">
            <w:pPr>
              <w:jc w:val="center"/>
            </w:pPr>
            <w:r>
              <w:t>2 hours 15 mins</w:t>
            </w:r>
          </w:p>
        </w:tc>
        <w:tc>
          <w:tcPr>
            <w:tcW w:w="3402" w:type="dxa"/>
            <w:vAlign w:val="center"/>
          </w:tcPr>
          <w:p w14:paraId="601E5320" w14:textId="6D734B87" w:rsidR="00EC1948" w:rsidRDefault="00EC1948" w:rsidP="001B3352">
            <w:pPr>
              <w:keepNext/>
              <w:jc w:val="center"/>
            </w:pPr>
            <w:r>
              <w:t>2 hours 30 mins</w:t>
            </w:r>
          </w:p>
        </w:tc>
      </w:tr>
    </w:tbl>
    <w:p w14:paraId="579331C0" w14:textId="126E8938" w:rsidR="00A11D68" w:rsidRDefault="001B3352" w:rsidP="001B3352">
      <w:pPr>
        <w:pStyle w:val="Caption"/>
      </w:pPr>
      <w:bookmarkStart w:id="78" w:name="_Toc151918662"/>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4</w:t>
      </w:r>
      <w:r w:rsidR="00683DA2">
        <w:rPr>
          <w:noProof/>
        </w:rPr>
        <w:fldChar w:fldCharType="end"/>
      </w:r>
      <w:r>
        <w:t>. Model training time on E</w:t>
      </w:r>
      <w:r w:rsidR="00EC1948">
        <w:t>h</w:t>
      </w:r>
      <w:r>
        <w:t>ealthChat</w:t>
      </w:r>
      <w:bookmarkEnd w:id="78"/>
    </w:p>
    <w:tbl>
      <w:tblPr>
        <w:tblStyle w:val="TableGrid"/>
        <w:tblW w:w="0" w:type="auto"/>
        <w:tblLook w:val="04A0" w:firstRow="1" w:lastRow="0" w:firstColumn="1" w:lastColumn="0" w:noHBand="0" w:noVBand="1"/>
      </w:tblPr>
      <w:tblGrid>
        <w:gridCol w:w="2122"/>
        <w:gridCol w:w="3543"/>
        <w:gridCol w:w="3402"/>
      </w:tblGrid>
      <w:tr w:rsidR="00EC1948" w14:paraId="1DB4087B" w14:textId="77777777" w:rsidTr="00F9799C">
        <w:trPr>
          <w:trHeight w:val="559"/>
        </w:trPr>
        <w:tc>
          <w:tcPr>
            <w:tcW w:w="2122" w:type="dxa"/>
            <w:vAlign w:val="center"/>
          </w:tcPr>
          <w:p w14:paraId="37ADA418" w14:textId="77777777" w:rsidR="00EC1948" w:rsidRDefault="00EC1948" w:rsidP="00F9799C">
            <w:pPr>
              <w:jc w:val="left"/>
            </w:pPr>
            <w:r>
              <w:t>Attention</w:t>
            </w:r>
          </w:p>
        </w:tc>
        <w:tc>
          <w:tcPr>
            <w:tcW w:w="3543" w:type="dxa"/>
            <w:vAlign w:val="center"/>
          </w:tcPr>
          <w:p w14:paraId="1B7D0656" w14:textId="77777777" w:rsidR="00EC1948" w:rsidRDefault="00EC1948" w:rsidP="00F9799C">
            <w:pPr>
              <w:jc w:val="center"/>
            </w:pPr>
            <w:r>
              <w:t>Normal attention</w:t>
            </w:r>
          </w:p>
        </w:tc>
        <w:tc>
          <w:tcPr>
            <w:tcW w:w="3402" w:type="dxa"/>
            <w:vAlign w:val="center"/>
          </w:tcPr>
          <w:p w14:paraId="2668CE03" w14:textId="77777777" w:rsidR="00EC1948" w:rsidRDefault="00EC1948" w:rsidP="00F9799C">
            <w:pPr>
              <w:jc w:val="center"/>
            </w:pPr>
            <w:r>
              <w:t>Re-attention</w:t>
            </w:r>
          </w:p>
        </w:tc>
      </w:tr>
      <w:tr w:rsidR="00EC1948" w14:paraId="5B699BBF" w14:textId="77777777" w:rsidTr="00F9799C">
        <w:trPr>
          <w:trHeight w:val="511"/>
        </w:trPr>
        <w:tc>
          <w:tcPr>
            <w:tcW w:w="2122" w:type="dxa"/>
            <w:vAlign w:val="center"/>
          </w:tcPr>
          <w:p w14:paraId="1EB623CA" w14:textId="77777777" w:rsidR="00EC1948" w:rsidRDefault="00EC1948" w:rsidP="00F9799C">
            <w:pPr>
              <w:jc w:val="left"/>
            </w:pPr>
            <w:r>
              <w:t>Epochs</w:t>
            </w:r>
          </w:p>
        </w:tc>
        <w:tc>
          <w:tcPr>
            <w:tcW w:w="3543" w:type="dxa"/>
            <w:vAlign w:val="center"/>
          </w:tcPr>
          <w:p w14:paraId="4C87AC56" w14:textId="7DAC60FD" w:rsidR="00EC1948" w:rsidRDefault="00960DDD" w:rsidP="00F9799C">
            <w:pPr>
              <w:jc w:val="center"/>
            </w:pPr>
            <w:r>
              <w:t>2</w:t>
            </w:r>
            <w:r w:rsidR="000C3CE7">
              <w:t>0</w:t>
            </w:r>
          </w:p>
        </w:tc>
        <w:tc>
          <w:tcPr>
            <w:tcW w:w="3402" w:type="dxa"/>
            <w:vAlign w:val="center"/>
          </w:tcPr>
          <w:p w14:paraId="0BEB42AD" w14:textId="4C393107" w:rsidR="00EC1948" w:rsidRDefault="00960DDD" w:rsidP="00F9799C">
            <w:pPr>
              <w:jc w:val="center"/>
            </w:pPr>
            <w:r>
              <w:t>2</w:t>
            </w:r>
            <w:r w:rsidR="000C3CE7">
              <w:t>0</w:t>
            </w:r>
          </w:p>
        </w:tc>
      </w:tr>
      <w:tr w:rsidR="00EC1948" w14:paraId="7872AD78" w14:textId="77777777" w:rsidTr="00F9799C">
        <w:trPr>
          <w:trHeight w:val="561"/>
        </w:trPr>
        <w:tc>
          <w:tcPr>
            <w:tcW w:w="2122" w:type="dxa"/>
            <w:vAlign w:val="center"/>
          </w:tcPr>
          <w:p w14:paraId="7D88D15D" w14:textId="77777777" w:rsidR="00EC1948" w:rsidRDefault="00EC1948" w:rsidP="00F9799C">
            <w:pPr>
              <w:jc w:val="left"/>
            </w:pPr>
            <w:r>
              <w:t>Dataset</w:t>
            </w:r>
          </w:p>
        </w:tc>
        <w:tc>
          <w:tcPr>
            <w:tcW w:w="3543" w:type="dxa"/>
            <w:vAlign w:val="center"/>
          </w:tcPr>
          <w:p w14:paraId="04D4DAF8" w14:textId="3D734B1B" w:rsidR="00EC1948" w:rsidRDefault="00EC1948" w:rsidP="00F9799C">
            <w:pPr>
              <w:jc w:val="center"/>
            </w:pPr>
            <w:r>
              <w:t>299,757 pairs</w:t>
            </w:r>
          </w:p>
        </w:tc>
        <w:tc>
          <w:tcPr>
            <w:tcW w:w="3402" w:type="dxa"/>
            <w:vAlign w:val="center"/>
          </w:tcPr>
          <w:p w14:paraId="74E10B12" w14:textId="4579627C" w:rsidR="00EC1948" w:rsidRDefault="00EC1948" w:rsidP="00F9799C">
            <w:pPr>
              <w:jc w:val="center"/>
            </w:pPr>
            <w:r>
              <w:t>299,757 pairs</w:t>
            </w:r>
          </w:p>
        </w:tc>
      </w:tr>
      <w:tr w:rsidR="00EC1948" w14:paraId="7D49F313" w14:textId="77777777" w:rsidTr="00F9799C">
        <w:trPr>
          <w:trHeight w:val="597"/>
        </w:trPr>
        <w:tc>
          <w:tcPr>
            <w:tcW w:w="2122" w:type="dxa"/>
            <w:vAlign w:val="center"/>
          </w:tcPr>
          <w:p w14:paraId="6275BF37" w14:textId="77777777" w:rsidR="00EC1948" w:rsidRDefault="00EC1948" w:rsidP="00F9799C">
            <w:pPr>
              <w:jc w:val="left"/>
            </w:pPr>
            <w:r>
              <w:t>Token dictionary</w:t>
            </w:r>
          </w:p>
        </w:tc>
        <w:tc>
          <w:tcPr>
            <w:tcW w:w="3543" w:type="dxa"/>
            <w:vAlign w:val="center"/>
          </w:tcPr>
          <w:p w14:paraId="5A358D1A" w14:textId="77777777" w:rsidR="00EC1948" w:rsidRDefault="00EC1948" w:rsidP="00F9799C">
            <w:pPr>
              <w:jc w:val="center"/>
            </w:pPr>
            <w:r w:rsidRPr="00BD1FB4">
              <w:t>50</w:t>
            </w:r>
            <w:r>
              <w:t>,</w:t>
            </w:r>
            <w:r w:rsidRPr="00BD1FB4">
              <w:t>265</w:t>
            </w:r>
          </w:p>
        </w:tc>
        <w:tc>
          <w:tcPr>
            <w:tcW w:w="3402" w:type="dxa"/>
            <w:vAlign w:val="center"/>
          </w:tcPr>
          <w:p w14:paraId="5372FC68" w14:textId="77777777" w:rsidR="00EC1948" w:rsidRDefault="00EC1948" w:rsidP="00F9799C">
            <w:pPr>
              <w:jc w:val="center"/>
            </w:pPr>
            <w:r w:rsidRPr="00BD1FB4">
              <w:t>50</w:t>
            </w:r>
            <w:r>
              <w:t>,</w:t>
            </w:r>
            <w:r w:rsidRPr="00BD1FB4">
              <w:t>265</w:t>
            </w:r>
          </w:p>
        </w:tc>
      </w:tr>
      <w:tr w:rsidR="00EC1948" w14:paraId="65B7CC70" w14:textId="77777777" w:rsidTr="00F9799C">
        <w:trPr>
          <w:trHeight w:val="521"/>
        </w:trPr>
        <w:tc>
          <w:tcPr>
            <w:tcW w:w="2122" w:type="dxa"/>
            <w:vAlign w:val="center"/>
          </w:tcPr>
          <w:p w14:paraId="18FF232E" w14:textId="77777777" w:rsidR="00EC1948" w:rsidRDefault="00EC1948" w:rsidP="00F9799C">
            <w:pPr>
              <w:jc w:val="left"/>
            </w:pPr>
            <w:r>
              <w:t>Time for 1 epoch</w:t>
            </w:r>
          </w:p>
        </w:tc>
        <w:tc>
          <w:tcPr>
            <w:tcW w:w="3543" w:type="dxa"/>
            <w:vAlign w:val="center"/>
          </w:tcPr>
          <w:p w14:paraId="0EF5582E" w14:textId="51A3AA00" w:rsidR="00EC1948" w:rsidRDefault="00EC1948" w:rsidP="00F9799C">
            <w:pPr>
              <w:jc w:val="center"/>
            </w:pPr>
            <w:r>
              <w:t xml:space="preserve">2 hours </w:t>
            </w:r>
            <w:r w:rsidR="00523C5D">
              <w:t>45</w:t>
            </w:r>
            <w:r>
              <w:t xml:space="preserve"> mins</w:t>
            </w:r>
          </w:p>
        </w:tc>
        <w:tc>
          <w:tcPr>
            <w:tcW w:w="3402" w:type="dxa"/>
            <w:vAlign w:val="center"/>
          </w:tcPr>
          <w:p w14:paraId="7544A696" w14:textId="763956DC" w:rsidR="00EC1948" w:rsidRDefault="00523C5D" w:rsidP="00F9799C">
            <w:pPr>
              <w:keepNext/>
              <w:jc w:val="center"/>
            </w:pPr>
            <w:r>
              <w:t>3</w:t>
            </w:r>
            <w:r w:rsidR="00EC1948">
              <w:t xml:space="preserve"> hours</w:t>
            </w:r>
          </w:p>
        </w:tc>
      </w:tr>
    </w:tbl>
    <w:p w14:paraId="5B1670D6" w14:textId="0255FCE3" w:rsidR="00ED2CB5" w:rsidRPr="00345AC6" w:rsidRDefault="001B3352" w:rsidP="001B3352">
      <w:pPr>
        <w:pStyle w:val="Caption"/>
      </w:pPr>
      <w:bookmarkStart w:id="79" w:name="_Toc151918663"/>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5</w:t>
      </w:r>
      <w:r w:rsidR="00683DA2">
        <w:rPr>
          <w:noProof/>
        </w:rPr>
        <w:fldChar w:fldCharType="end"/>
      </w:r>
      <w:r>
        <w:t xml:space="preserve">. Model training time on </w:t>
      </w:r>
      <w:r w:rsidR="00597ABB">
        <w:t xml:space="preserve">the </w:t>
      </w:r>
      <w:r>
        <w:t>EHealthChatMini dataset</w:t>
      </w:r>
      <w:bookmarkEnd w:id="79"/>
    </w:p>
    <w:p w14:paraId="26F9D537" w14:textId="77777777" w:rsidR="00253F1F" w:rsidRDefault="00253F1F" w:rsidP="00AC4665">
      <w:pPr>
        <w:rPr>
          <w:rFonts w:eastAsia="Times New Roman"/>
        </w:rPr>
      </w:pPr>
    </w:p>
    <w:p w14:paraId="11174ADD" w14:textId="529D15A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3543"/>
        <w:gridCol w:w="3402"/>
      </w:tblGrid>
      <w:tr w:rsidR="00534CB2" w14:paraId="4613EAE4" w14:textId="77777777" w:rsidTr="00F9799C">
        <w:trPr>
          <w:trHeight w:val="559"/>
        </w:trPr>
        <w:tc>
          <w:tcPr>
            <w:tcW w:w="2122" w:type="dxa"/>
            <w:vAlign w:val="center"/>
          </w:tcPr>
          <w:p w14:paraId="1A32504B" w14:textId="77777777" w:rsidR="00534CB2" w:rsidRDefault="00534CB2" w:rsidP="00F9799C">
            <w:pPr>
              <w:jc w:val="left"/>
            </w:pPr>
            <w:r>
              <w:t>Attention</w:t>
            </w:r>
          </w:p>
        </w:tc>
        <w:tc>
          <w:tcPr>
            <w:tcW w:w="3543" w:type="dxa"/>
            <w:vAlign w:val="center"/>
          </w:tcPr>
          <w:p w14:paraId="173F1C4C" w14:textId="77777777" w:rsidR="00534CB2" w:rsidRDefault="00534CB2" w:rsidP="00F9799C">
            <w:pPr>
              <w:jc w:val="center"/>
            </w:pPr>
            <w:r>
              <w:t>Normal attention</w:t>
            </w:r>
          </w:p>
        </w:tc>
        <w:tc>
          <w:tcPr>
            <w:tcW w:w="3402" w:type="dxa"/>
            <w:vAlign w:val="center"/>
          </w:tcPr>
          <w:p w14:paraId="6B2D5B49" w14:textId="77777777" w:rsidR="00534CB2" w:rsidRDefault="00534CB2" w:rsidP="00F9799C">
            <w:pPr>
              <w:jc w:val="center"/>
            </w:pPr>
            <w:r>
              <w:t>Re-attention</w:t>
            </w:r>
          </w:p>
        </w:tc>
      </w:tr>
      <w:tr w:rsidR="00534CB2" w14:paraId="5ECDF35A" w14:textId="77777777" w:rsidTr="00F9799C">
        <w:trPr>
          <w:trHeight w:val="511"/>
        </w:trPr>
        <w:tc>
          <w:tcPr>
            <w:tcW w:w="2122" w:type="dxa"/>
            <w:vAlign w:val="center"/>
          </w:tcPr>
          <w:p w14:paraId="052711E9" w14:textId="77777777" w:rsidR="00534CB2" w:rsidRDefault="00534CB2" w:rsidP="00F9799C">
            <w:pPr>
              <w:jc w:val="left"/>
            </w:pPr>
            <w:r>
              <w:t>Epochs</w:t>
            </w:r>
          </w:p>
        </w:tc>
        <w:tc>
          <w:tcPr>
            <w:tcW w:w="3543" w:type="dxa"/>
            <w:vAlign w:val="center"/>
          </w:tcPr>
          <w:p w14:paraId="46E6CC65" w14:textId="4C971D2F" w:rsidR="00534CB2" w:rsidRDefault="00960DDD" w:rsidP="00F9799C">
            <w:pPr>
              <w:jc w:val="center"/>
            </w:pPr>
            <w:r>
              <w:t>2</w:t>
            </w:r>
            <w:r w:rsidR="004E32FE">
              <w:t>0</w:t>
            </w:r>
          </w:p>
        </w:tc>
        <w:tc>
          <w:tcPr>
            <w:tcW w:w="3402" w:type="dxa"/>
            <w:vAlign w:val="center"/>
          </w:tcPr>
          <w:p w14:paraId="1F3C13BD" w14:textId="0ABD876F" w:rsidR="00534CB2" w:rsidRDefault="00960DDD" w:rsidP="00F9799C">
            <w:pPr>
              <w:jc w:val="center"/>
            </w:pPr>
            <w:r>
              <w:t>2</w:t>
            </w:r>
            <w:r w:rsidR="004E32FE">
              <w:t>0</w:t>
            </w:r>
          </w:p>
        </w:tc>
      </w:tr>
      <w:tr w:rsidR="00534CB2" w14:paraId="04E1D0E7" w14:textId="77777777" w:rsidTr="00F9799C">
        <w:trPr>
          <w:trHeight w:val="561"/>
        </w:trPr>
        <w:tc>
          <w:tcPr>
            <w:tcW w:w="2122" w:type="dxa"/>
            <w:vAlign w:val="center"/>
          </w:tcPr>
          <w:p w14:paraId="1DFDBEA8" w14:textId="77777777" w:rsidR="00534CB2" w:rsidRDefault="00534CB2" w:rsidP="00F9799C">
            <w:pPr>
              <w:jc w:val="left"/>
            </w:pPr>
            <w:r>
              <w:t>Dataset</w:t>
            </w:r>
          </w:p>
        </w:tc>
        <w:tc>
          <w:tcPr>
            <w:tcW w:w="3543" w:type="dxa"/>
            <w:vAlign w:val="center"/>
          </w:tcPr>
          <w:p w14:paraId="2A87E948" w14:textId="25EC60C6" w:rsidR="00534CB2" w:rsidRDefault="00534CB2" w:rsidP="00F9799C">
            <w:pPr>
              <w:jc w:val="center"/>
            </w:pPr>
            <w:r>
              <w:t>122,780 pairs</w:t>
            </w:r>
          </w:p>
        </w:tc>
        <w:tc>
          <w:tcPr>
            <w:tcW w:w="3402" w:type="dxa"/>
            <w:vAlign w:val="center"/>
          </w:tcPr>
          <w:p w14:paraId="3B0D361D" w14:textId="2D57475A" w:rsidR="00534CB2" w:rsidRDefault="00534CB2" w:rsidP="00F9799C">
            <w:pPr>
              <w:jc w:val="center"/>
            </w:pPr>
            <w:r>
              <w:t>122,780 pairs</w:t>
            </w:r>
          </w:p>
        </w:tc>
      </w:tr>
      <w:tr w:rsidR="00534CB2" w14:paraId="61EBF0A7" w14:textId="77777777" w:rsidTr="00F9799C">
        <w:trPr>
          <w:trHeight w:val="597"/>
        </w:trPr>
        <w:tc>
          <w:tcPr>
            <w:tcW w:w="2122" w:type="dxa"/>
            <w:vAlign w:val="center"/>
          </w:tcPr>
          <w:p w14:paraId="6617E3A4" w14:textId="77777777" w:rsidR="00534CB2" w:rsidRDefault="00534CB2" w:rsidP="00F9799C">
            <w:pPr>
              <w:jc w:val="left"/>
            </w:pPr>
            <w:r>
              <w:t>Token dictionary</w:t>
            </w:r>
          </w:p>
        </w:tc>
        <w:tc>
          <w:tcPr>
            <w:tcW w:w="3543" w:type="dxa"/>
            <w:vAlign w:val="center"/>
          </w:tcPr>
          <w:p w14:paraId="3D84ED7C" w14:textId="77777777" w:rsidR="00534CB2" w:rsidRDefault="00534CB2" w:rsidP="00F9799C">
            <w:pPr>
              <w:jc w:val="center"/>
            </w:pPr>
            <w:r w:rsidRPr="00BD1FB4">
              <w:t>50</w:t>
            </w:r>
            <w:r>
              <w:t>,</w:t>
            </w:r>
            <w:r w:rsidRPr="00BD1FB4">
              <w:t>265</w:t>
            </w:r>
          </w:p>
        </w:tc>
        <w:tc>
          <w:tcPr>
            <w:tcW w:w="3402" w:type="dxa"/>
            <w:vAlign w:val="center"/>
          </w:tcPr>
          <w:p w14:paraId="2F977EE5" w14:textId="77777777" w:rsidR="00534CB2" w:rsidRDefault="00534CB2" w:rsidP="00F9799C">
            <w:pPr>
              <w:jc w:val="center"/>
            </w:pPr>
            <w:r w:rsidRPr="00BD1FB4">
              <w:t>50</w:t>
            </w:r>
            <w:r>
              <w:t>,</w:t>
            </w:r>
            <w:r w:rsidRPr="00BD1FB4">
              <w:t>265</w:t>
            </w:r>
          </w:p>
        </w:tc>
      </w:tr>
      <w:tr w:rsidR="00534CB2" w14:paraId="43CA1962" w14:textId="77777777" w:rsidTr="00F9799C">
        <w:trPr>
          <w:trHeight w:val="521"/>
        </w:trPr>
        <w:tc>
          <w:tcPr>
            <w:tcW w:w="2122" w:type="dxa"/>
            <w:vAlign w:val="center"/>
          </w:tcPr>
          <w:p w14:paraId="337C323A" w14:textId="77777777" w:rsidR="00534CB2" w:rsidRDefault="00534CB2" w:rsidP="00F9799C">
            <w:pPr>
              <w:jc w:val="left"/>
            </w:pPr>
            <w:r>
              <w:t>Time for 1 epoch</w:t>
            </w:r>
          </w:p>
        </w:tc>
        <w:tc>
          <w:tcPr>
            <w:tcW w:w="3543" w:type="dxa"/>
            <w:vAlign w:val="center"/>
          </w:tcPr>
          <w:p w14:paraId="3E9FA2B4" w14:textId="77777777" w:rsidR="00534CB2" w:rsidRDefault="00534CB2" w:rsidP="00F9799C">
            <w:pPr>
              <w:jc w:val="center"/>
            </w:pPr>
            <w:r>
              <w:t>2 hours 45 mins</w:t>
            </w:r>
          </w:p>
        </w:tc>
        <w:tc>
          <w:tcPr>
            <w:tcW w:w="3402" w:type="dxa"/>
            <w:vAlign w:val="center"/>
          </w:tcPr>
          <w:p w14:paraId="0D319FBF" w14:textId="77777777" w:rsidR="00534CB2" w:rsidRDefault="00534CB2" w:rsidP="00F9799C">
            <w:pPr>
              <w:keepNext/>
              <w:jc w:val="center"/>
            </w:pPr>
            <w:r>
              <w:t>3 hours</w:t>
            </w:r>
          </w:p>
        </w:tc>
      </w:tr>
    </w:tbl>
    <w:p w14:paraId="75F0D8AB" w14:textId="0E44E49F" w:rsidR="00BB58F6" w:rsidRDefault="001B3352" w:rsidP="006725AF">
      <w:pPr>
        <w:pStyle w:val="Caption"/>
      </w:pPr>
      <w:bookmarkStart w:id="80" w:name="_Toc151918664"/>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6</w:t>
      </w:r>
      <w:r w:rsidR="00683DA2">
        <w:rPr>
          <w:noProof/>
        </w:rPr>
        <w:fldChar w:fldCharType="end"/>
      </w:r>
      <w:r>
        <w:t xml:space="preserve">. Model training time on </w:t>
      </w:r>
      <w:r w:rsidR="00597ABB">
        <w:t xml:space="preserve">the </w:t>
      </w:r>
      <w:r>
        <w:t>EHealthChatVN dataset</w:t>
      </w:r>
      <w:bookmarkEnd w:id="80"/>
    </w:p>
    <w:p w14:paraId="7042CD41" w14:textId="27564330" w:rsidR="00BB58F6" w:rsidRDefault="00597ABB" w:rsidP="00BB58F6">
      <w:r>
        <w:t>B</w:t>
      </w:r>
      <w:r w:rsidR="00BB58F6">
        <w:t>elow are the experimental results obtained with the</w:t>
      </w:r>
      <w:r w:rsidR="00596C71">
        <w:t xml:space="preserve"> model after train</w:t>
      </w:r>
      <w:r>
        <w:t>ing</w:t>
      </w:r>
      <w:r w:rsidR="00596C71">
        <w:t xml:space="preserve"> on both the EhealthChat and EhealthChatMini </w:t>
      </w:r>
      <w:r w:rsidR="00B471DA">
        <w:t>dataset</w:t>
      </w:r>
      <w:r>
        <w:t>s</w:t>
      </w:r>
      <w:r w:rsidR="00BB58F6">
        <w:t>.</w:t>
      </w:r>
    </w:p>
    <w:p w14:paraId="335C5C0F" w14:textId="79447A32" w:rsidR="00D11EA9" w:rsidRDefault="00D11EA9" w:rsidP="00BB58F6"/>
    <w:p w14:paraId="5310CCB2" w14:textId="46899E4F" w:rsidR="00D11EA9" w:rsidRDefault="00D11EA9" w:rsidP="00BB58F6"/>
    <w:p w14:paraId="288B07C7" w14:textId="78B63747" w:rsidR="00D11EA9" w:rsidRDefault="00D11EA9" w:rsidP="00BB58F6"/>
    <w:p w14:paraId="0173A4C5" w14:textId="4C84C45A" w:rsidR="00D11EA9" w:rsidRDefault="00D11EA9" w:rsidP="00BB58F6"/>
    <w:p w14:paraId="1C6D7FAC" w14:textId="2FC7B9A9" w:rsidR="00D11EA9" w:rsidRDefault="00D11EA9" w:rsidP="00BB58F6"/>
    <w:p w14:paraId="1C2A4982" w14:textId="1D52D426" w:rsidR="00D11EA9" w:rsidRDefault="00D11EA9" w:rsidP="00BB58F6"/>
    <w:p w14:paraId="0DA17A11" w14:textId="06D4A3DD" w:rsidR="00D11EA9" w:rsidRDefault="00D11EA9" w:rsidP="00BB58F6"/>
    <w:p w14:paraId="269F05EA" w14:textId="3DB2B76D" w:rsidR="00D11EA9" w:rsidRDefault="00D11EA9" w:rsidP="00BB58F6"/>
    <w:p w14:paraId="0C33AD23" w14:textId="3585D7B4" w:rsidR="00D11EA9" w:rsidRDefault="00D11EA9" w:rsidP="00BB58F6"/>
    <w:p w14:paraId="6AB0F2DF" w14:textId="21625717" w:rsidR="00D11EA9" w:rsidRDefault="00D11EA9" w:rsidP="00BB58F6"/>
    <w:p w14:paraId="54B3CD6B" w14:textId="10DC6754" w:rsidR="00D11EA9" w:rsidRDefault="00D11EA9" w:rsidP="00BB58F6"/>
    <w:p w14:paraId="7274B2BE" w14:textId="01FA09D4" w:rsidR="00D11EA9" w:rsidRDefault="00D11EA9" w:rsidP="00BB58F6"/>
    <w:p w14:paraId="7057C595" w14:textId="7243CE7A" w:rsidR="00D11EA9" w:rsidRDefault="00D11EA9" w:rsidP="00BB58F6"/>
    <w:p w14:paraId="2E551E13" w14:textId="126F8D35" w:rsidR="00D11EA9" w:rsidRDefault="00D11EA9" w:rsidP="00BB58F6"/>
    <w:p w14:paraId="72CC50D5" w14:textId="2345E70E" w:rsidR="00D11EA9" w:rsidRDefault="00D11EA9" w:rsidP="00A14AEB">
      <w:pPr>
        <w:ind w:firstLine="0"/>
      </w:pPr>
    </w:p>
    <w:p w14:paraId="4BBDB850" w14:textId="3C7C8367" w:rsidR="00D11EA9" w:rsidRDefault="00D11EA9" w:rsidP="00BB58F6">
      <w:r>
        <w:t>Chatbot answers the question “Please s</w:t>
      </w:r>
      <w:r w:rsidRPr="00D11EA9">
        <w:t>uggest treatment for pain in chest</w:t>
      </w:r>
      <w:r>
        <w:t>”.</w:t>
      </w:r>
    </w:p>
    <w:p w14:paraId="4C68289F" w14:textId="77777777" w:rsidR="009A4BE3" w:rsidRDefault="00DD65F0" w:rsidP="009A4BE3">
      <w:pPr>
        <w:keepNext/>
        <w:jc w:val="center"/>
      </w:pPr>
      <w:r>
        <w:rPr>
          <w:noProof/>
        </w:rPr>
        <w:lastRenderedPageBreak/>
        <w:drawing>
          <wp:inline distT="0" distB="0" distL="0" distR="0" wp14:anchorId="316F1E9C" wp14:editId="26AF1F73">
            <wp:extent cx="3265646" cy="6893771"/>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169976084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273598" cy="6910558"/>
                    </a:xfrm>
                    <a:prstGeom prst="rect">
                      <a:avLst/>
                    </a:prstGeom>
                  </pic:spPr>
                </pic:pic>
              </a:graphicData>
            </a:graphic>
          </wp:inline>
        </w:drawing>
      </w:r>
    </w:p>
    <w:p w14:paraId="5AC57B98" w14:textId="067E6AFB" w:rsidR="00BB58F6" w:rsidRDefault="009A4BE3" w:rsidP="009A4BE3">
      <w:pPr>
        <w:pStyle w:val="Caption"/>
      </w:pPr>
      <w:bookmarkStart w:id="81" w:name="_Toc15191871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0</w:t>
      </w:r>
      <w:r w:rsidR="00683DA2">
        <w:rPr>
          <w:noProof/>
        </w:rPr>
        <w:fldChar w:fldCharType="end"/>
      </w:r>
      <w:r>
        <w:t>. Example of chatbot answer</w:t>
      </w:r>
      <w:r w:rsidR="00597ABB">
        <w:t>ing</w:t>
      </w:r>
      <w:r>
        <w:t xml:space="preserve"> healthcare question</w:t>
      </w:r>
      <w:r w:rsidR="007C2636">
        <w:t xml:space="preserve"> in English</w:t>
      </w:r>
      <w:r w:rsidR="00C12ADD">
        <w:t xml:space="preserve"> 1</w:t>
      </w:r>
      <w:bookmarkEnd w:id="81"/>
    </w:p>
    <w:p w14:paraId="3ADAD3C9" w14:textId="25AF3D42" w:rsidR="00D11EA9" w:rsidRDefault="00D11EA9" w:rsidP="00D11EA9"/>
    <w:p w14:paraId="4ECDC420" w14:textId="546D952A" w:rsidR="00D11EA9" w:rsidRDefault="00D11EA9" w:rsidP="00D11EA9">
      <w:r>
        <w:lastRenderedPageBreak/>
        <w:t>Chatbot answers the question “</w:t>
      </w:r>
      <w:r w:rsidRPr="00D11EA9">
        <w:t>What are the early signs and symptoms of heart attack?</w:t>
      </w:r>
      <w:r>
        <w:t>”.</w:t>
      </w:r>
    </w:p>
    <w:p w14:paraId="02645BE3" w14:textId="0ACF5BCE" w:rsidR="00C12ADD" w:rsidRDefault="00D11EA9" w:rsidP="00D11EA9">
      <w:pPr>
        <w:jc w:val="center"/>
      </w:pPr>
      <w:r>
        <w:rPr>
          <w:noProof/>
        </w:rPr>
        <w:drawing>
          <wp:inline distT="0" distB="0" distL="0" distR="0" wp14:anchorId="75FB9321" wp14:editId="50FC9390">
            <wp:extent cx="3151909" cy="66536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_1699762579.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66395" cy="6684249"/>
                    </a:xfrm>
                    <a:prstGeom prst="rect">
                      <a:avLst/>
                    </a:prstGeom>
                  </pic:spPr>
                </pic:pic>
              </a:graphicData>
            </a:graphic>
          </wp:inline>
        </w:drawing>
      </w:r>
    </w:p>
    <w:p w14:paraId="44E4F8FC" w14:textId="0748A636" w:rsidR="00C12ADD" w:rsidRDefault="00C12ADD" w:rsidP="00C12ADD">
      <w:pPr>
        <w:pStyle w:val="Caption"/>
      </w:pPr>
      <w:bookmarkStart w:id="82" w:name="_Toc15191871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1</w:t>
      </w:r>
      <w:r w:rsidR="00683DA2">
        <w:rPr>
          <w:noProof/>
        </w:rPr>
        <w:fldChar w:fldCharType="end"/>
      </w:r>
      <w:r>
        <w:t>. Example of chatbot answer</w:t>
      </w:r>
      <w:r w:rsidR="00597ABB">
        <w:t>ing</w:t>
      </w:r>
      <w:r>
        <w:t xml:space="preserve"> healthcare question</w:t>
      </w:r>
      <w:r w:rsidR="007C2636">
        <w:t xml:space="preserve"> in English</w:t>
      </w:r>
      <w:r>
        <w:t xml:space="preserve"> 2</w:t>
      </w:r>
      <w:bookmarkEnd w:id="82"/>
    </w:p>
    <w:p w14:paraId="091D0F6E" w14:textId="3AE5B013" w:rsidR="00161BCF" w:rsidRDefault="00161BCF" w:rsidP="00161BCF"/>
    <w:p w14:paraId="18A09CD3" w14:textId="64AD0EE9" w:rsidR="00161BCF" w:rsidRDefault="00161BCF" w:rsidP="00161BCF"/>
    <w:p w14:paraId="728945AC" w14:textId="05C4BB95" w:rsidR="00161BCF" w:rsidRDefault="00161BCF" w:rsidP="00161BCF">
      <w:r>
        <w:t>Chatbot answers the question “</w:t>
      </w:r>
      <w:r w:rsidRPr="00161BCF">
        <w:t>Suggest medicine for high cholesterol</w:t>
      </w:r>
      <w:r>
        <w:t>”.</w:t>
      </w:r>
    </w:p>
    <w:p w14:paraId="6C025F0E" w14:textId="77777777" w:rsidR="00C12ADD" w:rsidRDefault="00DD65F0" w:rsidP="00C12ADD">
      <w:pPr>
        <w:keepNext/>
        <w:jc w:val="center"/>
      </w:pPr>
      <w:r>
        <w:rPr>
          <w:noProof/>
        </w:rPr>
        <w:drawing>
          <wp:inline distT="0" distB="0" distL="0" distR="0" wp14:anchorId="46E92FC9" wp14:editId="213D92EF">
            <wp:extent cx="3165764" cy="6682923"/>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_1699763700.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78425" cy="6709651"/>
                    </a:xfrm>
                    <a:prstGeom prst="rect">
                      <a:avLst/>
                    </a:prstGeom>
                  </pic:spPr>
                </pic:pic>
              </a:graphicData>
            </a:graphic>
          </wp:inline>
        </w:drawing>
      </w:r>
    </w:p>
    <w:p w14:paraId="2BBA0047" w14:textId="56E4FA5A" w:rsidR="00161BCF" w:rsidRDefault="00C12ADD" w:rsidP="00A14AEB">
      <w:pPr>
        <w:pStyle w:val="Caption"/>
      </w:pPr>
      <w:bookmarkStart w:id="83" w:name="_Toc15191871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2</w:t>
      </w:r>
      <w:r w:rsidR="00683DA2">
        <w:rPr>
          <w:noProof/>
        </w:rPr>
        <w:fldChar w:fldCharType="end"/>
      </w:r>
      <w:r>
        <w:t>. Example of chatbot answer</w:t>
      </w:r>
      <w:r w:rsidR="00597ABB">
        <w:t>ing</w:t>
      </w:r>
      <w:r>
        <w:t xml:space="preserve"> healthcare question</w:t>
      </w:r>
      <w:r w:rsidR="007C2636">
        <w:t xml:space="preserve"> in English</w:t>
      </w:r>
      <w:r>
        <w:t xml:space="preserve"> 3</w:t>
      </w:r>
      <w:bookmarkEnd w:id="83"/>
    </w:p>
    <w:p w14:paraId="127CCD1C" w14:textId="37D00C01" w:rsidR="00161BCF" w:rsidRPr="00161BCF" w:rsidRDefault="00161BCF" w:rsidP="00161BCF">
      <w:r>
        <w:t>Chatbot answers the question “</w:t>
      </w:r>
      <w:r w:rsidRPr="00161BCF">
        <w:t>How can one treat intense pain in the stomach</w:t>
      </w:r>
      <w:r>
        <w:t>”.</w:t>
      </w:r>
    </w:p>
    <w:p w14:paraId="063E177A" w14:textId="77777777" w:rsidR="00C12ADD" w:rsidRDefault="00DD65F0" w:rsidP="00C12ADD">
      <w:pPr>
        <w:keepNext/>
        <w:jc w:val="center"/>
      </w:pPr>
      <w:r>
        <w:rPr>
          <w:noProof/>
        </w:rPr>
        <w:lastRenderedPageBreak/>
        <w:drawing>
          <wp:inline distT="0" distB="0" distL="0" distR="0" wp14:anchorId="707F23B7" wp14:editId="5F781081">
            <wp:extent cx="3241964" cy="684377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1699763750.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55230" cy="6871783"/>
                    </a:xfrm>
                    <a:prstGeom prst="rect">
                      <a:avLst/>
                    </a:prstGeom>
                  </pic:spPr>
                </pic:pic>
              </a:graphicData>
            </a:graphic>
          </wp:inline>
        </w:drawing>
      </w:r>
    </w:p>
    <w:p w14:paraId="01189700" w14:textId="1C1E1E2D" w:rsidR="00C12ADD" w:rsidRDefault="00C12ADD" w:rsidP="00C12ADD">
      <w:pPr>
        <w:pStyle w:val="Caption"/>
      </w:pPr>
      <w:bookmarkStart w:id="84" w:name="_Toc15191871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3</w:t>
      </w:r>
      <w:r w:rsidR="00683DA2">
        <w:rPr>
          <w:noProof/>
        </w:rPr>
        <w:fldChar w:fldCharType="end"/>
      </w:r>
      <w:r>
        <w:t>. Example of chatbot answer</w:t>
      </w:r>
      <w:r w:rsidR="00597ABB">
        <w:t>ing</w:t>
      </w:r>
      <w:r>
        <w:t xml:space="preserve"> healthcare question</w:t>
      </w:r>
      <w:r w:rsidR="007C2636">
        <w:t xml:space="preserve"> in English</w:t>
      </w:r>
      <w:r>
        <w:t xml:space="preserve"> 4</w:t>
      </w:r>
      <w:bookmarkEnd w:id="84"/>
    </w:p>
    <w:p w14:paraId="4A785ABF" w14:textId="063E2649" w:rsidR="00161BCF" w:rsidRDefault="00161BCF" w:rsidP="00161BCF"/>
    <w:p w14:paraId="194F6A48" w14:textId="2F2E58B3" w:rsidR="00161BCF" w:rsidRPr="00161BCF" w:rsidRDefault="00161BCF" w:rsidP="00161BCF">
      <w:r>
        <w:t>Chatbot answers the question “</w:t>
      </w:r>
      <w:r w:rsidRPr="00161BCF">
        <w:t>What to do for allergy, cough and cold</w:t>
      </w:r>
      <w:r>
        <w:t>”.</w:t>
      </w:r>
    </w:p>
    <w:p w14:paraId="664E6F33" w14:textId="77777777" w:rsidR="00C12ADD" w:rsidRDefault="00DD65F0" w:rsidP="00C12ADD">
      <w:pPr>
        <w:keepNext/>
        <w:jc w:val="center"/>
      </w:pPr>
      <w:r>
        <w:rPr>
          <w:noProof/>
        </w:rPr>
        <w:lastRenderedPageBreak/>
        <w:drawing>
          <wp:inline distT="0" distB="0" distL="0" distR="0" wp14:anchorId="074C13B9" wp14:editId="016877C6">
            <wp:extent cx="3301205" cy="6968836"/>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169976379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24465" cy="7017939"/>
                    </a:xfrm>
                    <a:prstGeom prst="rect">
                      <a:avLst/>
                    </a:prstGeom>
                  </pic:spPr>
                </pic:pic>
              </a:graphicData>
            </a:graphic>
          </wp:inline>
        </w:drawing>
      </w:r>
    </w:p>
    <w:p w14:paraId="1E04A10D" w14:textId="1712C366" w:rsidR="00DD65F0" w:rsidRDefault="00C12ADD" w:rsidP="00C12ADD">
      <w:pPr>
        <w:pStyle w:val="Caption"/>
      </w:pPr>
      <w:bookmarkStart w:id="85" w:name="_Toc15191871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4</w:t>
      </w:r>
      <w:r w:rsidR="00683DA2">
        <w:rPr>
          <w:noProof/>
        </w:rPr>
        <w:fldChar w:fldCharType="end"/>
      </w:r>
      <w:r>
        <w:t>. Example of chatbot answer</w:t>
      </w:r>
      <w:r w:rsidR="00597ABB">
        <w:t>ing</w:t>
      </w:r>
      <w:r>
        <w:t xml:space="preserve"> healthcare question</w:t>
      </w:r>
      <w:r w:rsidR="007C2636">
        <w:t xml:space="preserve"> in </w:t>
      </w:r>
      <w:r w:rsidR="001C0E12">
        <w:t>E</w:t>
      </w:r>
      <w:r w:rsidR="007C2636">
        <w:t>nglish</w:t>
      </w:r>
      <w:r>
        <w:t xml:space="preserve"> 5</w:t>
      </w:r>
      <w:bookmarkEnd w:id="85"/>
    </w:p>
    <w:p w14:paraId="4FEBE4F3" w14:textId="24D44405" w:rsidR="00BB58F6" w:rsidRDefault="00B41EE3" w:rsidP="00BB58F6">
      <w:r>
        <w:t>As can seen above i</w:t>
      </w:r>
      <w:r w:rsidR="00BB58F6">
        <w:t>n the chatbot experimental results, there are still question</w:t>
      </w:r>
      <w:r>
        <w:t>s that do not completely provide</w:t>
      </w:r>
      <w:r w:rsidR="00BB58F6">
        <w:t xml:space="preserve"> the exact an</w:t>
      </w:r>
      <w:r>
        <w:t>swer as the questioner intended</w:t>
      </w:r>
      <w:r w:rsidR="00BB58F6">
        <w:t>.</w:t>
      </w:r>
      <w:r>
        <w:t xml:space="preserve"> However, the </w:t>
      </w:r>
      <w:r>
        <w:lastRenderedPageBreak/>
        <w:t>chatbot still provide</w:t>
      </w:r>
      <w:r w:rsidR="00597ABB">
        <w:t>s</w:t>
      </w:r>
      <w:r>
        <w:t xml:space="preserve"> useful information for the users regardless of </w:t>
      </w:r>
      <w:r w:rsidR="00597ABB">
        <w:t xml:space="preserve">whether </w:t>
      </w:r>
      <w:r>
        <w:t>it</w:t>
      </w:r>
      <w:r w:rsidR="00597ABB">
        <w:t>'</w:t>
      </w:r>
      <w:r>
        <w:t>s not detailed.</w:t>
      </w:r>
    </w:p>
    <w:p w14:paraId="52DEA4FE" w14:textId="166FE47A" w:rsidR="00FC3036" w:rsidRDefault="00597ABB" w:rsidP="00BB58F6">
      <w:r>
        <w:t>B</w:t>
      </w:r>
      <w:r w:rsidR="00FC3036">
        <w:t xml:space="preserve">elow </w:t>
      </w:r>
      <w:r>
        <w:t>are</w:t>
      </w:r>
      <w:r w:rsidR="00FC3036">
        <w:t xml:space="preserve"> the samples of the chatbot after train</w:t>
      </w:r>
      <w:r>
        <w:t>ing</w:t>
      </w:r>
      <w:r w:rsidR="00FC3036">
        <w:t xml:space="preserve"> on the EHealthVNChat dataset.</w:t>
      </w:r>
    </w:p>
    <w:p w14:paraId="5D9CD8A3" w14:textId="4B40D221" w:rsidR="00E12289" w:rsidRDefault="00E12289" w:rsidP="001A0ACC">
      <w:r>
        <w:t>Chatbot answers the question “</w:t>
      </w:r>
      <w:r w:rsidR="00F35B59" w:rsidRPr="00F35B59">
        <w:t>Tăng cường sức khỏe, sức đề kháng cho trẻ</w:t>
      </w:r>
      <w:r>
        <w:t>”.</w:t>
      </w:r>
    </w:p>
    <w:p w14:paraId="5F0206DE" w14:textId="77777777" w:rsidR="007C2636" w:rsidRDefault="00DD65F0" w:rsidP="007C2636">
      <w:pPr>
        <w:keepNext/>
        <w:jc w:val="center"/>
      </w:pPr>
      <w:r>
        <w:rPr>
          <w:noProof/>
        </w:rPr>
        <w:drawing>
          <wp:inline distT="0" distB="0" distL="0" distR="0" wp14:anchorId="4E21B4A5" wp14:editId="78FD58A8">
            <wp:extent cx="2326595" cy="4911436"/>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169976707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66409" cy="4995483"/>
                    </a:xfrm>
                    <a:prstGeom prst="rect">
                      <a:avLst/>
                    </a:prstGeom>
                  </pic:spPr>
                </pic:pic>
              </a:graphicData>
            </a:graphic>
          </wp:inline>
        </w:drawing>
      </w:r>
    </w:p>
    <w:p w14:paraId="39B18254" w14:textId="013CF0BC" w:rsidR="007C2636" w:rsidRDefault="007C2636" w:rsidP="007C2636">
      <w:pPr>
        <w:pStyle w:val="Caption"/>
      </w:pPr>
      <w:bookmarkStart w:id="86" w:name="_Toc15191871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5</w:t>
      </w:r>
      <w:r w:rsidR="00683DA2">
        <w:rPr>
          <w:noProof/>
        </w:rPr>
        <w:fldChar w:fldCharType="end"/>
      </w:r>
      <w:r>
        <w:t>. Example of chatbot answer</w:t>
      </w:r>
      <w:r w:rsidR="00597ABB">
        <w:t>ing</w:t>
      </w:r>
      <w:r>
        <w:t xml:space="preserve"> healthcare question in </w:t>
      </w:r>
      <w:r w:rsidR="001C0E12">
        <w:t>V</w:t>
      </w:r>
      <w:r>
        <w:t>ietnamese 1</w:t>
      </w:r>
      <w:bookmarkEnd w:id="86"/>
    </w:p>
    <w:p w14:paraId="344AF879" w14:textId="77777777" w:rsidR="00A14AEB" w:rsidRDefault="00A14AEB" w:rsidP="00E12289"/>
    <w:p w14:paraId="7A8A19FB" w14:textId="77777777" w:rsidR="00A14AEB" w:rsidRDefault="00A14AEB" w:rsidP="00E12289"/>
    <w:p w14:paraId="52D1A493" w14:textId="77777777" w:rsidR="00A14AEB" w:rsidRDefault="00A14AEB" w:rsidP="00E12289"/>
    <w:p w14:paraId="19EBFA45" w14:textId="1F13B9F5" w:rsidR="00E12289" w:rsidRPr="00E12289" w:rsidRDefault="00E12289" w:rsidP="00E12289">
      <w:r>
        <w:t>Chatbot answers the question “</w:t>
      </w:r>
      <w:r w:rsidR="00F35B59" w:rsidRPr="00F35B59">
        <w:t>Cách hạ sốt tự nhiên cho trẻ sơ sinh và trẻ nhỏ tại nhà</w:t>
      </w:r>
      <w:r>
        <w:t>”.</w:t>
      </w:r>
    </w:p>
    <w:p w14:paraId="02C21B12" w14:textId="77777777" w:rsidR="001C0E12" w:rsidRDefault="00DD65F0" w:rsidP="001C0E12">
      <w:pPr>
        <w:keepNext/>
        <w:jc w:val="center"/>
      </w:pPr>
      <w:r>
        <w:rPr>
          <w:noProof/>
        </w:rPr>
        <w:lastRenderedPageBreak/>
        <w:drawing>
          <wp:inline distT="0" distB="0" distL="0" distR="0" wp14:anchorId="65697325" wp14:editId="1A39E7BD">
            <wp:extent cx="3127284" cy="66016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1699767107.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43292" cy="6635482"/>
                    </a:xfrm>
                    <a:prstGeom prst="rect">
                      <a:avLst/>
                    </a:prstGeom>
                  </pic:spPr>
                </pic:pic>
              </a:graphicData>
            </a:graphic>
          </wp:inline>
        </w:drawing>
      </w:r>
    </w:p>
    <w:p w14:paraId="479F34DD" w14:textId="2201B592" w:rsidR="001C0E12" w:rsidRDefault="001C0E12" w:rsidP="001C0E12">
      <w:pPr>
        <w:pStyle w:val="Caption"/>
      </w:pPr>
      <w:bookmarkStart w:id="87" w:name="_Toc15191871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6</w:t>
      </w:r>
      <w:r w:rsidR="00683DA2">
        <w:rPr>
          <w:noProof/>
        </w:rPr>
        <w:fldChar w:fldCharType="end"/>
      </w:r>
      <w:r>
        <w:t>. Example of chatbot answer</w:t>
      </w:r>
      <w:r w:rsidR="00597ABB">
        <w:t>ing</w:t>
      </w:r>
      <w:r>
        <w:t xml:space="preserve"> healthcare question in Vietnamese 2</w:t>
      </w:r>
      <w:bookmarkEnd w:id="87"/>
    </w:p>
    <w:p w14:paraId="369F6AB8" w14:textId="1CCDF607" w:rsidR="00E12289" w:rsidRDefault="00E12289" w:rsidP="00E12289"/>
    <w:p w14:paraId="24643493" w14:textId="41BFCE25" w:rsidR="00E12289" w:rsidRPr="00E12289" w:rsidRDefault="00E12289" w:rsidP="00E12289">
      <w:r>
        <w:t>Chatbot answers the question “</w:t>
      </w:r>
      <w:r w:rsidR="00F35B59" w:rsidRPr="00F35B59">
        <w:t>Cách Chăm Sóc Trẻ Sơ Sinh Bị Covid Tại Nhà</w:t>
      </w:r>
      <w:r>
        <w:t>”.</w:t>
      </w:r>
    </w:p>
    <w:p w14:paraId="6671D8C2" w14:textId="77777777" w:rsidR="001C0E12" w:rsidRDefault="00DD65F0" w:rsidP="001C0E12">
      <w:pPr>
        <w:keepNext/>
        <w:jc w:val="center"/>
      </w:pPr>
      <w:r>
        <w:rPr>
          <w:noProof/>
        </w:rPr>
        <w:lastRenderedPageBreak/>
        <w:drawing>
          <wp:inline distT="0" distB="0" distL="0" distR="0" wp14:anchorId="5F14E3CE" wp14:editId="6092158E">
            <wp:extent cx="3373582" cy="712162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1699767161.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85718" cy="7147243"/>
                    </a:xfrm>
                    <a:prstGeom prst="rect">
                      <a:avLst/>
                    </a:prstGeom>
                  </pic:spPr>
                </pic:pic>
              </a:graphicData>
            </a:graphic>
          </wp:inline>
        </w:drawing>
      </w:r>
    </w:p>
    <w:p w14:paraId="269412C2" w14:textId="5F51C32C" w:rsidR="001C0E12" w:rsidRDefault="001C0E12" w:rsidP="001C0E12">
      <w:pPr>
        <w:pStyle w:val="Caption"/>
      </w:pPr>
      <w:bookmarkStart w:id="88" w:name="_Toc15191871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7</w:t>
      </w:r>
      <w:r w:rsidR="00683DA2">
        <w:rPr>
          <w:noProof/>
        </w:rPr>
        <w:fldChar w:fldCharType="end"/>
      </w:r>
      <w:r>
        <w:t>. Example of chatbot answer</w:t>
      </w:r>
      <w:r w:rsidR="00597ABB">
        <w:t>ing</w:t>
      </w:r>
      <w:r>
        <w:t xml:space="preserve"> healthcare question in Vietnamese 3</w:t>
      </w:r>
      <w:bookmarkEnd w:id="88"/>
    </w:p>
    <w:p w14:paraId="5EB95FFA" w14:textId="67232ED8" w:rsidR="00E12289" w:rsidRPr="00E12289" w:rsidRDefault="00E12289" w:rsidP="00E12289">
      <w:r>
        <w:t>Chatbot answers the question “</w:t>
      </w:r>
      <w:r w:rsidR="00F35B59" w:rsidRPr="00F35B59">
        <w:t>Tăng cường hệ miễn dịch cho trẻ nhỏ</w:t>
      </w:r>
      <w:r>
        <w:t>”.</w:t>
      </w:r>
    </w:p>
    <w:p w14:paraId="2270BA05" w14:textId="77777777" w:rsidR="001C0E12" w:rsidRDefault="00DD65F0" w:rsidP="001C0E12">
      <w:pPr>
        <w:keepNext/>
        <w:jc w:val="center"/>
      </w:pPr>
      <w:r>
        <w:rPr>
          <w:noProof/>
        </w:rPr>
        <w:lastRenderedPageBreak/>
        <w:drawing>
          <wp:inline distT="0" distB="0" distL="0" distR="0" wp14:anchorId="65858854" wp14:editId="516D14D7">
            <wp:extent cx="3200400" cy="6756037"/>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1699767202.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212096" cy="6780727"/>
                    </a:xfrm>
                    <a:prstGeom prst="rect">
                      <a:avLst/>
                    </a:prstGeom>
                  </pic:spPr>
                </pic:pic>
              </a:graphicData>
            </a:graphic>
          </wp:inline>
        </w:drawing>
      </w:r>
    </w:p>
    <w:p w14:paraId="03E77391" w14:textId="60CFF2DF" w:rsidR="001C0E12" w:rsidRDefault="001C0E12" w:rsidP="001C0E12">
      <w:pPr>
        <w:pStyle w:val="Caption"/>
      </w:pPr>
      <w:bookmarkStart w:id="89" w:name="_Toc15191871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8</w:t>
      </w:r>
      <w:r w:rsidR="00683DA2">
        <w:rPr>
          <w:noProof/>
        </w:rPr>
        <w:fldChar w:fldCharType="end"/>
      </w:r>
      <w:r>
        <w:t>. Example of chatbot answer</w:t>
      </w:r>
      <w:r w:rsidR="00597ABB">
        <w:t>ing</w:t>
      </w:r>
      <w:r>
        <w:t xml:space="preserve"> healthcare question in Vietnamese 4</w:t>
      </w:r>
      <w:bookmarkEnd w:id="89"/>
    </w:p>
    <w:p w14:paraId="11337F0C" w14:textId="77777777" w:rsidR="00144C95" w:rsidRDefault="00144C95" w:rsidP="00BB58F6"/>
    <w:p w14:paraId="05C347A0" w14:textId="48B31006" w:rsidR="00BB58F6" w:rsidRDefault="00BB58F6" w:rsidP="00BB58F6">
      <w:r>
        <w:t>With the above training results, the rate of correct answers from</w:t>
      </w:r>
      <w:r w:rsidR="00C31865">
        <w:t xml:space="preserve"> the chatbot is quite good</w:t>
      </w:r>
      <w:r>
        <w:t>.</w:t>
      </w:r>
      <w:r w:rsidR="00144C95">
        <w:t xml:space="preserve"> </w:t>
      </w:r>
      <w:r w:rsidR="00C31865">
        <w:t>The chatbot can provide meaningful and pretty correct answer</w:t>
      </w:r>
      <w:r w:rsidR="00BB2251">
        <w:t>s</w:t>
      </w:r>
      <w:r w:rsidR="00C31865">
        <w:t xml:space="preserve"> and the gramm</w:t>
      </w:r>
      <w:r w:rsidR="00597ABB">
        <w:t>a</w:t>
      </w:r>
      <w:r w:rsidR="00C31865">
        <w:t xml:space="preserve">r </w:t>
      </w:r>
      <w:r w:rsidR="003129FF">
        <w:lastRenderedPageBreak/>
        <w:t>is</w:t>
      </w:r>
      <w:r w:rsidR="00C31865">
        <w:t xml:space="preserve"> also</w:t>
      </w:r>
      <w:r w:rsidR="003129FF">
        <w:t xml:space="preserve"> correct</w:t>
      </w:r>
      <w:r w:rsidR="00C31865">
        <w:t>.</w:t>
      </w:r>
      <w:r>
        <w:t xml:space="preserve"> </w:t>
      </w:r>
      <w:r w:rsidR="00C31865">
        <w:t xml:space="preserve">Despite not providing a fully detailed answer, the chatbot can still give the users a useful and suitable answer </w:t>
      </w:r>
      <w:r w:rsidR="00597ABB">
        <w:t>to</w:t>
      </w:r>
      <w:r w:rsidR="00C31865">
        <w:t xml:space="preserve"> the question. </w:t>
      </w:r>
      <w:r>
        <w:t>But it can be seen that the chatbot quality depe</w:t>
      </w:r>
      <w:r w:rsidR="00C31865">
        <w:t>nd</w:t>
      </w:r>
      <w:r w:rsidR="00597ABB">
        <w:t>s</w:t>
      </w:r>
      <w:r w:rsidR="00C31865">
        <w:t xml:space="preserve"> greatly on the learning data</w:t>
      </w:r>
      <w:r>
        <w:t>set</w:t>
      </w:r>
      <w:r w:rsidR="00C31865">
        <w:t xml:space="preserve"> as with the out</w:t>
      </w:r>
      <w:r w:rsidR="00597ABB">
        <w:t>-of-</w:t>
      </w:r>
      <w:r w:rsidR="00C31865">
        <w:t>topic questions, the chatbot can only provide a short yet still useful answer.</w:t>
      </w:r>
    </w:p>
    <w:p w14:paraId="2B60958A" w14:textId="1F059547" w:rsidR="000331C2" w:rsidRDefault="000331C2" w:rsidP="000331C2">
      <w:pPr>
        <w:pStyle w:val="Heading2"/>
        <w:rPr>
          <w:rFonts w:eastAsia="Times New Roman"/>
        </w:rPr>
      </w:pPr>
      <w:bookmarkStart w:id="90" w:name="_Toc152188287"/>
      <w:r>
        <w:rPr>
          <w:rFonts w:eastAsia="Times New Roman"/>
        </w:rPr>
        <w:t>Evaluate accuracy</w:t>
      </w:r>
      <w:bookmarkEnd w:id="90"/>
    </w:p>
    <w:p w14:paraId="54FFCE1A" w14:textId="0377B006" w:rsidR="00784437" w:rsidRPr="00784437" w:rsidRDefault="000331C2" w:rsidP="00784437">
      <w:r>
        <w:t>To evaluate the accuracy of the chatbot, the test dataset need</w:t>
      </w:r>
      <w:r w:rsidR="00597ABB">
        <w:t>s</w:t>
      </w:r>
      <w:r>
        <w:t xml:space="preserve"> to be construct</w:t>
      </w:r>
      <w:r w:rsidR="00597ABB">
        <w:t>ed</w:t>
      </w:r>
      <w:r>
        <w:t>. With each dataset, there is 10% of the data are extracted for testing purpose</w:t>
      </w:r>
      <w:r w:rsidR="00597ABB">
        <w:t>s</w:t>
      </w:r>
      <w:r>
        <w:t xml:space="preserve"> and not used in </w:t>
      </w:r>
      <w:r w:rsidR="00597ABB">
        <w:t xml:space="preserve">the </w:t>
      </w:r>
      <w:r>
        <w:t>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490"/>
        <w:gridCol w:w="1621"/>
        <w:gridCol w:w="1622"/>
        <w:gridCol w:w="1724"/>
        <w:gridCol w:w="1654"/>
      </w:tblGrid>
      <w:tr w:rsidR="00784437" w14:paraId="137E5789" w14:textId="77777777" w:rsidTr="00001C00">
        <w:trPr>
          <w:trHeight w:val="559"/>
        </w:trPr>
        <w:tc>
          <w:tcPr>
            <w:tcW w:w="2122" w:type="dxa"/>
            <w:vMerge w:val="restart"/>
            <w:vAlign w:val="center"/>
          </w:tcPr>
          <w:p w14:paraId="05315D3C" w14:textId="21A897D2" w:rsidR="00784437" w:rsidRDefault="00784437" w:rsidP="00001C00">
            <w:pPr>
              <w:jc w:val="left"/>
            </w:pPr>
            <w:r>
              <w:t>Dataset/Seq</w:t>
            </w:r>
            <w:r w:rsidR="00597ABB">
              <w:t>u</w:t>
            </w:r>
            <w:r>
              <w:t>enc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01C00">
        <w:trPr>
          <w:trHeight w:val="559"/>
        </w:trPr>
        <w:tc>
          <w:tcPr>
            <w:tcW w:w="2122" w:type="dxa"/>
            <w:vMerge/>
            <w:vAlign w:val="center"/>
          </w:tcPr>
          <w:p w14:paraId="70F0D7BE" w14:textId="77777777" w:rsidR="00784437" w:rsidRDefault="00784437" w:rsidP="00001C00">
            <w:pPr>
              <w:jc w:val="left"/>
            </w:pPr>
          </w:p>
        </w:tc>
        <w:tc>
          <w:tcPr>
            <w:tcW w:w="1701" w:type="dxa"/>
            <w:vAlign w:val="center"/>
          </w:tcPr>
          <w:p w14:paraId="62917DF8" w14:textId="08D2A102" w:rsidR="00784437" w:rsidRDefault="00784437" w:rsidP="00001C00">
            <w:pPr>
              <w:jc w:val="center"/>
            </w:pPr>
            <w:r>
              <w:t>BLEU-1</w:t>
            </w:r>
          </w:p>
        </w:tc>
        <w:tc>
          <w:tcPr>
            <w:tcW w:w="1701" w:type="dxa"/>
            <w:vAlign w:val="center"/>
          </w:tcPr>
          <w:p w14:paraId="029A8D4E" w14:textId="54EB6121" w:rsidR="00784437" w:rsidRDefault="00784437" w:rsidP="00001C00">
            <w:pPr>
              <w:jc w:val="center"/>
            </w:pPr>
            <w:r>
              <w:t>BLEU-2</w:t>
            </w:r>
          </w:p>
        </w:tc>
        <w:tc>
          <w:tcPr>
            <w:tcW w:w="1842" w:type="dxa"/>
            <w:vAlign w:val="center"/>
          </w:tcPr>
          <w:p w14:paraId="7E2BA6A0" w14:textId="0AE1E9A9" w:rsidR="00784437" w:rsidRDefault="00784437" w:rsidP="00001C00">
            <w:pPr>
              <w:jc w:val="center"/>
            </w:pPr>
            <w:r>
              <w:t>BLEU-3</w:t>
            </w:r>
          </w:p>
        </w:tc>
        <w:tc>
          <w:tcPr>
            <w:tcW w:w="1745" w:type="dxa"/>
            <w:vAlign w:val="center"/>
          </w:tcPr>
          <w:p w14:paraId="6BA4384B" w14:textId="18BE2DFA" w:rsidR="00784437" w:rsidRDefault="00784437" w:rsidP="00001C00">
            <w:pPr>
              <w:jc w:val="center"/>
            </w:pPr>
            <w:r>
              <w:t>BLEU-4</w:t>
            </w:r>
          </w:p>
        </w:tc>
      </w:tr>
      <w:tr w:rsidR="00351B64" w14:paraId="21EA2D14" w14:textId="77777777" w:rsidTr="00001C00">
        <w:trPr>
          <w:trHeight w:val="511"/>
        </w:trPr>
        <w:tc>
          <w:tcPr>
            <w:tcW w:w="2122" w:type="dxa"/>
            <w:vAlign w:val="center"/>
          </w:tcPr>
          <w:p w14:paraId="12794E9A" w14:textId="15ED543A" w:rsidR="00351B64" w:rsidRDefault="00351B64" w:rsidP="00351B64">
            <w:pPr>
              <w:jc w:val="left"/>
            </w:pPr>
            <w:r>
              <w:t>English (512)</w:t>
            </w:r>
          </w:p>
        </w:tc>
        <w:tc>
          <w:tcPr>
            <w:tcW w:w="1701" w:type="dxa"/>
            <w:vAlign w:val="center"/>
          </w:tcPr>
          <w:p w14:paraId="52C91627" w14:textId="0FE58150" w:rsidR="00351B64" w:rsidRPr="00053255" w:rsidRDefault="00053255" w:rsidP="00351B64">
            <w:pPr>
              <w:jc w:val="center"/>
            </w:pPr>
            <w:r w:rsidRPr="00053255">
              <w:t>0.</w:t>
            </w:r>
            <w:r w:rsidR="00DE234D">
              <w:t>25</w:t>
            </w:r>
          </w:p>
        </w:tc>
        <w:tc>
          <w:tcPr>
            <w:tcW w:w="1701" w:type="dxa"/>
            <w:vAlign w:val="center"/>
          </w:tcPr>
          <w:p w14:paraId="0763B674" w14:textId="1063961E" w:rsidR="00351B64" w:rsidRPr="00053255" w:rsidRDefault="00053255" w:rsidP="00351B64">
            <w:pPr>
              <w:jc w:val="center"/>
            </w:pPr>
            <w:r w:rsidRPr="00053255">
              <w:t>0.</w:t>
            </w:r>
            <w:r w:rsidR="00DE234D">
              <w:t>20</w:t>
            </w:r>
          </w:p>
        </w:tc>
        <w:tc>
          <w:tcPr>
            <w:tcW w:w="1842" w:type="dxa"/>
            <w:vAlign w:val="center"/>
          </w:tcPr>
          <w:p w14:paraId="175B4347" w14:textId="0C75073D" w:rsidR="00351B64" w:rsidRPr="00053255" w:rsidRDefault="00053255" w:rsidP="00351B64">
            <w:pPr>
              <w:jc w:val="center"/>
            </w:pPr>
            <w:r w:rsidRPr="00053255">
              <w:t>0.1</w:t>
            </w:r>
            <w:r w:rsidR="00D30C8A">
              <w:t>8</w:t>
            </w:r>
          </w:p>
        </w:tc>
        <w:tc>
          <w:tcPr>
            <w:tcW w:w="1745" w:type="dxa"/>
            <w:vAlign w:val="center"/>
          </w:tcPr>
          <w:p w14:paraId="2330CB0B" w14:textId="6744D0E4" w:rsidR="00351B64" w:rsidRPr="00053255" w:rsidRDefault="00053255" w:rsidP="00351B64">
            <w:pPr>
              <w:jc w:val="center"/>
            </w:pPr>
            <w:r w:rsidRPr="00053255">
              <w:t>0.1</w:t>
            </w:r>
            <w:r w:rsidR="00D30C8A">
              <w:t>6</w:t>
            </w:r>
          </w:p>
        </w:tc>
      </w:tr>
      <w:tr w:rsidR="00784437" w14:paraId="09B9268B" w14:textId="77777777" w:rsidTr="00001C00">
        <w:trPr>
          <w:trHeight w:val="561"/>
        </w:trPr>
        <w:tc>
          <w:tcPr>
            <w:tcW w:w="2122" w:type="dxa"/>
            <w:vAlign w:val="center"/>
          </w:tcPr>
          <w:p w14:paraId="2FD02811" w14:textId="7349B697" w:rsidR="00784437" w:rsidRDefault="00784437" w:rsidP="00001C00">
            <w:pPr>
              <w:jc w:val="left"/>
            </w:pPr>
            <w:r>
              <w:t>Vietnamese (512)</w:t>
            </w:r>
          </w:p>
        </w:tc>
        <w:tc>
          <w:tcPr>
            <w:tcW w:w="1701" w:type="dxa"/>
            <w:vAlign w:val="center"/>
          </w:tcPr>
          <w:p w14:paraId="5F9DD8CF" w14:textId="16B92091" w:rsidR="00784437" w:rsidRPr="001F7B7E" w:rsidRDefault="00351B64" w:rsidP="00053255">
            <w:pPr>
              <w:jc w:val="center"/>
            </w:pPr>
            <w:r w:rsidRPr="001F7B7E">
              <w:t>0.</w:t>
            </w:r>
            <w:r w:rsidR="001057E8" w:rsidRPr="001F7B7E">
              <w:t>2</w:t>
            </w:r>
            <w:r w:rsidR="000248EA">
              <w:t>1</w:t>
            </w:r>
          </w:p>
        </w:tc>
        <w:tc>
          <w:tcPr>
            <w:tcW w:w="1701" w:type="dxa"/>
            <w:vAlign w:val="center"/>
          </w:tcPr>
          <w:p w14:paraId="459365B9" w14:textId="55AB539F" w:rsidR="00784437" w:rsidRPr="001F7B7E" w:rsidRDefault="00351B64" w:rsidP="00053255">
            <w:pPr>
              <w:jc w:val="center"/>
            </w:pPr>
            <w:r w:rsidRPr="001F7B7E">
              <w:t>0.</w:t>
            </w:r>
            <w:r w:rsidR="001057E8" w:rsidRPr="001F7B7E">
              <w:t>1</w:t>
            </w:r>
            <w:r w:rsidR="000248EA">
              <w:t>5</w:t>
            </w:r>
          </w:p>
        </w:tc>
        <w:tc>
          <w:tcPr>
            <w:tcW w:w="1842" w:type="dxa"/>
            <w:vAlign w:val="center"/>
          </w:tcPr>
          <w:p w14:paraId="42B252F5" w14:textId="396459D9" w:rsidR="00784437" w:rsidRPr="001F7B7E" w:rsidRDefault="001057E8" w:rsidP="00053255">
            <w:pPr>
              <w:jc w:val="center"/>
            </w:pPr>
            <w:r w:rsidRPr="001F7B7E">
              <w:t>0.1</w:t>
            </w:r>
            <w:r w:rsidR="008C34C2">
              <w:t>3</w:t>
            </w:r>
          </w:p>
        </w:tc>
        <w:tc>
          <w:tcPr>
            <w:tcW w:w="1745" w:type="dxa"/>
            <w:vAlign w:val="center"/>
          </w:tcPr>
          <w:p w14:paraId="4E25584B" w14:textId="71B74350" w:rsidR="00784437" w:rsidRPr="001F7B7E" w:rsidRDefault="00351B64" w:rsidP="00053255">
            <w:pPr>
              <w:jc w:val="center"/>
            </w:pPr>
            <w:r w:rsidRPr="001F7B7E">
              <w:t>0.</w:t>
            </w:r>
            <w:r w:rsidR="008C34C2">
              <w:t>12</w:t>
            </w:r>
          </w:p>
        </w:tc>
      </w:tr>
    </w:tbl>
    <w:p w14:paraId="670E9933" w14:textId="5B6327C1" w:rsidR="00784437" w:rsidRDefault="004926F5" w:rsidP="004926F5">
      <w:pPr>
        <w:pStyle w:val="Caption"/>
      </w:pPr>
      <w:bookmarkStart w:id="91" w:name="_Toc151918665"/>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7</w:t>
      </w:r>
      <w:r w:rsidR="00683DA2">
        <w:rPr>
          <w:noProof/>
        </w:rPr>
        <w:fldChar w:fldCharType="end"/>
      </w:r>
      <w:r>
        <w:t>. BLEU score of the model on the English and Viet</w:t>
      </w:r>
      <w:r w:rsidR="00597ABB">
        <w:t>n</w:t>
      </w:r>
      <w:r>
        <w:t>amese dataset</w:t>
      </w:r>
      <w:bookmarkEnd w:id="91"/>
    </w:p>
    <w:tbl>
      <w:tblPr>
        <w:tblStyle w:val="TableGrid"/>
        <w:tblW w:w="0" w:type="auto"/>
        <w:tblLook w:val="04A0" w:firstRow="1" w:lastRow="0" w:firstColumn="1" w:lastColumn="0" w:noHBand="0" w:noVBand="1"/>
      </w:tblPr>
      <w:tblGrid>
        <w:gridCol w:w="2490"/>
        <w:gridCol w:w="1643"/>
        <w:gridCol w:w="1644"/>
        <w:gridCol w:w="1679"/>
        <w:gridCol w:w="1655"/>
      </w:tblGrid>
      <w:tr w:rsidR="00784437" w14:paraId="40D29628" w14:textId="77777777" w:rsidTr="00001C00">
        <w:trPr>
          <w:trHeight w:val="559"/>
        </w:trPr>
        <w:tc>
          <w:tcPr>
            <w:tcW w:w="2122" w:type="dxa"/>
            <w:vMerge w:val="restart"/>
            <w:vAlign w:val="center"/>
          </w:tcPr>
          <w:p w14:paraId="55FF3677" w14:textId="6ED26234" w:rsidR="00784437" w:rsidRDefault="00784437" w:rsidP="00001C00">
            <w:pPr>
              <w:jc w:val="left"/>
            </w:pPr>
            <w:r>
              <w:t>Dataset/Seq</w:t>
            </w:r>
            <w:r w:rsidR="00597ABB">
              <w:t>u</w:t>
            </w:r>
            <w:r>
              <w:t>ence length</w:t>
            </w:r>
          </w:p>
        </w:tc>
        <w:tc>
          <w:tcPr>
            <w:tcW w:w="6989" w:type="dxa"/>
            <w:gridSpan w:val="4"/>
            <w:vAlign w:val="center"/>
          </w:tcPr>
          <w:p w14:paraId="3AD963B3" w14:textId="71955C14" w:rsidR="00784437" w:rsidRDefault="00784437" w:rsidP="00001C00">
            <w:pPr>
              <w:jc w:val="center"/>
            </w:pPr>
            <w:r>
              <w:t>ROUGE</w:t>
            </w:r>
          </w:p>
        </w:tc>
      </w:tr>
      <w:tr w:rsidR="00784437" w14:paraId="377C84F5" w14:textId="77777777" w:rsidTr="00001C00">
        <w:trPr>
          <w:trHeight w:val="559"/>
        </w:trPr>
        <w:tc>
          <w:tcPr>
            <w:tcW w:w="2122" w:type="dxa"/>
            <w:vMerge/>
            <w:vAlign w:val="center"/>
          </w:tcPr>
          <w:p w14:paraId="69D744FC" w14:textId="77777777" w:rsidR="00784437" w:rsidRDefault="00784437" w:rsidP="00001C00">
            <w:pPr>
              <w:jc w:val="left"/>
            </w:pPr>
          </w:p>
        </w:tc>
        <w:tc>
          <w:tcPr>
            <w:tcW w:w="1701" w:type="dxa"/>
            <w:vAlign w:val="center"/>
          </w:tcPr>
          <w:p w14:paraId="027E6A31" w14:textId="7764CD51" w:rsidR="00784437" w:rsidRDefault="00784437" w:rsidP="00001C00">
            <w:pPr>
              <w:jc w:val="center"/>
            </w:pPr>
            <w:r>
              <w:t>ROUGE-1</w:t>
            </w:r>
          </w:p>
        </w:tc>
        <w:tc>
          <w:tcPr>
            <w:tcW w:w="1701" w:type="dxa"/>
            <w:vAlign w:val="center"/>
          </w:tcPr>
          <w:p w14:paraId="46BC89D4" w14:textId="0A4610E1" w:rsidR="00784437" w:rsidRDefault="00784437" w:rsidP="00001C00">
            <w:pPr>
              <w:jc w:val="center"/>
            </w:pPr>
            <w:r>
              <w:t>ROUGE-2</w:t>
            </w:r>
          </w:p>
        </w:tc>
        <w:tc>
          <w:tcPr>
            <w:tcW w:w="1842" w:type="dxa"/>
            <w:vAlign w:val="center"/>
          </w:tcPr>
          <w:p w14:paraId="4A00746A" w14:textId="4671EEB1" w:rsidR="00784437" w:rsidRDefault="00784437" w:rsidP="00001C00">
            <w:pPr>
              <w:jc w:val="center"/>
            </w:pPr>
            <w:r>
              <w:t>ROUGE-L</w:t>
            </w:r>
          </w:p>
        </w:tc>
        <w:tc>
          <w:tcPr>
            <w:tcW w:w="1745" w:type="dxa"/>
            <w:vAlign w:val="center"/>
          </w:tcPr>
          <w:p w14:paraId="0E7EF4A8" w14:textId="43F2499B" w:rsidR="00784437" w:rsidRDefault="00784437" w:rsidP="00001C00">
            <w:pPr>
              <w:jc w:val="center"/>
            </w:pPr>
            <w:r>
              <w:t>ROUGE-LSum</w:t>
            </w:r>
          </w:p>
        </w:tc>
      </w:tr>
      <w:tr w:rsidR="00784437" w14:paraId="14AC19DF" w14:textId="77777777" w:rsidTr="00001C00">
        <w:trPr>
          <w:trHeight w:val="511"/>
        </w:trPr>
        <w:tc>
          <w:tcPr>
            <w:tcW w:w="2122" w:type="dxa"/>
            <w:vAlign w:val="center"/>
          </w:tcPr>
          <w:p w14:paraId="3F05801F" w14:textId="77777777" w:rsidR="00784437" w:rsidRDefault="00784437" w:rsidP="00001C00">
            <w:pPr>
              <w:jc w:val="left"/>
            </w:pPr>
            <w:r>
              <w:t>English (512)</w:t>
            </w:r>
          </w:p>
        </w:tc>
        <w:tc>
          <w:tcPr>
            <w:tcW w:w="1701" w:type="dxa"/>
            <w:vAlign w:val="center"/>
          </w:tcPr>
          <w:p w14:paraId="51110C4A" w14:textId="6DBDFB4C" w:rsidR="00784437" w:rsidRPr="00053255" w:rsidRDefault="00053255" w:rsidP="00001C00">
            <w:pPr>
              <w:jc w:val="center"/>
            </w:pPr>
            <w:r w:rsidRPr="00053255">
              <w:t>3</w:t>
            </w:r>
            <w:r w:rsidR="003303CE">
              <w:t>4</w:t>
            </w:r>
            <w:r w:rsidRPr="00053255">
              <w:t>.98</w:t>
            </w:r>
          </w:p>
        </w:tc>
        <w:tc>
          <w:tcPr>
            <w:tcW w:w="1701" w:type="dxa"/>
            <w:vAlign w:val="center"/>
          </w:tcPr>
          <w:p w14:paraId="1611435C" w14:textId="2C34CF4B" w:rsidR="00784437" w:rsidRPr="00053255" w:rsidRDefault="00053255" w:rsidP="00001C00">
            <w:pPr>
              <w:jc w:val="center"/>
            </w:pPr>
            <w:r w:rsidRPr="00053255">
              <w:t>24.29</w:t>
            </w:r>
          </w:p>
        </w:tc>
        <w:tc>
          <w:tcPr>
            <w:tcW w:w="1842" w:type="dxa"/>
            <w:vAlign w:val="center"/>
          </w:tcPr>
          <w:p w14:paraId="2F51D70C" w14:textId="7899B211" w:rsidR="00784437" w:rsidRPr="00053255" w:rsidRDefault="00053255" w:rsidP="00001C00">
            <w:pPr>
              <w:jc w:val="center"/>
            </w:pPr>
            <w:r w:rsidRPr="00053255">
              <w:t>29.45</w:t>
            </w:r>
          </w:p>
        </w:tc>
        <w:tc>
          <w:tcPr>
            <w:tcW w:w="1745" w:type="dxa"/>
            <w:vAlign w:val="center"/>
          </w:tcPr>
          <w:p w14:paraId="71B3AACB" w14:textId="19DFA052" w:rsidR="00784437" w:rsidRPr="00053255" w:rsidRDefault="00053255" w:rsidP="00001C00">
            <w:pPr>
              <w:jc w:val="center"/>
            </w:pPr>
            <w:r w:rsidRPr="00053255">
              <w:t>31.59</w:t>
            </w:r>
          </w:p>
        </w:tc>
      </w:tr>
      <w:tr w:rsidR="00335F97" w14:paraId="07E50E7E" w14:textId="77777777" w:rsidTr="00001C00">
        <w:trPr>
          <w:trHeight w:val="561"/>
        </w:trPr>
        <w:tc>
          <w:tcPr>
            <w:tcW w:w="2122" w:type="dxa"/>
            <w:vAlign w:val="center"/>
          </w:tcPr>
          <w:p w14:paraId="296937AF" w14:textId="77777777" w:rsidR="00335F97" w:rsidRDefault="00335F97" w:rsidP="00335F97">
            <w:pPr>
              <w:jc w:val="left"/>
            </w:pPr>
            <w:r>
              <w:t>Vietnamese (512)</w:t>
            </w:r>
          </w:p>
        </w:tc>
        <w:tc>
          <w:tcPr>
            <w:tcW w:w="1701" w:type="dxa"/>
            <w:vAlign w:val="center"/>
          </w:tcPr>
          <w:p w14:paraId="448A0CD7" w14:textId="4C33D694" w:rsidR="00335F97" w:rsidRPr="001F7B7E" w:rsidRDefault="00335F97" w:rsidP="00053255">
            <w:pPr>
              <w:jc w:val="center"/>
            </w:pPr>
            <w:r w:rsidRPr="001F7B7E">
              <w:t>3</w:t>
            </w:r>
            <w:r w:rsidR="003303CE">
              <w:t>2</w:t>
            </w:r>
            <w:r w:rsidRPr="001F7B7E">
              <w:t>.42</w:t>
            </w:r>
          </w:p>
        </w:tc>
        <w:tc>
          <w:tcPr>
            <w:tcW w:w="1701" w:type="dxa"/>
            <w:vAlign w:val="center"/>
          </w:tcPr>
          <w:p w14:paraId="7F1B6CE4" w14:textId="7A82B2F4" w:rsidR="00335F97" w:rsidRPr="001F7B7E" w:rsidRDefault="00335F97" w:rsidP="00053255">
            <w:pPr>
              <w:jc w:val="center"/>
            </w:pPr>
            <w:r w:rsidRPr="001F7B7E">
              <w:t>23.85</w:t>
            </w:r>
          </w:p>
        </w:tc>
        <w:tc>
          <w:tcPr>
            <w:tcW w:w="1842" w:type="dxa"/>
            <w:vAlign w:val="center"/>
          </w:tcPr>
          <w:p w14:paraId="5A2D7065" w14:textId="5196993C" w:rsidR="00335F97" w:rsidRPr="001F7B7E" w:rsidRDefault="00335F97" w:rsidP="00053255">
            <w:pPr>
              <w:jc w:val="center"/>
            </w:pPr>
            <w:r w:rsidRPr="001F7B7E">
              <w:t>30.07</w:t>
            </w:r>
          </w:p>
        </w:tc>
        <w:tc>
          <w:tcPr>
            <w:tcW w:w="1745" w:type="dxa"/>
            <w:vAlign w:val="center"/>
          </w:tcPr>
          <w:p w14:paraId="1C3DBF6A" w14:textId="65867CCE" w:rsidR="00335F97" w:rsidRPr="001F7B7E" w:rsidRDefault="00335F97" w:rsidP="00053255">
            <w:pPr>
              <w:jc w:val="center"/>
            </w:pPr>
            <w:r w:rsidRPr="001F7B7E">
              <w:t>30.96</w:t>
            </w:r>
          </w:p>
        </w:tc>
      </w:tr>
    </w:tbl>
    <w:p w14:paraId="594DA1CB" w14:textId="677B56DF" w:rsidR="00784437" w:rsidRPr="00784437" w:rsidRDefault="004926F5" w:rsidP="004926F5">
      <w:pPr>
        <w:pStyle w:val="Caption"/>
      </w:pPr>
      <w:bookmarkStart w:id="92" w:name="_Toc151918666"/>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8</w:t>
      </w:r>
      <w:r w:rsidR="00683DA2">
        <w:rPr>
          <w:noProof/>
        </w:rPr>
        <w:fldChar w:fldCharType="end"/>
      </w:r>
      <w:r>
        <w:t xml:space="preserve">. </w:t>
      </w:r>
      <w:r w:rsidR="00597ABB">
        <w:t xml:space="preserve">The </w:t>
      </w:r>
      <w:r>
        <w:t>ROUGE score of the model on the English and Viet</w:t>
      </w:r>
      <w:r w:rsidR="00597ABB">
        <w:t>n</w:t>
      </w:r>
      <w:r>
        <w:t>amese dataset</w:t>
      </w:r>
      <w:bookmarkEnd w:id="92"/>
    </w:p>
    <w:p w14:paraId="70DDD408" w14:textId="0C8F9F6F" w:rsidR="00B3293F" w:rsidRDefault="00B3293F" w:rsidP="00D6735D">
      <w:r w:rsidRPr="00B3293F">
        <w:t>After testing the chatbot model, the experimental results</w:t>
      </w:r>
      <w:r w:rsidR="00E8661E">
        <w:t xml:space="preserve"> of the chatbot</w:t>
      </w:r>
      <w:r w:rsidR="00D6735D">
        <w:t xml:space="preserve"> </w:t>
      </w:r>
      <w:r w:rsidR="00597ABB">
        <w:t>are</w:t>
      </w:r>
      <w:r w:rsidR="00D6735D">
        <w:t xml:space="preserve"> still not high due to the long sequence length of the answers while the length of the questions is pretty short</w:t>
      </w:r>
      <w:r w:rsidRPr="00B3293F">
        <w:t xml:space="preserve">. </w:t>
      </w:r>
      <w:r w:rsidR="00D6735D">
        <w:t>However, e</w:t>
      </w:r>
      <w:r w:rsidRPr="00B3293F">
        <w:t xml:space="preserve">mpirical observations show that chatbots can generate answers with contextual relevance, the answer outcome depends </w:t>
      </w:r>
      <w:r w:rsidR="00597ABB">
        <w:t>on</w:t>
      </w:r>
      <w:r w:rsidRPr="00B3293F">
        <w:t xml:space="preserve"> the init</w:t>
      </w:r>
      <w:r w:rsidR="00D6735D">
        <w:t xml:space="preserve">ial data set built for training </w:t>
      </w:r>
      <w:r w:rsidR="00D6735D" w:rsidRPr="00B3293F">
        <w:t>because they are manageable dataset</w:t>
      </w:r>
      <w:r w:rsidR="00597ABB">
        <w:t>s</w:t>
      </w:r>
      <w:r w:rsidR="00D6735D" w:rsidRPr="00B3293F">
        <w:t xml:space="preserve"> to include in chatbot training</w:t>
      </w:r>
      <w:r w:rsidR="00D6735D">
        <w:t>.</w:t>
      </w:r>
    </w:p>
    <w:p w14:paraId="14A6C5B2" w14:textId="1ACBE359" w:rsidR="00E8661E" w:rsidRDefault="00E8661E" w:rsidP="00D6735D">
      <w:r>
        <w:t xml:space="preserve">With the deep attention version of the model, the </w:t>
      </w:r>
      <w:r w:rsidRPr="00B3293F">
        <w:t>experimental results</w:t>
      </w:r>
      <w:r>
        <w:t xml:space="preserve"> of the chatbot </w:t>
      </w:r>
      <w:r w:rsidR="00597ABB">
        <w:t>are</w:t>
      </w:r>
      <w:r>
        <w:t xml:space="preserve"> comparable and look a lot better than the base version. </w:t>
      </w:r>
      <w:r w:rsidR="000F26E7">
        <w:t>Below are the BLEU and ROUGE scores of the model with deep attention modified.</w:t>
      </w:r>
    </w:p>
    <w:tbl>
      <w:tblPr>
        <w:tblStyle w:val="TableGrid"/>
        <w:tblW w:w="0" w:type="auto"/>
        <w:tblLook w:val="04A0" w:firstRow="1" w:lastRow="0" w:firstColumn="1" w:lastColumn="0" w:noHBand="0" w:noVBand="1"/>
      </w:tblPr>
      <w:tblGrid>
        <w:gridCol w:w="2490"/>
        <w:gridCol w:w="1621"/>
        <w:gridCol w:w="1622"/>
        <w:gridCol w:w="1724"/>
        <w:gridCol w:w="1654"/>
      </w:tblGrid>
      <w:tr w:rsidR="008A4170" w14:paraId="49B9E00A" w14:textId="77777777" w:rsidTr="00001C00">
        <w:trPr>
          <w:trHeight w:val="559"/>
        </w:trPr>
        <w:tc>
          <w:tcPr>
            <w:tcW w:w="2122" w:type="dxa"/>
            <w:vMerge w:val="restart"/>
            <w:vAlign w:val="center"/>
          </w:tcPr>
          <w:p w14:paraId="5D5202CE" w14:textId="22CA4E9B" w:rsidR="008A4170" w:rsidRDefault="008A4170" w:rsidP="00001C00">
            <w:pPr>
              <w:jc w:val="left"/>
            </w:pPr>
            <w:r>
              <w:t>Dataset/Seq</w:t>
            </w:r>
            <w:r w:rsidR="00597ABB">
              <w:t>u</w:t>
            </w:r>
            <w:r>
              <w:t>ence length</w:t>
            </w:r>
          </w:p>
        </w:tc>
        <w:tc>
          <w:tcPr>
            <w:tcW w:w="6989" w:type="dxa"/>
            <w:gridSpan w:val="4"/>
            <w:vAlign w:val="center"/>
          </w:tcPr>
          <w:p w14:paraId="2E428A21" w14:textId="77777777" w:rsidR="008A4170" w:rsidRDefault="008A4170" w:rsidP="00001C00">
            <w:pPr>
              <w:jc w:val="center"/>
            </w:pPr>
            <w:r>
              <w:t>BLEU</w:t>
            </w:r>
          </w:p>
        </w:tc>
      </w:tr>
      <w:tr w:rsidR="008A4170" w14:paraId="7BBDB5BA" w14:textId="77777777" w:rsidTr="00001C00">
        <w:trPr>
          <w:trHeight w:val="559"/>
        </w:trPr>
        <w:tc>
          <w:tcPr>
            <w:tcW w:w="2122" w:type="dxa"/>
            <w:vMerge/>
            <w:vAlign w:val="center"/>
          </w:tcPr>
          <w:p w14:paraId="7AD4C77B" w14:textId="77777777" w:rsidR="008A4170" w:rsidRDefault="008A4170" w:rsidP="00001C00">
            <w:pPr>
              <w:jc w:val="left"/>
            </w:pPr>
          </w:p>
        </w:tc>
        <w:tc>
          <w:tcPr>
            <w:tcW w:w="1701" w:type="dxa"/>
            <w:vAlign w:val="center"/>
          </w:tcPr>
          <w:p w14:paraId="4FF5B072" w14:textId="77777777" w:rsidR="008A4170" w:rsidRDefault="008A4170" w:rsidP="00001C00">
            <w:pPr>
              <w:jc w:val="center"/>
            </w:pPr>
            <w:r>
              <w:t>BLEU-1</w:t>
            </w:r>
          </w:p>
        </w:tc>
        <w:tc>
          <w:tcPr>
            <w:tcW w:w="1701" w:type="dxa"/>
            <w:vAlign w:val="center"/>
          </w:tcPr>
          <w:p w14:paraId="1F7EDB82" w14:textId="77777777" w:rsidR="008A4170" w:rsidRDefault="008A4170" w:rsidP="00001C00">
            <w:pPr>
              <w:jc w:val="center"/>
            </w:pPr>
            <w:r>
              <w:t>BLEU-2</w:t>
            </w:r>
          </w:p>
        </w:tc>
        <w:tc>
          <w:tcPr>
            <w:tcW w:w="1842" w:type="dxa"/>
            <w:vAlign w:val="center"/>
          </w:tcPr>
          <w:p w14:paraId="60B7D8C0" w14:textId="77777777" w:rsidR="008A4170" w:rsidRDefault="008A4170" w:rsidP="00001C00">
            <w:pPr>
              <w:jc w:val="center"/>
            </w:pPr>
            <w:r>
              <w:t>BLEU-3</w:t>
            </w:r>
          </w:p>
        </w:tc>
        <w:tc>
          <w:tcPr>
            <w:tcW w:w="1745" w:type="dxa"/>
            <w:vAlign w:val="center"/>
          </w:tcPr>
          <w:p w14:paraId="08032561" w14:textId="77777777" w:rsidR="008A4170" w:rsidRDefault="008A4170" w:rsidP="00001C00">
            <w:pPr>
              <w:jc w:val="center"/>
            </w:pPr>
            <w:r>
              <w:t>BLEU-4</w:t>
            </w:r>
          </w:p>
        </w:tc>
      </w:tr>
      <w:tr w:rsidR="008A4170" w14:paraId="6ADDD703" w14:textId="77777777" w:rsidTr="00001C00">
        <w:trPr>
          <w:trHeight w:val="511"/>
        </w:trPr>
        <w:tc>
          <w:tcPr>
            <w:tcW w:w="2122" w:type="dxa"/>
            <w:vAlign w:val="center"/>
          </w:tcPr>
          <w:p w14:paraId="37F1A951" w14:textId="77777777" w:rsidR="008A4170" w:rsidRDefault="008A4170" w:rsidP="00001C00">
            <w:pPr>
              <w:jc w:val="left"/>
            </w:pPr>
            <w:r>
              <w:t>English (512)</w:t>
            </w:r>
          </w:p>
        </w:tc>
        <w:tc>
          <w:tcPr>
            <w:tcW w:w="1701" w:type="dxa"/>
            <w:vAlign w:val="center"/>
          </w:tcPr>
          <w:p w14:paraId="4CF94EEF" w14:textId="397109C4" w:rsidR="008A4170" w:rsidRPr="001F7B7E" w:rsidRDefault="00D00ADE" w:rsidP="00053255">
            <w:pPr>
              <w:jc w:val="center"/>
            </w:pPr>
            <w:r w:rsidRPr="001F7B7E">
              <w:t>0.</w:t>
            </w:r>
            <w:r w:rsidR="00DE742B">
              <w:t>31</w:t>
            </w:r>
          </w:p>
        </w:tc>
        <w:tc>
          <w:tcPr>
            <w:tcW w:w="1701" w:type="dxa"/>
            <w:vAlign w:val="center"/>
          </w:tcPr>
          <w:p w14:paraId="1355FDBE" w14:textId="00C028DA" w:rsidR="008A4170" w:rsidRPr="001F7B7E" w:rsidRDefault="00D00ADE" w:rsidP="00053255">
            <w:pPr>
              <w:jc w:val="center"/>
            </w:pPr>
            <w:r w:rsidRPr="001F7B7E">
              <w:t>0.2</w:t>
            </w:r>
            <w:r w:rsidR="00DE742B">
              <w:t>5</w:t>
            </w:r>
          </w:p>
        </w:tc>
        <w:tc>
          <w:tcPr>
            <w:tcW w:w="1842" w:type="dxa"/>
            <w:vAlign w:val="center"/>
          </w:tcPr>
          <w:p w14:paraId="64F43079" w14:textId="24286D2A" w:rsidR="008A4170" w:rsidRPr="001F7B7E" w:rsidRDefault="00D00ADE" w:rsidP="00053255">
            <w:pPr>
              <w:jc w:val="center"/>
            </w:pPr>
            <w:r w:rsidRPr="001F7B7E">
              <w:t>0.</w:t>
            </w:r>
            <w:r w:rsidR="00DE742B">
              <w:t>23</w:t>
            </w:r>
          </w:p>
        </w:tc>
        <w:tc>
          <w:tcPr>
            <w:tcW w:w="1745" w:type="dxa"/>
            <w:vAlign w:val="center"/>
          </w:tcPr>
          <w:p w14:paraId="06F4729E" w14:textId="6A16FE41" w:rsidR="008A4170" w:rsidRPr="001F7B7E" w:rsidRDefault="00D00ADE" w:rsidP="00053255">
            <w:pPr>
              <w:jc w:val="center"/>
            </w:pPr>
            <w:r w:rsidRPr="001F7B7E">
              <w:t>0.</w:t>
            </w:r>
            <w:r w:rsidR="00DE742B">
              <w:t>21</w:t>
            </w:r>
          </w:p>
        </w:tc>
      </w:tr>
      <w:tr w:rsidR="008A4170" w14:paraId="1D45E971" w14:textId="77777777" w:rsidTr="00001C00">
        <w:trPr>
          <w:trHeight w:val="561"/>
        </w:trPr>
        <w:tc>
          <w:tcPr>
            <w:tcW w:w="2122" w:type="dxa"/>
            <w:vAlign w:val="center"/>
          </w:tcPr>
          <w:p w14:paraId="5B8E7018" w14:textId="77777777" w:rsidR="008A4170" w:rsidRDefault="008A4170" w:rsidP="00001C00">
            <w:pPr>
              <w:jc w:val="left"/>
            </w:pPr>
            <w:r>
              <w:t>Vietnamese (512)</w:t>
            </w:r>
          </w:p>
        </w:tc>
        <w:tc>
          <w:tcPr>
            <w:tcW w:w="1701" w:type="dxa"/>
            <w:vAlign w:val="center"/>
          </w:tcPr>
          <w:p w14:paraId="026F390A" w14:textId="7FDDFAFB" w:rsidR="008A4170" w:rsidRPr="001F7B7E" w:rsidRDefault="001F7B7E" w:rsidP="00053255">
            <w:pPr>
              <w:jc w:val="center"/>
            </w:pPr>
            <w:r w:rsidRPr="001F7B7E">
              <w:t>0.2</w:t>
            </w:r>
            <w:r w:rsidR="00AD1095">
              <w:t>4</w:t>
            </w:r>
          </w:p>
        </w:tc>
        <w:tc>
          <w:tcPr>
            <w:tcW w:w="1701" w:type="dxa"/>
            <w:vAlign w:val="center"/>
          </w:tcPr>
          <w:p w14:paraId="7FEBF2D2" w14:textId="53116605" w:rsidR="008A4170" w:rsidRPr="001F7B7E" w:rsidRDefault="001F7B7E" w:rsidP="00053255">
            <w:pPr>
              <w:jc w:val="center"/>
            </w:pPr>
            <w:r w:rsidRPr="001F7B7E">
              <w:t>0.16</w:t>
            </w:r>
          </w:p>
        </w:tc>
        <w:tc>
          <w:tcPr>
            <w:tcW w:w="1842" w:type="dxa"/>
            <w:vAlign w:val="center"/>
          </w:tcPr>
          <w:p w14:paraId="19CF595B" w14:textId="0EFCFC3B" w:rsidR="008A4170" w:rsidRPr="001F7B7E" w:rsidRDefault="001F7B7E" w:rsidP="00053255">
            <w:pPr>
              <w:jc w:val="center"/>
            </w:pPr>
            <w:r w:rsidRPr="001F7B7E">
              <w:t>0.1</w:t>
            </w:r>
            <w:r w:rsidR="00001C00" w:rsidRPr="001F7B7E">
              <w:t>4</w:t>
            </w:r>
          </w:p>
        </w:tc>
        <w:tc>
          <w:tcPr>
            <w:tcW w:w="1745" w:type="dxa"/>
            <w:vAlign w:val="center"/>
          </w:tcPr>
          <w:p w14:paraId="42A3B43A" w14:textId="0DF2F86A" w:rsidR="008A4170" w:rsidRPr="001F7B7E" w:rsidRDefault="00001C00" w:rsidP="00053255">
            <w:pPr>
              <w:jc w:val="center"/>
            </w:pPr>
            <w:r w:rsidRPr="001F7B7E">
              <w:t>0.1</w:t>
            </w:r>
            <w:r w:rsidR="001F7B7E" w:rsidRPr="001F7B7E">
              <w:t>3</w:t>
            </w:r>
          </w:p>
        </w:tc>
      </w:tr>
    </w:tbl>
    <w:p w14:paraId="40B110F6" w14:textId="43834EE4" w:rsidR="008A4170" w:rsidRDefault="004926F5" w:rsidP="004926F5">
      <w:pPr>
        <w:pStyle w:val="Caption"/>
      </w:pPr>
      <w:bookmarkStart w:id="93" w:name="_Toc151918667"/>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9</w:t>
      </w:r>
      <w:r w:rsidR="00683DA2">
        <w:rPr>
          <w:noProof/>
        </w:rPr>
        <w:fldChar w:fldCharType="end"/>
      </w:r>
      <w:r>
        <w:t xml:space="preserve">. BLEU score of the model with re-attention </w:t>
      </w:r>
      <w:r w:rsidR="00597ABB">
        <w:t>to</w:t>
      </w:r>
      <w:r>
        <w:t xml:space="preserve"> the English and Viet</w:t>
      </w:r>
      <w:r w:rsidR="00597ABB">
        <w:t>n</w:t>
      </w:r>
      <w:r>
        <w:t>amese dataset</w:t>
      </w:r>
      <w:bookmarkEnd w:id="93"/>
    </w:p>
    <w:tbl>
      <w:tblPr>
        <w:tblStyle w:val="TableGrid"/>
        <w:tblW w:w="0" w:type="auto"/>
        <w:tblLook w:val="04A0" w:firstRow="1" w:lastRow="0" w:firstColumn="1" w:lastColumn="0" w:noHBand="0" w:noVBand="1"/>
      </w:tblPr>
      <w:tblGrid>
        <w:gridCol w:w="2490"/>
        <w:gridCol w:w="1643"/>
        <w:gridCol w:w="1644"/>
        <w:gridCol w:w="1679"/>
        <w:gridCol w:w="1655"/>
      </w:tblGrid>
      <w:tr w:rsidR="008A4170" w14:paraId="7F96431A" w14:textId="77777777" w:rsidTr="00001C00">
        <w:trPr>
          <w:trHeight w:val="559"/>
        </w:trPr>
        <w:tc>
          <w:tcPr>
            <w:tcW w:w="2122" w:type="dxa"/>
            <w:vMerge w:val="restart"/>
            <w:vAlign w:val="center"/>
          </w:tcPr>
          <w:p w14:paraId="1EB5A569" w14:textId="6F1768DF" w:rsidR="008A4170" w:rsidRDefault="008A4170" w:rsidP="00001C00">
            <w:pPr>
              <w:jc w:val="left"/>
            </w:pPr>
            <w:r>
              <w:t>Dataset/Seq</w:t>
            </w:r>
            <w:r w:rsidR="00597ABB">
              <w:t>u</w:t>
            </w:r>
            <w:r>
              <w:t>ence length</w:t>
            </w:r>
          </w:p>
        </w:tc>
        <w:tc>
          <w:tcPr>
            <w:tcW w:w="6989" w:type="dxa"/>
            <w:gridSpan w:val="4"/>
            <w:vAlign w:val="center"/>
          </w:tcPr>
          <w:p w14:paraId="399761F8" w14:textId="77777777" w:rsidR="008A4170" w:rsidRDefault="008A4170" w:rsidP="00001C00">
            <w:pPr>
              <w:jc w:val="center"/>
            </w:pPr>
            <w:r>
              <w:t>ROUGE</w:t>
            </w:r>
          </w:p>
        </w:tc>
      </w:tr>
      <w:tr w:rsidR="008A4170" w14:paraId="5E672B6F" w14:textId="77777777" w:rsidTr="00001C00">
        <w:trPr>
          <w:trHeight w:val="559"/>
        </w:trPr>
        <w:tc>
          <w:tcPr>
            <w:tcW w:w="2122" w:type="dxa"/>
            <w:vMerge/>
            <w:vAlign w:val="center"/>
          </w:tcPr>
          <w:p w14:paraId="42993EBF" w14:textId="77777777" w:rsidR="008A4170" w:rsidRDefault="008A4170" w:rsidP="00001C00">
            <w:pPr>
              <w:jc w:val="left"/>
            </w:pPr>
          </w:p>
        </w:tc>
        <w:tc>
          <w:tcPr>
            <w:tcW w:w="1701" w:type="dxa"/>
            <w:vAlign w:val="center"/>
          </w:tcPr>
          <w:p w14:paraId="0C08FA6F" w14:textId="77777777" w:rsidR="008A4170" w:rsidRDefault="008A4170" w:rsidP="00001C00">
            <w:pPr>
              <w:jc w:val="center"/>
            </w:pPr>
            <w:r>
              <w:t>ROUGE-1</w:t>
            </w:r>
          </w:p>
        </w:tc>
        <w:tc>
          <w:tcPr>
            <w:tcW w:w="1701" w:type="dxa"/>
            <w:vAlign w:val="center"/>
          </w:tcPr>
          <w:p w14:paraId="4F7C2E05" w14:textId="77777777" w:rsidR="008A4170" w:rsidRDefault="008A4170" w:rsidP="00001C00">
            <w:pPr>
              <w:jc w:val="center"/>
            </w:pPr>
            <w:r>
              <w:t>ROUGE-2</w:t>
            </w:r>
          </w:p>
        </w:tc>
        <w:tc>
          <w:tcPr>
            <w:tcW w:w="1842" w:type="dxa"/>
            <w:vAlign w:val="center"/>
          </w:tcPr>
          <w:p w14:paraId="69FE4A69" w14:textId="77777777" w:rsidR="008A4170" w:rsidRDefault="008A4170" w:rsidP="00001C00">
            <w:pPr>
              <w:jc w:val="center"/>
            </w:pPr>
            <w:r>
              <w:t>ROUGE-L</w:t>
            </w:r>
          </w:p>
        </w:tc>
        <w:tc>
          <w:tcPr>
            <w:tcW w:w="1745" w:type="dxa"/>
            <w:vAlign w:val="center"/>
          </w:tcPr>
          <w:p w14:paraId="5B797AC1" w14:textId="77777777" w:rsidR="008A4170" w:rsidRDefault="008A4170" w:rsidP="00001C00">
            <w:pPr>
              <w:jc w:val="center"/>
            </w:pPr>
            <w:r>
              <w:t>ROUGE-LSum</w:t>
            </w:r>
          </w:p>
        </w:tc>
      </w:tr>
      <w:tr w:rsidR="008A4170" w14:paraId="0A31C73C" w14:textId="77777777" w:rsidTr="00001C00">
        <w:trPr>
          <w:trHeight w:val="511"/>
        </w:trPr>
        <w:tc>
          <w:tcPr>
            <w:tcW w:w="2122" w:type="dxa"/>
            <w:vAlign w:val="center"/>
          </w:tcPr>
          <w:p w14:paraId="36FA1BB0" w14:textId="77777777" w:rsidR="008A4170" w:rsidRDefault="008A4170" w:rsidP="00001C00">
            <w:pPr>
              <w:jc w:val="left"/>
            </w:pPr>
            <w:r>
              <w:t>English (512)</w:t>
            </w:r>
          </w:p>
        </w:tc>
        <w:tc>
          <w:tcPr>
            <w:tcW w:w="1701" w:type="dxa"/>
            <w:vAlign w:val="center"/>
          </w:tcPr>
          <w:p w14:paraId="34050B07" w14:textId="162F3942" w:rsidR="008A4170" w:rsidRPr="001F7B7E" w:rsidRDefault="00C27F38" w:rsidP="00053255">
            <w:pPr>
              <w:jc w:val="center"/>
            </w:pPr>
            <w:r>
              <w:t>46.60</w:t>
            </w:r>
          </w:p>
        </w:tc>
        <w:tc>
          <w:tcPr>
            <w:tcW w:w="1701" w:type="dxa"/>
            <w:vAlign w:val="center"/>
          </w:tcPr>
          <w:p w14:paraId="4084C816" w14:textId="1D92A192" w:rsidR="008A4170" w:rsidRPr="001F7B7E" w:rsidRDefault="00001C00" w:rsidP="00053255">
            <w:pPr>
              <w:jc w:val="center"/>
            </w:pPr>
            <w:r w:rsidRPr="001F7B7E">
              <w:t>27</w:t>
            </w:r>
            <w:r w:rsidR="00D00ADE" w:rsidRPr="001F7B7E">
              <w:t>.00</w:t>
            </w:r>
          </w:p>
        </w:tc>
        <w:tc>
          <w:tcPr>
            <w:tcW w:w="1842" w:type="dxa"/>
            <w:vAlign w:val="center"/>
          </w:tcPr>
          <w:p w14:paraId="40FCC4D7" w14:textId="78161471" w:rsidR="008A4170" w:rsidRPr="001F7B7E" w:rsidRDefault="00710048" w:rsidP="00053255">
            <w:pPr>
              <w:jc w:val="center"/>
            </w:pPr>
            <w:r w:rsidRPr="001F7B7E">
              <w:t>3</w:t>
            </w:r>
            <w:r w:rsidR="00001C00" w:rsidRPr="001F7B7E">
              <w:t>3</w:t>
            </w:r>
            <w:r w:rsidR="00D00ADE" w:rsidRPr="001F7B7E">
              <w:t>.16</w:t>
            </w:r>
          </w:p>
        </w:tc>
        <w:tc>
          <w:tcPr>
            <w:tcW w:w="1745" w:type="dxa"/>
            <w:vAlign w:val="center"/>
          </w:tcPr>
          <w:p w14:paraId="3C184592" w14:textId="7C0C2E88" w:rsidR="008A4170" w:rsidRPr="001F7B7E" w:rsidRDefault="000B19F4" w:rsidP="00053255">
            <w:pPr>
              <w:jc w:val="center"/>
            </w:pPr>
            <w:r>
              <w:t>46</w:t>
            </w:r>
            <w:r w:rsidR="00D00ADE" w:rsidRPr="001F7B7E">
              <w:t>.</w:t>
            </w:r>
            <w:r>
              <w:t>03</w:t>
            </w:r>
          </w:p>
        </w:tc>
      </w:tr>
      <w:tr w:rsidR="008A4170" w14:paraId="093537A5" w14:textId="77777777" w:rsidTr="00001C00">
        <w:trPr>
          <w:trHeight w:val="561"/>
        </w:trPr>
        <w:tc>
          <w:tcPr>
            <w:tcW w:w="2122" w:type="dxa"/>
            <w:vAlign w:val="center"/>
          </w:tcPr>
          <w:p w14:paraId="32B5106E" w14:textId="77777777" w:rsidR="008A4170" w:rsidRDefault="008A4170" w:rsidP="00001C00">
            <w:pPr>
              <w:jc w:val="left"/>
            </w:pPr>
            <w:r>
              <w:t>Vietnamese (512)</w:t>
            </w:r>
          </w:p>
        </w:tc>
        <w:tc>
          <w:tcPr>
            <w:tcW w:w="1701" w:type="dxa"/>
            <w:vAlign w:val="center"/>
          </w:tcPr>
          <w:p w14:paraId="67441850" w14:textId="5284EEEC" w:rsidR="008A4170" w:rsidRPr="001F7B7E" w:rsidRDefault="00335F97" w:rsidP="00053255">
            <w:pPr>
              <w:jc w:val="center"/>
            </w:pPr>
            <w:r w:rsidRPr="001F7B7E">
              <w:t>4</w:t>
            </w:r>
            <w:r w:rsidR="001F7B7E">
              <w:t>3</w:t>
            </w:r>
            <w:r w:rsidRPr="001F7B7E">
              <w:t>.50</w:t>
            </w:r>
          </w:p>
        </w:tc>
        <w:tc>
          <w:tcPr>
            <w:tcW w:w="1701" w:type="dxa"/>
            <w:vAlign w:val="center"/>
          </w:tcPr>
          <w:p w14:paraId="3A65926C" w14:textId="4478A889" w:rsidR="008A4170" w:rsidRPr="001F7B7E" w:rsidRDefault="00335F97" w:rsidP="00053255">
            <w:pPr>
              <w:jc w:val="center"/>
            </w:pPr>
            <w:r w:rsidRPr="001F7B7E">
              <w:t>17.33</w:t>
            </w:r>
          </w:p>
        </w:tc>
        <w:tc>
          <w:tcPr>
            <w:tcW w:w="1842" w:type="dxa"/>
            <w:vAlign w:val="center"/>
          </w:tcPr>
          <w:p w14:paraId="65AF1F82" w14:textId="6F21C2B2" w:rsidR="008A4170" w:rsidRPr="001F7B7E" w:rsidRDefault="00335F97" w:rsidP="00053255">
            <w:pPr>
              <w:jc w:val="center"/>
            </w:pPr>
            <w:r w:rsidRPr="001F7B7E">
              <w:t>23.12</w:t>
            </w:r>
          </w:p>
        </w:tc>
        <w:tc>
          <w:tcPr>
            <w:tcW w:w="1745" w:type="dxa"/>
            <w:vAlign w:val="center"/>
          </w:tcPr>
          <w:p w14:paraId="0A58BC1C" w14:textId="3835AF87" w:rsidR="008A4170" w:rsidRPr="001F7B7E" w:rsidRDefault="001F7B7E" w:rsidP="00053255">
            <w:pPr>
              <w:jc w:val="center"/>
            </w:pPr>
            <w:r>
              <w:t>40</w:t>
            </w:r>
            <w:r w:rsidR="00335F97" w:rsidRPr="001F7B7E">
              <w:t>.99</w:t>
            </w:r>
          </w:p>
        </w:tc>
      </w:tr>
    </w:tbl>
    <w:p w14:paraId="223EC8FC" w14:textId="7E55C78B" w:rsidR="004926F5" w:rsidRDefault="004926F5">
      <w:pPr>
        <w:pStyle w:val="Caption"/>
      </w:pPr>
      <w:bookmarkStart w:id="94" w:name="_Toc151918668"/>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10</w:t>
      </w:r>
      <w:r w:rsidR="00683DA2">
        <w:rPr>
          <w:noProof/>
        </w:rPr>
        <w:fldChar w:fldCharType="end"/>
      </w:r>
      <w:r>
        <w:t xml:space="preserve">. </w:t>
      </w:r>
      <w:r w:rsidR="00597ABB">
        <w:t xml:space="preserve">The </w:t>
      </w:r>
      <w:r>
        <w:t xml:space="preserve">ROUGE score of the model with re-attention </w:t>
      </w:r>
      <w:r w:rsidR="00597ABB">
        <w:t>to</w:t>
      </w:r>
      <w:r>
        <w:t xml:space="preserve"> the English and Viet</w:t>
      </w:r>
      <w:r w:rsidR="00597ABB">
        <w:t>n</w:t>
      </w:r>
      <w:r>
        <w:t>amese dataset</w:t>
      </w:r>
      <w:bookmarkEnd w:id="94"/>
    </w:p>
    <w:p w14:paraId="5FC98041" w14:textId="6F3E8B95" w:rsidR="007076DB" w:rsidRDefault="003C3266" w:rsidP="00D6735D">
      <w:r>
        <w:t>With the results of the deep attention version of the BART model as above, the BLEU and ROUGE scores of the model are pretty high compare</w:t>
      </w:r>
      <w:r w:rsidR="00597ABB">
        <w:t>d</w:t>
      </w:r>
      <w:r>
        <w:t xml:space="preserve"> to the base version. </w:t>
      </w:r>
      <w:r w:rsidR="00597ABB">
        <w:t>However,</w:t>
      </w:r>
      <w:r>
        <w:t xml:space="preserve"> the results are still not really high due to the limit in the amount as well as the quality of </w:t>
      </w:r>
      <w:r w:rsidR="00597ABB">
        <w:t xml:space="preserve">the </w:t>
      </w:r>
      <w:r>
        <w:t>dataset.</w:t>
      </w:r>
      <w:r w:rsidR="00B53EE6">
        <w:t xml:space="preserve"> </w:t>
      </w:r>
      <w:r w:rsidR="006624C7">
        <w:t>Therefore, collecting and carefully filter</w:t>
      </w:r>
      <w:r w:rsidR="00597ABB">
        <w:t>ing</w:t>
      </w:r>
      <w:r w:rsidR="006624C7">
        <w:t xml:space="preserve"> the dataset will help improve the accuracy and quality of the model gr</w:t>
      </w:r>
      <w:r w:rsidR="00597ABB">
        <w:t>eat</w:t>
      </w:r>
      <w:r w:rsidR="006624C7">
        <w:t>ly.</w:t>
      </w:r>
    </w:p>
    <w:p w14:paraId="00669A47" w14:textId="08DFC74E" w:rsidR="00BA53BD" w:rsidRDefault="007076DB" w:rsidP="00D6735D">
      <w:r w:rsidRPr="007076DB">
        <w:t xml:space="preserve">Compared to the results of using the open domain chatbot model using Seq2Seq and LSTM in Nguyen Van Vi's thesis </w:t>
      </w:r>
      <w:sdt>
        <w:sdtPr>
          <w:id w:val="1658497964"/>
          <w:citation/>
        </w:sdtPr>
        <w:sdtEndPr/>
        <w:sdtContent>
          <w:r w:rsidR="00565131">
            <w:fldChar w:fldCharType="begin"/>
          </w:r>
          <w:r w:rsidR="00565131">
            <w:instrText xml:space="preserve"> CITATION Ngu19 \l 1033 </w:instrText>
          </w:r>
          <w:r w:rsidR="00565131">
            <w:fldChar w:fldCharType="separate"/>
          </w:r>
          <w:r w:rsidR="00565131" w:rsidRPr="00565131">
            <w:rPr>
              <w:noProof/>
            </w:rPr>
            <w:t>[18]</w:t>
          </w:r>
          <w:r w:rsidR="00565131">
            <w:fldChar w:fldCharType="end"/>
          </w:r>
        </w:sdtContent>
      </w:sdt>
      <w:r w:rsidRPr="007076DB">
        <w:t>, with a BLEU score of 0.07, the chatbot model using</w:t>
      </w:r>
      <w:r w:rsidR="00122493">
        <w:t xml:space="preserve"> BART</w:t>
      </w:r>
      <w:r w:rsidR="003850AC">
        <w:t xml:space="preserve"> and BART deep attention</w:t>
      </w:r>
      <w:r w:rsidR="00122493">
        <w:t xml:space="preserve"> gives a result of  0,</w:t>
      </w:r>
      <w:r w:rsidR="000079BA">
        <w:t>12</w:t>
      </w:r>
      <w:r w:rsidR="003850AC">
        <w:t xml:space="preserve"> and 0.171 respectively.</w:t>
      </w:r>
      <w:r w:rsidR="003F3082">
        <w:t xml:space="preserve"> </w:t>
      </w:r>
      <w:r w:rsidR="003850AC">
        <w:t xml:space="preserve">Although the BART models are trained </w:t>
      </w:r>
      <w:r w:rsidR="00597ABB">
        <w:t xml:space="preserve">on </w:t>
      </w:r>
      <w:r w:rsidR="003850AC">
        <w:t>the limited dataset as well as the long sequence of the input</w:t>
      </w:r>
      <w:r w:rsidR="000079BA">
        <w:t>s</w:t>
      </w:r>
      <w:r w:rsidR="003850AC">
        <w:t xml:space="preserve">, the </w:t>
      </w:r>
      <w:r w:rsidRPr="007076DB">
        <w:t>BLEU score</w:t>
      </w:r>
      <w:r w:rsidR="003850AC">
        <w:t xml:space="preserve"> of the BART models </w:t>
      </w:r>
      <w:r w:rsidR="00597ABB">
        <w:t>is</w:t>
      </w:r>
      <w:r w:rsidR="000079BA">
        <w:t xml:space="preserve"> still</w:t>
      </w:r>
      <w:r w:rsidR="003850AC">
        <w:t xml:space="preserve"> pretty high compare</w:t>
      </w:r>
      <w:r w:rsidR="00597ABB">
        <w:t>d</w:t>
      </w:r>
      <w:r w:rsidR="003850AC">
        <w:t xml:space="preserve"> to this, also the BART</w:t>
      </w:r>
      <w:r w:rsidRPr="007076DB">
        <w:t xml:space="preserve"> mo</w:t>
      </w:r>
      <w:r w:rsidR="003850AC">
        <w:t xml:space="preserve">del training time of </w:t>
      </w:r>
      <w:r w:rsidR="00597ABB">
        <w:t>fewer</w:t>
      </w:r>
      <w:r w:rsidR="003850AC">
        <w:t xml:space="preserve"> than 4</w:t>
      </w:r>
      <w:r w:rsidRPr="007076DB">
        <w:t xml:space="preserve"> hours compared to training time of up to 72 hours in Nguyen Van Vi's thesis shows that the learning speed of the</w:t>
      </w:r>
      <w:r w:rsidR="003850AC">
        <w:t xml:space="preserve"> BART</w:t>
      </w:r>
      <w:r w:rsidRPr="007076DB">
        <w:t xml:space="preserve"> model is very outstanding.</w:t>
      </w:r>
    </w:p>
    <w:p w14:paraId="1FBECBE3" w14:textId="14B0FAB9" w:rsidR="001053C6" w:rsidRDefault="001053C6" w:rsidP="00D6735D">
      <w:r>
        <w:t>With the VietBot</w:t>
      </w:r>
      <w:sdt>
        <w:sdtPr>
          <w:id w:val="-2042663927"/>
          <w:citation/>
        </w:sdtPr>
        <w:sdtEndPr/>
        <w:sdtContent>
          <w:r w:rsidR="00565131">
            <w:fldChar w:fldCharType="begin"/>
          </w:r>
          <w:r w:rsidR="00565131">
            <w:instrText xml:space="preserve"> CITATION KHA23 \l 1033 </w:instrText>
          </w:r>
          <w:r w:rsidR="00565131">
            <w:fldChar w:fldCharType="separate"/>
          </w:r>
          <w:r w:rsidR="00565131">
            <w:rPr>
              <w:noProof/>
            </w:rPr>
            <w:t xml:space="preserve"> </w:t>
          </w:r>
          <w:r w:rsidR="00565131" w:rsidRPr="00565131">
            <w:rPr>
              <w:noProof/>
            </w:rPr>
            <w:t>[1]</w:t>
          </w:r>
          <w:r w:rsidR="00565131">
            <w:fldChar w:fldCharType="end"/>
          </w:r>
        </w:sdtContent>
      </w:sdt>
      <w:r>
        <w:t xml:space="preserve"> chatbot that trained on the closed domain dataset with the BLEU-1 score, </w:t>
      </w:r>
      <w:r w:rsidR="00597ABB">
        <w:t xml:space="preserve">of </w:t>
      </w:r>
      <w:r>
        <w:t xml:space="preserve">0.585 and BLEU-4 score: </w:t>
      </w:r>
      <w:r w:rsidR="00597ABB">
        <w:t xml:space="preserve">of </w:t>
      </w:r>
      <w:r>
        <w:t xml:space="preserve">0.513, the MedBot result on </w:t>
      </w:r>
      <w:r w:rsidR="00597ABB">
        <w:t xml:space="preserve">the </w:t>
      </w:r>
      <w:r>
        <w:t xml:space="preserve">BLEU score is pretty low. However, the result on </w:t>
      </w:r>
      <w:r w:rsidR="00597ABB">
        <w:t xml:space="preserve">the </w:t>
      </w:r>
      <w:r>
        <w:t>ROUGE score is relative compare</w:t>
      </w:r>
      <w:r w:rsidR="00597ABB">
        <w:t>d</w:t>
      </w:r>
      <w:r>
        <w:t xml:space="preserve"> to the model, this is because of the long sequence of sentence</w:t>
      </w:r>
      <w:r w:rsidR="00597ABB">
        <w:t>s</w:t>
      </w:r>
      <w:r>
        <w:t xml:space="preserve"> on the datasets that the MedBot was trained on and the BLEU score is </w:t>
      </w:r>
      <w:r w:rsidR="00597ABB">
        <w:t xml:space="preserve">a </w:t>
      </w:r>
      <w:r>
        <w:t xml:space="preserve">precision-based value, while the ROUGE score is </w:t>
      </w:r>
      <w:r w:rsidR="00597ABB">
        <w:t xml:space="preserve">a </w:t>
      </w:r>
      <w:r>
        <w:t>recall-based value.</w:t>
      </w:r>
      <w:r w:rsidR="002D7731">
        <w:t xml:space="preserve"> In addition, the healthcare domain is comparabl</w:t>
      </w:r>
      <w:r w:rsidR="00597ABB">
        <w:t>y</w:t>
      </w:r>
      <w:r w:rsidR="002D7731">
        <w:t xml:space="preserve"> larger than the closed domain of VietBot (the scope of the VietBot is only in CTU University, while the scope of the MedBot is the entire healthcare industry) mak</w:t>
      </w:r>
      <w:r w:rsidR="00597ABB">
        <w:t>ing</w:t>
      </w:r>
      <w:r w:rsidR="002D7731">
        <w:t xml:space="preserve"> the accuracy of the model comparable lower than the VietBot.</w:t>
      </w:r>
      <w:r w:rsidR="00587B69">
        <w:t xml:space="preserve"> Although the MedBot BLEU score is not high, the </w:t>
      </w:r>
      <w:r w:rsidR="00587B69">
        <w:lastRenderedPageBreak/>
        <w:t>model can still provide coincide</w:t>
      </w:r>
      <w:r w:rsidR="00597ABB">
        <w:t>ntal</w:t>
      </w:r>
      <w:r w:rsidR="00587B69">
        <w:t xml:space="preserve"> and meaningful answers for the users, which show</w:t>
      </w:r>
      <w:r w:rsidR="00597ABB">
        <w:t>s</w:t>
      </w:r>
      <w:r w:rsidR="00587B69">
        <w:t xml:space="preserve"> that the model can capture the important information in the long answer instead of all the words in the sentences.</w:t>
      </w:r>
    </w:p>
    <w:p w14:paraId="648F5250" w14:textId="396426F0" w:rsidR="00137C44" w:rsidRDefault="00137C44" w:rsidP="00137C44">
      <w:pPr>
        <w:pStyle w:val="Heading2"/>
      </w:pPr>
      <w:bookmarkStart w:id="95" w:name="_Toc152188288"/>
      <w:r>
        <w:t xml:space="preserve">Improving the chatbot </w:t>
      </w:r>
      <w:r w:rsidR="00A1674C">
        <w:t>answers</w:t>
      </w:r>
      <w:bookmarkEnd w:id="95"/>
    </w:p>
    <w:p w14:paraId="4ED9AD3C" w14:textId="77777777" w:rsidR="00137C44" w:rsidRDefault="00137C44" w:rsidP="00137C44">
      <w:pPr>
        <w:pStyle w:val="Heading3"/>
      </w:pPr>
      <w:bookmarkStart w:id="96" w:name="_Toc152188289"/>
      <w:r>
        <w:t>Translation</w:t>
      </w:r>
      <w:bookmarkEnd w:id="96"/>
    </w:p>
    <w:p w14:paraId="0FD7A673" w14:textId="4F7A42EB" w:rsidR="00137C44" w:rsidRDefault="00137C44" w:rsidP="00137C44">
      <w:r>
        <w:t>To investigate and try to improve the accuracy of the chatbot on the Vietnamese version, a BART model was trained on the translation dataset “</w:t>
      </w:r>
      <w:r w:rsidRPr="008C4BC3">
        <w:t>mt_eng_vietnamese</w:t>
      </w:r>
      <w:r>
        <w:t xml:space="preserve">” provided by Kaggle with more than 130,000 pairs of translation from English to Vietnamese to help translate the result generated from the BART model on the English version. </w:t>
      </w:r>
    </w:p>
    <w:tbl>
      <w:tblPr>
        <w:tblStyle w:val="TableGrid"/>
        <w:tblW w:w="0" w:type="auto"/>
        <w:tblLook w:val="04A0" w:firstRow="1" w:lastRow="0" w:firstColumn="1" w:lastColumn="0" w:noHBand="0" w:noVBand="1"/>
      </w:tblPr>
      <w:tblGrid>
        <w:gridCol w:w="2721"/>
        <w:gridCol w:w="1571"/>
        <w:gridCol w:w="1572"/>
        <w:gridCol w:w="1651"/>
        <w:gridCol w:w="1596"/>
      </w:tblGrid>
      <w:tr w:rsidR="009A33A1" w14:paraId="3334A6EC" w14:textId="77777777" w:rsidTr="000444F6">
        <w:trPr>
          <w:trHeight w:val="559"/>
        </w:trPr>
        <w:tc>
          <w:tcPr>
            <w:tcW w:w="2122" w:type="dxa"/>
            <w:vMerge w:val="restart"/>
            <w:vAlign w:val="center"/>
          </w:tcPr>
          <w:p w14:paraId="026074A7" w14:textId="77777777" w:rsidR="009A33A1" w:rsidRDefault="009A33A1" w:rsidP="000444F6">
            <w:pPr>
              <w:jc w:val="left"/>
            </w:pPr>
            <w:r>
              <w:t>Dataset/Sequence length</w:t>
            </w:r>
          </w:p>
        </w:tc>
        <w:tc>
          <w:tcPr>
            <w:tcW w:w="6989" w:type="dxa"/>
            <w:gridSpan w:val="4"/>
            <w:vAlign w:val="center"/>
          </w:tcPr>
          <w:p w14:paraId="4967EE7A" w14:textId="77777777" w:rsidR="009A33A1" w:rsidRDefault="009A33A1" w:rsidP="000444F6">
            <w:pPr>
              <w:jc w:val="center"/>
            </w:pPr>
            <w:r>
              <w:t>BLEU</w:t>
            </w:r>
          </w:p>
        </w:tc>
      </w:tr>
      <w:tr w:rsidR="009A33A1" w14:paraId="2A7E4EF5" w14:textId="77777777" w:rsidTr="000444F6">
        <w:trPr>
          <w:trHeight w:val="559"/>
        </w:trPr>
        <w:tc>
          <w:tcPr>
            <w:tcW w:w="2122" w:type="dxa"/>
            <w:vMerge/>
            <w:vAlign w:val="center"/>
          </w:tcPr>
          <w:p w14:paraId="05F48C19" w14:textId="77777777" w:rsidR="009A33A1" w:rsidRDefault="009A33A1" w:rsidP="000444F6">
            <w:pPr>
              <w:jc w:val="left"/>
            </w:pPr>
          </w:p>
        </w:tc>
        <w:tc>
          <w:tcPr>
            <w:tcW w:w="1701" w:type="dxa"/>
            <w:vAlign w:val="center"/>
          </w:tcPr>
          <w:p w14:paraId="11AF3ED3" w14:textId="77777777" w:rsidR="009A33A1" w:rsidRDefault="009A33A1" w:rsidP="000444F6">
            <w:pPr>
              <w:jc w:val="center"/>
            </w:pPr>
            <w:r>
              <w:t>BLEU-1</w:t>
            </w:r>
          </w:p>
        </w:tc>
        <w:tc>
          <w:tcPr>
            <w:tcW w:w="1701" w:type="dxa"/>
            <w:vAlign w:val="center"/>
          </w:tcPr>
          <w:p w14:paraId="0B09F0C8" w14:textId="77777777" w:rsidR="009A33A1" w:rsidRDefault="009A33A1" w:rsidP="000444F6">
            <w:pPr>
              <w:jc w:val="center"/>
            </w:pPr>
            <w:r>
              <w:t>BLEU-2</w:t>
            </w:r>
          </w:p>
        </w:tc>
        <w:tc>
          <w:tcPr>
            <w:tcW w:w="1842" w:type="dxa"/>
            <w:vAlign w:val="center"/>
          </w:tcPr>
          <w:p w14:paraId="1766F11D" w14:textId="77777777" w:rsidR="009A33A1" w:rsidRDefault="009A33A1" w:rsidP="000444F6">
            <w:pPr>
              <w:jc w:val="center"/>
            </w:pPr>
            <w:r>
              <w:t>BLEU-3</w:t>
            </w:r>
          </w:p>
        </w:tc>
        <w:tc>
          <w:tcPr>
            <w:tcW w:w="1745" w:type="dxa"/>
            <w:vAlign w:val="center"/>
          </w:tcPr>
          <w:p w14:paraId="633CB1CF" w14:textId="77777777" w:rsidR="009A33A1" w:rsidRDefault="009A33A1" w:rsidP="000444F6">
            <w:pPr>
              <w:jc w:val="center"/>
            </w:pPr>
            <w:r>
              <w:t>BLEU-4</w:t>
            </w:r>
          </w:p>
        </w:tc>
      </w:tr>
      <w:tr w:rsidR="009A33A1" w14:paraId="3AE55434" w14:textId="77777777" w:rsidTr="000444F6">
        <w:trPr>
          <w:trHeight w:val="511"/>
        </w:trPr>
        <w:tc>
          <w:tcPr>
            <w:tcW w:w="2122" w:type="dxa"/>
            <w:vAlign w:val="center"/>
          </w:tcPr>
          <w:p w14:paraId="4AA7D10A" w14:textId="6D7C17C6" w:rsidR="009A33A1" w:rsidRDefault="006058AF" w:rsidP="000444F6">
            <w:pPr>
              <w:jc w:val="left"/>
            </w:pPr>
            <w:r w:rsidRPr="008C4BC3">
              <w:t>mt_eng_vietnamese</w:t>
            </w:r>
          </w:p>
        </w:tc>
        <w:tc>
          <w:tcPr>
            <w:tcW w:w="1701" w:type="dxa"/>
            <w:vAlign w:val="center"/>
          </w:tcPr>
          <w:p w14:paraId="230B43C7" w14:textId="77777777" w:rsidR="009A33A1" w:rsidRPr="00053255" w:rsidRDefault="009A33A1" w:rsidP="000444F6">
            <w:pPr>
              <w:jc w:val="center"/>
            </w:pPr>
            <w:r w:rsidRPr="00053255">
              <w:t>0.19</w:t>
            </w:r>
          </w:p>
        </w:tc>
        <w:tc>
          <w:tcPr>
            <w:tcW w:w="1701" w:type="dxa"/>
            <w:vAlign w:val="center"/>
          </w:tcPr>
          <w:p w14:paraId="0233E64A" w14:textId="77777777" w:rsidR="009A33A1" w:rsidRPr="00053255" w:rsidRDefault="009A33A1" w:rsidP="000444F6">
            <w:pPr>
              <w:jc w:val="center"/>
            </w:pPr>
            <w:r w:rsidRPr="00053255">
              <w:t>0.15</w:t>
            </w:r>
          </w:p>
        </w:tc>
        <w:tc>
          <w:tcPr>
            <w:tcW w:w="1842" w:type="dxa"/>
            <w:vAlign w:val="center"/>
          </w:tcPr>
          <w:p w14:paraId="1C1652D1" w14:textId="77777777" w:rsidR="009A33A1" w:rsidRPr="00053255" w:rsidRDefault="009A33A1" w:rsidP="000444F6">
            <w:pPr>
              <w:jc w:val="center"/>
            </w:pPr>
            <w:r w:rsidRPr="00053255">
              <w:t>0.13</w:t>
            </w:r>
          </w:p>
        </w:tc>
        <w:tc>
          <w:tcPr>
            <w:tcW w:w="1745" w:type="dxa"/>
            <w:vAlign w:val="center"/>
          </w:tcPr>
          <w:p w14:paraId="1F73DCAB" w14:textId="77777777" w:rsidR="009A33A1" w:rsidRPr="00053255" w:rsidRDefault="009A33A1" w:rsidP="000176D6">
            <w:pPr>
              <w:keepNext/>
              <w:jc w:val="center"/>
            </w:pPr>
            <w:r w:rsidRPr="00053255">
              <w:t>0.12</w:t>
            </w:r>
          </w:p>
        </w:tc>
      </w:tr>
    </w:tbl>
    <w:p w14:paraId="34DCB60D" w14:textId="5E195269" w:rsidR="009A33A1" w:rsidRDefault="000176D6" w:rsidP="000176D6">
      <w:pPr>
        <w:pStyle w:val="Caption"/>
      </w:pPr>
      <w:bookmarkStart w:id="97" w:name="_Toc151918669"/>
      <w:r>
        <w:t xml:space="preserve">Table </w:t>
      </w:r>
      <w:r w:rsidR="00E623F0">
        <w:rPr>
          <w:noProof/>
        </w:rPr>
        <w:fldChar w:fldCharType="begin"/>
      </w:r>
      <w:r w:rsidR="00E623F0">
        <w:rPr>
          <w:noProof/>
        </w:rPr>
        <w:instrText xml:space="preserve"> SEQ Table \* ARABIC </w:instrText>
      </w:r>
      <w:r w:rsidR="00E623F0">
        <w:rPr>
          <w:noProof/>
        </w:rPr>
        <w:fldChar w:fldCharType="separate"/>
      </w:r>
      <w:r>
        <w:rPr>
          <w:noProof/>
        </w:rPr>
        <w:t>11</w:t>
      </w:r>
      <w:r w:rsidR="00E623F0">
        <w:rPr>
          <w:noProof/>
        </w:rPr>
        <w:fldChar w:fldCharType="end"/>
      </w:r>
      <w:r>
        <w:t xml:space="preserve">. </w:t>
      </w:r>
      <w:r w:rsidRPr="00AC4309">
        <w:t xml:space="preserve">The </w:t>
      </w:r>
      <w:r>
        <w:t>BLEU</w:t>
      </w:r>
      <w:r w:rsidRPr="00AC4309">
        <w:t xml:space="preserve"> scores of the BART</w:t>
      </w:r>
      <w:r>
        <w:t xml:space="preserve"> translation</w:t>
      </w:r>
      <w:r w:rsidRPr="00AC4309">
        <w:t xml:space="preserve"> task</w:t>
      </w:r>
      <w:bookmarkEnd w:id="97"/>
    </w:p>
    <w:p w14:paraId="0BB7708E" w14:textId="5A907C71" w:rsidR="00EA7A37" w:rsidRDefault="00EA7A37" w:rsidP="00137C44">
      <w:r>
        <w:t>As we can see from the BLEU scores of the BART translation above, the model accuracy is comparable high due to the large dataset from Kaggle. In addition, the high accuracy of the model is because of the rather short length of the sentences in the dataset. With the high BLEU scores, the empirical observations show that after using the BART translation model to translate the responses generated from the chatbot, the answers become longer and are more similar to the English version chatbot, which makes the users feel comfortable when chatting with the chatbot.</w:t>
      </w:r>
    </w:p>
    <w:p w14:paraId="5F194079" w14:textId="314228F4" w:rsidR="0062560F" w:rsidRDefault="00137C44" w:rsidP="00137C44">
      <w:r>
        <w:t>Below are the results of the chatbot after using the summary BART model to summarize the generated responses.</w:t>
      </w:r>
    </w:p>
    <w:p w14:paraId="5229F913" w14:textId="77777777" w:rsidR="0062560F" w:rsidRDefault="0062560F">
      <w:pPr>
        <w:spacing w:line="288" w:lineRule="auto"/>
        <w:jc w:val="left"/>
      </w:pPr>
      <w:r>
        <w:br w:type="page"/>
      </w:r>
    </w:p>
    <w:p w14:paraId="451427A8" w14:textId="398A09A0" w:rsidR="00137C44" w:rsidRDefault="0062560F" w:rsidP="00137C44">
      <w:r>
        <w:lastRenderedPageBreak/>
        <w:t>Chatbot answer</w:t>
      </w:r>
      <w:r w:rsidR="00D67A48">
        <w:t>s</w:t>
      </w:r>
      <w:r>
        <w:t xml:space="preserve"> question “Nguyên nhân gây đau lưng liên tục là gì?”</w:t>
      </w:r>
      <w:r w:rsidR="003B42A5">
        <w:t xml:space="preserve"> with translation after generate the response</w:t>
      </w:r>
    </w:p>
    <w:p w14:paraId="51AC3CDF" w14:textId="77777777" w:rsidR="003B42A5" w:rsidRDefault="00C63F87" w:rsidP="003B42A5">
      <w:pPr>
        <w:keepNext/>
        <w:jc w:val="center"/>
      </w:pPr>
      <w:r>
        <w:rPr>
          <w:noProof/>
        </w:rPr>
        <w:drawing>
          <wp:inline distT="0" distB="0" distL="0" distR="0" wp14:anchorId="7AB70384" wp14:editId="545CF37E">
            <wp:extent cx="3298479" cy="69630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1700991122.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307181" cy="6981452"/>
                    </a:xfrm>
                    <a:prstGeom prst="rect">
                      <a:avLst/>
                    </a:prstGeom>
                  </pic:spPr>
                </pic:pic>
              </a:graphicData>
            </a:graphic>
          </wp:inline>
        </w:drawing>
      </w:r>
    </w:p>
    <w:p w14:paraId="20F807C8" w14:textId="63E5BDFA" w:rsidR="0062560F" w:rsidRDefault="003B42A5" w:rsidP="00D67A48">
      <w:pPr>
        <w:pStyle w:val="Caption"/>
      </w:pPr>
      <w:bookmarkStart w:id="98" w:name="_Toc151918719"/>
      <w:r>
        <w:t xml:space="preserve">Figure </w:t>
      </w:r>
      <w:r w:rsidR="000444F6">
        <w:rPr>
          <w:noProof/>
        </w:rPr>
        <w:fldChar w:fldCharType="begin"/>
      </w:r>
      <w:r w:rsidR="000444F6">
        <w:rPr>
          <w:noProof/>
        </w:rPr>
        <w:instrText xml:space="preserve"> SEQ Figure \* ARABIC </w:instrText>
      </w:r>
      <w:r w:rsidR="000444F6">
        <w:rPr>
          <w:noProof/>
        </w:rPr>
        <w:fldChar w:fldCharType="separate"/>
      </w:r>
      <w:r>
        <w:rPr>
          <w:noProof/>
        </w:rPr>
        <w:t>49</w:t>
      </w:r>
      <w:r w:rsidR="000444F6">
        <w:rPr>
          <w:noProof/>
        </w:rPr>
        <w:fldChar w:fldCharType="end"/>
      </w:r>
      <w:r>
        <w:t xml:space="preserve">. </w:t>
      </w:r>
      <w:r w:rsidRPr="0018763A">
        <w:t>Chatbot answer sample with translation</w:t>
      </w:r>
      <w:bookmarkEnd w:id="98"/>
    </w:p>
    <w:p w14:paraId="23E7495E" w14:textId="37C6E256" w:rsidR="0062560F" w:rsidRDefault="0062560F" w:rsidP="0062560F">
      <w:r>
        <w:lastRenderedPageBreak/>
        <w:t>Chatbot answer</w:t>
      </w:r>
      <w:r w:rsidR="00D67A48">
        <w:t>s</w:t>
      </w:r>
      <w:r>
        <w:t xml:space="preserve"> question “</w:t>
      </w:r>
      <w:r w:rsidRPr="0062560F">
        <w:t>Những điều cần biết về bệnh thủy đậu</w:t>
      </w:r>
      <w:r>
        <w:t>”</w:t>
      </w:r>
      <w:r w:rsidR="00D67A48">
        <w:t xml:space="preserve"> with translation after generate the response</w:t>
      </w:r>
    </w:p>
    <w:p w14:paraId="332E6BC6" w14:textId="77777777" w:rsidR="003B42A5" w:rsidRDefault="0062560F" w:rsidP="003B42A5">
      <w:pPr>
        <w:keepNext/>
        <w:spacing w:line="288" w:lineRule="auto"/>
        <w:jc w:val="center"/>
      </w:pPr>
      <w:r>
        <w:rPr>
          <w:noProof/>
        </w:rPr>
        <w:drawing>
          <wp:inline distT="0" distB="0" distL="0" distR="0" wp14:anchorId="58976ADA" wp14:editId="43EB0FA7">
            <wp:extent cx="3064326" cy="6468786"/>
            <wp:effectExtent l="0" t="0" r="317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1700991164.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75423" cy="6492211"/>
                    </a:xfrm>
                    <a:prstGeom prst="rect">
                      <a:avLst/>
                    </a:prstGeom>
                  </pic:spPr>
                </pic:pic>
              </a:graphicData>
            </a:graphic>
          </wp:inline>
        </w:drawing>
      </w:r>
    </w:p>
    <w:p w14:paraId="3D16AA1B" w14:textId="4BBB24FF" w:rsidR="0062560F" w:rsidRDefault="003B42A5" w:rsidP="003B42A5">
      <w:pPr>
        <w:pStyle w:val="Caption"/>
      </w:pPr>
      <w:bookmarkStart w:id="99" w:name="_Toc151918720"/>
      <w:r>
        <w:t xml:space="preserve">Figure </w:t>
      </w:r>
      <w:r w:rsidR="000444F6">
        <w:rPr>
          <w:noProof/>
        </w:rPr>
        <w:fldChar w:fldCharType="begin"/>
      </w:r>
      <w:r w:rsidR="000444F6">
        <w:rPr>
          <w:noProof/>
        </w:rPr>
        <w:instrText xml:space="preserve"> SEQ Figure \* ARABIC </w:instrText>
      </w:r>
      <w:r w:rsidR="000444F6">
        <w:rPr>
          <w:noProof/>
        </w:rPr>
        <w:fldChar w:fldCharType="separate"/>
      </w:r>
      <w:r>
        <w:rPr>
          <w:noProof/>
        </w:rPr>
        <w:t>50</w:t>
      </w:r>
      <w:r w:rsidR="000444F6">
        <w:rPr>
          <w:noProof/>
        </w:rPr>
        <w:fldChar w:fldCharType="end"/>
      </w:r>
      <w:r>
        <w:t xml:space="preserve">. </w:t>
      </w:r>
      <w:r w:rsidRPr="00BF1F32">
        <w:t>Chatbot answer sample with translation</w:t>
      </w:r>
      <w:r>
        <w:t xml:space="preserve"> 2</w:t>
      </w:r>
      <w:bookmarkEnd w:id="99"/>
    </w:p>
    <w:p w14:paraId="7A4DBBA1" w14:textId="03E411B1" w:rsidR="0062560F" w:rsidRDefault="0062560F" w:rsidP="007754C6">
      <w:pPr>
        <w:spacing w:line="288" w:lineRule="auto"/>
        <w:ind w:firstLine="0"/>
      </w:pPr>
    </w:p>
    <w:p w14:paraId="5F876474" w14:textId="614A5B85" w:rsidR="0062560F" w:rsidRDefault="0062560F" w:rsidP="0062560F">
      <w:r>
        <w:lastRenderedPageBreak/>
        <w:t>Chatbot answer</w:t>
      </w:r>
      <w:r w:rsidR="00D67A48">
        <w:t>s</w:t>
      </w:r>
      <w:r>
        <w:t xml:space="preserve"> question “</w:t>
      </w:r>
      <w:r w:rsidRPr="0062560F">
        <w:t>Tăng cường sức khỏe, sức đề kháng cho trẻ</w:t>
      </w:r>
      <w:r>
        <w:t>”</w:t>
      </w:r>
      <w:r w:rsidR="00D67A48">
        <w:t xml:space="preserve"> after translate the response</w:t>
      </w:r>
    </w:p>
    <w:p w14:paraId="62D15E85" w14:textId="77777777" w:rsidR="003B42A5" w:rsidRDefault="0062560F" w:rsidP="003B42A5">
      <w:pPr>
        <w:keepNext/>
        <w:spacing w:line="288" w:lineRule="auto"/>
        <w:jc w:val="center"/>
      </w:pPr>
      <w:r>
        <w:rPr>
          <w:noProof/>
        </w:rPr>
        <w:drawing>
          <wp:inline distT="0" distB="0" distL="0" distR="0" wp14:anchorId="111E0B96" wp14:editId="05276983">
            <wp:extent cx="3255264" cy="6871855"/>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1700991222.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62346" cy="6886804"/>
                    </a:xfrm>
                    <a:prstGeom prst="rect">
                      <a:avLst/>
                    </a:prstGeom>
                  </pic:spPr>
                </pic:pic>
              </a:graphicData>
            </a:graphic>
          </wp:inline>
        </w:drawing>
      </w:r>
    </w:p>
    <w:p w14:paraId="44F125C8" w14:textId="6EF8B087" w:rsidR="00C63F87" w:rsidRDefault="003B42A5" w:rsidP="00194049">
      <w:pPr>
        <w:pStyle w:val="Caption"/>
      </w:pPr>
      <w:bookmarkStart w:id="100" w:name="_Toc151918721"/>
      <w:r>
        <w:t xml:space="preserve">Figure </w:t>
      </w:r>
      <w:r w:rsidR="000444F6">
        <w:rPr>
          <w:noProof/>
        </w:rPr>
        <w:fldChar w:fldCharType="begin"/>
      </w:r>
      <w:r w:rsidR="000444F6">
        <w:rPr>
          <w:noProof/>
        </w:rPr>
        <w:instrText xml:space="preserve"> SEQ Figure \* ARABIC </w:instrText>
      </w:r>
      <w:r w:rsidR="000444F6">
        <w:rPr>
          <w:noProof/>
        </w:rPr>
        <w:fldChar w:fldCharType="separate"/>
      </w:r>
      <w:r>
        <w:rPr>
          <w:noProof/>
        </w:rPr>
        <w:t>51</w:t>
      </w:r>
      <w:r w:rsidR="000444F6">
        <w:rPr>
          <w:noProof/>
        </w:rPr>
        <w:fldChar w:fldCharType="end"/>
      </w:r>
      <w:r>
        <w:t>. Chatbot answer sample with translation 3</w:t>
      </w:r>
      <w:bookmarkEnd w:id="100"/>
      <w:r w:rsidR="00C63F87">
        <w:br w:type="page"/>
      </w:r>
    </w:p>
    <w:p w14:paraId="52E1C8E0" w14:textId="5AC336B9" w:rsidR="00FB5A60" w:rsidRDefault="00FB5A60" w:rsidP="00137C44">
      <w:r>
        <w:lastRenderedPageBreak/>
        <w:t xml:space="preserve">Compared to the </w:t>
      </w:r>
      <w:r w:rsidR="00D8565B">
        <w:t>responses generated from the BART model in the Vietnamese version, the results of the chatbot are improved. The answers are longer and contain helpful and related information to the questions the users asked. However, there are still some incorrect sentences in the answers due to the error when translating the responses from English to Vietnamese. This suggests that the translation model is underperforming in some situations when the inputs are completed new.</w:t>
      </w:r>
    </w:p>
    <w:p w14:paraId="66CB52B9" w14:textId="77777777" w:rsidR="00137C44" w:rsidRDefault="00137C44" w:rsidP="00137C44">
      <w:pPr>
        <w:pStyle w:val="Heading3"/>
      </w:pPr>
      <w:bookmarkStart w:id="101" w:name="_Toc152188290"/>
      <w:r>
        <w:t>Summary</w:t>
      </w:r>
      <w:bookmarkEnd w:id="101"/>
    </w:p>
    <w:p w14:paraId="3DECC0F0" w14:textId="1E0C771F" w:rsidR="00D83C64" w:rsidRDefault="00137C44" w:rsidP="00137C44">
      <w:r>
        <w:t xml:space="preserve">Although the answers provided by the chatbot are very helpful and provide the information the users intended to find, the answers are still pretty long and sometimes contain unrelated information to the questions. To help resolve this problem, a BART model was trained on the summary dataset </w:t>
      </w:r>
      <w:r w:rsidRPr="00AB533E">
        <w:t>“samsum”</w:t>
      </w:r>
      <w:r>
        <w:t xml:space="preserve"> provided by Kaggle with more than 150,000 pairs of summarisation to help summarize the result generated from the chatbot.</w:t>
      </w:r>
    </w:p>
    <w:tbl>
      <w:tblPr>
        <w:tblStyle w:val="TableGrid"/>
        <w:tblW w:w="0" w:type="auto"/>
        <w:tblLook w:val="04A0" w:firstRow="1" w:lastRow="0" w:firstColumn="1" w:lastColumn="0" w:noHBand="0" w:noVBand="1"/>
      </w:tblPr>
      <w:tblGrid>
        <w:gridCol w:w="2490"/>
        <w:gridCol w:w="1643"/>
        <w:gridCol w:w="1644"/>
        <w:gridCol w:w="1679"/>
        <w:gridCol w:w="1655"/>
      </w:tblGrid>
      <w:tr w:rsidR="00724A74" w14:paraId="248B0A77" w14:textId="77777777" w:rsidTr="000444F6">
        <w:trPr>
          <w:trHeight w:val="559"/>
        </w:trPr>
        <w:tc>
          <w:tcPr>
            <w:tcW w:w="2122" w:type="dxa"/>
            <w:vMerge w:val="restart"/>
            <w:vAlign w:val="center"/>
          </w:tcPr>
          <w:p w14:paraId="475F424B" w14:textId="77777777" w:rsidR="00724A74" w:rsidRDefault="00724A74" w:rsidP="000444F6">
            <w:pPr>
              <w:jc w:val="left"/>
            </w:pPr>
            <w:r>
              <w:t>Dataset/Sequence length</w:t>
            </w:r>
          </w:p>
        </w:tc>
        <w:tc>
          <w:tcPr>
            <w:tcW w:w="6989" w:type="dxa"/>
            <w:gridSpan w:val="4"/>
            <w:vAlign w:val="center"/>
          </w:tcPr>
          <w:p w14:paraId="2C7F23BE" w14:textId="77777777" w:rsidR="00724A74" w:rsidRDefault="00724A74" w:rsidP="000444F6">
            <w:pPr>
              <w:jc w:val="center"/>
            </w:pPr>
            <w:r>
              <w:t>ROUGE</w:t>
            </w:r>
          </w:p>
        </w:tc>
      </w:tr>
      <w:tr w:rsidR="00724A74" w14:paraId="49E19036" w14:textId="77777777" w:rsidTr="000444F6">
        <w:trPr>
          <w:trHeight w:val="559"/>
        </w:trPr>
        <w:tc>
          <w:tcPr>
            <w:tcW w:w="2122" w:type="dxa"/>
            <w:vMerge/>
            <w:vAlign w:val="center"/>
          </w:tcPr>
          <w:p w14:paraId="051D33ED" w14:textId="77777777" w:rsidR="00724A74" w:rsidRDefault="00724A74" w:rsidP="000444F6">
            <w:pPr>
              <w:jc w:val="left"/>
            </w:pPr>
          </w:p>
        </w:tc>
        <w:tc>
          <w:tcPr>
            <w:tcW w:w="1701" w:type="dxa"/>
            <w:vAlign w:val="center"/>
          </w:tcPr>
          <w:p w14:paraId="4C5DC385" w14:textId="77777777" w:rsidR="00724A74" w:rsidRDefault="00724A74" w:rsidP="000444F6">
            <w:pPr>
              <w:jc w:val="center"/>
            </w:pPr>
            <w:r>
              <w:t>ROUGE-1</w:t>
            </w:r>
          </w:p>
        </w:tc>
        <w:tc>
          <w:tcPr>
            <w:tcW w:w="1701" w:type="dxa"/>
            <w:vAlign w:val="center"/>
          </w:tcPr>
          <w:p w14:paraId="4422968A" w14:textId="77777777" w:rsidR="00724A74" w:rsidRDefault="00724A74" w:rsidP="000444F6">
            <w:pPr>
              <w:jc w:val="center"/>
            </w:pPr>
            <w:r>
              <w:t>ROUGE-2</w:t>
            </w:r>
          </w:p>
        </w:tc>
        <w:tc>
          <w:tcPr>
            <w:tcW w:w="1842" w:type="dxa"/>
            <w:vAlign w:val="center"/>
          </w:tcPr>
          <w:p w14:paraId="7DF60212" w14:textId="77777777" w:rsidR="00724A74" w:rsidRDefault="00724A74" w:rsidP="000444F6">
            <w:pPr>
              <w:jc w:val="center"/>
            </w:pPr>
            <w:r>
              <w:t>ROUGE-L</w:t>
            </w:r>
          </w:p>
        </w:tc>
        <w:tc>
          <w:tcPr>
            <w:tcW w:w="1745" w:type="dxa"/>
            <w:vAlign w:val="center"/>
          </w:tcPr>
          <w:p w14:paraId="61BA79DA" w14:textId="77777777" w:rsidR="00724A74" w:rsidRDefault="00724A74" w:rsidP="000444F6">
            <w:pPr>
              <w:jc w:val="center"/>
            </w:pPr>
            <w:r>
              <w:t>ROUGE-LSum</w:t>
            </w:r>
          </w:p>
        </w:tc>
      </w:tr>
      <w:tr w:rsidR="00724A74" w14:paraId="7BF6C11E" w14:textId="77777777" w:rsidTr="000444F6">
        <w:trPr>
          <w:trHeight w:val="511"/>
        </w:trPr>
        <w:tc>
          <w:tcPr>
            <w:tcW w:w="2122" w:type="dxa"/>
            <w:vAlign w:val="center"/>
          </w:tcPr>
          <w:p w14:paraId="6D6656A9" w14:textId="1DA8FBD5" w:rsidR="00724A74" w:rsidRDefault="006058AF" w:rsidP="000444F6">
            <w:pPr>
              <w:jc w:val="left"/>
            </w:pPr>
            <w:r>
              <w:t>Samsum</w:t>
            </w:r>
          </w:p>
        </w:tc>
        <w:tc>
          <w:tcPr>
            <w:tcW w:w="1701" w:type="dxa"/>
            <w:vAlign w:val="center"/>
          </w:tcPr>
          <w:p w14:paraId="0A177295" w14:textId="77DFDF69" w:rsidR="00724A74" w:rsidRPr="001F7B7E" w:rsidRDefault="0092040F" w:rsidP="000444F6">
            <w:pPr>
              <w:jc w:val="center"/>
            </w:pPr>
            <w:r>
              <w:t>56.05</w:t>
            </w:r>
          </w:p>
        </w:tc>
        <w:tc>
          <w:tcPr>
            <w:tcW w:w="1701" w:type="dxa"/>
            <w:vAlign w:val="center"/>
          </w:tcPr>
          <w:p w14:paraId="409361DF" w14:textId="37D68599" w:rsidR="00724A74" w:rsidRPr="001F7B7E" w:rsidRDefault="0092040F" w:rsidP="000444F6">
            <w:pPr>
              <w:jc w:val="center"/>
            </w:pPr>
            <w:r>
              <w:t>34.13</w:t>
            </w:r>
          </w:p>
        </w:tc>
        <w:tc>
          <w:tcPr>
            <w:tcW w:w="1842" w:type="dxa"/>
            <w:vAlign w:val="center"/>
          </w:tcPr>
          <w:p w14:paraId="711E7423" w14:textId="05A59EB4" w:rsidR="00724A74" w:rsidRPr="001F7B7E" w:rsidRDefault="0092040F" w:rsidP="000444F6">
            <w:pPr>
              <w:jc w:val="center"/>
            </w:pPr>
            <w:r>
              <w:t>47.14</w:t>
            </w:r>
          </w:p>
        </w:tc>
        <w:tc>
          <w:tcPr>
            <w:tcW w:w="1745" w:type="dxa"/>
            <w:vAlign w:val="center"/>
          </w:tcPr>
          <w:p w14:paraId="385A5189" w14:textId="0F9452EA" w:rsidR="00724A74" w:rsidRPr="001F7B7E" w:rsidRDefault="0092040F" w:rsidP="005471CE">
            <w:pPr>
              <w:keepNext/>
              <w:jc w:val="center"/>
            </w:pPr>
            <w:r>
              <w:t>47.82</w:t>
            </w:r>
          </w:p>
        </w:tc>
      </w:tr>
    </w:tbl>
    <w:p w14:paraId="25A50937" w14:textId="3685D97D" w:rsidR="00724A74" w:rsidRDefault="005471CE" w:rsidP="005471CE">
      <w:pPr>
        <w:pStyle w:val="Caption"/>
      </w:pPr>
      <w:bookmarkStart w:id="102" w:name="_Toc151918670"/>
      <w:r>
        <w:t xml:space="preserve">Table </w:t>
      </w:r>
      <w:r w:rsidR="00E623F0">
        <w:rPr>
          <w:noProof/>
        </w:rPr>
        <w:fldChar w:fldCharType="begin"/>
      </w:r>
      <w:r w:rsidR="00E623F0">
        <w:rPr>
          <w:noProof/>
        </w:rPr>
        <w:instrText xml:space="preserve"> SEQ Table \* ARABIC </w:instrText>
      </w:r>
      <w:r w:rsidR="00E623F0">
        <w:rPr>
          <w:noProof/>
        </w:rPr>
        <w:fldChar w:fldCharType="separate"/>
      </w:r>
      <w:r w:rsidR="000176D6">
        <w:rPr>
          <w:noProof/>
        </w:rPr>
        <w:t>12</w:t>
      </w:r>
      <w:r w:rsidR="00E623F0">
        <w:rPr>
          <w:noProof/>
        </w:rPr>
        <w:fldChar w:fldCharType="end"/>
      </w:r>
      <w:r>
        <w:t>.</w:t>
      </w:r>
      <w:r w:rsidRPr="00884221">
        <w:t xml:space="preserve"> The ROUGE scores of the BART summary task</w:t>
      </w:r>
      <w:r>
        <w:t>.</w:t>
      </w:r>
      <w:bookmarkEnd w:id="102"/>
    </w:p>
    <w:p w14:paraId="0817264B" w14:textId="6EAB6E65" w:rsidR="00D21F32" w:rsidRDefault="00D21F32" w:rsidP="00137C44">
      <w:r>
        <w:t>As we can see from the experimental results of the summarization task above, the model accuracy is pretty high because of the large and clean dataset provided by the AI community. Besides, the high accuracy of the model is because of the short length of the dataset and the summarization (which is the label) is relatively shorter than the context (which is the input). With the high ROUGE scores, the empirical observations show that after using the BART summary model to summarize the responses generated from the chatbot, the answers become more compact yet still provide enough information to the users, which helps the users extract the important information from the answers more easily.</w:t>
      </w:r>
    </w:p>
    <w:p w14:paraId="453DE966" w14:textId="77777777" w:rsidR="002E17AB" w:rsidRDefault="00137C44" w:rsidP="00137C44">
      <w:r>
        <w:t>Below are the results of the chatbot after using the summary BART model to summarize the generated responses.</w:t>
      </w:r>
    </w:p>
    <w:p w14:paraId="65484065" w14:textId="77777777" w:rsidR="00D9563C" w:rsidRDefault="00D9563C">
      <w:pPr>
        <w:spacing w:line="288" w:lineRule="auto"/>
        <w:jc w:val="left"/>
      </w:pPr>
    </w:p>
    <w:p w14:paraId="3C097869" w14:textId="77777777" w:rsidR="00D9563C" w:rsidRDefault="00D9563C">
      <w:pPr>
        <w:spacing w:line="288" w:lineRule="auto"/>
        <w:jc w:val="left"/>
      </w:pPr>
    </w:p>
    <w:p w14:paraId="5AF956E2" w14:textId="77777777" w:rsidR="00D9563C" w:rsidRDefault="00D9563C">
      <w:pPr>
        <w:spacing w:line="288" w:lineRule="auto"/>
        <w:jc w:val="left"/>
      </w:pPr>
    </w:p>
    <w:p w14:paraId="17A703F0" w14:textId="73728E12" w:rsidR="00D9563C" w:rsidRDefault="00D9563C" w:rsidP="00D9563C">
      <w:r>
        <w:lastRenderedPageBreak/>
        <w:t>Chatbot answer to the question “</w:t>
      </w:r>
      <w:r w:rsidRPr="00D9563C">
        <w:t>Suggest treatment for pain in chest</w:t>
      </w:r>
      <w:r>
        <w:t>” with</w:t>
      </w:r>
      <w:r w:rsidR="000C1785">
        <w:t xml:space="preserve"> </w:t>
      </w:r>
      <w:r>
        <w:t>summarization.</w:t>
      </w:r>
    </w:p>
    <w:p w14:paraId="71851418" w14:textId="77777777" w:rsidR="008D4746" w:rsidRDefault="00D9563C" w:rsidP="008D4746">
      <w:pPr>
        <w:keepNext/>
        <w:spacing w:line="288" w:lineRule="auto"/>
        <w:jc w:val="center"/>
      </w:pPr>
      <w:r>
        <w:rPr>
          <w:noProof/>
        </w:rPr>
        <w:drawing>
          <wp:inline distT="0" distB="0" distL="0" distR="0" wp14:anchorId="77EB51F2" wp14:editId="19B3B491">
            <wp:extent cx="3261826" cy="688570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_1700990319.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265043" cy="6892501"/>
                    </a:xfrm>
                    <a:prstGeom prst="rect">
                      <a:avLst/>
                    </a:prstGeom>
                  </pic:spPr>
                </pic:pic>
              </a:graphicData>
            </a:graphic>
          </wp:inline>
        </w:drawing>
      </w:r>
    </w:p>
    <w:p w14:paraId="33C67993" w14:textId="24773AE2" w:rsidR="002D3F01" w:rsidRDefault="008D4746" w:rsidP="008D4746">
      <w:pPr>
        <w:pStyle w:val="Caption"/>
      </w:pPr>
      <w:bookmarkStart w:id="103" w:name="_Toc151918722"/>
      <w:r>
        <w:t xml:space="preserve">Figure </w:t>
      </w:r>
      <w:r w:rsidR="000444F6">
        <w:rPr>
          <w:noProof/>
        </w:rPr>
        <w:fldChar w:fldCharType="begin"/>
      </w:r>
      <w:r w:rsidR="000444F6">
        <w:rPr>
          <w:noProof/>
        </w:rPr>
        <w:instrText xml:space="preserve"> SEQ Figure \* ARABIC </w:instrText>
      </w:r>
      <w:r w:rsidR="000444F6">
        <w:rPr>
          <w:noProof/>
        </w:rPr>
        <w:fldChar w:fldCharType="separate"/>
      </w:r>
      <w:r w:rsidR="003B42A5">
        <w:rPr>
          <w:noProof/>
        </w:rPr>
        <w:t>52</w:t>
      </w:r>
      <w:r w:rsidR="000444F6">
        <w:rPr>
          <w:noProof/>
        </w:rPr>
        <w:fldChar w:fldCharType="end"/>
      </w:r>
      <w:r>
        <w:t>. Chatbot answer sample with summarization</w:t>
      </w:r>
      <w:bookmarkEnd w:id="103"/>
      <w:r w:rsidR="002D3F01">
        <w:br w:type="page"/>
      </w:r>
    </w:p>
    <w:p w14:paraId="43A26467" w14:textId="162D6AF1" w:rsidR="002D3F01" w:rsidRDefault="00D9563C" w:rsidP="00D9563C">
      <w:r>
        <w:lastRenderedPageBreak/>
        <w:t>Chatbot answer</w:t>
      </w:r>
      <w:r w:rsidR="000C1785">
        <w:t>s</w:t>
      </w:r>
      <w:r>
        <w:t xml:space="preserve"> the question “</w:t>
      </w:r>
      <w:r w:rsidRPr="00D9563C">
        <w:t>What to do for allergy, cough and cold</w:t>
      </w:r>
      <w:r>
        <w:t>” with summarization.</w:t>
      </w:r>
    </w:p>
    <w:p w14:paraId="152B028B" w14:textId="77777777" w:rsidR="008D4746" w:rsidRDefault="00D9563C" w:rsidP="008D4746">
      <w:pPr>
        <w:keepNext/>
        <w:spacing w:line="288" w:lineRule="auto"/>
        <w:jc w:val="center"/>
      </w:pPr>
      <w:r>
        <w:rPr>
          <w:noProof/>
        </w:rPr>
        <w:drawing>
          <wp:inline distT="0" distB="0" distL="0" distR="0" wp14:anchorId="50202C2C" wp14:editId="02BE408F">
            <wp:extent cx="3209622" cy="6775507"/>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1700990425.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20374" cy="6798205"/>
                    </a:xfrm>
                    <a:prstGeom prst="rect">
                      <a:avLst/>
                    </a:prstGeom>
                  </pic:spPr>
                </pic:pic>
              </a:graphicData>
            </a:graphic>
          </wp:inline>
        </w:drawing>
      </w:r>
    </w:p>
    <w:p w14:paraId="41C13C10" w14:textId="16F9F2DC" w:rsidR="002D3F01" w:rsidRDefault="008D4746" w:rsidP="008D4746">
      <w:pPr>
        <w:pStyle w:val="Caption"/>
      </w:pPr>
      <w:bookmarkStart w:id="104" w:name="_Toc151918723"/>
      <w:r>
        <w:t xml:space="preserve">Figure </w:t>
      </w:r>
      <w:r w:rsidR="000444F6">
        <w:rPr>
          <w:noProof/>
        </w:rPr>
        <w:fldChar w:fldCharType="begin"/>
      </w:r>
      <w:r w:rsidR="000444F6">
        <w:rPr>
          <w:noProof/>
        </w:rPr>
        <w:instrText xml:space="preserve"> SEQ Figure \* ARABIC </w:instrText>
      </w:r>
      <w:r w:rsidR="000444F6">
        <w:rPr>
          <w:noProof/>
        </w:rPr>
        <w:fldChar w:fldCharType="separate"/>
      </w:r>
      <w:r w:rsidR="003B42A5">
        <w:rPr>
          <w:noProof/>
        </w:rPr>
        <w:t>53</w:t>
      </w:r>
      <w:r w:rsidR="000444F6">
        <w:rPr>
          <w:noProof/>
        </w:rPr>
        <w:fldChar w:fldCharType="end"/>
      </w:r>
      <w:r>
        <w:t xml:space="preserve">. </w:t>
      </w:r>
      <w:r w:rsidRPr="00BE651C">
        <w:t>Chatbot answer sample with summarization</w:t>
      </w:r>
      <w:r>
        <w:rPr>
          <w:noProof/>
        </w:rPr>
        <w:t xml:space="preserve"> 2</w:t>
      </w:r>
      <w:bookmarkEnd w:id="104"/>
    </w:p>
    <w:p w14:paraId="714D3D3B" w14:textId="0F65823B" w:rsidR="002D3F01" w:rsidRDefault="000C1785" w:rsidP="000C1785">
      <w:r>
        <w:lastRenderedPageBreak/>
        <w:t>Chatbot answers the question “</w:t>
      </w:r>
      <w:r w:rsidRPr="000C1785">
        <w:t>How to cure cyst on lower lip of mouth?</w:t>
      </w:r>
      <w:r>
        <w:t>” with summarization.</w:t>
      </w:r>
    </w:p>
    <w:p w14:paraId="173F161F" w14:textId="77777777" w:rsidR="005F721E" w:rsidRDefault="000C1785" w:rsidP="005F721E">
      <w:pPr>
        <w:keepNext/>
        <w:spacing w:line="288" w:lineRule="auto"/>
        <w:jc w:val="center"/>
      </w:pPr>
      <w:r>
        <w:rPr>
          <w:noProof/>
        </w:rPr>
        <w:drawing>
          <wp:inline distT="0" distB="0" distL="0" distR="0" wp14:anchorId="36DD150F" wp14:editId="5A7DA382">
            <wp:extent cx="3206533" cy="67689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_1700990496.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11585" cy="6779649"/>
                    </a:xfrm>
                    <a:prstGeom prst="rect">
                      <a:avLst/>
                    </a:prstGeom>
                  </pic:spPr>
                </pic:pic>
              </a:graphicData>
            </a:graphic>
          </wp:inline>
        </w:drawing>
      </w:r>
    </w:p>
    <w:p w14:paraId="1141BDF1" w14:textId="1461A52D" w:rsidR="002D3F01" w:rsidRDefault="005F721E" w:rsidP="005F721E">
      <w:pPr>
        <w:pStyle w:val="Caption"/>
      </w:pPr>
      <w:bookmarkStart w:id="105" w:name="_Toc151918724"/>
      <w:r>
        <w:t xml:space="preserve">Figure </w:t>
      </w:r>
      <w:r w:rsidR="000444F6">
        <w:rPr>
          <w:noProof/>
        </w:rPr>
        <w:fldChar w:fldCharType="begin"/>
      </w:r>
      <w:r w:rsidR="000444F6">
        <w:rPr>
          <w:noProof/>
        </w:rPr>
        <w:instrText xml:space="preserve"> SEQ Figure \* ARABIC </w:instrText>
      </w:r>
      <w:r w:rsidR="000444F6">
        <w:rPr>
          <w:noProof/>
        </w:rPr>
        <w:fldChar w:fldCharType="separate"/>
      </w:r>
      <w:r w:rsidR="003B42A5">
        <w:rPr>
          <w:noProof/>
        </w:rPr>
        <w:t>54</w:t>
      </w:r>
      <w:r w:rsidR="000444F6">
        <w:rPr>
          <w:noProof/>
        </w:rPr>
        <w:fldChar w:fldCharType="end"/>
      </w:r>
      <w:r>
        <w:t xml:space="preserve">. </w:t>
      </w:r>
      <w:r w:rsidRPr="00816668">
        <w:t>Chatbot answer sample with summarization</w:t>
      </w:r>
      <w:r>
        <w:rPr>
          <w:noProof/>
        </w:rPr>
        <w:t xml:space="preserve">  3</w:t>
      </w:r>
      <w:bookmarkEnd w:id="105"/>
    </w:p>
    <w:p w14:paraId="3C7B673C" w14:textId="265998D4" w:rsidR="002D3F01" w:rsidRDefault="002D3F01" w:rsidP="002D3F01">
      <w:pPr>
        <w:spacing w:line="288" w:lineRule="auto"/>
        <w:jc w:val="center"/>
      </w:pPr>
      <w:r>
        <w:br w:type="page"/>
      </w:r>
    </w:p>
    <w:p w14:paraId="19B76574" w14:textId="2ECE22E9" w:rsidR="002D3F01" w:rsidRDefault="002E17AB" w:rsidP="00137C44">
      <w:r>
        <w:lastRenderedPageBreak/>
        <w:t>Looking at the answers generated after summarized, the answers become much shorter but still include important information related to questions that the users asked. However, there are times when the model misunderstands the important information and summarizes the answers around that not important info, which makes the answers unrelated to the questions. This suggests that although the model accuracy is pretty high, the model still needs to be trained more, especially on the datasets related to healthcare topic</w:t>
      </w:r>
      <w:r w:rsidR="008C43D9">
        <w:t>s</w:t>
      </w:r>
      <w:r>
        <w:t>.</w:t>
      </w:r>
    </w:p>
    <w:p w14:paraId="351E07A2" w14:textId="77777777" w:rsidR="002D3F01" w:rsidRDefault="002D3F01">
      <w:pPr>
        <w:spacing w:line="288" w:lineRule="auto"/>
        <w:jc w:val="left"/>
      </w:pPr>
      <w:r>
        <w:br w:type="page"/>
      </w:r>
    </w:p>
    <w:p w14:paraId="2020CEDE" w14:textId="0061EC08" w:rsidR="00731791" w:rsidRPr="000B0B46" w:rsidRDefault="00731791" w:rsidP="00731791">
      <w:pPr>
        <w:pStyle w:val="Heading1"/>
      </w:pPr>
      <w:bookmarkStart w:id="106" w:name="_Toc152188291"/>
      <w:r w:rsidRPr="000B0B46">
        <w:lastRenderedPageBreak/>
        <w:t>CONCLUSION</w:t>
      </w:r>
      <w:r w:rsidR="00214294" w:rsidRPr="000B0B46">
        <w:t xml:space="preserve"> AND FUTURE WORK</w:t>
      </w:r>
      <w:bookmarkEnd w:id="106"/>
    </w:p>
    <w:p w14:paraId="49B982DD" w14:textId="12DAB857" w:rsidR="00731791" w:rsidRDefault="00731791" w:rsidP="00731791">
      <w:pPr>
        <w:pStyle w:val="Heading2"/>
      </w:pPr>
      <w:bookmarkStart w:id="107" w:name="_Toc152188292"/>
      <w:r w:rsidRPr="000B0B46">
        <w:t>Conclusion</w:t>
      </w:r>
      <w:bookmarkEnd w:id="107"/>
    </w:p>
    <w:p w14:paraId="2658BB04" w14:textId="7CF0C677" w:rsidR="00845992" w:rsidRPr="000B0B46" w:rsidRDefault="00845992" w:rsidP="00845992">
      <w:r>
        <w:t xml:space="preserve">MedBot </w:t>
      </w:r>
      <w:r w:rsidRPr="000B0B46">
        <w:t xml:space="preserve">has reached </w:t>
      </w:r>
      <w:r w:rsidR="00597ABB">
        <w:t>its</w:t>
      </w:r>
      <w:r w:rsidRPr="000B0B46">
        <w:t xml:space="preserve"> goal. We successfully created an</w:t>
      </w:r>
      <w:r>
        <w:t xml:space="preserve"> e</w:t>
      </w:r>
      <w:r w:rsidR="00597ABB">
        <w:t>H</w:t>
      </w:r>
      <w:r>
        <w:t>ealth chatbot and integrated it into other</w:t>
      </w:r>
      <w:r w:rsidR="00597ABB">
        <w:t xml:space="preserve"> applications</w:t>
      </w:r>
      <w:r>
        <w:t xml:space="preserve"> </w:t>
      </w:r>
      <w:r w:rsidRPr="000B0B46">
        <w:t xml:space="preserve">that allow users to ask questions related to </w:t>
      </w:r>
      <w:r>
        <w:t>healthcare problems</w:t>
      </w:r>
      <w:r w:rsidRPr="000B0B46">
        <w:t xml:space="preserve"> and receive answers from it through a friendly UI/UX. Besides, the</w:t>
      </w:r>
      <w:r>
        <w:t xml:space="preserve"> chatbot</w:t>
      </w:r>
      <w:r w:rsidRPr="000B0B46">
        <w:t xml:space="preserve"> application also allows users to do other things such as: supporting users to search for questions, answers, and</w:t>
      </w:r>
      <w:r>
        <w:t xml:space="preserve"> health care recomme</w:t>
      </w:r>
      <w:r w:rsidR="00597ABB">
        <w:t>ndations</w:t>
      </w:r>
      <w:r w:rsidRPr="000B0B46">
        <w:t xml:space="preserve"> that they are interested in.</w:t>
      </w:r>
    </w:p>
    <w:p w14:paraId="6BDE9E72" w14:textId="22F0D724" w:rsidR="00845992" w:rsidRPr="00845992" w:rsidRDefault="00845992" w:rsidP="00845992">
      <w:r w:rsidRPr="000B0B46">
        <w:t xml:space="preserve">Although </w:t>
      </w:r>
      <w:r>
        <w:t>MedB</w:t>
      </w:r>
      <w:r w:rsidRPr="000B0B46">
        <w:t xml:space="preserve">ot provides various useful functionalities, there are also some limits. At present, </w:t>
      </w:r>
      <w:r>
        <w:t>MedB</w:t>
      </w:r>
      <w:r w:rsidRPr="000B0B46">
        <w:t>ot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 the chatbot also does not give a very details answer yet.</w:t>
      </w:r>
      <w:r w:rsidRPr="000B0B46">
        <w:t xml:space="preserve"> The search functionality is limited </w:t>
      </w:r>
      <w:r w:rsidR="00597ABB">
        <w:t xml:space="preserve">and </w:t>
      </w:r>
      <w:r w:rsidRPr="000B0B46">
        <w:t>only supports search with name, but not its attributes such as content or topic of the question.</w:t>
      </w:r>
    </w:p>
    <w:p w14:paraId="6DEEB1EA" w14:textId="7DA28187" w:rsidR="00921D3C" w:rsidRDefault="00921D3C" w:rsidP="00921D3C">
      <w:pPr>
        <w:pStyle w:val="Heading2"/>
      </w:pPr>
      <w:bookmarkStart w:id="108" w:name="_Toc152188293"/>
      <w:r w:rsidRPr="000B0B46">
        <w:t>Future work</w:t>
      </w:r>
      <w:bookmarkEnd w:id="108"/>
    </w:p>
    <w:p w14:paraId="071ED8C2" w14:textId="68E507FE" w:rsidR="006A5415" w:rsidRDefault="00F95A17" w:rsidP="00921D3C">
      <w:r>
        <w:t>Although the chatbot work</w:t>
      </w:r>
      <w:r w:rsidR="00597ABB">
        <w:t>s</w:t>
      </w:r>
      <w:r>
        <w:t xml:space="preserve"> pretty well with questions </w:t>
      </w:r>
      <w:r w:rsidR="00597ABB">
        <w:t>i</w:t>
      </w:r>
      <w:r>
        <w:t xml:space="preserve">n the healthcare domain, the chatbot still has some limits. </w:t>
      </w:r>
      <w:r w:rsidR="00597ABB">
        <w:t>To improve</w:t>
      </w:r>
      <w:r>
        <w:t xml:space="preserve"> the chatbot further, we will expand and improve the dataset first, by filter</w:t>
      </w:r>
      <w:r w:rsidR="00597ABB">
        <w:t>ing</w:t>
      </w:r>
      <w:r>
        <w:t xml:space="preserve"> all unrelated and all unne</w:t>
      </w:r>
      <w:r w:rsidR="00597ABB">
        <w:t>ces</w:t>
      </w:r>
      <w:r>
        <w:t>sary long answers to make the dataset cleaner to help enhance the performance of the chatbot. Secondly, we will also try different parameters as well as try to modify other parts of the model to help improve the accuracy of the chatbot with long answers.</w:t>
      </w:r>
      <w:r w:rsidR="00BF10FC">
        <w:br w:type="page"/>
      </w:r>
    </w:p>
    <w:bookmarkStart w:id="109" w:name="_Toc152188294"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109"/>
        </w:p>
        <w:sdt>
          <w:sdtPr>
            <w:id w:val="-573587230"/>
            <w:bibliography/>
          </w:sdtPr>
          <w:sdtEndPr/>
          <w:sdtContent>
            <w:p w14:paraId="4C585D96" w14:textId="77777777" w:rsidR="004B6C7C" w:rsidRDefault="006A5415" w:rsidP="000F4270">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4"/>
                <w:gridCol w:w="8187"/>
              </w:tblGrid>
              <w:tr w:rsidR="004B6C7C" w14:paraId="0E43C6F4" w14:textId="77777777">
                <w:trPr>
                  <w:divId w:val="1601834560"/>
                  <w:tblCellSpacing w:w="15" w:type="dxa"/>
                </w:trPr>
                <w:tc>
                  <w:tcPr>
                    <w:tcW w:w="50" w:type="pct"/>
                    <w:hideMark/>
                  </w:tcPr>
                  <w:p w14:paraId="4BCFE4CD" w14:textId="1B920862" w:rsidR="004B6C7C" w:rsidRDefault="004B6C7C">
                    <w:pPr>
                      <w:pStyle w:val="Bibliography"/>
                      <w:rPr>
                        <w:noProof/>
                        <w:sz w:val="24"/>
                        <w:szCs w:val="24"/>
                      </w:rPr>
                    </w:pPr>
                    <w:r>
                      <w:rPr>
                        <w:noProof/>
                      </w:rPr>
                      <w:t xml:space="preserve">[1] </w:t>
                    </w:r>
                  </w:p>
                </w:tc>
                <w:tc>
                  <w:tcPr>
                    <w:tcW w:w="0" w:type="auto"/>
                    <w:hideMark/>
                  </w:tcPr>
                  <w:p w14:paraId="01896065" w14:textId="77777777" w:rsidR="004B6C7C" w:rsidRDefault="004B6C7C" w:rsidP="004B6C7C">
                    <w:pPr>
                      <w:pStyle w:val="Bibliography"/>
                      <w:ind w:firstLine="0"/>
                      <w:rPr>
                        <w:noProof/>
                      </w:rPr>
                    </w:pPr>
                    <w:r>
                      <w:rPr>
                        <w:noProof/>
                      </w:rPr>
                      <w:t>KHANG NHUT LAM , LOC HUU NGUY, VAN LAM LE, AND JUGAL KALITA, "A Transformer-Based Educational Virtual," 2023.</w:t>
                    </w:r>
                  </w:p>
                </w:tc>
              </w:tr>
              <w:tr w:rsidR="004B6C7C" w14:paraId="11C1CC0C" w14:textId="77777777">
                <w:trPr>
                  <w:divId w:val="1601834560"/>
                  <w:tblCellSpacing w:w="15" w:type="dxa"/>
                </w:trPr>
                <w:tc>
                  <w:tcPr>
                    <w:tcW w:w="50" w:type="pct"/>
                    <w:hideMark/>
                  </w:tcPr>
                  <w:p w14:paraId="59344453" w14:textId="77777777" w:rsidR="004B6C7C" w:rsidRDefault="004B6C7C">
                    <w:pPr>
                      <w:pStyle w:val="Bibliography"/>
                      <w:rPr>
                        <w:noProof/>
                      </w:rPr>
                    </w:pPr>
                    <w:r>
                      <w:rPr>
                        <w:noProof/>
                      </w:rPr>
                      <w:t xml:space="preserve">[2] </w:t>
                    </w:r>
                  </w:p>
                </w:tc>
                <w:tc>
                  <w:tcPr>
                    <w:tcW w:w="0" w:type="auto"/>
                    <w:hideMark/>
                  </w:tcPr>
                  <w:p w14:paraId="452E06A5" w14:textId="77777777" w:rsidR="004B6C7C" w:rsidRDefault="004B6C7C" w:rsidP="004B6C7C">
                    <w:pPr>
                      <w:pStyle w:val="Bibliography"/>
                      <w:ind w:firstLine="0"/>
                      <w:rPr>
                        <w:noProof/>
                      </w:rPr>
                    </w:pPr>
                    <w:r>
                      <w:rPr>
                        <w:noProof/>
                      </w:rPr>
                      <w:t>Khang Nhut Lam, Nam Nhat Le, Jugal Kalita, "Building a Chatbot on a Closed Domain using RASA," 2022.</w:t>
                    </w:r>
                  </w:p>
                </w:tc>
              </w:tr>
              <w:tr w:rsidR="004B6C7C" w14:paraId="6A093048" w14:textId="77777777">
                <w:trPr>
                  <w:divId w:val="1601834560"/>
                  <w:tblCellSpacing w:w="15" w:type="dxa"/>
                </w:trPr>
                <w:tc>
                  <w:tcPr>
                    <w:tcW w:w="50" w:type="pct"/>
                    <w:hideMark/>
                  </w:tcPr>
                  <w:p w14:paraId="52BDB59C" w14:textId="77777777" w:rsidR="004B6C7C" w:rsidRDefault="004B6C7C">
                    <w:pPr>
                      <w:pStyle w:val="Bibliography"/>
                      <w:rPr>
                        <w:noProof/>
                      </w:rPr>
                    </w:pPr>
                    <w:r>
                      <w:rPr>
                        <w:noProof/>
                      </w:rPr>
                      <w:t xml:space="preserve">[3] </w:t>
                    </w:r>
                  </w:p>
                </w:tc>
                <w:tc>
                  <w:tcPr>
                    <w:tcW w:w="0" w:type="auto"/>
                    <w:hideMark/>
                  </w:tcPr>
                  <w:p w14:paraId="52ED05ED" w14:textId="77777777" w:rsidR="004B6C7C" w:rsidRDefault="004B6C7C" w:rsidP="004B6C7C">
                    <w:pPr>
                      <w:pStyle w:val="Bibliography"/>
                      <w:ind w:firstLine="0"/>
                      <w:rPr>
                        <w:noProof/>
                      </w:rPr>
                    </w:pPr>
                    <w:r>
                      <w:rPr>
                        <w:noProof/>
                      </w:rPr>
                      <w:t>M. Z. N. B. Aleksandar Petrovic, "Singibot - A Student Services Chatbot".</w:t>
                    </w:r>
                  </w:p>
                </w:tc>
              </w:tr>
              <w:tr w:rsidR="004B6C7C" w14:paraId="40344A03" w14:textId="77777777">
                <w:trPr>
                  <w:divId w:val="1601834560"/>
                  <w:tblCellSpacing w:w="15" w:type="dxa"/>
                </w:trPr>
                <w:tc>
                  <w:tcPr>
                    <w:tcW w:w="50" w:type="pct"/>
                    <w:hideMark/>
                  </w:tcPr>
                  <w:p w14:paraId="7D8E3C87" w14:textId="77777777" w:rsidR="004B6C7C" w:rsidRDefault="004B6C7C">
                    <w:pPr>
                      <w:pStyle w:val="Bibliography"/>
                      <w:rPr>
                        <w:noProof/>
                      </w:rPr>
                    </w:pPr>
                    <w:r>
                      <w:rPr>
                        <w:noProof/>
                      </w:rPr>
                      <w:t xml:space="preserve">[4] </w:t>
                    </w:r>
                  </w:p>
                </w:tc>
                <w:tc>
                  <w:tcPr>
                    <w:tcW w:w="0" w:type="auto"/>
                    <w:hideMark/>
                  </w:tcPr>
                  <w:p w14:paraId="54B50958" w14:textId="77777777" w:rsidR="004B6C7C" w:rsidRDefault="004B6C7C" w:rsidP="004B6C7C">
                    <w:pPr>
                      <w:pStyle w:val="Bibliography"/>
                      <w:ind w:firstLine="0"/>
                      <w:rPr>
                        <w:noProof/>
                      </w:rPr>
                    </w:pPr>
                    <w:r>
                      <w:rPr>
                        <w:noProof/>
                      </w:rPr>
                      <w:t>K. K. R. R. Nura Esfandiari, "A Conditional Generative Chatbot using Transformer Model," 2023.</w:t>
                    </w:r>
                  </w:p>
                </w:tc>
              </w:tr>
              <w:tr w:rsidR="004B6C7C" w14:paraId="4A4D70AA" w14:textId="77777777">
                <w:trPr>
                  <w:divId w:val="1601834560"/>
                  <w:tblCellSpacing w:w="15" w:type="dxa"/>
                </w:trPr>
                <w:tc>
                  <w:tcPr>
                    <w:tcW w:w="50" w:type="pct"/>
                    <w:hideMark/>
                  </w:tcPr>
                  <w:p w14:paraId="31083526" w14:textId="77777777" w:rsidR="004B6C7C" w:rsidRDefault="004B6C7C">
                    <w:pPr>
                      <w:pStyle w:val="Bibliography"/>
                      <w:rPr>
                        <w:noProof/>
                      </w:rPr>
                    </w:pPr>
                    <w:r>
                      <w:rPr>
                        <w:noProof/>
                      </w:rPr>
                      <w:t xml:space="preserve">[5] </w:t>
                    </w:r>
                  </w:p>
                </w:tc>
                <w:tc>
                  <w:tcPr>
                    <w:tcW w:w="0" w:type="auto"/>
                    <w:hideMark/>
                  </w:tcPr>
                  <w:p w14:paraId="22EBC767" w14:textId="77777777" w:rsidR="004B6C7C" w:rsidRDefault="004B6C7C" w:rsidP="004B6C7C">
                    <w:pPr>
                      <w:pStyle w:val="Bibliography"/>
                      <w:ind w:firstLine="0"/>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4B6C7C" w14:paraId="1151E094" w14:textId="77777777">
                <w:trPr>
                  <w:divId w:val="1601834560"/>
                  <w:tblCellSpacing w:w="15" w:type="dxa"/>
                </w:trPr>
                <w:tc>
                  <w:tcPr>
                    <w:tcW w:w="50" w:type="pct"/>
                    <w:hideMark/>
                  </w:tcPr>
                  <w:p w14:paraId="17E81715" w14:textId="77777777" w:rsidR="004B6C7C" w:rsidRDefault="004B6C7C">
                    <w:pPr>
                      <w:pStyle w:val="Bibliography"/>
                      <w:rPr>
                        <w:noProof/>
                      </w:rPr>
                    </w:pPr>
                    <w:r>
                      <w:rPr>
                        <w:noProof/>
                      </w:rPr>
                      <w:t xml:space="preserve">[6] </w:t>
                    </w:r>
                  </w:p>
                </w:tc>
                <w:tc>
                  <w:tcPr>
                    <w:tcW w:w="0" w:type="auto"/>
                    <w:hideMark/>
                  </w:tcPr>
                  <w:p w14:paraId="3DCA34A1" w14:textId="77777777" w:rsidR="004B6C7C" w:rsidRDefault="004B6C7C" w:rsidP="004B6C7C">
                    <w:pPr>
                      <w:pStyle w:val="Bibliography"/>
                      <w:ind w:firstLine="0"/>
                      <w:rPr>
                        <w:noProof/>
                      </w:rPr>
                    </w:pPr>
                    <w:r>
                      <w:rPr>
                        <w:noProof/>
                      </w:rPr>
                      <w:t>Kyle Swanson, Lili Yu, Christopher Fox, Jeremy Wohlwend, Tao Lei, "Building a Production Model for Retrieval-Based Chatbots," 2019.</w:t>
                    </w:r>
                  </w:p>
                </w:tc>
              </w:tr>
              <w:tr w:rsidR="004B6C7C" w14:paraId="34A59953" w14:textId="77777777">
                <w:trPr>
                  <w:divId w:val="1601834560"/>
                  <w:tblCellSpacing w:w="15" w:type="dxa"/>
                </w:trPr>
                <w:tc>
                  <w:tcPr>
                    <w:tcW w:w="50" w:type="pct"/>
                    <w:hideMark/>
                  </w:tcPr>
                  <w:p w14:paraId="0D214A50" w14:textId="77777777" w:rsidR="004B6C7C" w:rsidRDefault="004B6C7C">
                    <w:pPr>
                      <w:pStyle w:val="Bibliography"/>
                      <w:rPr>
                        <w:noProof/>
                      </w:rPr>
                    </w:pPr>
                    <w:r>
                      <w:rPr>
                        <w:noProof/>
                      </w:rPr>
                      <w:t xml:space="preserve">[7] </w:t>
                    </w:r>
                  </w:p>
                </w:tc>
                <w:tc>
                  <w:tcPr>
                    <w:tcW w:w="0" w:type="auto"/>
                    <w:hideMark/>
                  </w:tcPr>
                  <w:p w14:paraId="512C898C" w14:textId="77777777" w:rsidR="004B6C7C" w:rsidRDefault="004B6C7C" w:rsidP="004B6C7C">
                    <w:pPr>
                      <w:pStyle w:val="Bibliography"/>
                      <w:ind w:firstLine="0"/>
                      <w:rPr>
                        <w:noProof/>
                      </w:rPr>
                    </w:pPr>
                    <w:r>
                      <w:rPr>
                        <w:noProof/>
                      </w:rPr>
                      <w:t>Iulian V. Serban, Chinnadhurai Sankar, Mathieu Germain, Saizheng Zhang, Zhouhan Lin, "A Deep Reinforcement Learning Chatbot," 2017.</w:t>
                    </w:r>
                  </w:p>
                </w:tc>
              </w:tr>
              <w:tr w:rsidR="004B6C7C" w14:paraId="3F888315" w14:textId="77777777">
                <w:trPr>
                  <w:divId w:val="1601834560"/>
                  <w:tblCellSpacing w:w="15" w:type="dxa"/>
                </w:trPr>
                <w:tc>
                  <w:tcPr>
                    <w:tcW w:w="50" w:type="pct"/>
                    <w:hideMark/>
                  </w:tcPr>
                  <w:p w14:paraId="4FF7DA58" w14:textId="77777777" w:rsidR="004B6C7C" w:rsidRDefault="004B6C7C">
                    <w:pPr>
                      <w:pStyle w:val="Bibliography"/>
                      <w:rPr>
                        <w:noProof/>
                      </w:rPr>
                    </w:pPr>
                    <w:r>
                      <w:rPr>
                        <w:noProof/>
                      </w:rPr>
                      <w:t xml:space="preserve">[8] </w:t>
                    </w:r>
                  </w:p>
                </w:tc>
                <w:tc>
                  <w:tcPr>
                    <w:tcW w:w="0" w:type="auto"/>
                    <w:hideMark/>
                  </w:tcPr>
                  <w:p w14:paraId="72804FF6" w14:textId="77777777" w:rsidR="004B6C7C" w:rsidRDefault="004B6C7C" w:rsidP="004B6C7C">
                    <w:pPr>
                      <w:pStyle w:val="Bibliography"/>
                      <w:ind w:firstLine="0"/>
                      <w:rPr>
                        <w:noProof/>
                      </w:rPr>
                    </w:pPr>
                    <w:r>
                      <w:rPr>
                        <w:noProof/>
                      </w:rPr>
                      <w:t>Siddharth Verma, Justin Fu, Mengjiao Yang, Sergey Levine, "A CHatbot AI for Task-Oriented Dialogue with Offline," 2022.</w:t>
                    </w:r>
                  </w:p>
                </w:tc>
              </w:tr>
              <w:tr w:rsidR="004B6C7C" w14:paraId="61BE23FE" w14:textId="77777777">
                <w:trPr>
                  <w:divId w:val="1601834560"/>
                  <w:tblCellSpacing w:w="15" w:type="dxa"/>
                </w:trPr>
                <w:tc>
                  <w:tcPr>
                    <w:tcW w:w="50" w:type="pct"/>
                    <w:hideMark/>
                  </w:tcPr>
                  <w:p w14:paraId="73199A10" w14:textId="77777777" w:rsidR="004B6C7C" w:rsidRDefault="004B6C7C">
                    <w:pPr>
                      <w:pStyle w:val="Bibliography"/>
                      <w:rPr>
                        <w:noProof/>
                      </w:rPr>
                    </w:pPr>
                    <w:r>
                      <w:rPr>
                        <w:noProof/>
                      </w:rPr>
                      <w:t xml:space="preserve">[9] </w:t>
                    </w:r>
                  </w:p>
                </w:tc>
                <w:tc>
                  <w:tcPr>
                    <w:tcW w:w="0" w:type="auto"/>
                    <w:hideMark/>
                  </w:tcPr>
                  <w:p w14:paraId="3838450F" w14:textId="77777777" w:rsidR="004B6C7C" w:rsidRDefault="004B6C7C" w:rsidP="004B6C7C">
                    <w:pPr>
                      <w:pStyle w:val="Bibliography"/>
                      <w:ind w:firstLine="0"/>
                      <w:rPr>
                        <w:noProof/>
                      </w:rPr>
                    </w:pPr>
                    <w:r>
                      <w:rPr>
                        <w:noProof/>
                      </w:rPr>
                      <w:t>Moataz Mohammed, Mostafa M. Aref, "Chatbot System Architecture," 2022.</w:t>
                    </w:r>
                  </w:p>
                </w:tc>
              </w:tr>
              <w:tr w:rsidR="004B6C7C" w14:paraId="0DE18E04" w14:textId="77777777">
                <w:trPr>
                  <w:divId w:val="1601834560"/>
                  <w:tblCellSpacing w:w="15" w:type="dxa"/>
                </w:trPr>
                <w:tc>
                  <w:tcPr>
                    <w:tcW w:w="50" w:type="pct"/>
                    <w:hideMark/>
                  </w:tcPr>
                  <w:p w14:paraId="5677B56B" w14:textId="77777777" w:rsidR="004B6C7C" w:rsidRDefault="004B6C7C">
                    <w:pPr>
                      <w:pStyle w:val="Bibliography"/>
                      <w:rPr>
                        <w:noProof/>
                      </w:rPr>
                    </w:pPr>
                    <w:r>
                      <w:rPr>
                        <w:noProof/>
                      </w:rPr>
                      <w:t xml:space="preserve">[10] </w:t>
                    </w:r>
                  </w:p>
                </w:tc>
                <w:tc>
                  <w:tcPr>
                    <w:tcW w:w="0" w:type="auto"/>
                    <w:hideMark/>
                  </w:tcPr>
                  <w:p w14:paraId="4977A429" w14:textId="77777777" w:rsidR="004B6C7C" w:rsidRDefault="004B6C7C" w:rsidP="004B6C7C">
                    <w:pPr>
                      <w:pStyle w:val="Bibliography"/>
                      <w:ind w:firstLine="0"/>
                      <w:rPr>
                        <w:noProof/>
                      </w:rPr>
                    </w:pPr>
                    <w:r>
                      <w:rPr>
                        <w:noProof/>
                      </w:rPr>
                      <w:t>E. Herberg, "Neural Network Architectures," 2023.</w:t>
                    </w:r>
                  </w:p>
                </w:tc>
              </w:tr>
              <w:tr w:rsidR="004B6C7C" w14:paraId="47643C7F" w14:textId="77777777">
                <w:trPr>
                  <w:divId w:val="1601834560"/>
                  <w:tblCellSpacing w:w="15" w:type="dxa"/>
                </w:trPr>
                <w:tc>
                  <w:tcPr>
                    <w:tcW w:w="50" w:type="pct"/>
                    <w:hideMark/>
                  </w:tcPr>
                  <w:p w14:paraId="2111F01E" w14:textId="77777777" w:rsidR="004B6C7C" w:rsidRDefault="004B6C7C">
                    <w:pPr>
                      <w:pStyle w:val="Bibliography"/>
                      <w:rPr>
                        <w:noProof/>
                      </w:rPr>
                    </w:pPr>
                    <w:r>
                      <w:rPr>
                        <w:noProof/>
                      </w:rPr>
                      <w:t xml:space="preserve">[11] </w:t>
                    </w:r>
                  </w:p>
                </w:tc>
                <w:tc>
                  <w:tcPr>
                    <w:tcW w:w="0" w:type="auto"/>
                    <w:hideMark/>
                  </w:tcPr>
                  <w:p w14:paraId="48357F5F" w14:textId="77777777" w:rsidR="004B6C7C" w:rsidRDefault="004B6C7C" w:rsidP="004B6C7C">
                    <w:pPr>
                      <w:pStyle w:val="Bibliography"/>
                      <w:ind w:firstLine="0"/>
                      <w:rPr>
                        <w:noProof/>
                      </w:rPr>
                    </w:pPr>
                    <w:r>
                      <w:rPr>
                        <w:noProof/>
                      </w:rPr>
                      <w:t>Ashish Vaswani, Noam Shazeer, Niki Parmar, Jakob Uszkoreit, Llion Jones, Aidan N. Gomez, Łukasz Kaiser, Illia Polosukhin, "Attention Is All You Need," 2017.</w:t>
                    </w:r>
                  </w:p>
                </w:tc>
              </w:tr>
              <w:tr w:rsidR="004B6C7C" w14:paraId="0FA3D2F4" w14:textId="77777777">
                <w:trPr>
                  <w:divId w:val="1601834560"/>
                  <w:tblCellSpacing w:w="15" w:type="dxa"/>
                </w:trPr>
                <w:tc>
                  <w:tcPr>
                    <w:tcW w:w="50" w:type="pct"/>
                    <w:hideMark/>
                  </w:tcPr>
                  <w:p w14:paraId="6B71BDEF" w14:textId="77777777" w:rsidR="004B6C7C" w:rsidRDefault="004B6C7C">
                    <w:pPr>
                      <w:pStyle w:val="Bibliography"/>
                      <w:rPr>
                        <w:noProof/>
                      </w:rPr>
                    </w:pPr>
                    <w:r>
                      <w:rPr>
                        <w:noProof/>
                      </w:rPr>
                      <w:t xml:space="preserve">[12] </w:t>
                    </w:r>
                  </w:p>
                </w:tc>
                <w:tc>
                  <w:tcPr>
                    <w:tcW w:w="0" w:type="auto"/>
                    <w:hideMark/>
                  </w:tcPr>
                  <w:p w14:paraId="059065F3" w14:textId="77777777" w:rsidR="004B6C7C" w:rsidRDefault="004B6C7C" w:rsidP="004B6C7C">
                    <w:pPr>
                      <w:pStyle w:val="Bibliography"/>
                      <w:ind w:firstLine="0"/>
                      <w:rPr>
                        <w:noProof/>
                      </w:rPr>
                    </w:pPr>
                    <w:r>
                      <w:rPr>
                        <w:noProof/>
                      </w:rPr>
                      <w:t>Jacob Devlin, Ming-Wei Chang, Kenton Lee, Kristina Toutanova, "BERT: Pre-training of Deep Bidirectional Transformers for," 2018.</w:t>
                    </w:r>
                  </w:p>
                </w:tc>
              </w:tr>
              <w:tr w:rsidR="004B6C7C" w14:paraId="4BAB98B9" w14:textId="77777777">
                <w:trPr>
                  <w:divId w:val="1601834560"/>
                  <w:tblCellSpacing w:w="15" w:type="dxa"/>
                </w:trPr>
                <w:tc>
                  <w:tcPr>
                    <w:tcW w:w="50" w:type="pct"/>
                    <w:hideMark/>
                  </w:tcPr>
                  <w:p w14:paraId="1AE08C8C" w14:textId="77777777" w:rsidR="004B6C7C" w:rsidRDefault="004B6C7C">
                    <w:pPr>
                      <w:pStyle w:val="Bibliography"/>
                      <w:rPr>
                        <w:noProof/>
                      </w:rPr>
                    </w:pPr>
                    <w:r>
                      <w:rPr>
                        <w:noProof/>
                      </w:rPr>
                      <w:t xml:space="preserve">[13] </w:t>
                    </w:r>
                  </w:p>
                </w:tc>
                <w:tc>
                  <w:tcPr>
                    <w:tcW w:w="0" w:type="auto"/>
                    <w:hideMark/>
                  </w:tcPr>
                  <w:p w14:paraId="337C894A" w14:textId="77777777" w:rsidR="004B6C7C" w:rsidRDefault="004B6C7C" w:rsidP="004B6C7C">
                    <w:pPr>
                      <w:pStyle w:val="Bibliography"/>
                      <w:ind w:firstLine="0"/>
                      <w:rPr>
                        <w:noProof/>
                      </w:rPr>
                    </w:pPr>
                    <w:r>
                      <w:rPr>
                        <w:noProof/>
                      </w:rPr>
                      <w:t>Alec Radford, Karthik Narasimhan, Tim Salimans, Ilya Sutskever, "Improving Language Understanding," 2018.</w:t>
                    </w:r>
                  </w:p>
                </w:tc>
              </w:tr>
              <w:tr w:rsidR="004B6C7C" w14:paraId="6D9E11BE" w14:textId="77777777">
                <w:trPr>
                  <w:divId w:val="1601834560"/>
                  <w:tblCellSpacing w:w="15" w:type="dxa"/>
                </w:trPr>
                <w:tc>
                  <w:tcPr>
                    <w:tcW w:w="50" w:type="pct"/>
                    <w:hideMark/>
                  </w:tcPr>
                  <w:p w14:paraId="110EDDEE" w14:textId="77777777" w:rsidR="004B6C7C" w:rsidRDefault="004B6C7C">
                    <w:pPr>
                      <w:pStyle w:val="Bibliography"/>
                      <w:rPr>
                        <w:noProof/>
                      </w:rPr>
                    </w:pPr>
                    <w:r>
                      <w:rPr>
                        <w:noProof/>
                      </w:rPr>
                      <w:lastRenderedPageBreak/>
                      <w:t xml:space="preserve">[14] </w:t>
                    </w:r>
                  </w:p>
                </w:tc>
                <w:tc>
                  <w:tcPr>
                    <w:tcW w:w="0" w:type="auto"/>
                    <w:hideMark/>
                  </w:tcPr>
                  <w:p w14:paraId="0264BC72" w14:textId="77777777" w:rsidR="004B6C7C" w:rsidRDefault="004B6C7C" w:rsidP="004B6C7C">
                    <w:pPr>
                      <w:pStyle w:val="Bibliography"/>
                      <w:ind w:firstLine="0"/>
                      <w:rPr>
                        <w:noProof/>
                      </w:rPr>
                    </w:pPr>
                    <w:r>
                      <w:rPr>
                        <w:noProof/>
                      </w:rPr>
                      <w:t>Mike Lewis, Yinhan Liu, Naman Goyal*, Marjan Ghazvininejad, Abdelrahman Mohamed, Omer Levy, Ves Stoyanov, Luke Zettlemoyer, "BART: Denoising Sequence-to-Sequence Pre-training for Natural," 2019.</w:t>
                    </w:r>
                  </w:p>
                </w:tc>
              </w:tr>
              <w:tr w:rsidR="004B6C7C" w14:paraId="5B71F3B4" w14:textId="77777777">
                <w:trPr>
                  <w:divId w:val="1601834560"/>
                  <w:tblCellSpacing w:w="15" w:type="dxa"/>
                </w:trPr>
                <w:tc>
                  <w:tcPr>
                    <w:tcW w:w="50" w:type="pct"/>
                    <w:hideMark/>
                  </w:tcPr>
                  <w:p w14:paraId="641B85EF" w14:textId="77777777" w:rsidR="004B6C7C" w:rsidRDefault="004B6C7C">
                    <w:pPr>
                      <w:pStyle w:val="Bibliography"/>
                      <w:rPr>
                        <w:noProof/>
                      </w:rPr>
                    </w:pPr>
                    <w:r>
                      <w:rPr>
                        <w:noProof/>
                      </w:rPr>
                      <w:t xml:space="preserve">[15] </w:t>
                    </w:r>
                  </w:p>
                </w:tc>
                <w:tc>
                  <w:tcPr>
                    <w:tcW w:w="0" w:type="auto"/>
                    <w:hideMark/>
                  </w:tcPr>
                  <w:p w14:paraId="0EEDFF90" w14:textId="77777777" w:rsidR="004B6C7C" w:rsidRDefault="004B6C7C" w:rsidP="004B6C7C">
                    <w:pPr>
                      <w:pStyle w:val="Bibliography"/>
                      <w:ind w:firstLine="0"/>
                      <w:rPr>
                        <w:noProof/>
                      </w:rPr>
                    </w:pPr>
                    <w:r>
                      <w:rPr>
                        <w:noProof/>
                      </w:rPr>
                      <w:t>Kishore Papineni, Salim Roukos, Todd Ward, and Wei-Jing Zhu, "BLEU: a Method for Automatic Evaluation of Machine Translation," 2002.</w:t>
                    </w:r>
                  </w:p>
                </w:tc>
              </w:tr>
              <w:tr w:rsidR="004B6C7C" w14:paraId="23CBE9AD" w14:textId="77777777">
                <w:trPr>
                  <w:divId w:val="1601834560"/>
                  <w:tblCellSpacing w:w="15" w:type="dxa"/>
                </w:trPr>
                <w:tc>
                  <w:tcPr>
                    <w:tcW w:w="50" w:type="pct"/>
                    <w:hideMark/>
                  </w:tcPr>
                  <w:p w14:paraId="3D9F29AA" w14:textId="77777777" w:rsidR="004B6C7C" w:rsidRDefault="004B6C7C">
                    <w:pPr>
                      <w:pStyle w:val="Bibliography"/>
                      <w:rPr>
                        <w:noProof/>
                      </w:rPr>
                    </w:pPr>
                    <w:r>
                      <w:rPr>
                        <w:noProof/>
                      </w:rPr>
                      <w:t xml:space="preserve">[16] </w:t>
                    </w:r>
                  </w:p>
                </w:tc>
                <w:tc>
                  <w:tcPr>
                    <w:tcW w:w="0" w:type="auto"/>
                    <w:hideMark/>
                  </w:tcPr>
                  <w:p w14:paraId="1E0E4077" w14:textId="77777777" w:rsidR="004B6C7C" w:rsidRDefault="004B6C7C" w:rsidP="004B6C7C">
                    <w:pPr>
                      <w:pStyle w:val="Bibliography"/>
                      <w:ind w:firstLine="0"/>
                      <w:rPr>
                        <w:noProof/>
                      </w:rPr>
                    </w:pPr>
                    <w:r>
                      <w:rPr>
                        <w:noProof/>
                      </w:rPr>
                      <w:t>Lin, Chin-Yew, "ROUGE: A Package for Automatic Evaluation of Summaries".</w:t>
                    </w:r>
                  </w:p>
                </w:tc>
              </w:tr>
              <w:tr w:rsidR="004B6C7C" w14:paraId="524E685A" w14:textId="77777777">
                <w:trPr>
                  <w:divId w:val="1601834560"/>
                  <w:tblCellSpacing w:w="15" w:type="dxa"/>
                </w:trPr>
                <w:tc>
                  <w:tcPr>
                    <w:tcW w:w="50" w:type="pct"/>
                    <w:hideMark/>
                  </w:tcPr>
                  <w:p w14:paraId="60D06085" w14:textId="77777777" w:rsidR="004B6C7C" w:rsidRDefault="004B6C7C">
                    <w:pPr>
                      <w:pStyle w:val="Bibliography"/>
                      <w:rPr>
                        <w:noProof/>
                      </w:rPr>
                    </w:pPr>
                    <w:r>
                      <w:rPr>
                        <w:noProof/>
                      </w:rPr>
                      <w:t xml:space="preserve">[17] </w:t>
                    </w:r>
                  </w:p>
                </w:tc>
                <w:tc>
                  <w:tcPr>
                    <w:tcW w:w="0" w:type="auto"/>
                    <w:hideMark/>
                  </w:tcPr>
                  <w:p w14:paraId="3513C3E1" w14:textId="77777777" w:rsidR="004B6C7C" w:rsidRDefault="004B6C7C" w:rsidP="004B6C7C">
                    <w:pPr>
                      <w:pStyle w:val="Bibliography"/>
                      <w:ind w:firstLine="0"/>
                      <w:rPr>
                        <w:noProof/>
                      </w:rPr>
                    </w:pPr>
                    <w:r>
                      <w:rPr>
                        <w:noProof/>
                      </w:rPr>
                      <w:t>N. U. o. Singapore, "DeepViT: Towards Deeper Vision Transformer," 2021.</w:t>
                    </w:r>
                  </w:p>
                </w:tc>
              </w:tr>
              <w:tr w:rsidR="004B6C7C" w14:paraId="4B7FF5E2" w14:textId="77777777">
                <w:trPr>
                  <w:divId w:val="1601834560"/>
                  <w:tblCellSpacing w:w="15" w:type="dxa"/>
                </w:trPr>
                <w:tc>
                  <w:tcPr>
                    <w:tcW w:w="50" w:type="pct"/>
                    <w:hideMark/>
                  </w:tcPr>
                  <w:p w14:paraId="250627D4" w14:textId="77777777" w:rsidR="004B6C7C" w:rsidRDefault="004B6C7C">
                    <w:pPr>
                      <w:pStyle w:val="Bibliography"/>
                      <w:rPr>
                        <w:noProof/>
                      </w:rPr>
                    </w:pPr>
                    <w:r>
                      <w:rPr>
                        <w:noProof/>
                      </w:rPr>
                      <w:t xml:space="preserve">[18] </w:t>
                    </w:r>
                  </w:p>
                </w:tc>
                <w:tc>
                  <w:tcPr>
                    <w:tcW w:w="0" w:type="auto"/>
                    <w:hideMark/>
                  </w:tcPr>
                  <w:p w14:paraId="7832AF67" w14:textId="77777777" w:rsidR="004B6C7C" w:rsidRDefault="004B6C7C" w:rsidP="004B6C7C">
                    <w:pPr>
                      <w:pStyle w:val="Bibliography"/>
                      <w:ind w:firstLine="0"/>
                      <w:rPr>
                        <w:noProof/>
                      </w:rPr>
                    </w:pPr>
                    <w:r>
                      <w:rPr>
                        <w:noProof/>
                      </w:rPr>
                      <w:t>N. V. Vi, "Xây dựng hệ thống trả lời tự động bằng phương pháp học tăng cường," 2019.</w:t>
                    </w:r>
                  </w:p>
                </w:tc>
              </w:tr>
              <w:tr w:rsidR="004B6C7C" w14:paraId="2C5FA821" w14:textId="77777777">
                <w:trPr>
                  <w:divId w:val="1601834560"/>
                  <w:tblCellSpacing w:w="15" w:type="dxa"/>
                </w:trPr>
                <w:tc>
                  <w:tcPr>
                    <w:tcW w:w="50" w:type="pct"/>
                    <w:hideMark/>
                  </w:tcPr>
                  <w:p w14:paraId="0708B57F" w14:textId="77777777" w:rsidR="004B6C7C" w:rsidRDefault="004B6C7C">
                    <w:pPr>
                      <w:pStyle w:val="Bibliography"/>
                      <w:rPr>
                        <w:noProof/>
                      </w:rPr>
                    </w:pPr>
                    <w:r>
                      <w:rPr>
                        <w:noProof/>
                      </w:rPr>
                      <w:t xml:space="preserve">[19] </w:t>
                    </w:r>
                  </w:p>
                </w:tc>
                <w:tc>
                  <w:tcPr>
                    <w:tcW w:w="0" w:type="auto"/>
                    <w:hideMark/>
                  </w:tcPr>
                  <w:p w14:paraId="74278D2B" w14:textId="77777777" w:rsidR="004B6C7C" w:rsidRDefault="004B6C7C" w:rsidP="004B6C7C">
                    <w:pPr>
                      <w:pStyle w:val="Bibliography"/>
                      <w:ind w:firstLine="0"/>
                      <w:rPr>
                        <w:noProof/>
                      </w:rPr>
                    </w:pPr>
                    <w:r>
                      <w:rPr>
                        <w:noProof/>
                      </w:rPr>
                      <w:t>"Boostrap," [Online]. Available: https://www.boostrap.com.</w:t>
                    </w:r>
                  </w:p>
                </w:tc>
              </w:tr>
              <w:tr w:rsidR="004B6C7C" w14:paraId="18F48C77" w14:textId="77777777">
                <w:trPr>
                  <w:divId w:val="1601834560"/>
                  <w:tblCellSpacing w:w="15" w:type="dxa"/>
                </w:trPr>
                <w:tc>
                  <w:tcPr>
                    <w:tcW w:w="50" w:type="pct"/>
                    <w:hideMark/>
                  </w:tcPr>
                  <w:p w14:paraId="6CC1B70D" w14:textId="77777777" w:rsidR="004B6C7C" w:rsidRDefault="004B6C7C">
                    <w:pPr>
                      <w:pStyle w:val="Bibliography"/>
                      <w:rPr>
                        <w:noProof/>
                      </w:rPr>
                    </w:pPr>
                    <w:r>
                      <w:rPr>
                        <w:noProof/>
                      </w:rPr>
                      <w:t xml:space="preserve">[20] </w:t>
                    </w:r>
                  </w:p>
                </w:tc>
                <w:tc>
                  <w:tcPr>
                    <w:tcW w:w="0" w:type="auto"/>
                    <w:hideMark/>
                  </w:tcPr>
                  <w:p w14:paraId="5E986F59" w14:textId="77777777" w:rsidR="004B6C7C" w:rsidRDefault="004B6C7C" w:rsidP="004B6C7C">
                    <w:pPr>
                      <w:pStyle w:val="Bibliography"/>
                      <w:ind w:firstLine="0"/>
                      <w:rPr>
                        <w:noProof/>
                      </w:rPr>
                    </w:pPr>
                    <w:r>
                      <w:rPr>
                        <w:noProof/>
                      </w:rPr>
                      <w:t>"TailwindCSS," [Online]. Available: https://tailwindcss.com/.</w:t>
                    </w:r>
                  </w:p>
                </w:tc>
              </w:tr>
              <w:tr w:rsidR="004B6C7C" w14:paraId="1FA904AE" w14:textId="77777777">
                <w:trPr>
                  <w:divId w:val="1601834560"/>
                  <w:tblCellSpacing w:w="15" w:type="dxa"/>
                </w:trPr>
                <w:tc>
                  <w:tcPr>
                    <w:tcW w:w="50" w:type="pct"/>
                    <w:hideMark/>
                  </w:tcPr>
                  <w:p w14:paraId="78BD709E" w14:textId="77777777" w:rsidR="004B6C7C" w:rsidRDefault="004B6C7C">
                    <w:pPr>
                      <w:pStyle w:val="Bibliography"/>
                      <w:rPr>
                        <w:noProof/>
                      </w:rPr>
                    </w:pPr>
                    <w:r>
                      <w:rPr>
                        <w:noProof/>
                      </w:rPr>
                      <w:t xml:space="preserve">[21] </w:t>
                    </w:r>
                  </w:p>
                </w:tc>
                <w:tc>
                  <w:tcPr>
                    <w:tcW w:w="0" w:type="auto"/>
                    <w:hideMark/>
                  </w:tcPr>
                  <w:p w14:paraId="169650DE" w14:textId="77777777" w:rsidR="004B6C7C" w:rsidRDefault="004B6C7C" w:rsidP="004B6C7C">
                    <w:pPr>
                      <w:pStyle w:val="Bibliography"/>
                      <w:ind w:firstLine="0"/>
                      <w:rPr>
                        <w:noProof/>
                      </w:rPr>
                    </w:pPr>
                    <w:r>
                      <w:rPr>
                        <w:noProof/>
                      </w:rPr>
                      <w:t>"MySQL," [Online]. Available: https://www.mysql.com.</w:t>
                    </w:r>
                  </w:p>
                </w:tc>
              </w:tr>
              <w:tr w:rsidR="004B6C7C" w14:paraId="1D7CFAE6" w14:textId="77777777">
                <w:trPr>
                  <w:divId w:val="1601834560"/>
                  <w:tblCellSpacing w:w="15" w:type="dxa"/>
                </w:trPr>
                <w:tc>
                  <w:tcPr>
                    <w:tcW w:w="50" w:type="pct"/>
                    <w:hideMark/>
                  </w:tcPr>
                  <w:p w14:paraId="32254B3F" w14:textId="77777777" w:rsidR="004B6C7C" w:rsidRDefault="004B6C7C">
                    <w:pPr>
                      <w:pStyle w:val="Bibliography"/>
                      <w:rPr>
                        <w:noProof/>
                      </w:rPr>
                    </w:pPr>
                    <w:r>
                      <w:rPr>
                        <w:noProof/>
                      </w:rPr>
                      <w:t xml:space="preserve">[22] </w:t>
                    </w:r>
                  </w:p>
                </w:tc>
                <w:tc>
                  <w:tcPr>
                    <w:tcW w:w="0" w:type="auto"/>
                    <w:hideMark/>
                  </w:tcPr>
                  <w:p w14:paraId="5BC48707" w14:textId="77777777" w:rsidR="004B6C7C" w:rsidRDefault="004B6C7C" w:rsidP="004B6C7C">
                    <w:pPr>
                      <w:pStyle w:val="Bibliography"/>
                      <w:ind w:firstLine="0"/>
                      <w:rPr>
                        <w:noProof/>
                      </w:rPr>
                    </w:pPr>
                    <w:r>
                      <w:rPr>
                        <w:noProof/>
                      </w:rPr>
                      <w:t>"Python," [Online]. Available: https://www.python.org.</w:t>
                    </w:r>
                  </w:p>
                </w:tc>
              </w:tr>
              <w:tr w:rsidR="004B6C7C" w14:paraId="34D44C44" w14:textId="77777777">
                <w:trPr>
                  <w:divId w:val="1601834560"/>
                  <w:tblCellSpacing w:w="15" w:type="dxa"/>
                </w:trPr>
                <w:tc>
                  <w:tcPr>
                    <w:tcW w:w="50" w:type="pct"/>
                    <w:hideMark/>
                  </w:tcPr>
                  <w:p w14:paraId="5EB21DD9" w14:textId="77777777" w:rsidR="004B6C7C" w:rsidRDefault="004B6C7C">
                    <w:pPr>
                      <w:pStyle w:val="Bibliography"/>
                      <w:rPr>
                        <w:noProof/>
                      </w:rPr>
                    </w:pPr>
                    <w:r>
                      <w:rPr>
                        <w:noProof/>
                      </w:rPr>
                      <w:t xml:space="preserve">[23] </w:t>
                    </w:r>
                  </w:p>
                </w:tc>
                <w:tc>
                  <w:tcPr>
                    <w:tcW w:w="0" w:type="auto"/>
                    <w:hideMark/>
                  </w:tcPr>
                  <w:p w14:paraId="722FF4EE" w14:textId="77777777" w:rsidR="004B6C7C" w:rsidRDefault="004B6C7C" w:rsidP="004B6C7C">
                    <w:pPr>
                      <w:pStyle w:val="Bibliography"/>
                      <w:ind w:firstLine="0"/>
                      <w:rPr>
                        <w:noProof/>
                      </w:rPr>
                    </w:pPr>
                    <w:r>
                      <w:rPr>
                        <w:noProof/>
                      </w:rPr>
                      <w:t>N. W. Rohit Tamrakar, "Design and Development of CHATBOT - A Review".</w:t>
                    </w:r>
                  </w:p>
                </w:tc>
              </w:tr>
              <w:tr w:rsidR="004B6C7C" w14:paraId="0EA1F853" w14:textId="77777777">
                <w:trPr>
                  <w:divId w:val="1601834560"/>
                  <w:tblCellSpacing w:w="15" w:type="dxa"/>
                </w:trPr>
                <w:tc>
                  <w:tcPr>
                    <w:tcW w:w="50" w:type="pct"/>
                    <w:hideMark/>
                  </w:tcPr>
                  <w:p w14:paraId="4F7EA5A4" w14:textId="77777777" w:rsidR="004B6C7C" w:rsidRDefault="004B6C7C">
                    <w:pPr>
                      <w:pStyle w:val="Bibliography"/>
                      <w:rPr>
                        <w:noProof/>
                      </w:rPr>
                    </w:pPr>
                    <w:r>
                      <w:rPr>
                        <w:noProof/>
                      </w:rPr>
                      <w:t xml:space="preserve">[24] </w:t>
                    </w:r>
                  </w:p>
                </w:tc>
                <w:tc>
                  <w:tcPr>
                    <w:tcW w:w="0" w:type="auto"/>
                    <w:hideMark/>
                  </w:tcPr>
                  <w:p w14:paraId="48A575B8" w14:textId="77777777" w:rsidR="004B6C7C" w:rsidRDefault="004B6C7C" w:rsidP="004B6C7C">
                    <w:pPr>
                      <w:pStyle w:val="Bibliography"/>
                      <w:ind w:firstLine="0"/>
                      <w:rPr>
                        <w:noProof/>
                      </w:rPr>
                    </w:pPr>
                    <w:r>
                      <w:rPr>
                        <w:noProof/>
                      </w:rPr>
                      <w:t>A. W. Vitor Rocio, "Building a Chatbot for student support".</w:t>
                    </w:r>
                  </w:p>
                </w:tc>
              </w:tr>
              <w:tr w:rsidR="004B6C7C" w14:paraId="109914E4" w14:textId="77777777">
                <w:trPr>
                  <w:divId w:val="1601834560"/>
                  <w:tblCellSpacing w:w="15" w:type="dxa"/>
                </w:trPr>
                <w:tc>
                  <w:tcPr>
                    <w:tcW w:w="50" w:type="pct"/>
                    <w:hideMark/>
                  </w:tcPr>
                  <w:p w14:paraId="76C051E1" w14:textId="77777777" w:rsidR="004B6C7C" w:rsidRDefault="004B6C7C">
                    <w:pPr>
                      <w:pStyle w:val="Bibliography"/>
                      <w:rPr>
                        <w:noProof/>
                      </w:rPr>
                    </w:pPr>
                    <w:r>
                      <w:rPr>
                        <w:noProof/>
                      </w:rPr>
                      <w:t xml:space="preserve">[25] </w:t>
                    </w:r>
                  </w:p>
                </w:tc>
                <w:tc>
                  <w:tcPr>
                    <w:tcW w:w="0" w:type="auto"/>
                    <w:hideMark/>
                  </w:tcPr>
                  <w:p w14:paraId="4B121AC0" w14:textId="77777777" w:rsidR="004B6C7C" w:rsidRDefault="004B6C7C" w:rsidP="004B6C7C">
                    <w:pPr>
                      <w:pStyle w:val="Bibliography"/>
                      <w:ind w:firstLine="0"/>
                      <w:rPr>
                        <w:noProof/>
                      </w:rPr>
                    </w:pPr>
                    <w:r>
                      <w:rPr>
                        <w:noProof/>
                      </w:rPr>
                      <w:t>W. Z. X. Z. Z. W. Z. H. Sahand Sabour, "Chatbots for Mental Health Support: Exploring the Impact of Emohaa on Reducing Mental," 2022.</w:t>
                    </w:r>
                  </w:p>
                </w:tc>
              </w:tr>
              <w:tr w:rsidR="004B6C7C" w14:paraId="637B5478" w14:textId="77777777">
                <w:trPr>
                  <w:divId w:val="1601834560"/>
                  <w:tblCellSpacing w:w="15" w:type="dxa"/>
                </w:trPr>
                <w:tc>
                  <w:tcPr>
                    <w:tcW w:w="50" w:type="pct"/>
                    <w:hideMark/>
                  </w:tcPr>
                  <w:p w14:paraId="5BC319D6" w14:textId="77777777" w:rsidR="004B6C7C" w:rsidRDefault="004B6C7C">
                    <w:pPr>
                      <w:pStyle w:val="Bibliography"/>
                      <w:rPr>
                        <w:noProof/>
                      </w:rPr>
                    </w:pPr>
                    <w:r>
                      <w:rPr>
                        <w:noProof/>
                      </w:rPr>
                      <w:t xml:space="preserve">[26] </w:t>
                    </w:r>
                  </w:p>
                </w:tc>
                <w:tc>
                  <w:tcPr>
                    <w:tcW w:w="0" w:type="auto"/>
                    <w:hideMark/>
                  </w:tcPr>
                  <w:p w14:paraId="66C30A9F" w14:textId="77777777" w:rsidR="004B6C7C" w:rsidRDefault="004B6C7C" w:rsidP="004B6C7C">
                    <w:pPr>
                      <w:pStyle w:val="Bibliography"/>
                      <w:ind w:firstLine="0"/>
                      <w:rPr>
                        <w:noProof/>
                      </w:rPr>
                    </w:pPr>
                    <w:r>
                      <w:rPr>
                        <w:noProof/>
                      </w:rPr>
                      <w:t>K. Ganesan, "ROUGE 2.0: Updated and Improved Measures for," 2018.</w:t>
                    </w:r>
                  </w:p>
                </w:tc>
              </w:tr>
              <w:tr w:rsidR="004B6C7C" w14:paraId="481476CA" w14:textId="77777777">
                <w:trPr>
                  <w:divId w:val="1601834560"/>
                  <w:tblCellSpacing w:w="15" w:type="dxa"/>
                </w:trPr>
                <w:tc>
                  <w:tcPr>
                    <w:tcW w:w="50" w:type="pct"/>
                    <w:hideMark/>
                  </w:tcPr>
                  <w:p w14:paraId="0D647037" w14:textId="77777777" w:rsidR="004B6C7C" w:rsidRDefault="004B6C7C">
                    <w:pPr>
                      <w:pStyle w:val="Bibliography"/>
                      <w:rPr>
                        <w:noProof/>
                      </w:rPr>
                    </w:pPr>
                    <w:r>
                      <w:rPr>
                        <w:noProof/>
                      </w:rPr>
                      <w:t xml:space="preserve">[27] </w:t>
                    </w:r>
                  </w:p>
                </w:tc>
                <w:tc>
                  <w:tcPr>
                    <w:tcW w:w="0" w:type="auto"/>
                    <w:hideMark/>
                  </w:tcPr>
                  <w:p w14:paraId="6131A1AE" w14:textId="77777777" w:rsidR="004B6C7C" w:rsidRDefault="004B6C7C" w:rsidP="004B6C7C">
                    <w:pPr>
                      <w:pStyle w:val="Bibliography"/>
                      <w:ind w:firstLine="0"/>
                      <w:rPr>
                        <w:noProof/>
                      </w:rPr>
                    </w:pPr>
                    <w:r>
                      <w:rPr>
                        <w:noProof/>
                      </w:rPr>
                      <w:t>B. U. O. T. A. ECONOMICS, "Deep Learning Based Chatbot Models," 2019.</w:t>
                    </w:r>
                  </w:p>
                </w:tc>
              </w:tr>
              <w:tr w:rsidR="004B6C7C" w14:paraId="66D1B853" w14:textId="77777777">
                <w:trPr>
                  <w:divId w:val="1601834560"/>
                  <w:tblCellSpacing w:w="15" w:type="dxa"/>
                </w:trPr>
                <w:tc>
                  <w:tcPr>
                    <w:tcW w:w="50" w:type="pct"/>
                    <w:hideMark/>
                  </w:tcPr>
                  <w:p w14:paraId="541DF068" w14:textId="77777777" w:rsidR="004B6C7C" w:rsidRDefault="004B6C7C">
                    <w:pPr>
                      <w:pStyle w:val="Bibliography"/>
                      <w:rPr>
                        <w:noProof/>
                      </w:rPr>
                    </w:pPr>
                    <w:r>
                      <w:rPr>
                        <w:noProof/>
                      </w:rPr>
                      <w:t xml:space="preserve">[28] </w:t>
                    </w:r>
                  </w:p>
                </w:tc>
                <w:tc>
                  <w:tcPr>
                    <w:tcW w:w="0" w:type="auto"/>
                    <w:hideMark/>
                  </w:tcPr>
                  <w:p w14:paraId="1B9CBB7F" w14:textId="77777777" w:rsidR="004B6C7C" w:rsidRDefault="004B6C7C" w:rsidP="004B6C7C">
                    <w:pPr>
                      <w:pStyle w:val="Bibliography"/>
                      <w:ind w:firstLine="0"/>
                      <w:rPr>
                        <w:noProof/>
                      </w:rPr>
                    </w:pPr>
                    <w:r>
                      <w:rPr>
                        <w:noProof/>
                      </w:rPr>
                      <w:t>Nura Esfandiari, Kourosh Kiani, Razieh Rastgoo, "A Conditional Generative Chatbot using Transformer Model," 2023.</w:t>
                    </w:r>
                  </w:p>
                </w:tc>
              </w:tr>
              <w:tr w:rsidR="004B6C7C" w14:paraId="7C848DC5" w14:textId="77777777">
                <w:trPr>
                  <w:divId w:val="1601834560"/>
                  <w:tblCellSpacing w:w="15" w:type="dxa"/>
                </w:trPr>
                <w:tc>
                  <w:tcPr>
                    <w:tcW w:w="50" w:type="pct"/>
                    <w:hideMark/>
                  </w:tcPr>
                  <w:p w14:paraId="1699230B" w14:textId="77777777" w:rsidR="004B6C7C" w:rsidRDefault="004B6C7C">
                    <w:pPr>
                      <w:pStyle w:val="Bibliography"/>
                      <w:rPr>
                        <w:noProof/>
                      </w:rPr>
                    </w:pPr>
                    <w:r>
                      <w:rPr>
                        <w:noProof/>
                      </w:rPr>
                      <w:t xml:space="preserve">[29] </w:t>
                    </w:r>
                  </w:p>
                </w:tc>
                <w:tc>
                  <w:tcPr>
                    <w:tcW w:w="0" w:type="auto"/>
                    <w:hideMark/>
                  </w:tcPr>
                  <w:p w14:paraId="0BE21D23" w14:textId="77777777" w:rsidR="004B6C7C" w:rsidRDefault="004B6C7C" w:rsidP="004B6C7C">
                    <w:pPr>
                      <w:pStyle w:val="Bibliography"/>
                      <w:ind w:firstLine="0"/>
                      <w:rPr>
                        <w:noProof/>
                      </w:rPr>
                    </w:pPr>
                    <w:r>
                      <w:rPr>
                        <w:noProof/>
                      </w:rPr>
                      <w:t>OpenAI, "Language Models are Few-Shot Learners," 2020.</w:t>
                    </w:r>
                  </w:p>
                </w:tc>
              </w:tr>
            </w:tbl>
            <w:p w14:paraId="043FB867" w14:textId="77777777" w:rsidR="004B6C7C" w:rsidRDefault="004B6C7C">
              <w:pPr>
                <w:divId w:val="1601834560"/>
                <w:rPr>
                  <w:rFonts w:eastAsia="Times New Roman"/>
                  <w:noProof/>
                </w:rPr>
              </w:pPr>
            </w:p>
            <w:p w14:paraId="58F9A19D" w14:textId="3B79CEFA" w:rsidR="005B2EEF" w:rsidRPr="005B2EEF" w:rsidRDefault="006A5415" w:rsidP="000F4270">
              <w:r>
                <w:rPr>
                  <w:b/>
                  <w:bCs/>
                  <w:noProof/>
                </w:rPr>
                <w:fldChar w:fldCharType="end"/>
              </w:r>
            </w:p>
          </w:sdtContent>
        </w:sdt>
      </w:sdtContent>
    </w:sdt>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0309D" w14:textId="77777777" w:rsidR="00467257" w:rsidRDefault="00467257" w:rsidP="00506DEB">
      <w:pPr>
        <w:spacing w:after="0"/>
      </w:pPr>
      <w:r>
        <w:separator/>
      </w:r>
    </w:p>
  </w:endnote>
  <w:endnote w:type="continuationSeparator" w:id="0">
    <w:p w14:paraId="1597E7AB" w14:textId="77777777" w:rsidR="00467257" w:rsidRDefault="00467257"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0444F6" w:rsidRPr="005A0E7B" w:rsidRDefault="000444F6">
    <w:pPr>
      <w:pStyle w:val="Footer"/>
      <w:rPr>
        <w:i/>
        <w:iCs/>
      </w:rPr>
    </w:pPr>
    <w:r>
      <w:rPr>
        <w:i/>
        <w:iC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0444F6" w:rsidRDefault="000444F6" w:rsidP="000F4270">
    <w:pPr>
      <w:pStyle w:val="Footer"/>
      <w:ind w:firstLine="0"/>
      <w:rPr>
        <w:i/>
        <w:iCs/>
      </w:rPr>
    </w:pPr>
    <w:r>
      <w:rPr>
        <w:i/>
        <w:iCs/>
      </w:rPr>
      <w:t>______________________________________________________________________</w:t>
    </w:r>
  </w:p>
  <w:p w14:paraId="728892F5" w14:textId="5473EAF5" w:rsidR="000444F6" w:rsidRDefault="000444F6" w:rsidP="000444F6">
    <w:pPr>
      <w:pStyle w:val="Footer"/>
      <w:ind w:firstLine="0"/>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05164431" w:rsidR="000444F6" w:rsidRPr="005A0E7B" w:rsidRDefault="000444F6">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98C94" w14:textId="77777777" w:rsidR="00467257" w:rsidRDefault="00467257" w:rsidP="00506DEB">
      <w:pPr>
        <w:spacing w:after="0"/>
      </w:pPr>
      <w:r>
        <w:separator/>
      </w:r>
    </w:p>
  </w:footnote>
  <w:footnote w:type="continuationSeparator" w:id="0">
    <w:p w14:paraId="21A3E791" w14:textId="77777777" w:rsidR="00467257" w:rsidRDefault="00467257" w:rsidP="00506D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tTCxNLY0MzFT0lEKTi0uzszPAykwMa4FAM7u2DktAAAA"/>
  </w:docVars>
  <w:rsids>
    <w:rsidRoot w:val="004A01F5"/>
    <w:rsid w:val="000004C1"/>
    <w:rsid w:val="00001C00"/>
    <w:rsid w:val="00003A3D"/>
    <w:rsid w:val="000079BA"/>
    <w:rsid w:val="0001134F"/>
    <w:rsid w:val="000176D6"/>
    <w:rsid w:val="00017F1A"/>
    <w:rsid w:val="0002168A"/>
    <w:rsid w:val="00021C32"/>
    <w:rsid w:val="00021CA7"/>
    <w:rsid w:val="00021ED2"/>
    <w:rsid w:val="00022265"/>
    <w:rsid w:val="0002246A"/>
    <w:rsid w:val="0002254F"/>
    <w:rsid w:val="00022C43"/>
    <w:rsid w:val="000248EA"/>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4F6"/>
    <w:rsid w:val="00044DEC"/>
    <w:rsid w:val="00045F92"/>
    <w:rsid w:val="00046B0C"/>
    <w:rsid w:val="00046B39"/>
    <w:rsid w:val="00047ECE"/>
    <w:rsid w:val="0005093D"/>
    <w:rsid w:val="00051514"/>
    <w:rsid w:val="00053255"/>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8648B"/>
    <w:rsid w:val="000875E2"/>
    <w:rsid w:val="0009027B"/>
    <w:rsid w:val="00090456"/>
    <w:rsid w:val="00090B38"/>
    <w:rsid w:val="00091D7E"/>
    <w:rsid w:val="000923F2"/>
    <w:rsid w:val="000A01F9"/>
    <w:rsid w:val="000A0293"/>
    <w:rsid w:val="000A36F2"/>
    <w:rsid w:val="000A61B2"/>
    <w:rsid w:val="000A6948"/>
    <w:rsid w:val="000A7E32"/>
    <w:rsid w:val="000B0609"/>
    <w:rsid w:val="000B0B46"/>
    <w:rsid w:val="000B0FD2"/>
    <w:rsid w:val="000B19A5"/>
    <w:rsid w:val="000B19F4"/>
    <w:rsid w:val="000B26A0"/>
    <w:rsid w:val="000B2BDE"/>
    <w:rsid w:val="000B4AA7"/>
    <w:rsid w:val="000B518F"/>
    <w:rsid w:val="000B61D5"/>
    <w:rsid w:val="000C02A3"/>
    <w:rsid w:val="000C0D0B"/>
    <w:rsid w:val="000C1785"/>
    <w:rsid w:val="000C2AFC"/>
    <w:rsid w:val="000C2D1D"/>
    <w:rsid w:val="000C3CE7"/>
    <w:rsid w:val="000C4DF5"/>
    <w:rsid w:val="000C5A68"/>
    <w:rsid w:val="000C5E7A"/>
    <w:rsid w:val="000D0C01"/>
    <w:rsid w:val="000D1350"/>
    <w:rsid w:val="000D2E9C"/>
    <w:rsid w:val="000E01A5"/>
    <w:rsid w:val="000E24D0"/>
    <w:rsid w:val="000E4037"/>
    <w:rsid w:val="000E5104"/>
    <w:rsid w:val="000E5F9E"/>
    <w:rsid w:val="000E6595"/>
    <w:rsid w:val="000E7D44"/>
    <w:rsid w:val="000E7DF0"/>
    <w:rsid w:val="000F03A0"/>
    <w:rsid w:val="000F0A4F"/>
    <w:rsid w:val="000F26E7"/>
    <w:rsid w:val="000F4270"/>
    <w:rsid w:val="000F5413"/>
    <w:rsid w:val="000F5F49"/>
    <w:rsid w:val="000F61A4"/>
    <w:rsid w:val="00100804"/>
    <w:rsid w:val="001037E0"/>
    <w:rsid w:val="00103B2A"/>
    <w:rsid w:val="001049DA"/>
    <w:rsid w:val="001053C6"/>
    <w:rsid w:val="001053CF"/>
    <w:rsid w:val="001057E8"/>
    <w:rsid w:val="00105B03"/>
    <w:rsid w:val="00107BDC"/>
    <w:rsid w:val="00110A05"/>
    <w:rsid w:val="0011246A"/>
    <w:rsid w:val="00112DB8"/>
    <w:rsid w:val="001131FC"/>
    <w:rsid w:val="00113B79"/>
    <w:rsid w:val="00117164"/>
    <w:rsid w:val="00117E5F"/>
    <w:rsid w:val="00122493"/>
    <w:rsid w:val="00122B7F"/>
    <w:rsid w:val="00123CEB"/>
    <w:rsid w:val="00124D33"/>
    <w:rsid w:val="001268BA"/>
    <w:rsid w:val="001310FC"/>
    <w:rsid w:val="00135567"/>
    <w:rsid w:val="00137C44"/>
    <w:rsid w:val="001412A9"/>
    <w:rsid w:val="00141611"/>
    <w:rsid w:val="00141AFB"/>
    <w:rsid w:val="00144C95"/>
    <w:rsid w:val="00144EB6"/>
    <w:rsid w:val="00146F7F"/>
    <w:rsid w:val="00156AAF"/>
    <w:rsid w:val="001573AA"/>
    <w:rsid w:val="001609AD"/>
    <w:rsid w:val="00161BCF"/>
    <w:rsid w:val="00163013"/>
    <w:rsid w:val="00163801"/>
    <w:rsid w:val="00167BC0"/>
    <w:rsid w:val="00173B47"/>
    <w:rsid w:val="00175974"/>
    <w:rsid w:val="001765EB"/>
    <w:rsid w:val="00177A9E"/>
    <w:rsid w:val="00177F13"/>
    <w:rsid w:val="00180A51"/>
    <w:rsid w:val="001862F2"/>
    <w:rsid w:val="001874E2"/>
    <w:rsid w:val="001909A1"/>
    <w:rsid w:val="0019149A"/>
    <w:rsid w:val="00194049"/>
    <w:rsid w:val="001952F3"/>
    <w:rsid w:val="001A0141"/>
    <w:rsid w:val="001A0ACC"/>
    <w:rsid w:val="001A0E4A"/>
    <w:rsid w:val="001A1660"/>
    <w:rsid w:val="001A4C06"/>
    <w:rsid w:val="001A5A78"/>
    <w:rsid w:val="001A61D1"/>
    <w:rsid w:val="001A6884"/>
    <w:rsid w:val="001B1BB2"/>
    <w:rsid w:val="001B281F"/>
    <w:rsid w:val="001B2893"/>
    <w:rsid w:val="001B3352"/>
    <w:rsid w:val="001B3654"/>
    <w:rsid w:val="001B374C"/>
    <w:rsid w:val="001B3C30"/>
    <w:rsid w:val="001B5D26"/>
    <w:rsid w:val="001B6680"/>
    <w:rsid w:val="001B6CB1"/>
    <w:rsid w:val="001B745C"/>
    <w:rsid w:val="001C0D0A"/>
    <w:rsid w:val="001C0E12"/>
    <w:rsid w:val="001C36E8"/>
    <w:rsid w:val="001C75CC"/>
    <w:rsid w:val="001D3F4B"/>
    <w:rsid w:val="001D4111"/>
    <w:rsid w:val="001D4406"/>
    <w:rsid w:val="001D6716"/>
    <w:rsid w:val="001D7530"/>
    <w:rsid w:val="001E0824"/>
    <w:rsid w:val="001E2047"/>
    <w:rsid w:val="001E265D"/>
    <w:rsid w:val="001E2D24"/>
    <w:rsid w:val="001E3443"/>
    <w:rsid w:val="001E3500"/>
    <w:rsid w:val="001E4B36"/>
    <w:rsid w:val="001E5EA5"/>
    <w:rsid w:val="001E63DB"/>
    <w:rsid w:val="001E7E52"/>
    <w:rsid w:val="001F11D1"/>
    <w:rsid w:val="001F2254"/>
    <w:rsid w:val="001F4960"/>
    <w:rsid w:val="001F602E"/>
    <w:rsid w:val="001F7287"/>
    <w:rsid w:val="001F7B7E"/>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3A58"/>
    <w:rsid w:val="00264DBE"/>
    <w:rsid w:val="00265970"/>
    <w:rsid w:val="002703FD"/>
    <w:rsid w:val="00270DB9"/>
    <w:rsid w:val="00272243"/>
    <w:rsid w:val="002723E0"/>
    <w:rsid w:val="0027401D"/>
    <w:rsid w:val="0027437A"/>
    <w:rsid w:val="002808A1"/>
    <w:rsid w:val="00280BE4"/>
    <w:rsid w:val="002830A9"/>
    <w:rsid w:val="002840B5"/>
    <w:rsid w:val="002851A6"/>
    <w:rsid w:val="00286611"/>
    <w:rsid w:val="002946C5"/>
    <w:rsid w:val="00295AC7"/>
    <w:rsid w:val="002972BB"/>
    <w:rsid w:val="002A35F9"/>
    <w:rsid w:val="002A5BE8"/>
    <w:rsid w:val="002A653E"/>
    <w:rsid w:val="002A6592"/>
    <w:rsid w:val="002B0111"/>
    <w:rsid w:val="002B24D6"/>
    <w:rsid w:val="002B32DC"/>
    <w:rsid w:val="002B3B94"/>
    <w:rsid w:val="002B516F"/>
    <w:rsid w:val="002B56D4"/>
    <w:rsid w:val="002B6D01"/>
    <w:rsid w:val="002C0F2B"/>
    <w:rsid w:val="002C1D19"/>
    <w:rsid w:val="002C281E"/>
    <w:rsid w:val="002C445F"/>
    <w:rsid w:val="002C50BF"/>
    <w:rsid w:val="002C541E"/>
    <w:rsid w:val="002C6494"/>
    <w:rsid w:val="002C7389"/>
    <w:rsid w:val="002D3ED7"/>
    <w:rsid w:val="002D3F01"/>
    <w:rsid w:val="002D46E3"/>
    <w:rsid w:val="002D5877"/>
    <w:rsid w:val="002D738D"/>
    <w:rsid w:val="002D7731"/>
    <w:rsid w:val="002E093D"/>
    <w:rsid w:val="002E17AB"/>
    <w:rsid w:val="002E38FB"/>
    <w:rsid w:val="002E5778"/>
    <w:rsid w:val="002E5836"/>
    <w:rsid w:val="002E7718"/>
    <w:rsid w:val="002E7DC8"/>
    <w:rsid w:val="002F3983"/>
    <w:rsid w:val="002F508F"/>
    <w:rsid w:val="002F6FB5"/>
    <w:rsid w:val="00300D0C"/>
    <w:rsid w:val="00302F2A"/>
    <w:rsid w:val="00304913"/>
    <w:rsid w:val="00307E99"/>
    <w:rsid w:val="003129FF"/>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3CE"/>
    <w:rsid w:val="0033063B"/>
    <w:rsid w:val="0033145C"/>
    <w:rsid w:val="0033222C"/>
    <w:rsid w:val="003345E9"/>
    <w:rsid w:val="00334C98"/>
    <w:rsid w:val="0033551B"/>
    <w:rsid w:val="00335887"/>
    <w:rsid w:val="00335CDB"/>
    <w:rsid w:val="00335F97"/>
    <w:rsid w:val="003362B7"/>
    <w:rsid w:val="003423EA"/>
    <w:rsid w:val="0034242D"/>
    <w:rsid w:val="0034260E"/>
    <w:rsid w:val="0034442B"/>
    <w:rsid w:val="00345AC6"/>
    <w:rsid w:val="00351B64"/>
    <w:rsid w:val="003531E3"/>
    <w:rsid w:val="00353FF7"/>
    <w:rsid w:val="003578C9"/>
    <w:rsid w:val="00360431"/>
    <w:rsid w:val="00360CC0"/>
    <w:rsid w:val="00363A7F"/>
    <w:rsid w:val="00365571"/>
    <w:rsid w:val="00365DD2"/>
    <w:rsid w:val="00366DE2"/>
    <w:rsid w:val="00372946"/>
    <w:rsid w:val="00373836"/>
    <w:rsid w:val="0038104B"/>
    <w:rsid w:val="003812B9"/>
    <w:rsid w:val="003845C3"/>
    <w:rsid w:val="003850AC"/>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42A5"/>
    <w:rsid w:val="003B5AFA"/>
    <w:rsid w:val="003B60AC"/>
    <w:rsid w:val="003B6FC3"/>
    <w:rsid w:val="003C3266"/>
    <w:rsid w:val="003C4C4D"/>
    <w:rsid w:val="003D006D"/>
    <w:rsid w:val="003D260F"/>
    <w:rsid w:val="003D29C1"/>
    <w:rsid w:val="003D4ACB"/>
    <w:rsid w:val="003D6B6F"/>
    <w:rsid w:val="003D6CB5"/>
    <w:rsid w:val="003E3C80"/>
    <w:rsid w:val="003E488B"/>
    <w:rsid w:val="003E693A"/>
    <w:rsid w:val="003E6D51"/>
    <w:rsid w:val="003F3082"/>
    <w:rsid w:val="003F38DB"/>
    <w:rsid w:val="003F4904"/>
    <w:rsid w:val="003F71AB"/>
    <w:rsid w:val="003F7612"/>
    <w:rsid w:val="00400B1A"/>
    <w:rsid w:val="0040133B"/>
    <w:rsid w:val="0040269A"/>
    <w:rsid w:val="00403FD4"/>
    <w:rsid w:val="00406842"/>
    <w:rsid w:val="00410B53"/>
    <w:rsid w:val="004115D9"/>
    <w:rsid w:val="00411AA9"/>
    <w:rsid w:val="00411F99"/>
    <w:rsid w:val="00414A71"/>
    <w:rsid w:val="00414B64"/>
    <w:rsid w:val="00415F0D"/>
    <w:rsid w:val="00417108"/>
    <w:rsid w:val="004204EF"/>
    <w:rsid w:val="004211DA"/>
    <w:rsid w:val="00421E9F"/>
    <w:rsid w:val="004236E5"/>
    <w:rsid w:val="004239E2"/>
    <w:rsid w:val="004267F1"/>
    <w:rsid w:val="00431A98"/>
    <w:rsid w:val="00433370"/>
    <w:rsid w:val="0043553A"/>
    <w:rsid w:val="00437B94"/>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67257"/>
    <w:rsid w:val="00470F11"/>
    <w:rsid w:val="00473464"/>
    <w:rsid w:val="00480561"/>
    <w:rsid w:val="0048666A"/>
    <w:rsid w:val="004926F5"/>
    <w:rsid w:val="00494B55"/>
    <w:rsid w:val="00494F73"/>
    <w:rsid w:val="00495EA4"/>
    <w:rsid w:val="00495F2B"/>
    <w:rsid w:val="004970C3"/>
    <w:rsid w:val="00497BB0"/>
    <w:rsid w:val="004A01F5"/>
    <w:rsid w:val="004A1DA8"/>
    <w:rsid w:val="004A31D6"/>
    <w:rsid w:val="004A628E"/>
    <w:rsid w:val="004A7D5C"/>
    <w:rsid w:val="004B2AEF"/>
    <w:rsid w:val="004B2F82"/>
    <w:rsid w:val="004B40A4"/>
    <w:rsid w:val="004B506D"/>
    <w:rsid w:val="004B5710"/>
    <w:rsid w:val="004B5727"/>
    <w:rsid w:val="004B5F39"/>
    <w:rsid w:val="004B60D3"/>
    <w:rsid w:val="004B6C7C"/>
    <w:rsid w:val="004C26C6"/>
    <w:rsid w:val="004C3B73"/>
    <w:rsid w:val="004C40DE"/>
    <w:rsid w:val="004C63D7"/>
    <w:rsid w:val="004D07D3"/>
    <w:rsid w:val="004D2887"/>
    <w:rsid w:val="004D2F6D"/>
    <w:rsid w:val="004D4CCC"/>
    <w:rsid w:val="004D5633"/>
    <w:rsid w:val="004D5861"/>
    <w:rsid w:val="004D611D"/>
    <w:rsid w:val="004E32FE"/>
    <w:rsid w:val="004E5FEB"/>
    <w:rsid w:val="004E705B"/>
    <w:rsid w:val="004E72B2"/>
    <w:rsid w:val="004F06FE"/>
    <w:rsid w:val="004F29D3"/>
    <w:rsid w:val="004F30C3"/>
    <w:rsid w:val="004F54AE"/>
    <w:rsid w:val="004F7088"/>
    <w:rsid w:val="004F7FA9"/>
    <w:rsid w:val="0050314B"/>
    <w:rsid w:val="00504129"/>
    <w:rsid w:val="005054CC"/>
    <w:rsid w:val="00506DEB"/>
    <w:rsid w:val="00507BA8"/>
    <w:rsid w:val="0051012F"/>
    <w:rsid w:val="00510321"/>
    <w:rsid w:val="00515784"/>
    <w:rsid w:val="00520068"/>
    <w:rsid w:val="00520CBA"/>
    <w:rsid w:val="0052317E"/>
    <w:rsid w:val="00523A5A"/>
    <w:rsid w:val="00523C5D"/>
    <w:rsid w:val="005244BA"/>
    <w:rsid w:val="005266EB"/>
    <w:rsid w:val="00526803"/>
    <w:rsid w:val="005308E8"/>
    <w:rsid w:val="00530D3D"/>
    <w:rsid w:val="00531CFD"/>
    <w:rsid w:val="005328F4"/>
    <w:rsid w:val="00533251"/>
    <w:rsid w:val="00534AD7"/>
    <w:rsid w:val="00534CB2"/>
    <w:rsid w:val="005370B7"/>
    <w:rsid w:val="00537395"/>
    <w:rsid w:val="00537B4F"/>
    <w:rsid w:val="00544048"/>
    <w:rsid w:val="005448FA"/>
    <w:rsid w:val="0054503D"/>
    <w:rsid w:val="00545CC0"/>
    <w:rsid w:val="00545D12"/>
    <w:rsid w:val="00546A1B"/>
    <w:rsid w:val="00546D93"/>
    <w:rsid w:val="005471CE"/>
    <w:rsid w:val="005479B9"/>
    <w:rsid w:val="00547ABE"/>
    <w:rsid w:val="00551DC3"/>
    <w:rsid w:val="00553813"/>
    <w:rsid w:val="0056004E"/>
    <w:rsid w:val="0056127B"/>
    <w:rsid w:val="00562CF6"/>
    <w:rsid w:val="00563E24"/>
    <w:rsid w:val="00565131"/>
    <w:rsid w:val="00565227"/>
    <w:rsid w:val="005655E6"/>
    <w:rsid w:val="0056721F"/>
    <w:rsid w:val="00567625"/>
    <w:rsid w:val="00570E54"/>
    <w:rsid w:val="00572EEA"/>
    <w:rsid w:val="005743E3"/>
    <w:rsid w:val="00576311"/>
    <w:rsid w:val="00577202"/>
    <w:rsid w:val="00581B8A"/>
    <w:rsid w:val="00581BD3"/>
    <w:rsid w:val="00582ADE"/>
    <w:rsid w:val="00583D58"/>
    <w:rsid w:val="005872B2"/>
    <w:rsid w:val="00587B69"/>
    <w:rsid w:val="0059100C"/>
    <w:rsid w:val="00592C4A"/>
    <w:rsid w:val="00592F08"/>
    <w:rsid w:val="00593C5B"/>
    <w:rsid w:val="005945AF"/>
    <w:rsid w:val="00594F66"/>
    <w:rsid w:val="005956AF"/>
    <w:rsid w:val="00596C71"/>
    <w:rsid w:val="00597ABB"/>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5F721E"/>
    <w:rsid w:val="006016E3"/>
    <w:rsid w:val="006035B7"/>
    <w:rsid w:val="006058AF"/>
    <w:rsid w:val="006070D4"/>
    <w:rsid w:val="00610321"/>
    <w:rsid w:val="00611928"/>
    <w:rsid w:val="00612384"/>
    <w:rsid w:val="00612620"/>
    <w:rsid w:val="00613B76"/>
    <w:rsid w:val="00614E4F"/>
    <w:rsid w:val="00620AB3"/>
    <w:rsid w:val="00621F4B"/>
    <w:rsid w:val="0062299F"/>
    <w:rsid w:val="00623D68"/>
    <w:rsid w:val="00624914"/>
    <w:rsid w:val="0062560F"/>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24C7"/>
    <w:rsid w:val="00663558"/>
    <w:rsid w:val="006654FA"/>
    <w:rsid w:val="0066613C"/>
    <w:rsid w:val="006662DB"/>
    <w:rsid w:val="006700DF"/>
    <w:rsid w:val="0067243D"/>
    <w:rsid w:val="006725AF"/>
    <w:rsid w:val="00673697"/>
    <w:rsid w:val="00673F0B"/>
    <w:rsid w:val="00676D9F"/>
    <w:rsid w:val="00680149"/>
    <w:rsid w:val="00680D49"/>
    <w:rsid w:val="00683DA2"/>
    <w:rsid w:val="00684F89"/>
    <w:rsid w:val="006856ED"/>
    <w:rsid w:val="00686603"/>
    <w:rsid w:val="00686FF8"/>
    <w:rsid w:val="0069020C"/>
    <w:rsid w:val="0069220C"/>
    <w:rsid w:val="0069247A"/>
    <w:rsid w:val="00693155"/>
    <w:rsid w:val="006966E8"/>
    <w:rsid w:val="00696CEA"/>
    <w:rsid w:val="00697C7B"/>
    <w:rsid w:val="006A1C81"/>
    <w:rsid w:val="006A4A06"/>
    <w:rsid w:val="006A5415"/>
    <w:rsid w:val="006A582F"/>
    <w:rsid w:val="006A7003"/>
    <w:rsid w:val="006A79F5"/>
    <w:rsid w:val="006A7D39"/>
    <w:rsid w:val="006B0ECB"/>
    <w:rsid w:val="006B201D"/>
    <w:rsid w:val="006B21BB"/>
    <w:rsid w:val="006B43D1"/>
    <w:rsid w:val="006C1E7B"/>
    <w:rsid w:val="006C5A6D"/>
    <w:rsid w:val="006D05F0"/>
    <w:rsid w:val="006D27CE"/>
    <w:rsid w:val="006D2836"/>
    <w:rsid w:val="006D385A"/>
    <w:rsid w:val="006D3862"/>
    <w:rsid w:val="006D39AE"/>
    <w:rsid w:val="006D41D9"/>
    <w:rsid w:val="006D42C1"/>
    <w:rsid w:val="006D6669"/>
    <w:rsid w:val="006D7CF9"/>
    <w:rsid w:val="006E1525"/>
    <w:rsid w:val="006E55B9"/>
    <w:rsid w:val="006E6972"/>
    <w:rsid w:val="006F05EA"/>
    <w:rsid w:val="006F6787"/>
    <w:rsid w:val="006F7592"/>
    <w:rsid w:val="007007E1"/>
    <w:rsid w:val="00703625"/>
    <w:rsid w:val="007051C5"/>
    <w:rsid w:val="00707417"/>
    <w:rsid w:val="007076DB"/>
    <w:rsid w:val="00710048"/>
    <w:rsid w:val="00710996"/>
    <w:rsid w:val="00712949"/>
    <w:rsid w:val="007139EA"/>
    <w:rsid w:val="00720DF9"/>
    <w:rsid w:val="00721BD5"/>
    <w:rsid w:val="00723D98"/>
    <w:rsid w:val="00724A74"/>
    <w:rsid w:val="00724F65"/>
    <w:rsid w:val="007277CF"/>
    <w:rsid w:val="00730466"/>
    <w:rsid w:val="00731791"/>
    <w:rsid w:val="00732F0F"/>
    <w:rsid w:val="007356E5"/>
    <w:rsid w:val="007376F3"/>
    <w:rsid w:val="00740936"/>
    <w:rsid w:val="0074093B"/>
    <w:rsid w:val="0074114B"/>
    <w:rsid w:val="007411E1"/>
    <w:rsid w:val="007414FC"/>
    <w:rsid w:val="00741698"/>
    <w:rsid w:val="00742FC6"/>
    <w:rsid w:val="007431A3"/>
    <w:rsid w:val="00744168"/>
    <w:rsid w:val="00744840"/>
    <w:rsid w:val="007448AC"/>
    <w:rsid w:val="00750CA6"/>
    <w:rsid w:val="007512E5"/>
    <w:rsid w:val="00752AD0"/>
    <w:rsid w:val="00753D7C"/>
    <w:rsid w:val="00754893"/>
    <w:rsid w:val="00757557"/>
    <w:rsid w:val="00761105"/>
    <w:rsid w:val="00761C61"/>
    <w:rsid w:val="007630A2"/>
    <w:rsid w:val="00763647"/>
    <w:rsid w:val="007651D1"/>
    <w:rsid w:val="00765276"/>
    <w:rsid w:val="0076646C"/>
    <w:rsid w:val="00767121"/>
    <w:rsid w:val="007673D0"/>
    <w:rsid w:val="00767673"/>
    <w:rsid w:val="0076775C"/>
    <w:rsid w:val="00767ABE"/>
    <w:rsid w:val="007701C5"/>
    <w:rsid w:val="00770B65"/>
    <w:rsid w:val="0077308E"/>
    <w:rsid w:val="007737EB"/>
    <w:rsid w:val="007754C6"/>
    <w:rsid w:val="00780001"/>
    <w:rsid w:val="007829E5"/>
    <w:rsid w:val="00784437"/>
    <w:rsid w:val="00791BC0"/>
    <w:rsid w:val="00792C28"/>
    <w:rsid w:val="00793377"/>
    <w:rsid w:val="0079455B"/>
    <w:rsid w:val="00796BF8"/>
    <w:rsid w:val="007A08EB"/>
    <w:rsid w:val="007A0C10"/>
    <w:rsid w:val="007A531C"/>
    <w:rsid w:val="007A62B5"/>
    <w:rsid w:val="007B0AA4"/>
    <w:rsid w:val="007B1887"/>
    <w:rsid w:val="007B33F5"/>
    <w:rsid w:val="007B5C2A"/>
    <w:rsid w:val="007C028B"/>
    <w:rsid w:val="007C085C"/>
    <w:rsid w:val="007C0B5E"/>
    <w:rsid w:val="007C120F"/>
    <w:rsid w:val="007C1837"/>
    <w:rsid w:val="007C2636"/>
    <w:rsid w:val="007C2690"/>
    <w:rsid w:val="007C4690"/>
    <w:rsid w:val="007C4946"/>
    <w:rsid w:val="007D0BA6"/>
    <w:rsid w:val="007D1ADC"/>
    <w:rsid w:val="007D3233"/>
    <w:rsid w:val="007D3642"/>
    <w:rsid w:val="007D407B"/>
    <w:rsid w:val="007D50F7"/>
    <w:rsid w:val="007D5702"/>
    <w:rsid w:val="007D5B6E"/>
    <w:rsid w:val="007E1C15"/>
    <w:rsid w:val="007E212E"/>
    <w:rsid w:val="007E2738"/>
    <w:rsid w:val="007E397F"/>
    <w:rsid w:val="007E5917"/>
    <w:rsid w:val="007E6BC1"/>
    <w:rsid w:val="007E7B95"/>
    <w:rsid w:val="007F62A5"/>
    <w:rsid w:val="007F6E4F"/>
    <w:rsid w:val="007F7C9E"/>
    <w:rsid w:val="0080137C"/>
    <w:rsid w:val="0080211D"/>
    <w:rsid w:val="0080362C"/>
    <w:rsid w:val="008039B6"/>
    <w:rsid w:val="00803D97"/>
    <w:rsid w:val="008043A1"/>
    <w:rsid w:val="008051D7"/>
    <w:rsid w:val="0081269B"/>
    <w:rsid w:val="008129DC"/>
    <w:rsid w:val="00813362"/>
    <w:rsid w:val="008219FD"/>
    <w:rsid w:val="00822AA6"/>
    <w:rsid w:val="00825D32"/>
    <w:rsid w:val="00826812"/>
    <w:rsid w:val="008307AE"/>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24D6"/>
    <w:rsid w:val="008B3617"/>
    <w:rsid w:val="008B3C43"/>
    <w:rsid w:val="008B50D0"/>
    <w:rsid w:val="008B5552"/>
    <w:rsid w:val="008B5687"/>
    <w:rsid w:val="008B6790"/>
    <w:rsid w:val="008B6E7D"/>
    <w:rsid w:val="008B7ADB"/>
    <w:rsid w:val="008C0157"/>
    <w:rsid w:val="008C0950"/>
    <w:rsid w:val="008C208C"/>
    <w:rsid w:val="008C34C2"/>
    <w:rsid w:val="008C3FB7"/>
    <w:rsid w:val="008C43D9"/>
    <w:rsid w:val="008C46FD"/>
    <w:rsid w:val="008C4BC3"/>
    <w:rsid w:val="008C55EE"/>
    <w:rsid w:val="008D3A3D"/>
    <w:rsid w:val="008D3C02"/>
    <w:rsid w:val="008D4746"/>
    <w:rsid w:val="008D7D48"/>
    <w:rsid w:val="008E004A"/>
    <w:rsid w:val="008E017C"/>
    <w:rsid w:val="008E09F9"/>
    <w:rsid w:val="008E14FC"/>
    <w:rsid w:val="008E167F"/>
    <w:rsid w:val="008E3242"/>
    <w:rsid w:val="008E4167"/>
    <w:rsid w:val="008E4CB5"/>
    <w:rsid w:val="008F3188"/>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4B25"/>
    <w:rsid w:val="009161B3"/>
    <w:rsid w:val="00916AFD"/>
    <w:rsid w:val="0092040F"/>
    <w:rsid w:val="00921CCE"/>
    <w:rsid w:val="00921D3C"/>
    <w:rsid w:val="00921E0C"/>
    <w:rsid w:val="009235E3"/>
    <w:rsid w:val="00925A93"/>
    <w:rsid w:val="0092605C"/>
    <w:rsid w:val="00930B3E"/>
    <w:rsid w:val="0093186C"/>
    <w:rsid w:val="00934CA6"/>
    <w:rsid w:val="009355FB"/>
    <w:rsid w:val="00936427"/>
    <w:rsid w:val="009420F7"/>
    <w:rsid w:val="00942529"/>
    <w:rsid w:val="00943F6B"/>
    <w:rsid w:val="00947A27"/>
    <w:rsid w:val="009513F2"/>
    <w:rsid w:val="0095248C"/>
    <w:rsid w:val="009541C7"/>
    <w:rsid w:val="009544FD"/>
    <w:rsid w:val="009575E4"/>
    <w:rsid w:val="0096030A"/>
    <w:rsid w:val="00960BE2"/>
    <w:rsid w:val="00960DDD"/>
    <w:rsid w:val="00961526"/>
    <w:rsid w:val="009625C8"/>
    <w:rsid w:val="00962BD8"/>
    <w:rsid w:val="00964D63"/>
    <w:rsid w:val="0096589C"/>
    <w:rsid w:val="00965D49"/>
    <w:rsid w:val="00966D6B"/>
    <w:rsid w:val="00966D95"/>
    <w:rsid w:val="0096705B"/>
    <w:rsid w:val="009735A6"/>
    <w:rsid w:val="009753C9"/>
    <w:rsid w:val="009764B2"/>
    <w:rsid w:val="0097733E"/>
    <w:rsid w:val="00977405"/>
    <w:rsid w:val="00977975"/>
    <w:rsid w:val="0098054F"/>
    <w:rsid w:val="009812A4"/>
    <w:rsid w:val="00981F1B"/>
    <w:rsid w:val="009862F4"/>
    <w:rsid w:val="00987561"/>
    <w:rsid w:val="0099062A"/>
    <w:rsid w:val="00994427"/>
    <w:rsid w:val="009947BA"/>
    <w:rsid w:val="009950D9"/>
    <w:rsid w:val="009962CF"/>
    <w:rsid w:val="00997510"/>
    <w:rsid w:val="009A316D"/>
    <w:rsid w:val="009A33A1"/>
    <w:rsid w:val="009A3607"/>
    <w:rsid w:val="009A4BE3"/>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4BB5"/>
    <w:rsid w:val="009E56AF"/>
    <w:rsid w:val="009E60C2"/>
    <w:rsid w:val="009E6B10"/>
    <w:rsid w:val="009F09DE"/>
    <w:rsid w:val="009F0CE1"/>
    <w:rsid w:val="009F48DA"/>
    <w:rsid w:val="009F4FD7"/>
    <w:rsid w:val="009F75B8"/>
    <w:rsid w:val="009F77B7"/>
    <w:rsid w:val="00A00A71"/>
    <w:rsid w:val="00A06392"/>
    <w:rsid w:val="00A06903"/>
    <w:rsid w:val="00A10013"/>
    <w:rsid w:val="00A100EC"/>
    <w:rsid w:val="00A11D68"/>
    <w:rsid w:val="00A12CD2"/>
    <w:rsid w:val="00A13040"/>
    <w:rsid w:val="00A14346"/>
    <w:rsid w:val="00A14AEB"/>
    <w:rsid w:val="00A15181"/>
    <w:rsid w:val="00A15FC2"/>
    <w:rsid w:val="00A1670B"/>
    <w:rsid w:val="00A1674C"/>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30E5"/>
    <w:rsid w:val="00A846ED"/>
    <w:rsid w:val="00A86E8B"/>
    <w:rsid w:val="00A87712"/>
    <w:rsid w:val="00A90798"/>
    <w:rsid w:val="00A90D8B"/>
    <w:rsid w:val="00A9616F"/>
    <w:rsid w:val="00AA14C1"/>
    <w:rsid w:val="00AA343D"/>
    <w:rsid w:val="00AA3AE6"/>
    <w:rsid w:val="00AA4568"/>
    <w:rsid w:val="00AA7435"/>
    <w:rsid w:val="00AB07F0"/>
    <w:rsid w:val="00AB0CD5"/>
    <w:rsid w:val="00AB283E"/>
    <w:rsid w:val="00AB2FA4"/>
    <w:rsid w:val="00AB533E"/>
    <w:rsid w:val="00AB62F1"/>
    <w:rsid w:val="00AC2F76"/>
    <w:rsid w:val="00AC3157"/>
    <w:rsid w:val="00AC35D1"/>
    <w:rsid w:val="00AC4665"/>
    <w:rsid w:val="00AC757B"/>
    <w:rsid w:val="00AD1095"/>
    <w:rsid w:val="00AD13AA"/>
    <w:rsid w:val="00AD1929"/>
    <w:rsid w:val="00AD4B70"/>
    <w:rsid w:val="00AD536F"/>
    <w:rsid w:val="00AD5F37"/>
    <w:rsid w:val="00AD7375"/>
    <w:rsid w:val="00AD73CD"/>
    <w:rsid w:val="00AE1B2B"/>
    <w:rsid w:val="00AE2996"/>
    <w:rsid w:val="00AE3734"/>
    <w:rsid w:val="00AE3BD7"/>
    <w:rsid w:val="00AE44B0"/>
    <w:rsid w:val="00AE53C0"/>
    <w:rsid w:val="00AE59C7"/>
    <w:rsid w:val="00AE6B08"/>
    <w:rsid w:val="00AF0DC0"/>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5F88"/>
    <w:rsid w:val="00B07C9D"/>
    <w:rsid w:val="00B07DFA"/>
    <w:rsid w:val="00B110E7"/>
    <w:rsid w:val="00B12EB6"/>
    <w:rsid w:val="00B135A5"/>
    <w:rsid w:val="00B1381A"/>
    <w:rsid w:val="00B17841"/>
    <w:rsid w:val="00B23D7F"/>
    <w:rsid w:val="00B26449"/>
    <w:rsid w:val="00B26C33"/>
    <w:rsid w:val="00B305BE"/>
    <w:rsid w:val="00B30747"/>
    <w:rsid w:val="00B3293F"/>
    <w:rsid w:val="00B348F0"/>
    <w:rsid w:val="00B370F4"/>
    <w:rsid w:val="00B37D47"/>
    <w:rsid w:val="00B40597"/>
    <w:rsid w:val="00B41870"/>
    <w:rsid w:val="00B41EE3"/>
    <w:rsid w:val="00B434B2"/>
    <w:rsid w:val="00B44D3B"/>
    <w:rsid w:val="00B4540C"/>
    <w:rsid w:val="00B45FF6"/>
    <w:rsid w:val="00B46ACC"/>
    <w:rsid w:val="00B46DA9"/>
    <w:rsid w:val="00B46F5B"/>
    <w:rsid w:val="00B47172"/>
    <w:rsid w:val="00B471DA"/>
    <w:rsid w:val="00B47FF5"/>
    <w:rsid w:val="00B50C89"/>
    <w:rsid w:val="00B52855"/>
    <w:rsid w:val="00B53CE3"/>
    <w:rsid w:val="00B53EE6"/>
    <w:rsid w:val="00B553EF"/>
    <w:rsid w:val="00B556AC"/>
    <w:rsid w:val="00B572E2"/>
    <w:rsid w:val="00B5737F"/>
    <w:rsid w:val="00B57D47"/>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1FF6"/>
    <w:rsid w:val="00B84818"/>
    <w:rsid w:val="00B85807"/>
    <w:rsid w:val="00B874B4"/>
    <w:rsid w:val="00B87B54"/>
    <w:rsid w:val="00B908BA"/>
    <w:rsid w:val="00B91759"/>
    <w:rsid w:val="00B91C79"/>
    <w:rsid w:val="00B91FFB"/>
    <w:rsid w:val="00B93E0C"/>
    <w:rsid w:val="00B94323"/>
    <w:rsid w:val="00B97138"/>
    <w:rsid w:val="00B97CEF"/>
    <w:rsid w:val="00BA0F23"/>
    <w:rsid w:val="00BA2844"/>
    <w:rsid w:val="00BA28C2"/>
    <w:rsid w:val="00BA2F5C"/>
    <w:rsid w:val="00BA3D43"/>
    <w:rsid w:val="00BA48F1"/>
    <w:rsid w:val="00BA53BD"/>
    <w:rsid w:val="00BB12B2"/>
    <w:rsid w:val="00BB2251"/>
    <w:rsid w:val="00BB55BC"/>
    <w:rsid w:val="00BB58F6"/>
    <w:rsid w:val="00BB73E3"/>
    <w:rsid w:val="00BC1683"/>
    <w:rsid w:val="00BC5635"/>
    <w:rsid w:val="00BC57A4"/>
    <w:rsid w:val="00BC7D7B"/>
    <w:rsid w:val="00BD0013"/>
    <w:rsid w:val="00BD1FB4"/>
    <w:rsid w:val="00BD255E"/>
    <w:rsid w:val="00BD2B22"/>
    <w:rsid w:val="00BE5823"/>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2ADD"/>
    <w:rsid w:val="00C134A9"/>
    <w:rsid w:val="00C14745"/>
    <w:rsid w:val="00C15C57"/>
    <w:rsid w:val="00C15CD0"/>
    <w:rsid w:val="00C1769F"/>
    <w:rsid w:val="00C177BC"/>
    <w:rsid w:val="00C17C37"/>
    <w:rsid w:val="00C23E98"/>
    <w:rsid w:val="00C2402B"/>
    <w:rsid w:val="00C251F5"/>
    <w:rsid w:val="00C25B60"/>
    <w:rsid w:val="00C25BA5"/>
    <w:rsid w:val="00C27DB2"/>
    <w:rsid w:val="00C27EE8"/>
    <w:rsid w:val="00C27F38"/>
    <w:rsid w:val="00C31865"/>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3F87"/>
    <w:rsid w:val="00C66755"/>
    <w:rsid w:val="00C66C41"/>
    <w:rsid w:val="00C70425"/>
    <w:rsid w:val="00C71873"/>
    <w:rsid w:val="00C72DC2"/>
    <w:rsid w:val="00C75935"/>
    <w:rsid w:val="00C75AF6"/>
    <w:rsid w:val="00C76F6B"/>
    <w:rsid w:val="00C80F99"/>
    <w:rsid w:val="00C81077"/>
    <w:rsid w:val="00C81A7C"/>
    <w:rsid w:val="00C842F7"/>
    <w:rsid w:val="00C845E1"/>
    <w:rsid w:val="00C84C5D"/>
    <w:rsid w:val="00C84FBD"/>
    <w:rsid w:val="00C85961"/>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1EA9"/>
    <w:rsid w:val="00D17E7E"/>
    <w:rsid w:val="00D20902"/>
    <w:rsid w:val="00D21F32"/>
    <w:rsid w:val="00D23EF3"/>
    <w:rsid w:val="00D2584D"/>
    <w:rsid w:val="00D25E07"/>
    <w:rsid w:val="00D26274"/>
    <w:rsid w:val="00D26CAA"/>
    <w:rsid w:val="00D30C8A"/>
    <w:rsid w:val="00D31219"/>
    <w:rsid w:val="00D31C79"/>
    <w:rsid w:val="00D32890"/>
    <w:rsid w:val="00D33823"/>
    <w:rsid w:val="00D3654A"/>
    <w:rsid w:val="00D3787E"/>
    <w:rsid w:val="00D37938"/>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67A48"/>
    <w:rsid w:val="00D706B1"/>
    <w:rsid w:val="00D71193"/>
    <w:rsid w:val="00D72221"/>
    <w:rsid w:val="00D72D31"/>
    <w:rsid w:val="00D734D8"/>
    <w:rsid w:val="00D80CBB"/>
    <w:rsid w:val="00D81FA4"/>
    <w:rsid w:val="00D82756"/>
    <w:rsid w:val="00D82CA6"/>
    <w:rsid w:val="00D83C64"/>
    <w:rsid w:val="00D849DB"/>
    <w:rsid w:val="00D8565B"/>
    <w:rsid w:val="00D87105"/>
    <w:rsid w:val="00D91476"/>
    <w:rsid w:val="00D92EDA"/>
    <w:rsid w:val="00D93AD8"/>
    <w:rsid w:val="00D9409E"/>
    <w:rsid w:val="00D94532"/>
    <w:rsid w:val="00D9563C"/>
    <w:rsid w:val="00D95FAB"/>
    <w:rsid w:val="00DA0B64"/>
    <w:rsid w:val="00DA0D66"/>
    <w:rsid w:val="00DA0F90"/>
    <w:rsid w:val="00DA167B"/>
    <w:rsid w:val="00DA1C7E"/>
    <w:rsid w:val="00DA3B9B"/>
    <w:rsid w:val="00DA5045"/>
    <w:rsid w:val="00DA5AF3"/>
    <w:rsid w:val="00DA69CA"/>
    <w:rsid w:val="00DA724D"/>
    <w:rsid w:val="00DB56B0"/>
    <w:rsid w:val="00DB596B"/>
    <w:rsid w:val="00DB631D"/>
    <w:rsid w:val="00DC0311"/>
    <w:rsid w:val="00DC07CC"/>
    <w:rsid w:val="00DC1F6F"/>
    <w:rsid w:val="00DC23E8"/>
    <w:rsid w:val="00DC74DE"/>
    <w:rsid w:val="00DC7C3F"/>
    <w:rsid w:val="00DD1DF4"/>
    <w:rsid w:val="00DD2059"/>
    <w:rsid w:val="00DD401A"/>
    <w:rsid w:val="00DD65F0"/>
    <w:rsid w:val="00DD675E"/>
    <w:rsid w:val="00DD6773"/>
    <w:rsid w:val="00DD7247"/>
    <w:rsid w:val="00DE02E9"/>
    <w:rsid w:val="00DE234D"/>
    <w:rsid w:val="00DE3761"/>
    <w:rsid w:val="00DE5660"/>
    <w:rsid w:val="00DE6C6D"/>
    <w:rsid w:val="00DE742B"/>
    <w:rsid w:val="00DE7D5F"/>
    <w:rsid w:val="00DF05E6"/>
    <w:rsid w:val="00DF538B"/>
    <w:rsid w:val="00E009F8"/>
    <w:rsid w:val="00E027F8"/>
    <w:rsid w:val="00E0315B"/>
    <w:rsid w:val="00E04AA7"/>
    <w:rsid w:val="00E04E0B"/>
    <w:rsid w:val="00E0691C"/>
    <w:rsid w:val="00E100B8"/>
    <w:rsid w:val="00E10DB7"/>
    <w:rsid w:val="00E10EAE"/>
    <w:rsid w:val="00E12289"/>
    <w:rsid w:val="00E15E13"/>
    <w:rsid w:val="00E16182"/>
    <w:rsid w:val="00E21442"/>
    <w:rsid w:val="00E22586"/>
    <w:rsid w:val="00E259A5"/>
    <w:rsid w:val="00E306B7"/>
    <w:rsid w:val="00E325F1"/>
    <w:rsid w:val="00E362DB"/>
    <w:rsid w:val="00E420B5"/>
    <w:rsid w:val="00E44C04"/>
    <w:rsid w:val="00E44F8B"/>
    <w:rsid w:val="00E45BC8"/>
    <w:rsid w:val="00E53F84"/>
    <w:rsid w:val="00E55202"/>
    <w:rsid w:val="00E555AA"/>
    <w:rsid w:val="00E55A7B"/>
    <w:rsid w:val="00E56185"/>
    <w:rsid w:val="00E613AA"/>
    <w:rsid w:val="00E623F0"/>
    <w:rsid w:val="00E63722"/>
    <w:rsid w:val="00E63E04"/>
    <w:rsid w:val="00E63F93"/>
    <w:rsid w:val="00E70FA9"/>
    <w:rsid w:val="00E720D9"/>
    <w:rsid w:val="00E76AAD"/>
    <w:rsid w:val="00E81228"/>
    <w:rsid w:val="00E829D7"/>
    <w:rsid w:val="00E82E13"/>
    <w:rsid w:val="00E8661E"/>
    <w:rsid w:val="00E87B28"/>
    <w:rsid w:val="00E916F6"/>
    <w:rsid w:val="00E929CF"/>
    <w:rsid w:val="00E92A13"/>
    <w:rsid w:val="00EA2895"/>
    <w:rsid w:val="00EA5236"/>
    <w:rsid w:val="00EA5A50"/>
    <w:rsid w:val="00EA5B34"/>
    <w:rsid w:val="00EA7056"/>
    <w:rsid w:val="00EA7A37"/>
    <w:rsid w:val="00EB1E57"/>
    <w:rsid w:val="00EB5496"/>
    <w:rsid w:val="00EB5500"/>
    <w:rsid w:val="00EB73E7"/>
    <w:rsid w:val="00EB775B"/>
    <w:rsid w:val="00EC0C34"/>
    <w:rsid w:val="00EC1948"/>
    <w:rsid w:val="00EC3357"/>
    <w:rsid w:val="00EC43F5"/>
    <w:rsid w:val="00ED04CC"/>
    <w:rsid w:val="00ED2CB5"/>
    <w:rsid w:val="00ED2F66"/>
    <w:rsid w:val="00ED37DD"/>
    <w:rsid w:val="00ED401B"/>
    <w:rsid w:val="00ED4885"/>
    <w:rsid w:val="00ED69AF"/>
    <w:rsid w:val="00ED71C0"/>
    <w:rsid w:val="00EE4703"/>
    <w:rsid w:val="00EE5079"/>
    <w:rsid w:val="00EE51C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3757"/>
    <w:rsid w:val="00F140AE"/>
    <w:rsid w:val="00F225B2"/>
    <w:rsid w:val="00F237CA"/>
    <w:rsid w:val="00F2452B"/>
    <w:rsid w:val="00F2517D"/>
    <w:rsid w:val="00F2524B"/>
    <w:rsid w:val="00F26346"/>
    <w:rsid w:val="00F310C1"/>
    <w:rsid w:val="00F35118"/>
    <w:rsid w:val="00F35169"/>
    <w:rsid w:val="00F35B5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535E"/>
    <w:rsid w:val="00F87D25"/>
    <w:rsid w:val="00F90E4A"/>
    <w:rsid w:val="00F93DB3"/>
    <w:rsid w:val="00F94316"/>
    <w:rsid w:val="00F95A17"/>
    <w:rsid w:val="00F95B81"/>
    <w:rsid w:val="00F965F0"/>
    <w:rsid w:val="00F97253"/>
    <w:rsid w:val="00F9799C"/>
    <w:rsid w:val="00F97E90"/>
    <w:rsid w:val="00FA01E4"/>
    <w:rsid w:val="00FA58C5"/>
    <w:rsid w:val="00FA5D0D"/>
    <w:rsid w:val="00FB1E73"/>
    <w:rsid w:val="00FB2289"/>
    <w:rsid w:val="00FB2312"/>
    <w:rsid w:val="00FB5A60"/>
    <w:rsid w:val="00FC2EBF"/>
    <w:rsid w:val="00FC3036"/>
    <w:rsid w:val="00FC37AE"/>
    <w:rsid w:val="00FD0751"/>
    <w:rsid w:val="00FD313D"/>
    <w:rsid w:val="00FD42A7"/>
    <w:rsid w:val="00FD469F"/>
    <w:rsid w:val="00FD4C1D"/>
    <w:rsid w:val="00FD52C0"/>
    <w:rsid w:val="00FD6088"/>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2B9"/>
    <w:pPr>
      <w:spacing w:line="240" w:lineRule="auto"/>
      <w:ind w:firstLine="425"/>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9799C"/>
    <w:pPr>
      <w:spacing w:before="120"/>
      <w:jc w:val="center"/>
    </w:pPr>
    <w:rPr>
      <w:i/>
      <w:iCs/>
      <w:sz w:val="24"/>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 w:type="character" w:customStyle="1" w:styleId="fontstyle01">
    <w:name w:val="fontstyle01"/>
    <w:basedOn w:val="DefaultParagraphFont"/>
    <w:rsid w:val="003D6CB5"/>
    <w:rPr>
      <w:rFonts w:ascii="TimesNewRomanPSMT" w:hAnsi="TimesNewRomanPSMT"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19085227">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1803889">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63908724">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183174929">
      <w:bodyDiv w:val="1"/>
      <w:marLeft w:val="0"/>
      <w:marRight w:val="0"/>
      <w:marTop w:val="0"/>
      <w:marBottom w:val="0"/>
      <w:divBdr>
        <w:top w:val="none" w:sz="0" w:space="0" w:color="auto"/>
        <w:left w:val="none" w:sz="0" w:space="0" w:color="auto"/>
        <w:bottom w:val="none" w:sz="0" w:space="0" w:color="auto"/>
        <w:right w:val="none" w:sz="0" w:space="0" w:color="auto"/>
      </w:divBdr>
    </w:div>
    <w:div w:id="202905506">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2970433">
      <w:bodyDiv w:val="1"/>
      <w:marLeft w:val="0"/>
      <w:marRight w:val="0"/>
      <w:marTop w:val="0"/>
      <w:marBottom w:val="0"/>
      <w:divBdr>
        <w:top w:val="none" w:sz="0" w:space="0" w:color="auto"/>
        <w:left w:val="none" w:sz="0" w:space="0" w:color="auto"/>
        <w:bottom w:val="none" w:sz="0" w:space="0" w:color="auto"/>
        <w:right w:val="none" w:sz="0" w:space="0" w:color="auto"/>
      </w:divBdr>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2954123">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5566950">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69695676">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24886733">
      <w:bodyDiv w:val="1"/>
      <w:marLeft w:val="0"/>
      <w:marRight w:val="0"/>
      <w:marTop w:val="0"/>
      <w:marBottom w:val="0"/>
      <w:divBdr>
        <w:top w:val="none" w:sz="0" w:space="0" w:color="auto"/>
        <w:left w:val="none" w:sz="0" w:space="0" w:color="auto"/>
        <w:bottom w:val="none" w:sz="0" w:space="0" w:color="auto"/>
        <w:right w:val="none" w:sz="0" w:space="0" w:color="auto"/>
      </w:divBdr>
    </w:div>
    <w:div w:id="441001292">
      <w:bodyDiv w:val="1"/>
      <w:marLeft w:val="0"/>
      <w:marRight w:val="0"/>
      <w:marTop w:val="0"/>
      <w:marBottom w:val="0"/>
      <w:divBdr>
        <w:top w:val="none" w:sz="0" w:space="0" w:color="auto"/>
        <w:left w:val="none" w:sz="0" w:space="0" w:color="auto"/>
        <w:bottom w:val="none" w:sz="0" w:space="0" w:color="auto"/>
        <w:right w:val="none" w:sz="0" w:space="0" w:color="auto"/>
      </w:divBdr>
    </w:div>
    <w:div w:id="450175267">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589314442">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25769227">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744306173">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2766640">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51408148">
      <w:bodyDiv w:val="1"/>
      <w:marLeft w:val="0"/>
      <w:marRight w:val="0"/>
      <w:marTop w:val="0"/>
      <w:marBottom w:val="0"/>
      <w:divBdr>
        <w:top w:val="none" w:sz="0" w:space="0" w:color="auto"/>
        <w:left w:val="none" w:sz="0" w:space="0" w:color="auto"/>
        <w:bottom w:val="none" w:sz="0" w:space="0" w:color="auto"/>
        <w:right w:val="none" w:sz="0" w:space="0" w:color="auto"/>
      </w:divBdr>
    </w:div>
    <w:div w:id="865212767">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812528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1689166">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11511898">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04709458">
      <w:bodyDiv w:val="1"/>
      <w:marLeft w:val="0"/>
      <w:marRight w:val="0"/>
      <w:marTop w:val="0"/>
      <w:marBottom w:val="0"/>
      <w:divBdr>
        <w:top w:val="none" w:sz="0" w:space="0" w:color="auto"/>
        <w:left w:val="none" w:sz="0" w:space="0" w:color="auto"/>
        <w:bottom w:val="none" w:sz="0" w:space="0" w:color="auto"/>
        <w:right w:val="none" w:sz="0" w:space="0" w:color="auto"/>
      </w:divBdr>
    </w:div>
    <w:div w:id="1217664133">
      <w:bodyDiv w:val="1"/>
      <w:marLeft w:val="0"/>
      <w:marRight w:val="0"/>
      <w:marTop w:val="0"/>
      <w:marBottom w:val="0"/>
      <w:divBdr>
        <w:top w:val="none" w:sz="0" w:space="0" w:color="auto"/>
        <w:left w:val="none" w:sz="0" w:space="0" w:color="auto"/>
        <w:bottom w:val="none" w:sz="0" w:space="0" w:color="auto"/>
        <w:right w:val="none" w:sz="0" w:space="0" w:color="auto"/>
      </w:divBdr>
    </w:div>
    <w:div w:id="121793715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27910683">
      <w:bodyDiv w:val="1"/>
      <w:marLeft w:val="0"/>
      <w:marRight w:val="0"/>
      <w:marTop w:val="0"/>
      <w:marBottom w:val="0"/>
      <w:divBdr>
        <w:top w:val="none" w:sz="0" w:space="0" w:color="auto"/>
        <w:left w:val="none" w:sz="0" w:space="0" w:color="auto"/>
        <w:bottom w:val="none" w:sz="0" w:space="0" w:color="auto"/>
        <w:right w:val="none" w:sz="0" w:space="0" w:color="auto"/>
      </w:divBdr>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60868024">
      <w:bodyDiv w:val="1"/>
      <w:marLeft w:val="0"/>
      <w:marRight w:val="0"/>
      <w:marTop w:val="0"/>
      <w:marBottom w:val="0"/>
      <w:divBdr>
        <w:top w:val="none" w:sz="0" w:space="0" w:color="auto"/>
        <w:left w:val="none" w:sz="0" w:space="0" w:color="auto"/>
        <w:bottom w:val="none" w:sz="0" w:space="0" w:color="auto"/>
        <w:right w:val="none" w:sz="0" w:space="0" w:color="auto"/>
      </w:divBdr>
    </w:div>
    <w:div w:id="1271742799">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28823246">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7314484">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4658489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27213732">
      <w:bodyDiv w:val="1"/>
      <w:marLeft w:val="0"/>
      <w:marRight w:val="0"/>
      <w:marTop w:val="0"/>
      <w:marBottom w:val="0"/>
      <w:divBdr>
        <w:top w:val="none" w:sz="0" w:space="0" w:color="auto"/>
        <w:left w:val="none" w:sz="0" w:space="0" w:color="auto"/>
        <w:bottom w:val="none" w:sz="0" w:space="0" w:color="auto"/>
        <w:right w:val="none" w:sz="0" w:space="0" w:color="auto"/>
      </w:divBdr>
    </w:div>
    <w:div w:id="1541632017">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293764">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1834560">
      <w:bodyDiv w:val="1"/>
      <w:marLeft w:val="0"/>
      <w:marRight w:val="0"/>
      <w:marTop w:val="0"/>
      <w:marBottom w:val="0"/>
      <w:divBdr>
        <w:top w:val="none" w:sz="0" w:space="0" w:color="auto"/>
        <w:left w:val="none" w:sz="0" w:space="0" w:color="auto"/>
        <w:bottom w:val="none" w:sz="0" w:space="0" w:color="auto"/>
        <w:right w:val="none" w:sz="0" w:space="0" w:color="auto"/>
      </w:divBdr>
    </w:div>
    <w:div w:id="1605965454">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0797366">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13068701">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43991106">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49965248">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1997490773">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62243442">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6494165">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 w:id="2123258983">
      <w:bodyDiv w:val="1"/>
      <w:marLeft w:val="0"/>
      <w:marRight w:val="0"/>
      <w:marTop w:val="0"/>
      <w:marBottom w:val="0"/>
      <w:divBdr>
        <w:top w:val="none" w:sz="0" w:space="0" w:color="auto"/>
        <w:left w:val="none" w:sz="0" w:space="0" w:color="auto"/>
        <w:bottom w:val="none" w:sz="0" w:space="0" w:color="auto"/>
        <w:right w:val="none" w:sz="0" w:space="0" w:color="auto"/>
      </w:divBdr>
    </w:div>
    <w:div w:id="2134669502">
      <w:bodyDiv w:val="1"/>
      <w:marLeft w:val="0"/>
      <w:marRight w:val="0"/>
      <w:marTop w:val="0"/>
      <w:marBottom w:val="0"/>
      <w:divBdr>
        <w:top w:val="none" w:sz="0" w:space="0" w:color="auto"/>
        <w:left w:val="none" w:sz="0" w:space="0" w:color="auto"/>
        <w:bottom w:val="none" w:sz="0" w:space="0" w:color="auto"/>
        <w:right w:val="none" w:sz="0" w:space="0" w:color="auto"/>
      </w:divBdr>
    </w:div>
    <w:div w:id="213852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9</b:RefOrder>
  </b:Source>
  <b:Source>
    <b:Tag>Tai</b:Tag>
    <b:SourceType>InternetSite</b:SourceType>
    <b:Guid>{3F603D76-CE92-4C9E-94BC-72510605DC3F}</b:Guid>
    <b:Title>TailwindCSS</b:Title>
    <b:URL>https://tailwindcss.com/</b:URL>
    <b:RefOrder>20</b:RefOrder>
  </b:Source>
  <b:Source>
    <b:Tag>MyS</b:Tag>
    <b:SourceType>InternetSite</b:SourceType>
    <b:Guid>{D536B486-9B7C-4AEE-AA00-23EABC338922}</b:Guid>
    <b:Title>MySQL</b:Title>
    <b:URL>https://www.mysql.com</b:URL>
    <b:RefOrder>21</b:RefOrder>
  </b:Source>
  <b:Source>
    <b:Tag>PHP</b:Tag>
    <b:SourceType>InternetSite</b:SourceType>
    <b:Guid>{15FE6DB4-9D16-4329-8BCC-194E57FA6EF5}</b:Guid>
    <b:Title>Python</b:Title>
    <b:URL>https://www.python.org</b:URL>
    <b:RefOrder>22</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3</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3</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4</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5</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4</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5</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6</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7</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8</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2</b:RefOrder>
  </b:Source>
  <b:Source>
    <b:Tag>Moa22</b:Tag>
    <b:SourceType>Report</b:SourceType>
    <b:Guid>{2CF11A7C-57A4-4E98-BB36-C7DCB6B93507}</b:Guid>
    <b:Author>
      <b:Author>
        <b:Corporate>Moataz Mohammed, Mostafa M. Aref</b:Corporate>
      </b:Author>
    </b:Author>
    <b:Title>Chatbot System Architecture</b:Title>
    <b:Year>2022</b:Year>
    <b:RefOrder>9</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10</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6</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7</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8</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1</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2</b:RefOrder>
  </b:Source>
  <b:Source>
    <b:Tag>Ope20</b:Tag>
    <b:SourceType>Report</b:SourceType>
    <b:Guid>{1159B9DA-8C05-4B74-A2B5-D66B597BFA58}</b:Guid>
    <b:Author>
      <b:Author>
        <b:NameList>
          <b:Person>
            <b:Last>OpenAI</b:Last>
          </b:Person>
        </b:NameList>
      </b:Author>
    </b:Author>
    <b:Title>Language Models are Few-Shot Learners</b:Title>
    <b:Year>2020</b:Year>
    <b:RefOrder>29</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3</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4</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5</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7</b:RefOrder>
  </b:Source>
  <b:Source>
    <b:Tag>Chi</b:Tag>
    <b:SourceType>Report</b:SourceType>
    <b:Guid>{EAEB28C9-BC76-4C72-9222-D195762D4BCE}</b:Guid>
    <b:Author>
      <b:Author>
        <b:Corporate>Lin, Chin-Yew</b:Corporate>
      </b:Author>
    </b:Author>
    <b:Title>ROUGE: A Package for Automatic Evaluation of Summaries</b:Title>
    <b:RefOrder>16</b:RefOrder>
  </b:Source>
  <b:Source>
    <b:Tag>KHA23</b:Tag>
    <b:SourceType>Report</b:SourceType>
    <b:Guid>{ADD11C9B-B295-4C3B-A021-650C8E1C4659}</b:Guid>
    <b:Author>
      <b:Author>
        <b:Corporate>KHANG NHUT LAM , LOC HUU NGUY, VAN LAM LE, AND JUGAL KALITA</b:Corporate>
      </b:Author>
    </b:Author>
    <b:Title>A Transformer-Based Educational Virtual</b:Title>
    <b:Year>2023</b:Year>
    <b:RefOrder>1</b:RefOrder>
  </b:Source>
  <b:Source>
    <b:Tag>Ngu19</b:Tag>
    <b:SourceType>Report</b:SourceType>
    <b:Guid>{F91241C6-1754-41FE-BD55-D6498B4B65FA}</b:Guid>
    <b:Author>
      <b:Author>
        <b:NameList>
          <b:Person>
            <b:Last>Vi</b:Last>
            <b:First>Nguyen</b:First>
            <b:Middle>Van</b:Middle>
          </b:Person>
        </b:NameList>
      </b:Author>
    </b:Author>
    <b:Title>Xây dựng hệ thống trả lời tự động bằng phương pháp học tăng cường</b:Title>
    <b:Year>2019</b:Year>
    <b:RefOrder>18</b:RefOrder>
  </b:Source>
</b:Sources>
</file>

<file path=customXml/itemProps1.xml><?xml version="1.0" encoding="utf-8"?>
<ds:datastoreItem xmlns:ds="http://schemas.openxmlformats.org/officeDocument/2006/customXml" ds:itemID="{25B762CC-8334-4DBE-BD0B-A336F3AA2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0</TotalTime>
  <Pages>97</Pages>
  <Words>15230</Words>
  <Characters>86812</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10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Guys Robot</cp:lastModifiedBy>
  <cp:revision>729</cp:revision>
  <cp:lastPrinted>2022-05-15T11:35:00Z</cp:lastPrinted>
  <dcterms:created xsi:type="dcterms:W3CDTF">2023-09-04T13:29:00Z</dcterms:created>
  <dcterms:modified xsi:type="dcterms:W3CDTF">2023-12-01T13:09:00Z</dcterms:modified>
</cp:coreProperties>
</file>